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alias w:val="Title"/>
        <w:tag w:val=""/>
        <w:id w:val="-2059385197"/>
        <w:placeholder>
          <w:docPart w:val="DD786F3863D34AD7A18F9A075EEA64B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6DBF6B3E" w14:textId="23978688" w:rsidR="00306A60" w:rsidRDefault="004279A6" w:rsidP="00A0182F">
          <w:pPr>
            <w:pStyle w:val="Heading1"/>
          </w:pPr>
          <w:r>
            <w:t>FIM™ score sheet – brain injury</w:t>
          </w:r>
        </w:p>
      </w:sdtContent>
    </w:sdt>
    <w:sdt>
      <w:sdtPr>
        <w:rPr>
          <w:rFonts w:ascii="Arial" w:hAnsi="Arial" w:cs="Times New Roman"/>
          <w:szCs w:val="20"/>
        </w:rPr>
        <w:id w:val="-546685529"/>
        <w:lock w:val="contentLocked"/>
        <w:placeholder>
          <w:docPart w:val="DefaultPlaceholder_-1854013440"/>
        </w:placeholder>
        <w:group/>
      </w:sdtPr>
      <w:sdtEndPr/>
      <w:sdtContent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3686"/>
            <w:gridCol w:w="6226"/>
          </w:tblGrid>
          <w:tr w:rsidR="00BD2793" w:rsidRPr="00E67D87" w14:paraId="596AB83F" w14:textId="77777777" w:rsidTr="00BD2793">
            <w:tc>
              <w:tcPr>
                <w:tcW w:w="9688" w:type="dxa"/>
                <w:gridSpan w:val="2"/>
                <w:shd w:val="clear" w:color="auto" w:fill="DDDDDD"/>
                <w:tcMar>
                  <w:top w:w="113" w:type="dxa"/>
                  <w:left w:w="113" w:type="dxa"/>
                  <w:bottom w:w="113" w:type="dxa"/>
                  <w:right w:w="113" w:type="dxa"/>
                </w:tcMar>
              </w:tcPr>
              <w:p w14:paraId="1B0CE99C" w14:textId="30C3A6E4" w:rsidR="00BD2793" w:rsidRDefault="00BD2793" w:rsidP="00BD2793">
                <w:pPr>
                  <w:pStyle w:val="Header"/>
                </w:pPr>
                <w:r>
                  <w:t>Once completed</w:t>
                </w:r>
                <w:r w:rsidR="0097781A">
                  <w:t>,</w:t>
                </w:r>
                <w:r>
                  <w:t xml:space="preserve"> please e-mail this form to: care-requests@icare.nsw.gov.au and include the following in the subject header:  </w:t>
                </w:r>
                <w:r w:rsidRPr="00B75A1C">
                  <w:rPr>
                    <w:b/>
                    <w:bCs/>
                  </w:rPr>
                  <w:t>FIM [Person’s name and participant or claim number]</w:t>
                </w:r>
              </w:p>
            </w:tc>
          </w:tr>
          <w:tr w:rsidR="00710DBD" w:rsidRPr="00E67D87" w14:paraId="1DE3DF44" w14:textId="77777777" w:rsidTr="00EE2FA8">
            <w:tc>
              <w:tcPr>
                <w:tcW w:w="3518" w:type="dxa"/>
              </w:tcPr>
              <w:p w14:paraId="657775A1" w14:textId="054AAF9E" w:rsidR="00710DBD" w:rsidRPr="006B493E" w:rsidRDefault="00164777" w:rsidP="006B493E">
                <w:pPr>
                  <w:pStyle w:val="NoSpacing"/>
                </w:pPr>
                <w:r w:rsidRPr="006B493E">
                  <w:t>Name</w:t>
                </w:r>
                <w:r w:rsidR="00DA14BC" w:rsidRPr="006B493E">
                  <w:t xml:space="preserve"> </w:t>
                </w:r>
                <w:r w:rsidR="004279A6">
                  <w:t>of participant or worker</w:t>
                </w:r>
              </w:p>
            </w:tc>
            <w:tc>
              <w:tcPr>
                <w:tcW w:w="6058" w:type="dxa"/>
              </w:tcPr>
              <w:p w14:paraId="32E88931" w14:textId="307BC649" w:rsidR="00710DBD" w:rsidRPr="006B493E" w:rsidRDefault="004279A6" w:rsidP="006B493E">
                <w:pPr>
                  <w:pStyle w:val="NoSpacing"/>
                </w:pPr>
                <w:r>
                  <w:t>Date of birth</w:t>
                </w:r>
              </w:p>
            </w:tc>
          </w:tr>
          <w:tr w:rsidR="00AC3586" w:rsidRPr="00E67D87" w14:paraId="787B6D89" w14:textId="77777777" w:rsidTr="00EE2FA8">
            <w:tc>
              <w:tcPr>
                <w:tcW w:w="35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9F8EB99" w14:textId="66EC6A9A" w:rsidR="00152AA3" w:rsidRPr="0070506A" w:rsidRDefault="00C44F5F" w:rsidP="0070506A">
                <w:pPr>
                  <w:pStyle w:val="Tabletextfield"/>
                </w:pPr>
                <w:sdt>
                  <w:sdtPr>
                    <w:id w:val="-98258574"/>
                    <w:placeholder>
                      <w:docPart w:val="CFE6E18736644307B4DD5D44911081D0"/>
                    </w:placeholder>
                    <w:showingPlcHdr/>
                    <w:text/>
                  </w:sdtPr>
                  <w:sdtEndPr/>
                  <w:sdtContent>
                    <w:r w:rsidR="004E3F5D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sdt>
              <w:sdtPr>
                <w:id w:val="-123461084"/>
                <w:placeholder>
                  <w:docPart w:val="65C035CC34B44A738B5FC5A162B4BD28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605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D7339C0" w14:textId="5833FCCC" w:rsidR="00152AA3" w:rsidRPr="0070506A" w:rsidRDefault="00165ECE" w:rsidP="004802E3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>Enter</w:t>
                    </w:r>
                    <w:r w:rsidR="00BB5608">
                      <w:rPr>
                        <w:rStyle w:val="PlaceholderText"/>
                      </w:rPr>
                      <w:t xml:space="preserve"> (DD/MM/YYYY) or select date.</w:t>
                    </w:r>
                  </w:p>
                </w:tc>
              </w:sdtContent>
            </w:sdt>
          </w:tr>
          <w:tr w:rsidR="004279A6" w:rsidRPr="00E67D87" w14:paraId="7D5E3018" w14:textId="77777777" w:rsidTr="00EE2FA8">
            <w:tc>
              <w:tcPr>
                <w:tcW w:w="3518" w:type="dxa"/>
              </w:tcPr>
              <w:p w14:paraId="4A708CCB" w14:textId="77777777" w:rsidR="004279A6" w:rsidRPr="006B493E" w:rsidRDefault="004279A6" w:rsidP="006B493E">
                <w:pPr>
                  <w:pStyle w:val="NoSpacing"/>
                </w:pPr>
                <w:r>
                  <w:t>Date of assessment</w:t>
                </w:r>
              </w:p>
            </w:tc>
            <w:tc>
              <w:tcPr>
                <w:tcW w:w="6058" w:type="dxa"/>
              </w:tcPr>
              <w:p w14:paraId="32262B77" w14:textId="0D7C8BC3" w:rsidR="004279A6" w:rsidRPr="006B493E" w:rsidRDefault="004279A6" w:rsidP="006B493E">
                <w:pPr>
                  <w:pStyle w:val="NoSpacing"/>
                </w:pPr>
                <w:r>
                  <w:t>Date of injury</w:t>
                </w:r>
              </w:p>
            </w:tc>
          </w:tr>
          <w:tr w:rsidR="004279A6" w:rsidRPr="00E67D87" w14:paraId="2FEBAEE4" w14:textId="77777777" w:rsidTr="00EE2FA8">
            <w:sdt>
              <w:sdtPr>
                <w:id w:val="2107229366"/>
                <w:placeholder>
                  <w:docPart w:val="A072AE16CC244FBBB969321F3F05704F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351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A46D8ED" w14:textId="10FD6C14" w:rsidR="004279A6" w:rsidRPr="0070506A" w:rsidRDefault="00165ECE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>Enter</w:t>
                    </w:r>
                    <w:r w:rsidR="00BB5608">
                      <w:rPr>
                        <w:rStyle w:val="PlaceholderText"/>
                      </w:rPr>
                      <w:t xml:space="preserve"> (DD/MM/YYYY) or select date.</w:t>
                    </w:r>
                  </w:p>
                </w:tc>
              </w:sdtContent>
            </w:sdt>
            <w:sdt>
              <w:sdtPr>
                <w:id w:val="-841702612"/>
                <w:placeholder>
                  <w:docPart w:val="CB02C43789D34E0C852FE3B0E4D592DF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605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1680DF2" w14:textId="76EC4575" w:rsidR="004279A6" w:rsidRPr="0070506A" w:rsidRDefault="00165ECE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>Enter</w:t>
                    </w:r>
                    <w:r w:rsidR="00BB5608">
                      <w:rPr>
                        <w:rStyle w:val="PlaceholderText"/>
                      </w:rPr>
                      <w:t xml:space="preserve"> (DD/MM/YYYY) or select date.</w:t>
                    </w:r>
                  </w:p>
                </w:tc>
              </w:sdtContent>
            </w:sdt>
          </w:tr>
          <w:tr w:rsidR="00AC3E92" w:rsidRPr="00E67D87" w14:paraId="788C86F7" w14:textId="77777777" w:rsidTr="002F4775">
            <w:tc>
              <w:tcPr>
                <w:tcW w:w="9688" w:type="dxa"/>
                <w:gridSpan w:val="2"/>
              </w:tcPr>
              <w:p w14:paraId="2B51B4A9" w14:textId="3F8E6497" w:rsidR="00AC3E92" w:rsidRDefault="00AC3E92" w:rsidP="00160789">
                <w:pPr>
                  <w:pStyle w:val="Tabletextfield"/>
                  <w:tabs>
                    <w:tab w:val="left" w:pos="2585"/>
                  </w:tabs>
                  <w:ind w:left="0"/>
                </w:pPr>
                <w:r>
                  <w:t>Method of administration</w:t>
                </w:r>
                <w:r w:rsidR="003A631C">
                  <w:t>:</w:t>
                </w:r>
                <w:r w:rsidR="00160789">
                  <w:tab/>
                </w:r>
                <w:r w:rsidR="00865919">
                  <w:t xml:space="preserve"> </w:t>
                </w:r>
                <w:sdt>
                  <w:sdtPr>
                    <w:id w:val="114084744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865919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865919">
                  <w:t xml:space="preserve"> Direct observation</w:t>
                </w:r>
                <w:r w:rsidR="003A631C">
                  <w:tab/>
                </w:r>
                <w:r w:rsidR="00865919">
                  <w:t xml:space="preserve"> </w:t>
                </w:r>
                <w:sdt>
                  <w:sdtPr>
                    <w:id w:val="-17649856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865919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865919">
                  <w:t xml:space="preserve"> Interview </w:t>
                </w:r>
              </w:p>
            </w:tc>
          </w:tr>
          <w:tr w:rsidR="004279A6" w:rsidRPr="00E67D87" w14:paraId="01657328" w14:textId="77777777" w:rsidTr="004279A6">
            <w:tc>
              <w:tcPr>
                <w:tcW w:w="9688" w:type="dxa"/>
                <w:gridSpan w:val="2"/>
              </w:tcPr>
              <w:p w14:paraId="07DB4151" w14:textId="5448B083" w:rsidR="004279A6" w:rsidRDefault="00A01B50" w:rsidP="00217F13">
                <w:pPr>
                  <w:pStyle w:val="NoSpacing"/>
                </w:pPr>
                <w:r>
                  <w:t>Interview with:</w:t>
                </w:r>
              </w:p>
            </w:tc>
          </w:tr>
          <w:tr w:rsidR="004279A6" w:rsidRPr="00E67D87" w14:paraId="5A1EE096" w14:textId="77777777" w:rsidTr="004279A6">
            <w:sdt>
              <w:sdtPr>
                <w:id w:val="1634445771"/>
                <w:placeholder>
                  <w:docPart w:val="B7B29EB944D44FA7B84102846BC55A2E"/>
                </w:placeholder>
                <w:showingPlcHdr/>
              </w:sdtPr>
              <w:sdtEndPr/>
              <w:sdtContent>
                <w:tc>
                  <w:tcPr>
                    <w:tcW w:w="96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2A6F558" w14:textId="4FDC3F6E" w:rsidR="004279A6" w:rsidRPr="0070506A" w:rsidRDefault="004279A6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A01B50" w:rsidRPr="00E67D87" w14:paraId="11C632CF" w14:textId="77777777" w:rsidTr="002F4775">
            <w:tc>
              <w:tcPr>
                <w:tcW w:w="9688" w:type="dxa"/>
                <w:gridSpan w:val="2"/>
              </w:tcPr>
              <w:p w14:paraId="34613F4D" w14:textId="77777777" w:rsidR="00A01B50" w:rsidRDefault="00A01B50" w:rsidP="002F4775">
                <w:pPr>
                  <w:pStyle w:val="NoSpacing"/>
                </w:pPr>
                <w:r>
                  <w:t>Reports and medical information considered</w:t>
                </w:r>
              </w:p>
            </w:tc>
          </w:tr>
          <w:tr w:rsidR="00BE4631" w:rsidRPr="00E67D87" w14:paraId="1DD65288" w14:textId="77777777" w:rsidTr="004279A6">
            <w:sdt>
              <w:sdtPr>
                <w:id w:val="1833170042"/>
                <w:placeholder>
                  <w:docPart w:val="C4C6D77D153140269D0BAC1B64E956BD"/>
                </w:placeholder>
                <w:showingPlcHdr/>
              </w:sdtPr>
              <w:sdtEndPr/>
              <w:sdtContent>
                <w:tc>
                  <w:tcPr>
                    <w:tcW w:w="96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F348B70" w14:textId="24C00D52" w:rsidR="00BE4631" w:rsidRDefault="00BE4631" w:rsidP="0070506A">
                    <w:pPr>
                      <w:pStyle w:val="Tabletextfield"/>
                      <w:rPr>
                        <w:rStyle w:val="PlaceholderText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  <w:tbl>
          <w:tblPr>
            <w:tblStyle w:val="GridTable4-Accent1"/>
            <w:tblW w:w="9915" w:type="dxa"/>
            <w:tblLayout w:type="fixed"/>
            <w:tblLook w:val="04A0" w:firstRow="1" w:lastRow="0" w:firstColumn="1" w:lastColumn="0" w:noHBand="0" w:noVBand="1"/>
          </w:tblPr>
          <w:tblGrid>
            <w:gridCol w:w="279"/>
            <w:gridCol w:w="2691"/>
            <w:gridCol w:w="854"/>
            <w:gridCol w:w="1275"/>
            <w:gridCol w:w="4816"/>
          </w:tblGrid>
          <w:tr w:rsidR="00F74020" w14:paraId="734CBDD2" w14:textId="77777777" w:rsidTr="00017177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tcBorders>
                  <w:right w:val="nil"/>
                </w:tcBorders>
              </w:tcPr>
              <w:p w14:paraId="6E16CA26" w14:textId="77777777" w:rsidR="00F74020" w:rsidRPr="004E3F5D" w:rsidRDefault="00F74020" w:rsidP="000F5C25">
                <w:pPr>
                  <w:pStyle w:val="Tabletextfield"/>
                  <w:rPr>
                    <w:b/>
                  </w:rPr>
                </w:pPr>
              </w:p>
            </w:tc>
            <w:tc>
              <w:tcPr>
                <w:tcW w:w="2691" w:type="dxa"/>
                <w:tcBorders>
                  <w:left w:val="nil"/>
                </w:tcBorders>
              </w:tcPr>
              <w:p w14:paraId="76CDA7BE" w14:textId="2EF0FC96" w:rsidR="00F74020" w:rsidRPr="004E3F5D" w:rsidRDefault="00F74020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Area</w:t>
                </w:r>
              </w:p>
            </w:tc>
            <w:tc>
              <w:tcPr>
                <w:tcW w:w="854" w:type="dxa"/>
              </w:tcPr>
              <w:p w14:paraId="4AA921C1" w14:textId="636C21A3" w:rsidR="00F74020" w:rsidRPr="004E3F5D" w:rsidRDefault="00F74020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Score</w:t>
                </w:r>
              </w:p>
            </w:tc>
            <w:tc>
              <w:tcPr>
                <w:tcW w:w="1275" w:type="dxa"/>
              </w:tcPr>
              <w:p w14:paraId="5580BB29" w14:textId="7476417F" w:rsidR="00F74020" w:rsidRPr="004E3F5D" w:rsidRDefault="00F74020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Is the score due to the brain injury?</w:t>
                </w:r>
              </w:p>
            </w:tc>
            <w:tc>
              <w:tcPr>
                <w:tcW w:w="4816" w:type="dxa"/>
              </w:tcPr>
              <w:p w14:paraId="115B7AB2" w14:textId="77777777" w:rsidR="00F74020" w:rsidRPr="004E3F5D" w:rsidRDefault="00F74020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Explain the reasons for giving this score</w:t>
                </w:r>
              </w:p>
              <w:p w14:paraId="4698E9C3" w14:textId="5140B6F0" w:rsidR="00F74020" w:rsidRPr="004E3F5D" w:rsidRDefault="00F74020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4E3F5D">
                  <w:t>If the score is 5 or less, you must state the reason for this score</w:t>
                </w:r>
              </w:p>
            </w:tc>
          </w:tr>
          <w:tr w:rsidR="00BF4DCC" w14:paraId="3BEF5460" w14:textId="77777777" w:rsidTr="00017177">
            <w:trPr>
              <w:trHeight w:val="60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 w:val="restart"/>
                <w:shd w:val="clear" w:color="auto" w:fill="F0F0F0"/>
                <w:textDirection w:val="btLr"/>
                <w:vAlign w:val="center"/>
              </w:tcPr>
              <w:p w14:paraId="5A014158" w14:textId="5F71151A" w:rsidR="00BF4DCC" w:rsidRPr="00E8012B" w:rsidRDefault="00BF4DCC" w:rsidP="00017177">
                <w:pPr>
                  <w:pStyle w:val="Tabletextfield"/>
                  <w:spacing w:before="0"/>
                  <w:ind w:right="113"/>
                  <w:jc w:val="center"/>
                  <w:rPr>
                    <w:b/>
                    <w:bCs w:val="0"/>
                  </w:rPr>
                </w:pPr>
                <w:r w:rsidRPr="00E8012B">
                  <w:rPr>
                    <w:b/>
                    <w:bCs w:val="0"/>
                  </w:rPr>
                  <w:t>Self-Car</w:t>
                </w:r>
                <w:r w:rsidR="00A251C3">
                  <w:rPr>
                    <w:b/>
                    <w:bCs w:val="0"/>
                  </w:rPr>
                  <w:t>e</w:t>
                </w:r>
              </w:p>
            </w:tc>
            <w:tc>
              <w:tcPr>
                <w:tcW w:w="2691" w:type="dxa"/>
              </w:tcPr>
              <w:p w14:paraId="210872A1" w14:textId="62650F1A" w:rsidR="00BF4DCC" w:rsidRDefault="00BF4DCC" w:rsidP="004E3F5D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Eating</w:t>
                </w:r>
              </w:p>
            </w:tc>
            <w:tc>
              <w:tcPr>
                <w:tcW w:w="854" w:type="dxa"/>
              </w:tcPr>
              <w:p w14:paraId="5C224202" w14:textId="538A5820" w:rsidR="00BF4DCC" w:rsidRDefault="00C44F5F" w:rsidP="000F5C25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305129600"/>
                    <w:placeholder>
                      <w:docPart w:val="A41B04F7EFF24DAD9E84DEFDFC982ABE"/>
                    </w:placeholder>
                    <w:showingPlcHdr/>
                    <w:text/>
                  </w:sdtPr>
                  <w:sdtEndPr/>
                  <w:sdtContent>
                    <w:r w:rsidR="00BF4DCC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</w:tcPr>
              <w:p w14:paraId="294B376C" w14:textId="3D6F3006" w:rsidR="00BF4DCC" w:rsidRDefault="00C44F5F" w:rsidP="00983AFF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25270005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Yes</w:t>
                </w:r>
                <w:r w:rsidR="00BF4DCC">
                  <w:br/>
                </w:r>
                <w:sdt>
                  <w:sdtPr>
                    <w:id w:val="-98246970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No</w:t>
                </w:r>
              </w:p>
            </w:tc>
            <w:sdt>
              <w:sdtPr>
                <w:id w:val="-1731686579"/>
                <w:placeholder>
                  <w:docPart w:val="9740AA6F5379410BAA28CB7E98BFC851"/>
                </w:placeholder>
                <w:showingPlcHdr/>
              </w:sdtPr>
              <w:sdtEndPr/>
              <w:sdtContent>
                <w:tc>
                  <w:tcPr>
                    <w:tcW w:w="4816" w:type="dxa"/>
                  </w:tcPr>
                  <w:p w14:paraId="4599E4E7" w14:textId="0D81CC13" w:rsidR="00BF4DCC" w:rsidRDefault="00AC3E92" w:rsidP="00AC3E92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F4DCC" w14:paraId="5B539DFF" w14:textId="77777777" w:rsidTr="00017177">
            <w:trPr>
              <w:trHeight w:val="698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10789435" w14:textId="77777777" w:rsidR="00BF4DCC" w:rsidRDefault="00BF4DCC" w:rsidP="00FA223E">
                <w:pPr>
                  <w:pStyle w:val="Tabletextfield"/>
                </w:pPr>
              </w:p>
            </w:tc>
            <w:tc>
              <w:tcPr>
                <w:tcW w:w="2691" w:type="dxa"/>
              </w:tcPr>
              <w:p w14:paraId="6784B446" w14:textId="7C9237EE" w:rsidR="00BF4DCC" w:rsidRDefault="00BF4DCC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Grooming</w:t>
                </w:r>
              </w:p>
            </w:tc>
            <w:tc>
              <w:tcPr>
                <w:tcW w:w="854" w:type="dxa"/>
              </w:tcPr>
              <w:p w14:paraId="6904D39E" w14:textId="5CA2CA4E" w:rsidR="00BF4DCC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600380784"/>
                    <w:placeholder>
                      <w:docPart w:val="6C4F863D67934F45879460709393C7A3"/>
                    </w:placeholder>
                    <w:showingPlcHdr/>
                    <w:text/>
                  </w:sdtPr>
                  <w:sdtEndPr/>
                  <w:sdtContent>
                    <w:r w:rsidR="00BF4DCC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</w:tcPr>
              <w:p w14:paraId="79374DB4" w14:textId="1A85B5CC" w:rsidR="00BF4DCC" w:rsidRDefault="00C44F5F" w:rsidP="00983AFF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1965362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Yes</w:t>
                </w:r>
                <w:r w:rsidR="00BF4DCC">
                  <w:br/>
                </w:r>
                <w:sdt>
                  <w:sdtPr>
                    <w:id w:val="154262519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No</w:t>
                </w:r>
              </w:p>
            </w:tc>
            <w:sdt>
              <w:sdtPr>
                <w:id w:val="-541988073"/>
                <w:placeholder>
                  <w:docPart w:val="236FD1D5AB4C49AC9226375D4EED2C80"/>
                </w:placeholder>
                <w:showingPlcHdr/>
              </w:sdtPr>
              <w:sdtEndPr/>
              <w:sdtContent>
                <w:tc>
                  <w:tcPr>
                    <w:tcW w:w="4816" w:type="dxa"/>
                  </w:tcPr>
                  <w:p w14:paraId="59ACF584" w14:textId="237FEB02" w:rsidR="00BF4DCC" w:rsidRDefault="00BF4DCC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F4DCC" w14:paraId="6CC004EC" w14:textId="77777777" w:rsidTr="00017177">
            <w:trPr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15F54FA9" w14:textId="77777777" w:rsidR="00BF4DCC" w:rsidRDefault="00BF4DCC" w:rsidP="00FA223E">
                <w:pPr>
                  <w:pStyle w:val="Tabletextfield"/>
                </w:pPr>
              </w:p>
            </w:tc>
            <w:tc>
              <w:tcPr>
                <w:tcW w:w="2691" w:type="dxa"/>
              </w:tcPr>
              <w:p w14:paraId="31E11FB2" w14:textId="492B1C9B" w:rsidR="00BF4DCC" w:rsidRDefault="00BF4DCC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Bathing</w:t>
                </w:r>
              </w:p>
            </w:tc>
            <w:tc>
              <w:tcPr>
                <w:tcW w:w="854" w:type="dxa"/>
              </w:tcPr>
              <w:p w14:paraId="2489C443" w14:textId="6DDDDB2C" w:rsidR="00BF4DCC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812318102"/>
                    <w:placeholder>
                      <w:docPart w:val="8057DBB4F0CE475890DA53530C55CC7D"/>
                    </w:placeholder>
                    <w:showingPlcHdr/>
                    <w:text/>
                  </w:sdtPr>
                  <w:sdtEndPr/>
                  <w:sdtContent>
                    <w:r w:rsidR="00BF4DCC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</w:tcPr>
              <w:p w14:paraId="543AF496" w14:textId="79E0C3BB" w:rsidR="00BF4DCC" w:rsidRDefault="00C44F5F" w:rsidP="00983AFF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68664717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Yes</w:t>
                </w:r>
                <w:r w:rsidR="00BF4DCC">
                  <w:br/>
                </w:r>
                <w:sdt>
                  <w:sdtPr>
                    <w:id w:val="85738554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No</w:t>
                </w:r>
              </w:p>
            </w:tc>
            <w:sdt>
              <w:sdtPr>
                <w:id w:val="871955000"/>
                <w:placeholder>
                  <w:docPart w:val="D6E85DEE3EE04274B8FFF20F6FE69D42"/>
                </w:placeholder>
                <w:showingPlcHdr/>
              </w:sdtPr>
              <w:sdtEndPr/>
              <w:sdtContent>
                <w:tc>
                  <w:tcPr>
                    <w:tcW w:w="4816" w:type="dxa"/>
                  </w:tcPr>
                  <w:p w14:paraId="74C60BCF" w14:textId="52814AB8" w:rsidR="00BF4DCC" w:rsidRDefault="00BF4DCC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F4DCC" w14:paraId="3EB77FA5" w14:textId="77777777" w:rsidTr="00017177">
            <w:trPr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3E2B1D1B" w14:textId="77777777" w:rsidR="00BF4DCC" w:rsidRDefault="00BF4DCC" w:rsidP="00FA223E">
                <w:pPr>
                  <w:pStyle w:val="Tabletextfield"/>
                </w:pPr>
              </w:p>
            </w:tc>
            <w:tc>
              <w:tcPr>
                <w:tcW w:w="2691" w:type="dxa"/>
              </w:tcPr>
              <w:p w14:paraId="1D89D456" w14:textId="301C0651" w:rsidR="00BF4DCC" w:rsidRDefault="00BF4DCC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Dressing Upper Body</w:t>
                </w:r>
              </w:p>
            </w:tc>
            <w:tc>
              <w:tcPr>
                <w:tcW w:w="854" w:type="dxa"/>
              </w:tcPr>
              <w:p w14:paraId="4BA3B1CC" w14:textId="07B73F2F" w:rsidR="00BF4DCC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2033763238"/>
                    <w:placeholder>
                      <w:docPart w:val="747374241A7D4AA0A239FF544F5C6F2D"/>
                    </w:placeholder>
                    <w:showingPlcHdr/>
                    <w:text/>
                  </w:sdtPr>
                  <w:sdtEndPr/>
                  <w:sdtContent>
                    <w:r w:rsidR="00BF4DCC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</w:tcPr>
              <w:p w14:paraId="61E8AEAE" w14:textId="2DF15D9A" w:rsidR="00BF4DCC" w:rsidRDefault="00C44F5F" w:rsidP="00983AFF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99182401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Yes</w:t>
                </w:r>
                <w:r w:rsidR="00BF4DCC">
                  <w:br/>
                </w:r>
                <w:sdt>
                  <w:sdtPr>
                    <w:id w:val="-82065722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No</w:t>
                </w:r>
              </w:p>
            </w:tc>
            <w:sdt>
              <w:sdtPr>
                <w:id w:val="827783658"/>
                <w:placeholder>
                  <w:docPart w:val="F9718409732C4E75A103F23D1B189BD2"/>
                </w:placeholder>
                <w:showingPlcHdr/>
              </w:sdtPr>
              <w:sdtEndPr/>
              <w:sdtContent>
                <w:tc>
                  <w:tcPr>
                    <w:tcW w:w="4816" w:type="dxa"/>
                  </w:tcPr>
                  <w:p w14:paraId="368245AB" w14:textId="7A7E7712" w:rsidR="00BF4DCC" w:rsidRDefault="00BF4DCC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F4DCC" w14:paraId="6C36CBDF" w14:textId="77777777" w:rsidTr="00017177">
            <w:trPr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45BBFC79" w14:textId="77777777" w:rsidR="00BF4DCC" w:rsidRDefault="00BF4DCC" w:rsidP="00FA223E">
                <w:pPr>
                  <w:pStyle w:val="Tabletextfield"/>
                </w:pPr>
              </w:p>
            </w:tc>
            <w:tc>
              <w:tcPr>
                <w:tcW w:w="2691" w:type="dxa"/>
              </w:tcPr>
              <w:p w14:paraId="20A8C492" w14:textId="3086FD9B" w:rsidR="00BF4DCC" w:rsidRDefault="00BF4DCC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Dressing Lower Body</w:t>
                </w:r>
              </w:p>
            </w:tc>
            <w:tc>
              <w:tcPr>
                <w:tcW w:w="854" w:type="dxa"/>
              </w:tcPr>
              <w:p w14:paraId="0589D089" w14:textId="3A56B717" w:rsidR="00BF4DCC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436172427"/>
                    <w:placeholder>
                      <w:docPart w:val="7846524D9B1C474E84C595650B83DB3B"/>
                    </w:placeholder>
                    <w:showingPlcHdr/>
                    <w:text/>
                  </w:sdtPr>
                  <w:sdtEndPr/>
                  <w:sdtContent>
                    <w:r w:rsidR="00BF4DCC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</w:tcPr>
              <w:p w14:paraId="1311D3CA" w14:textId="714F48AF" w:rsidR="00BF4DCC" w:rsidRDefault="00C44F5F" w:rsidP="00983AFF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61317703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Yes</w:t>
                </w:r>
                <w:r w:rsidR="00BF4DCC">
                  <w:br/>
                </w:r>
                <w:sdt>
                  <w:sdtPr>
                    <w:id w:val="15519680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No</w:t>
                </w:r>
              </w:p>
            </w:tc>
            <w:sdt>
              <w:sdtPr>
                <w:id w:val="23837496"/>
                <w:placeholder>
                  <w:docPart w:val="3F2A1C02402C497AB00E4DB7DB5BA485"/>
                </w:placeholder>
                <w:showingPlcHdr/>
              </w:sdtPr>
              <w:sdtEndPr/>
              <w:sdtContent>
                <w:tc>
                  <w:tcPr>
                    <w:tcW w:w="4816" w:type="dxa"/>
                  </w:tcPr>
                  <w:p w14:paraId="2DF6B2D1" w14:textId="5356564E" w:rsidR="00BF4DCC" w:rsidRDefault="00BF4DCC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F4DCC" w14:paraId="1DB1054A" w14:textId="77777777" w:rsidTr="00017177">
            <w:trPr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27CEF525" w14:textId="77777777" w:rsidR="00BF4DCC" w:rsidRDefault="00BF4DCC" w:rsidP="00FA223E">
                <w:pPr>
                  <w:pStyle w:val="Tabletextfield"/>
                </w:pPr>
              </w:p>
            </w:tc>
            <w:tc>
              <w:tcPr>
                <w:tcW w:w="2691" w:type="dxa"/>
              </w:tcPr>
              <w:p w14:paraId="2042A2AF" w14:textId="1AED9738" w:rsidR="00BF4DCC" w:rsidRDefault="00BF4DCC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Toileting</w:t>
                </w:r>
              </w:p>
            </w:tc>
            <w:tc>
              <w:tcPr>
                <w:tcW w:w="854" w:type="dxa"/>
              </w:tcPr>
              <w:p w14:paraId="3767D836" w14:textId="24283A60" w:rsidR="00BF4DCC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86263829"/>
                    <w:placeholder>
                      <w:docPart w:val="121A989DCF65499BAFE562A5E20F1EED"/>
                    </w:placeholder>
                    <w:showingPlcHdr/>
                    <w:text/>
                  </w:sdtPr>
                  <w:sdtEndPr/>
                  <w:sdtContent>
                    <w:r w:rsidR="00BF4DCC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</w:tcPr>
              <w:p w14:paraId="25DE51C8" w14:textId="7FDDDCC4" w:rsidR="00BF4DCC" w:rsidRDefault="00C44F5F" w:rsidP="00983AFF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9962109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Yes</w:t>
                </w:r>
                <w:r w:rsidR="00BF4DCC">
                  <w:br/>
                </w:r>
                <w:sdt>
                  <w:sdtPr>
                    <w:id w:val="36827414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No</w:t>
                </w:r>
              </w:p>
            </w:tc>
            <w:sdt>
              <w:sdtPr>
                <w:id w:val="-1533347961"/>
                <w:placeholder>
                  <w:docPart w:val="82849DF85D624D70927E35829742517C"/>
                </w:placeholder>
                <w:showingPlcHdr/>
              </w:sdtPr>
              <w:sdtEndPr/>
              <w:sdtContent>
                <w:tc>
                  <w:tcPr>
                    <w:tcW w:w="4816" w:type="dxa"/>
                  </w:tcPr>
                  <w:p w14:paraId="5CF4280B" w14:textId="3345F725" w:rsidR="00BF4DCC" w:rsidRDefault="00BF4DCC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160789" w14:paraId="0F1E5150" w14:textId="77777777" w:rsidTr="00017177">
            <w:trPr>
              <w:trHeight w:val="282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0DB68DD1" w14:textId="77777777" w:rsidR="00160789" w:rsidRDefault="00160789" w:rsidP="00FA223E">
                <w:pPr>
                  <w:pStyle w:val="Tabletextfield"/>
                </w:pPr>
              </w:p>
            </w:tc>
            <w:tc>
              <w:tcPr>
                <w:tcW w:w="9636" w:type="dxa"/>
                <w:gridSpan w:val="4"/>
              </w:tcPr>
              <w:p w14:paraId="3F8291C0" w14:textId="5A6262F4" w:rsidR="00160789" w:rsidRPr="00160789" w:rsidRDefault="00160789" w:rsidP="00160789">
                <w:pPr>
                  <w:pStyle w:val="Tabletextfield"/>
                  <w:spacing w:before="0"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/>
                  </w:rPr>
                </w:pPr>
                <w:r w:rsidRPr="00160789">
                  <w:rPr>
                    <w:b/>
                    <w:bCs/>
                  </w:rPr>
                  <w:t>Sphincter Control</w:t>
                </w:r>
              </w:p>
            </w:tc>
          </w:tr>
          <w:tr w:rsidR="00BF4DCC" w14:paraId="67E07B4D" w14:textId="77777777" w:rsidTr="00017177">
            <w:trPr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24B51EA9" w14:textId="77777777" w:rsidR="00BF4DCC" w:rsidRDefault="00BF4DCC" w:rsidP="00FA223E">
                <w:pPr>
                  <w:pStyle w:val="Tabletextfield"/>
                </w:pPr>
              </w:p>
            </w:tc>
            <w:tc>
              <w:tcPr>
                <w:tcW w:w="2691" w:type="dxa"/>
              </w:tcPr>
              <w:p w14:paraId="2B24B2D0" w14:textId="2C3FBFFD" w:rsidR="00BF4DCC" w:rsidRDefault="00BF4DCC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Bladder Management</w:t>
                </w:r>
              </w:p>
            </w:tc>
            <w:tc>
              <w:tcPr>
                <w:tcW w:w="854" w:type="dxa"/>
              </w:tcPr>
              <w:p w14:paraId="39ECA19E" w14:textId="5AF33056" w:rsidR="00BF4DCC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010836698"/>
                    <w:placeholder>
                      <w:docPart w:val="887B36452A5646598411CE5139013AFF"/>
                    </w:placeholder>
                    <w:showingPlcHdr/>
                    <w:text/>
                  </w:sdtPr>
                  <w:sdtEndPr/>
                  <w:sdtContent>
                    <w:r w:rsidR="00BF4DCC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</w:tcPr>
              <w:p w14:paraId="4600EBE3" w14:textId="18B4410B" w:rsidR="00BF4DCC" w:rsidRDefault="00C44F5F" w:rsidP="00983AFF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22561215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Yes</w:t>
                </w:r>
                <w:r w:rsidR="00BF4DCC">
                  <w:br/>
                </w:r>
                <w:sdt>
                  <w:sdtPr>
                    <w:id w:val="25996067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No</w:t>
                </w:r>
              </w:p>
            </w:tc>
            <w:sdt>
              <w:sdtPr>
                <w:id w:val="-548378172"/>
                <w:placeholder>
                  <w:docPart w:val="F7AB12115DDF480E93722DBE68A1A541"/>
                </w:placeholder>
                <w:showingPlcHdr/>
              </w:sdtPr>
              <w:sdtEndPr/>
              <w:sdtContent>
                <w:tc>
                  <w:tcPr>
                    <w:tcW w:w="4816" w:type="dxa"/>
                  </w:tcPr>
                  <w:p w14:paraId="2C6633DD" w14:textId="71A8DDBF" w:rsidR="00BF4DCC" w:rsidRDefault="00BF4DCC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F4DCC" w14:paraId="00EDD168" w14:textId="77777777" w:rsidTr="00017177">
            <w:trPr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tcBorders>
                  <w:bottom w:val="single" w:sz="4" w:space="0" w:color="auto"/>
                </w:tcBorders>
                <w:shd w:val="clear" w:color="auto" w:fill="F0F0F0"/>
              </w:tcPr>
              <w:p w14:paraId="66F55598" w14:textId="77777777" w:rsidR="00BF4DCC" w:rsidRDefault="00BF4DCC" w:rsidP="00FA223E">
                <w:pPr>
                  <w:pStyle w:val="Tabletextfield"/>
                </w:pPr>
              </w:p>
            </w:tc>
            <w:tc>
              <w:tcPr>
                <w:tcW w:w="2691" w:type="dxa"/>
                <w:tcBorders>
                  <w:bottom w:val="single" w:sz="4" w:space="0" w:color="auto"/>
                </w:tcBorders>
              </w:tcPr>
              <w:p w14:paraId="29E726E5" w14:textId="200B2774" w:rsidR="00BF4DCC" w:rsidRDefault="00BF4DCC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Bowel management</w:t>
                </w:r>
              </w:p>
            </w:tc>
            <w:tc>
              <w:tcPr>
                <w:tcW w:w="854" w:type="dxa"/>
                <w:tcBorders>
                  <w:bottom w:val="single" w:sz="4" w:space="0" w:color="auto"/>
                </w:tcBorders>
              </w:tcPr>
              <w:p w14:paraId="23CBE494" w14:textId="4935877C" w:rsidR="00BF4DCC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563600230"/>
                    <w:placeholder>
                      <w:docPart w:val="C5E79C4FFFCE4EDA9F0257D63337A81C"/>
                    </w:placeholder>
                    <w:showingPlcHdr/>
                    <w:text/>
                  </w:sdtPr>
                  <w:sdtEndPr/>
                  <w:sdtContent>
                    <w:r w:rsidR="00BF4DCC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  <w:tcBorders>
                  <w:bottom w:val="single" w:sz="4" w:space="0" w:color="auto"/>
                </w:tcBorders>
              </w:tcPr>
              <w:p w14:paraId="600CBCE2" w14:textId="0D482101" w:rsidR="00BF4DCC" w:rsidRDefault="00C44F5F" w:rsidP="00983AFF">
                <w:pPr>
                  <w:pStyle w:val="Tabletextfield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114049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Yes</w:t>
                </w:r>
                <w:r w:rsidR="00BF4DCC">
                  <w:br/>
                </w:r>
                <w:sdt>
                  <w:sdtPr>
                    <w:id w:val="200940629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F4DC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F4DCC">
                  <w:t xml:space="preserve"> No</w:t>
                </w:r>
              </w:p>
            </w:tc>
            <w:sdt>
              <w:sdtPr>
                <w:id w:val="459624509"/>
                <w:placeholder>
                  <w:docPart w:val="6F2B9D0C7F0B42E39397C039163423BD"/>
                </w:placeholder>
                <w:showingPlcHdr/>
              </w:sdtPr>
              <w:sdtEndPr/>
              <w:sdtContent>
                <w:tc>
                  <w:tcPr>
                    <w:tcW w:w="4816" w:type="dxa"/>
                    <w:tcBorders>
                      <w:bottom w:val="single" w:sz="4" w:space="0" w:color="auto"/>
                    </w:tcBorders>
                  </w:tcPr>
                  <w:p w14:paraId="4AF5FA93" w14:textId="77777777" w:rsidR="00BF4DCC" w:rsidRDefault="00BF4DCC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  <w:p w14:paraId="63B71001" w14:textId="0DE951DB" w:rsidR="005746BA" w:rsidRPr="005746BA" w:rsidRDefault="005746BA" w:rsidP="005746BA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lang w:val="en-US"/>
                      </w:rPr>
                    </w:pPr>
                  </w:p>
                </w:tc>
              </w:sdtContent>
            </w:sdt>
          </w:tr>
          <w:tr w:rsidR="00A61980" w14:paraId="043D5CEC" w14:textId="3074EC4A" w:rsidTr="00A61980">
            <w:trPr>
              <w:trHeight w:val="454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970" w:type="dxa"/>
                <w:gridSpan w:val="2"/>
                <w:tcBorders>
                  <w:right w:val="single" w:sz="4" w:space="0" w:color="auto"/>
                </w:tcBorders>
                <w:shd w:val="clear" w:color="auto" w:fill="F0F0F0"/>
              </w:tcPr>
              <w:p w14:paraId="452B0342" w14:textId="77777777" w:rsidR="00A61980" w:rsidRDefault="00A61980" w:rsidP="00A27CD2">
                <w:pPr>
                  <w:pStyle w:val="Tabletextfield"/>
                  <w:spacing w:after="0"/>
                </w:pPr>
                <w:r w:rsidRPr="004E3F5D">
                  <w:rPr>
                    <w:b/>
                    <w:bCs w:val="0"/>
                  </w:rPr>
                  <w:lastRenderedPageBreak/>
                  <w:t>Self-care subtotal:</w:t>
                </w:r>
                <w:r>
                  <w:rPr>
                    <w:b/>
                  </w:rPr>
                  <w:t xml:space="preserve"> </w:t>
                </w:r>
                <w:r>
                  <w:t xml:space="preserve"> </w:t>
                </w:r>
              </w:p>
              <w:p w14:paraId="627607F4" w14:textId="69DAA808" w:rsidR="00A61980" w:rsidRPr="004E3F5D" w:rsidRDefault="00A61980" w:rsidP="00A27CD2">
                <w:pPr>
                  <w:pStyle w:val="Tabletextfield"/>
                  <w:spacing w:before="0"/>
                  <w:rPr>
                    <w:b/>
                    <w:bCs w:val="0"/>
                  </w:rPr>
                </w:pPr>
                <w:r w:rsidRPr="00834F36">
                  <w:rPr>
                    <w:sz w:val="14"/>
                    <w:szCs w:val="14"/>
                  </w:rPr>
                  <w:t>Add items 1 - 8</w:t>
                </w:r>
              </w:p>
            </w:tc>
            <w:tc>
              <w:tcPr>
                <w:tcW w:w="854" w:type="dxa"/>
                <w:tcBorders>
                  <w:left w:val="single" w:sz="4" w:space="0" w:color="auto"/>
                </w:tcBorders>
                <w:shd w:val="clear" w:color="auto" w:fill="FFFFFF" w:themeFill="background1"/>
              </w:tcPr>
              <w:p w14:paraId="7D857744" w14:textId="561D55D5" w:rsidR="00A61980" w:rsidRPr="004430D6" w:rsidRDefault="004430D6" w:rsidP="00B1170C">
                <w:pPr>
                  <w:pStyle w:val="Tabletextfield"/>
                  <w:ind w:left="2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</w:t>
                </w:r>
                <w:sdt>
                  <w:sdtPr>
                    <w:rPr>
                      <w:rStyle w:val="Heading3Char"/>
                    </w:rPr>
                    <w:id w:val="1477652086"/>
                    <w:placeholder>
                      <w:docPart w:val="31CDA69311C041239A006124FF62360E"/>
                    </w:placeholder>
                    <w:showingPlcHdr/>
                    <w:text/>
                  </w:sdtPr>
                  <w:sdtEndPr>
                    <w:rPr>
                      <w:rStyle w:val="DefaultParagraphFont"/>
                      <w:rFonts w:ascii="Arial" w:hAnsi="Arial" w:cs="Times New Roman"/>
                      <w:b w:val="0"/>
                      <w:bCs w:val="0"/>
                      <w:sz w:val="20"/>
                    </w:rPr>
                  </w:sdtEndPr>
                  <w:sdtContent>
                    <w:r w:rsidR="00B1170C" w:rsidRPr="00192AFA">
                      <w:t xml:space="preserve">          </w:t>
                    </w:r>
                  </w:sdtContent>
                </w:sdt>
              </w:p>
            </w:tc>
            <w:tc>
              <w:tcPr>
                <w:tcW w:w="6091" w:type="dxa"/>
                <w:gridSpan w:val="2"/>
                <w:tcBorders>
                  <w:left w:val="single" w:sz="4" w:space="0" w:color="auto"/>
                </w:tcBorders>
                <w:shd w:val="clear" w:color="auto" w:fill="F0F0F0"/>
              </w:tcPr>
              <w:p w14:paraId="10999114" w14:textId="77777777" w:rsidR="00A61980" w:rsidRDefault="00A61980" w:rsidP="00A61980">
                <w:pPr>
                  <w:pStyle w:val="Tabletextfield"/>
                  <w:ind w:left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</w:p>
            </w:tc>
          </w:tr>
        </w:tbl>
        <w:p w14:paraId="1FB8CE74" w14:textId="77777777" w:rsidR="00DC1DC2" w:rsidRDefault="00DC1DC2" w:rsidP="00D2364B">
          <w:pPr>
            <w:spacing w:before="0" w:beforeAutospacing="0" w:after="0" w:afterAutospacing="0"/>
          </w:pPr>
        </w:p>
        <w:tbl>
          <w:tblPr>
            <w:tblStyle w:val="GridTable4-Accent1"/>
            <w:tblW w:w="9915" w:type="dxa"/>
            <w:tblLayout w:type="fixed"/>
            <w:tblLook w:val="04A0" w:firstRow="1" w:lastRow="0" w:firstColumn="1" w:lastColumn="0" w:noHBand="0" w:noVBand="1"/>
          </w:tblPr>
          <w:tblGrid>
            <w:gridCol w:w="279"/>
            <w:gridCol w:w="2691"/>
            <w:gridCol w:w="854"/>
            <w:gridCol w:w="1275"/>
            <w:gridCol w:w="4816"/>
          </w:tblGrid>
          <w:tr w:rsidR="00DC1DC2" w:rsidRPr="004E3F5D" w14:paraId="67C58629" w14:textId="77777777" w:rsidTr="00017177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tcBorders>
                  <w:right w:val="nil"/>
                </w:tcBorders>
              </w:tcPr>
              <w:p w14:paraId="3CEBF31A" w14:textId="77777777" w:rsidR="00DC1DC2" w:rsidRPr="004E3F5D" w:rsidRDefault="00DC1DC2" w:rsidP="002F4775">
                <w:pPr>
                  <w:pStyle w:val="Tabletextfield"/>
                  <w:rPr>
                    <w:b/>
                  </w:rPr>
                </w:pPr>
              </w:p>
            </w:tc>
            <w:tc>
              <w:tcPr>
                <w:tcW w:w="2691" w:type="dxa"/>
                <w:tcBorders>
                  <w:left w:val="nil"/>
                </w:tcBorders>
              </w:tcPr>
              <w:p w14:paraId="42D9F367" w14:textId="77777777" w:rsidR="00DC1DC2" w:rsidRPr="004E3F5D" w:rsidRDefault="00DC1DC2" w:rsidP="002F477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Area</w:t>
                </w:r>
              </w:p>
            </w:tc>
            <w:tc>
              <w:tcPr>
                <w:tcW w:w="854" w:type="dxa"/>
              </w:tcPr>
              <w:p w14:paraId="3E5B90C8" w14:textId="77777777" w:rsidR="00DC1DC2" w:rsidRPr="004E3F5D" w:rsidRDefault="00DC1DC2" w:rsidP="002F477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Score</w:t>
                </w:r>
              </w:p>
            </w:tc>
            <w:tc>
              <w:tcPr>
                <w:tcW w:w="1275" w:type="dxa"/>
              </w:tcPr>
              <w:p w14:paraId="59CE24BE" w14:textId="77777777" w:rsidR="00DC1DC2" w:rsidRPr="004E3F5D" w:rsidRDefault="00DC1DC2" w:rsidP="002F477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Is the score due to the brain injury?</w:t>
                </w:r>
              </w:p>
            </w:tc>
            <w:tc>
              <w:tcPr>
                <w:tcW w:w="4816" w:type="dxa"/>
              </w:tcPr>
              <w:p w14:paraId="54646FEE" w14:textId="77777777" w:rsidR="00DC1DC2" w:rsidRPr="004E3F5D" w:rsidRDefault="00DC1DC2" w:rsidP="002F477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Explain the reasons for giving this score</w:t>
                </w:r>
              </w:p>
              <w:p w14:paraId="2C26CE4F" w14:textId="77777777" w:rsidR="00DC1DC2" w:rsidRPr="004E3F5D" w:rsidRDefault="00DC1DC2" w:rsidP="002F477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4E3F5D">
                  <w:t>If the score is 5 or less, you must state the reason for this score</w:t>
                </w:r>
              </w:p>
            </w:tc>
          </w:tr>
          <w:tr w:rsidR="00713E21" w14:paraId="27E2AABB" w14:textId="77777777" w:rsidTr="00017177">
            <w:trPr>
              <w:trHeight w:val="16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 w:val="restart"/>
                <w:shd w:val="clear" w:color="auto" w:fill="F0F0F0"/>
                <w:textDirection w:val="btLr"/>
                <w:vAlign w:val="center"/>
              </w:tcPr>
              <w:p w14:paraId="23C311D5" w14:textId="490253D5" w:rsidR="00713E21" w:rsidRPr="004E3F5D" w:rsidRDefault="00713E21" w:rsidP="00017177">
                <w:pPr>
                  <w:pStyle w:val="Tabletextfield"/>
                  <w:spacing w:before="0"/>
                  <w:ind w:right="113"/>
                  <w:jc w:val="center"/>
                  <w:rPr>
                    <w:b/>
                  </w:rPr>
                </w:pPr>
                <w:r w:rsidRPr="00713E21">
                  <w:rPr>
                    <w:b/>
                    <w:bCs w:val="0"/>
                  </w:rPr>
                  <w:t>Mobility</w:t>
                </w:r>
              </w:p>
            </w:tc>
            <w:tc>
              <w:tcPr>
                <w:tcW w:w="9636" w:type="dxa"/>
                <w:gridSpan w:val="4"/>
              </w:tcPr>
              <w:p w14:paraId="7B91EA9E" w14:textId="37C5365B" w:rsidR="00713E21" w:rsidRPr="004E3F5D" w:rsidRDefault="00713E21" w:rsidP="0088308A">
                <w:pPr>
                  <w:pStyle w:val="Tabletextfield"/>
                  <w:spacing w:before="0"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/>
                  </w:rPr>
                </w:pPr>
                <w:r w:rsidRPr="004E3F5D">
                  <w:rPr>
                    <w:b/>
                  </w:rPr>
                  <w:t>Transfers</w:t>
                </w:r>
              </w:p>
            </w:tc>
          </w:tr>
          <w:tr w:rsidR="00713E21" w14:paraId="1BE3CCDF" w14:textId="77777777" w:rsidTr="00017177">
            <w:trPr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  <w:textDirection w:val="tbRl"/>
              </w:tcPr>
              <w:p w14:paraId="102A02D3" w14:textId="3F0BC591" w:rsidR="00713E21" w:rsidRPr="00713E21" w:rsidRDefault="00713E21" w:rsidP="00713E21">
                <w:pPr>
                  <w:pStyle w:val="Tabletextfield"/>
                  <w:ind w:right="113"/>
                  <w:jc w:val="center"/>
                  <w:rPr>
                    <w:b/>
                    <w:bCs w:val="0"/>
                  </w:rPr>
                </w:pPr>
              </w:p>
            </w:tc>
            <w:tc>
              <w:tcPr>
                <w:tcW w:w="2691" w:type="dxa"/>
              </w:tcPr>
              <w:p w14:paraId="41228EE5" w14:textId="5A80898E" w:rsidR="00713E21" w:rsidRDefault="00713E21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Transfers: Bed/Chair/ Wheelchair</w:t>
                </w:r>
              </w:p>
            </w:tc>
            <w:tc>
              <w:tcPr>
                <w:tcW w:w="854" w:type="dxa"/>
              </w:tcPr>
              <w:p w14:paraId="65D0B3C4" w14:textId="505A7772" w:rsidR="00713E21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49906895"/>
                    <w:placeholder>
                      <w:docPart w:val="5F5DE0F0C71C49E8A0DD64072F1BAB15"/>
                    </w:placeholder>
                    <w:showingPlcHdr/>
                    <w:text/>
                  </w:sdtPr>
                  <w:sdtEndPr/>
                  <w:sdtContent>
                    <w:r w:rsidR="00713E21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</w:tcPr>
              <w:p w14:paraId="128D5879" w14:textId="277C6035" w:rsidR="00713E21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0427893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13E2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13E21">
                  <w:t xml:space="preserve"> Yes</w:t>
                </w:r>
                <w:r w:rsidR="00713E21">
                  <w:br/>
                </w:r>
                <w:sdt>
                  <w:sdtPr>
                    <w:id w:val="14086581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13E2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13E21">
                  <w:t xml:space="preserve"> No</w:t>
                </w:r>
              </w:p>
            </w:tc>
            <w:tc>
              <w:tcPr>
                <w:tcW w:w="4816" w:type="dxa"/>
              </w:tcPr>
              <w:p w14:paraId="5A3DCCE8" w14:textId="77777777" w:rsidR="00713E21" w:rsidRDefault="00713E21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Mode: </w:t>
                </w:r>
              </w:p>
              <w:sdt>
                <w:sdtPr>
                  <w:id w:val="-689141551"/>
                  <w:placeholder>
                    <w:docPart w:val="44A9DE0DD65749FD98D13E4148D35E71"/>
                  </w:placeholder>
                  <w:showingPlcHdr/>
                </w:sdtPr>
                <w:sdtEndPr/>
                <w:sdtContent>
                  <w:p w14:paraId="5387CD82" w14:textId="0D10594C" w:rsidR="00713E21" w:rsidRDefault="00713E21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sdtContent>
              </w:sdt>
            </w:tc>
          </w:tr>
          <w:tr w:rsidR="00713E21" w14:paraId="54C0083D" w14:textId="77777777" w:rsidTr="00017177">
            <w:trPr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3A7E2189" w14:textId="77777777" w:rsidR="00713E21" w:rsidRDefault="00713E21" w:rsidP="00FA223E">
                <w:pPr>
                  <w:pStyle w:val="Tabletextfield"/>
                </w:pPr>
              </w:p>
            </w:tc>
            <w:tc>
              <w:tcPr>
                <w:tcW w:w="2691" w:type="dxa"/>
              </w:tcPr>
              <w:p w14:paraId="0D3735EC" w14:textId="4CD5A094" w:rsidR="00713E21" w:rsidRDefault="00713E21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Transfers: Toilet</w:t>
                </w:r>
              </w:p>
            </w:tc>
            <w:tc>
              <w:tcPr>
                <w:tcW w:w="854" w:type="dxa"/>
              </w:tcPr>
              <w:p w14:paraId="1A1C46F9" w14:textId="65BDE947" w:rsidR="00713E21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2059584633"/>
                    <w:placeholder>
                      <w:docPart w:val="7F4B76ABFB974F8A80BFB7F5CC0F8BDA"/>
                    </w:placeholder>
                    <w:showingPlcHdr/>
                    <w:text/>
                  </w:sdtPr>
                  <w:sdtEndPr/>
                  <w:sdtContent>
                    <w:r w:rsidR="00713E21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</w:tcPr>
              <w:p w14:paraId="49DB86B0" w14:textId="10C3C4E7" w:rsidR="00713E21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206624460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13E2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13E21">
                  <w:t xml:space="preserve"> Yes</w:t>
                </w:r>
                <w:r w:rsidR="00713E21">
                  <w:br/>
                </w:r>
                <w:sdt>
                  <w:sdtPr>
                    <w:id w:val="-54121167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92AF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13E21">
                  <w:t xml:space="preserve"> No</w:t>
                </w:r>
              </w:p>
            </w:tc>
            <w:sdt>
              <w:sdtPr>
                <w:id w:val="-162015465"/>
                <w:placeholder>
                  <w:docPart w:val="1C79E9FE6CCA445998FF0C775DB75458"/>
                </w:placeholder>
                <w:showingPlcHdr/>
              </w:sdtPr>
              <w:sdtEndPr/>
              <w:sdtContent>
                <w:tc>
                  <w:tcPr>
                    <w:tcW w:w="4816" w:type="dxa"/>
                  </w:tcPr>
                  <w:p w14:paraId="05CAEBAD" w14:textId="7E37655A" w:rsidR="00713E21" w:rsidRDefault="00713E21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713E21" w14:paraId="178F6E2E" w14:textId="77777777" w:rsidTr="00017177">
            <w:trPr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533DDC5A" w14:textId="77777777" w:rsidR="00713E21" w:rsidRDefault="00713E21" w:rsidP="00FA223E">
                <w:pPr>
                  <w:pStyle w:val="Tabletextfield"/>
                </w:pPr>
              </w:p>
            </w:tc>
            <w:tc>
              <w:tcPr>
                <w:tcW w:w="2691" w:type="dxa"/>
              </w:tcPr>
              <w:p w14:paraId="6608F56F" w14:textId="6730B934" w:rsidR="00713E21" w:rsidRDefault="00713E21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Transfers: Bath/Shower</w:t>
                </w:r>
              </w:p>
            </w:tc>
            <w:tc>
              <w:tcPr>
                <w:tcW w:w="854" w:type="dxa"/>
              </w:tcPr>
              <w:p w14:paraId="00BC8509" w14:textId="69812979" w:rsidR="00713E21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828017672"/>
                    <w:placeholder>
                      <w:docPart w:val="42AC9780C5A34AA098810E1FBE086612"/>
                    </w:placeholder>
                    <w:showingPlcHdr/>
                    <w:text/>
                  </w:sdtPr>
                  <w:sdtEndPr/>
                  <w:sdtContent>
                    <w:r w:rsidR="00713E21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</w:tcPr>
              <w:p w14:paraId="5B485859" w14:textId="1574B77F" w:rsidR="00713E21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99745451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13E2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13E21">
                  <w:t xml:space="preserve"> Yes</w:t>
                </w:r>
                <w:r w:rsidR="00713E21">
                  <w:br/>
                </w:r>
                <w:sdt>
                  <w:sdtPr>
                    <w:id w:val="-10019601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13E2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13E21">
                  <w:t xml:space="preserve"> No</w:t>
                </w:r>
              </w:p>
            </w:tc>
            <w:sdt>
              <w:sdtPr>
                <w:id w:val="-1868446007"/>
                <w:placeholder>
                  <w:docPart w:val="2D45C5B73D714915BCE2EC5AF89BDC51"/>
                </w:placeholder>
                <w:showingPlcHdr/>
              </w:sdtPr>
              <w:sdtEndPr/>
              <w:sdtContent>
                <w:tc>
                  <w:tcPr>
                    <w:tcW w:w="4816" w:type="dxa"/>
                  </w:tcPr>
                  <w:p w14:paraId="01724360" w14:textId="331B3F2F" w:rsidR="00713E21" w:rsidRDefault="00713E21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713E21" w14:paraId="2B45012C" w14:textId="77777777" w:rsidTr="00017177">
            <w:trPr>
              <w:trHeight w:val="8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7D4ABF47" w14:textId="77777777" w:rsidR="00713E21" w:rsidRPr="005E59D6" w:rsidRDefault="00713E21" w:rsidP="00BB5608">
                <w:pPr>
                  <w:pStyle w:val="Tabletextfield"/>
                  <w:rPr>
                    <w:b/>
                  </w:rPr>
                </w:pPr>
              </w:p>
            </w:tc>
            <w:tc>
              <w:tcPr>
                <w:tcW w:w="9636" w:type="dxa"/>
                <w:gridSpan w:val="4"/>
              </w:tcPr>
              <w:p w14:paraId="355F7CD7" w14:textId="750C8B59" w:rsidR="00713E21" w:rsidRPr="005E59D6" w:rsidRDefault="00713E21" w:rsidP="0088308A">
                <w:pPr>
                  <w:pStyle w:val="Tabletextfield"/>
                  <w:spacing w:before="0"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/>
                  </w:rPr>
                </w:pPr>
                <w:r w:rsidRPr="005E59D6">
                  <w:rPr>
                    <w:b/>
                  </w:rPr>
                  <w:t>Locomotion</w:t>
                </w:r>
              </w:p>
            </w:tc>
          </w:tr>
          <w:tr w:rsidR="00713E21" w14:paraId="1B70F7B6" w14:textId="77777777" w:rsidTr="00017177">
            <w:trPr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183BF041" w14:textId="77777777" w:rsidR="00713E21" w:rsidRDefault="00713E21" w:rsidP="00FA223E">
                <w:pPr>
                  <w:pStyle w:val="Tabletextfield"/>
                </w:pPr>
              </w:p>
            </w:tc>
            <w:tc>
              <w:tcPr>
                <w:tcW w:w="2691" w:type="dxa"/>
              </w:tcPr>
              <w:p w14:paraId="507DD871" w14:textId="346816B5" w:rsidR="00713E21" w:rsidRDefault="00713E21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Walk/ Wheelchair</w:t>
                </w:r>
              </w:p>
            </w:tc>
            <w:tc>
              <w:tcPr>
                <w:tcW w:w="854" w:type="dxa"/>
              </w:tcPr>
              <w:p w14:paraId="06E54E6B" w14:textId="3A2D01A6" w:rsidR="00713E21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2003492253"/>
                    <w:placeholder>
                      <w:docPart w:val="006EC2BDDACD437283AE490185E9713A"/>
                    </w:placeholder>
                    <w:showingPlcHdr/>
                    <w:text/>
                  </w:sdtPr>
                  <w:sdtEndPr/>
                  <w:sdtContent>
                    <w:r w:rsidR="00713E21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</w:tcPr>
              <w:p w14:paraId="25FE151F" w14:textId="39EF4267" w:rsidR="00713E21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76603547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13E2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13E21">
                  <w:t xml:space="preserve"> Yes</w:t>
                </w:r>
                <w:r w:rsidR="00713E21">
                  <w:br/>
                </w:r>
                <w:sdt>
                  <w:sdtPr>
                    <w:id w:val="85430720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13E2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13E21">
                  <w:t xml:space="preserve"> No</w:t>
                </w:r>
              </w:p>
            </w:tc>
            <w:tc>
              <w:tcPr>
                <w:tcW w:w="4816" w:type="dxa"/>
              </w:tcPr>
              <w:p w14:paraId="1B2A4CCC" w14:textId="77777777" w:rsidR="00713E21" w:rsidRDefault="00713E21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Mode: </w:t>
                </w:r>
              </w:p>
              <w:sdt>
                <w:sdtPr>
                  <w:id w:val="-531962254"/>
                  <w:placeholder>
                    <w:docPart w:val="2029C4833F164D569ACCA22E9F2CC44A"/>
                  </w:placeholder>
                  <w:showingPlcHdr/>
                </w:sdtPr>
                <w:sdtEndPr/>
                <w:sdtContent>
                  <w:p w14:paraId="1F7D0D39" w14:textId="094D423D" w:rsidR="00713E21" w:rsidRDefault="00713E21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sdtContent>
              </w:sdt>
            </w:tc>
          </w:tr>
          <w:tr w:rsidR="00713E21" w14:paraId="6F5A57DA" w14:textId="77777777" w:rsidTr="00017177">
            <w:trPr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tcBorders>
                  <w:bottom w:val="single" w:sz="4" w:space="0" w:color="auto"/>
                </w:tcBorders>
                <w:shd w:val="clear" w:color="auto" w:fill="F0F0F0"/>
              </w:tcPr>
              <w:p w14:paraId="7F5527A0" w14:textId="77777777" w:rsidR="00713E21" w:rsidRDefault="00713E21" w:rsidP="00FA223E">
                <w:pPr>
                  <w:pStyle w:val="Tabletextfield"/>
                </w:pPr>
              </w:p>
            </w:tc>
            <w:tc>
              <w:tcPr>
                <w:tcW w:w="2691" w:type="dxa"/>
                <w:tcBorders>
                  <w:bottom w:val="single" w:sz="4" w:space="0" w:color="auto"/>
                </w:tcBorders>
              </w:tcPr>
              <w:p w14:paraId="74B6F569" w14:textId="17D91DB3" w:rsidR="00713E21" w:rsidRDefault="00713E21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Stairs</w:t>
                </w:r>
              </w:p>
            </w:tc>
            <w:tc>
              <w:tcPr>
                <w:tcW w:w="854" w:type="dxa"/>
                <w:tcBorders>
                  <w:bottom w:val="single" w:sz="4" w:space="0" w:color="auto"/>
                </w:tcBorders>
              </w:tcPr>
              <w:p w14:paraId="29F1B0B0" w14:textId="0D96FD0E" w:rsidR="00713E21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272976995"/>
                    <w:placeholder>
                      <w:docPart w:val="1A99432C81AD431FBA3C2BD9004FA91F"/>
                    </w:placeholder>
                    <w:showingPlcHdr/>
                    <w:text/>
                  </w:sdtPr>
                  <w:sdtEndPr/>
                  <w:sdtContent>
                    <w:r w:rsidR="00713E21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  <w:tcBorders>
                  <w:bottom w:val="single" w:sz="4" w:space="0" w:color="auto"/>
                </w:tcBorders>
              </w:tcPr>
              <w:p w14:paraId="38140703" w14:textId="067D2481" w:rsidR="00713E21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56266995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13E2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13E21">
                  <w:t xml:space="preserve"> Yes</w:t>
                </w:r>
                <w:r w:rsidR="00713E21">
                  <w:br/>
                </w:r>
                <w:sdt>
                  <w:sdtPr>
                    <w:id w:val="-16399527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13E2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13E21">
                  <w:t xml:space="preserve"> No</w:t>
                </w:r>
              </w:p>
            </w:tc>
            <w:sdt>
              <w:sdtPr>
                <w:id w:val="-727375198"/>
                <w:placeholder>
                  <w:docPart w:val="7D75509B8EDB4F13AC4E7191385F88A0"/>
                </w:placeholder>
                <w:showingPlcHdr/>
              </w:sdtPr>
              <w:sdtEndPr/>
              <w:sdtContent>
                <w:tc>
                  <w:tcPr>
                    <w:tcW w:w="4816" w:type="dxa"/>
                    <w:tcBorders>
                      <w:bottom w:val="single" w:sz="4" w:space="0" w:color="auto"/>
                    </w:tcBorders>
                  </w:tcPr>
                  <w:p w14:paraId="735DC4F8" w14:textId="70272DEF" w:rsidR="00713E21" w:rsidRDefault="00713E21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A61980" w14:paraId="44D60405" w14:textId="22B71C79" w:rsidTr="00A61980">
            <w:trPr>
              <w:trHeight w:val="454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970" w:type="dxa"/>
                <w:gridSpan w:val="2"/>
                <w:tcBorders>
                  <w:right w:val="single" w:sz="4" w:space="0" w:color="auto"/>
                </w:tcBorders>
                <w:shd w:val="clear" w:color="auto" w:fill="F0F0F0"/>
              </w:tcPr>
              <w:p w14:paraId="1BF377D6" w14:textId="65960485" w:rsidR="00A61980" w:rsidRDefault="00A61980" w:rsidP="00946F15">
                <w:pPr>
                  <w:pStyle w:val="Tabletextfield"/>
                  <w:spacing w:after="0"/>
                  <w:rPr>
                    <w:b/>
                  </w:rPr>
                </w:pPr>
                <w:r w:rsidRPr="00B75A1C">
                  <w:rPr>
                    <w:b/>
                    <w:bCs w:val="0"/>
                  </w:rPr>
                  <w:t xml:space="preserve">Mobility </w:t>
                </w:r>
                <w:r>
                  <w:rPr>
                    <w:b/>
                    <w:bCs w:val="0"/>
                  </w:rPr>
                  <w:t>s</w:t>
                </w:r>
                <w:r w:rsidRPr="00B75A1C">
                  <w:rPr>
                    <w:b/>
                    <w:bCs w:val="0"/>
                  </w:rPr>
                  <w:t>ubtotal:</w:t>
                </w:r>
                <w:r>
                  <w:t xml:space="preserve"> </w:t>
                </w:r>
              </w:p>
              <w:p w14:paraId="18BEA95C" w14:textId="250F7CEC" w:rsidR="00A61980" w:rsidRPr="00B75A1C" w:rsidRDefault="00A61980" w:rsidP="00946F15">
                <w:pPr>
                  <w:pStyle w:val="Tabletextfield"/>
                  <w:spacing w:before="0"/>
                  <w:rPr>
                    <w:b/>
                    <w:bCs w:val="0"/>
                  </w:rPr>
                </w:pPr>
                <w:r w:rsidRPr="00834F36">
                  <w:rPr>
                    <w:sz w:val="14"/>
                    <w:szCs w:val="14"/>
                  </w:rPr>
                  <w:t xml:space="preserve">Add items </w:t>
                </w:r>
                <w:r>
                  <w:rPr>
                    <w:sz w:val="14"/>
                    <w:szCs w:val="14"/>
                  </w:rPr>
                  <w:t>9</w:t>
                </w:r>
                <w:r w:rsidRPr="00834F36">
                  <w:rPr>
                    <w:sz w:val="14"/>
                    <w:szCs w:val="14"/>
                  </w:rPr>
                  <w:t xml:space="preserve"> -</w:t>
                </w:r>
                <w:r>
                  <w:rPr>
                    <w:sz w:val="14"/>
                    <w:szCs w:val="14"/>
                  </w:rPr>
                  <w:t>13</w:t>
                </w:r>
              </w:p>
            </w:tc>
            <w:tc>
              <w:tcPr>
                <w:tcW w:w="854" w:type="dxa"/>
                <w:tcBorders>
                  <w:left w:val="single" w:sz="4" w:space="0" w:color="auto"/>
                </w:tcBorders>
                <w:shd w:val="clear" w:color="auto" w:fill="FFFFFF" w:themeFill="background1"/>
              </w:tcPr>
              <w:p w14:paraId="2D377D7E" w14:textId="4611D71E" w:rsidR="00A61980" w:rsidRPr="002C00D0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rPr>
                      <w:rStyle w:val="Heading3Char"/>
                    </w:rPr>
                    <w:id w:val="-1038268999"/>
                    <w:placeholder>
                      <w:docPart w:val="AB36B551003048C6B5A81CF36CAC21BF"/>
                    </w:placeholder>
                    <w:showingPlcHdr/>
                    <w:text/>
                  </w:sdtPr>
                  <w:sdtEndPr>
                    <w:rPr>
                      <w:rStyle w:val="DefaultParagraphFont"/>
                      <w:rFonts w:ascii="Arial" w:hAnsi="Arial" w:cs="Times New Roman"/>
                      <w:b w:val="0"/>
                      <w:bCs w:val="0"/>
                      <w:sz w:val="20"/>
                    </w:rPr>
                  </w:sdtEndPr>
                  <w:sdtContent>
                    <w:r w:rsidR="00B1170C" w:rsidRPr="00192AFA">
                      <w:t xml:space="preserve">          </w:t>
                    </w:r>
                  </w:sdtContent>
                </w:sdt>
              </w:p>
            </w:tc>
            <w:tc>
              <w:tcPr>
                <w:tcW w:w="6091" w:type="dxa"/>
                <w:gridSpan w:val="2"/>
                <w:tcBorders>
                  <w:left w:val="single" w:sz="4" w:space="0" w:color="auto"/>
                </w:tcBorders>
                <w:shd w:val="clear" w:color="auto" w:fill="F0F0F0"/>
              </w:tcPr>
              <w:p w14:paraId="65CC0028" w14:textId="77777777" w:rsidR="00A61980" w:rsidRPr="002C00D0" w:rsidRDefault="00A61980" w:rsidP="00A61980">
                <w:pPr>
                  <w:pStyle w:val="Tabletextfield"/>
                  <w:ind w:left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</w:p>
            </w:tc>
          </w:tr>
        </w:tbl>
        <w:p w14:paraId="3468663F" w14:textId="77777777" w:rsidR="00404740" w:rsidRDefault="00404740" w:rsidP="00D2364B">
          <w:pPr>
            <w:spacing w:before="0" w:beforeAutospacing="0" w:after="0" w:afterAutospacing="0"/>
          </w:pPr>
        </w:p>
        <w:tbl>
          <w:tblPr>
            <w:tblStyle w:val="GridTable4-Accent1"/>
            <w:tblW w:w="9784" w:type="dxa"/>
            <w:tblLayout w:type="fixed"/>
            <w:tblLook w:val="04A0" w:firstRow="1" w:lastRow="0" w:firstColumn="1" w:lastColumn="0" w:noHBand="0" w:noVBand="1"/>
          </w:tblPr>
          <w:tblGrid>
            <w:gridCol w:w="279"/>
            <w:gridCol w:w="2550"/>
            <w:gridCol w:w="10"/>
            <w:gridCol w:w="844"/>
            <w:gridCol w:w="10"/>
            <w:gridCol w:w="1265"/>
            <w:gridCol w:w="4816"/>
            <w:gridCol w:w="10"/>
          </w:tblGrid>
          <w:tr w:rsidR="00DC1DC2" w:rsidRPr="004E3F5D" w14:paraId="53EBA2A5" w14:textId="77777777" w:rsidTr="00017177">
            <w:trPr>
              <w:gridAfter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wAfter w:w="10" w:type="dxa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tcBorders>
                  <w:right w:val="nil"/>
                </w:tcBorders>
              </w:tcPr>
              <w:p w14:paraId="3F371C73" w14:textId="77777777" w:rsidR="00DC1DC2" w:rsidRPr="004E3F5D" w:rsidRDefault="00DC1DC2" w:rsidP="002F4775">
                <w:pPr>
                  <w:pStyle w:val="Tabletextfield"/>
                  <w:rPr>
                    <w:b/>
                  </w:rPr>
                </w:pPr>
              </w:p>
            </w:tc>
            <w:tc>
              <w:tcPr>
                <w:tcW w:w="2550" w:type="dxa"/>
                <w:tcBorders>
                  <w:left w:val="nil"/>
                </w:tcBorders>
              </w:tcPr>
              <w:p w14:paraId="404B321B" w14:textId="77777777" w:rsidR="00DC1DC2" w:rsidRPr="004E3F5D" w:rsidRDefault="00DC1DC2" w:rsidP="002F477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Area</w:t>
                </w:r>
              </w:p>
            </w:tc>
            <w:tc>
              <w:tcPr>
                <w:tcW w:w="854" w:type="dxa"/>
                <w:gridSpan w:val="2"/>
              </w:tcPr>
              <w:p w14:paraId="1FCE16D8" w14:textId="77777777" w:rsidR="00DC1DC2" w:rsidRPr="004E3F5D" w:rsidRDefault="00DC1DC2" w:rsidP="002F477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Score</w:t>
                </w:r>
              </w:p>
            </w:tc>
            <w:tc>
              <w:tcPr>
                <w:tcW w:w="1275" w:type="dxa"/>
                <w:gridSpan w:val="2"/>
              </w:tcPr>
              <w:p w14:paraId="404F1890" w14:textId="77777777" w:rsidR="00DC1DC2" w:rsidRPr="004E3F5D" w:rsidRDefault="00DC1DC2" w:rsidP="002F477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Is the score due to the brain injury?</w:t>
                </w:r>
              </w:p>
            </w:tc>
            <w:tc>
              <w:tcPr>
                <w:tcW w:w="4816" w:type="dxa"/>
              </w:tcPr>
              <w:p w14:paraId="356E19B7" w14:textId="77777777" w:rsidR="00DC1DC2" w:rsidRPr="004E3F5D" w:rsidRDefault="00DC1DC2" w:rsidP="002F477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 w:val="0"/>
                  </w:rPr>
                </w:pPr>
                <w:r w:rsidRPr="004E3F5D">
                  <w:rPr>
                    <w:b/>
                    <w:bCs w:val="0"/>
                  </w:rPr>
                  <w:t>Explain the reasons for giving this score</w:t>
                </w:r>
              </w:p>
              <w:p w14:paraId="5BDD4D4E" w14:textId="77777777" w:rsidR="00DC1DC2" w:rsidRPr="004E3F5D" w:rsidRDefault="00DC1DC2" w:rsidP="002F477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4E3F5D">
                  <w:t>If the score is 5 or less, you must state the reason for this score</w:t>
                </w:r>
              </w:p>
            </w:tc>
          </w:tr>
          <w:tr w:rsidR="00A27CD2" w14:paraId="37E86A3F" w14:textId="77777777" w:rsidTr="00017177">
            <w:trPr>
              <w:gridAfter w:val="1"/>
              <w:wAfter w:w="10" w:type="dxa"/>
              <w:trHeight w:val="22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 w:val="restart"/>
                <w:shd w:val="clear" w:color="auto" w:fill="F0F0F0"/>
                <w:textDirection w:val="btLr"/>
              </w:tcPr>
              <w:p w14:paraId="53B788CD" w14:textId="4F07BE83" w:rsidR="00A27CD2" w:rsidRPr="00B75A1C" w:rsidRDefault="00A27CD2" w:rsidP="00017177">
                <w:pPr>
                  <w:pStyle w:val="Tabletextfield"/>
                  <w:spacing w:before="0" w:after="0"/>
                  <w:ind w:right="113"/>
                  <w:jc w:val="center"/>
                  <w:rPr>
                    <w:b/>
                  </w:rPr>
                </w:pPr>
                <w:r w:rsidRPr="00A61980">
                  <w:rPr>
                    <w:b/>
                  </w:rPr>
                  <w:t>Cognition</w:t>
                </w:r>
              </w:p>
            </w:tc>
            <w:tc>
              <w:tcPr>
                <w:tcW w:w="9495" w:type="dxa"/>
                <w:gridSpan w:val="6"/>
              </w:tcPr>
              <w:p w14:paraId="6DA6ED3F" w14:textId="5789921F" w:rsidR="00A27CD2" w:rsidRPr="00B75A1C" w:rsidRDefault="00A27CD2" w:rsidP="0088308A">
                <w:pPr>
                  <w:pStyle w:val="Tabletextfield"/>
                  <w:spacing w:before="0"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/>
                  </w:rPr>
                </w:pPr>
                <w:r w:rsidRPr="00B75A1C">
                  <w:rPr>
                    <w:b/>
                  </w:rPr>
                  <w:t>Communication</w:t>
                </w:r>
              </w:p>
            </w:tc>
          </w:tr>
          <w:tr w:rsidR="00A27CD2" w14:paraId="47D43D83" w14:textId="77777777" w:rsidTr="00017177">
            <w:trPr>
              <w:gridAfter w:val="1"/>
              <w:wAfter w:w="10" w:type="dxa"/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57115573" w14:textId="77777777" w:rsidR="00A27CD2" w:rsidRDefault="00A27CD2" w:rsidP="00FA223E">
                <w:pPr>
                  <w:pStyle w:val="Tabletextfield"/>
                </w:pPr>
              </w:p>
            </w:tc>
            <w:tc>
              <w:tcPr>
                <w:tcW w:w="2550" w:type="dxa"/>
              </w:tcPr>
              <w:p w14:paraId="147455ED" w14:textId="071BF84D" w:rsidR="00A27CD2" w:rsidRDefault="00A27CD2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Comprehension</w:t>
                </w:r>
              </w:p>
            </w:tc>
            <w:tc>
              <w:tcPr>
                <w:tcW w:w="854" w:type="dxa"/>
                <w:gridSpan w:val="2"/>
              </w:tcPr>
              <w:p w14:paraId="4E111247" w14:textId="1C842F0D" w:rsidR="00A27CD2" w:rsidRPr="00422393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03117210"/>
                    <w:placeholder>
                      <w:docPart w:val="7A145968359047358AEB787A93F3F808"/>
                    </w:placeholder>
                    <w:showingPlcHdr/>
                    <w:text/>
                  </w:sdtPr>
                  <w:sdtEndPr/>
                  <w:sdtContent>
                    <w:r w:rsidR="00A27CD2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  <w:gridSpan w:val="2"/>
              </w:tcPr>
              <w:p w14:paraId="7FF71BEF" w14:textId="1006D8AB" w:rsidR="00A27CD2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78592831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7CD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27CD2">
                  <w:t xml:space="preserve"> Yes</w:t>
                </w:r>
                <w:r w:rsidR="00A27CD2">
                  <w:br/>
                </w:r>
                <w:sdt>
                  <w:sdtPr>
                    <w:id w:val="-119445009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7CD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27CD2">
                  <w:t xml:space="preserve"> No</w:t>
                </w:r>
              </w:p>
            </w:tc>
            <w:tc>
              <w:tcPr>
                <w:tcW w:w="4816" w:type="dxa"/>
              </w:tcPr>
              <w:p w14:paraId="48D932AA" w14:textId="1CD16E5A" w:rsidR="00A27CD2" w:rsidRDefault="00A27CD2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Mode: </w:t>
                </w:r>
              </w:p>
              <w:sdt>
                <w:sdtPr>
                  <w:id w:val="873347948"/>
                  <w:placeholder>
                    <w:docPart w:val="F89DDABE3D0242F298ABCDDFAF066D36"/>
                  </w:placeholder>
                  <w:showingPlcHdr/>
                </w:sdtPr>
                <w:sdtEndPr/>
                <w:sdtContent>
                  <w:p w14:paraId="45F7A07A" w14:textId="7C5598B5" w:rsidR="00A27CD2" w:rsidRPr="002C00D0" w:rsidRDefault="00A27CD2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sdtContent>
              </w:sdt>
            </w:tc>
          </w:tr>
          <w:tr w:rsidR="00A27CD2" w14:paraId="73D7E0ED" w14:textId="77777777" w:rsidTr="00017177">
            <w:trPr>
              <w:gridAfter w:val="1"/>
              <w:wAfter w:w="10" w:type="dxa"/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5EBC5695" w14:textId="77777777" w:rsidR="00A27CD2" w:rsidRDefault="00A27CD2" w:rsidP="00FA223E">
                <w:pPr>
                  <w:pStyle w:val="Tabletextfield"/>
                </w:pPr>
              </w:p>
            </w:tc>
            <w:tc>
              <w:tcPr>
                <w:tcW w:w="2550" w:type="dxa"/>
              </w:tcPr>
              <w:p w14:paraId="09E3F79E" w14:textId="660EBED8" w:rsidR="00A27CD2" w:rsidRDefault="00A27CD2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Expression</w:t>
                </w:r>
              </w:p>
            </w:tc>
            <w:tc>
              <w:tcPr>
                <w:tcW w:w="854" w:type="dxa"/>
                <w:gridSpan w:val="2"/>
              </w:tcPr>
              <w:p w14:paraId="099F2578" w14:textId="4EC7F984" w:rsidR="00A27CD2" w:rsidRPr="00422393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5968471"/>
                    <w:placeholder>
                      <w:docPart w:val="C333FB5351F7489980CA84EDCCFDF9BC"/>
                    </w:placeholder>
                    <w:showingPlcHdr/>
                    <w:text/>
                  </w:sdtPr>
                  <w:sdtEndPr/>
                  <w:sdtContent>
                    <w:r w:rsidR="00A27CD2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  <w:gridSpan w:val="2"/>
              </w:tcPr>
              <w:p w14:paraId="396D217E" w14:textId="725C2836" w:rsidR="00A27CD2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8035093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7CD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27CD2">
                  <w:t xml:space="preserve"> Yes</w:t>
                </w:r>
                <w:r w:rsidR="00A27CD2">
                  <w:br/>
                </w:r>
                <w:sdt>
                  <w:sdtPr>
                    <w:id w:val="93402606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7CD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27CD2">
                  <w:t xml:space="preserve"> No</w:t>
                </w:r>
              </w:p>
            </w:tc>
            <w:tc>
              <w:tcPr>
                <w:tcW w:w="4816" w:type="dxa"/>
              </w:tcPr>
              <w:p w14:paraId="3655F01A" w14:textId="77777777" w:rsidR="00A27CD2" w:rsidRDefault="00A27CD2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Mode:</w:t>
                </w:r>
                <w:r w:rsidRPr="00422393">
                  <w:t xml:space="preserve"> </w:t>
                </w:r>
              </w:p>
              <w:sdt>
                <w:sdtPr>
                  <w:id w:val="437724272"/>
                  <w:placeholder>
                    <w:docPart w:val="788EB061709C487E958A0F2FD887919B"/>
                  </w:placeholder>
                  <w:showingPlcHdr/>
                </w:sdtPr>
                <w:sdtEndPr/>
                <w:sdtContent>
                  <w:p w14:paraId="2AAAC1C1" w14:textId="1A6CC340" w:rsidR="00A27CD2" w:rsidRDefault="00A27CD2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sdtContent>
              </w:sdt>
            </w:tc>
          </w:tr>
          <w:tr w:rsidR="00A27CD2" w14:paraId="2A7AE7CA" w14:textId="77777777" w:rsidTr="00017177">
            <w:trPr>
              <w:gridAfter w:val="1"/>
              <w:wAfter w:w="10" w:type="dxa"/>
              <w:trHeight w:val="263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7208699E" w14:textId="77777777" w:rsidR="00A27CD2" w:rsidRPr="00B75A1C" w:rsidRDefault="00A27CD2" w:rsidP="00BB5608">
                <w:pPr>
                  <w:pStyle w:val="Tabletextfield"/>
                  <w:rPr>
                    <w:b/>
                  </w:rPr>
                </w:pPr>
              </w:p>
            </w:tc>
            <w:tc>
              <w:tcPr>
                <w:tcW w:w="9495" w:type="dxa"/>
                <w:gridSpan w:val="6"/>
              </w:tcPr>
              <w:p w14:paraId="23A9219A" w14:textId="7C3AACE9" w:rsidR="00A27CD2" w:rsidRPr="00B75A1C" w:rsidRDefault="00A27CD2" w:rsidP="0088308A">
                <w:pPr>
                  <w:pStyle w:val="Tabletextfield"/>
                  <w:spacing w:before="0"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/>
                  </w:rPr>
                </w:pPr>
                <w:r w:rsidRPr="00B75A1C">
                  <w:rPr>
                    <w:b/>
                  </w:rPr>
                  <w:t>Social Cognition</w:t>
                </w:r>
              </w:p>
            </w:tc>
          </w:tr>
          <w:tr w:rsidR="00A27CD2" w14:paraId="3B955DCE" w14:textId="77777777" w:rsidTr="00017177">
            <w:trPr>
              <w:gridAfter w:val="1"/>
              <w:wAfter w:w="10" w:type="dxa"/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1DB71F8E" w14:textId="77777777" w:rsidR="00A27CD2" w:rsidRDefault="00A27CD2" w:rsidP="00FA223E">
                <w:pPr>
                  <w:pStyle w:val="Tabletextfield"/>
                </w:pPr>
              </w:p>
            </w:tc>
            <w:tc>
              <w:tcPr>
                <w:tcW w:w="2550" w:type="dxa"/>
              </w:tcPr>
              <w:p w14:paraId="433678D4" w14:textId="0B963D37" w:rsidR="00A27CD2" w:rsidRDefault="00A27CD2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Social interaction</w:t>
                </w:r>
              </w:p>
            </w:tc>
            <w:tc>
              <w:tcPr>
                <w:tcW w:w="854" w:type="dxa"/>
                <w:gridSpan w:val="2"/>
              </w:tcPr>
              <w:p w14:paraId="1BC63FB3" w14:textId="756EC699" w:rsidR="00A27CD2" w:rsidRPr="00422393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934823862"/>
                    <w:placeholder>
                      <w:docPart w:val="FA42E5A9DD59496B9D95024B33F0CDCB"/>
                    </w:placeholder>
                    <w:showingPlcHdr/>
                    <w:text/>
                  </w:sdtPr>
                  <w:sdtEndPr/>
                  <w:sdtContent>
                    <w:r w:rsidR="00A27CD2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  <w:gridSpan w:val="2"/>
              </w:tcPr>
              <w:p w14:paraId="1F8671F9" w14:textId="3AE47DEC" w:rsidR="00A27CD2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72838192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7CD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27CD2">
                  <w:t xml:space="preserve"> Yes</w:t>
                </w:r>
                <w:r w:rsidR="00A27CD2">
                  <w:br/>
                </w:r>
                <w:sdt>
                  <w:sdtPr>
                    <w:id w:val="137574401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7CD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27CD2">
                  <w:t xml:space="preserve"> No</w:t>
                </w:r>
              </w:p>
            </w:tc>
            <w:sdt>
              <w:sdtPr>
                <w:id w:val="-1388171022"/>
                <w:placeholder>
                  <w:docPart w:val="A6A9C8D19E2D4DD5990E85632B7AB5EE"/>
                </w:placeholder>
                <w:showingPlcHdr/>
              </w:sdtPr>
              <w:sdtEndPr/>
              <w:sdtContent>
                <w:tc>
                  <w:tcPr>
                    <w:tcW w:w="4816" w:type="dxa"/>
                  </w:tcPr>
                  <w:p w14:paraId="03CF1CED" w14:textId="0A2B0106" w:rsidR="00A27CD2" w:rsidRDefault="00A27CD2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A27CD2" w14:paraId="374AAA65" w14:textId="77777777" w:rsidTr="00017177">
            <w:trPr>
              <w:gridAfter w:val="1"/>
              <w:wAfter w:w="10" w:type="dxa"/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shd w:val="clear" w:color="auto" w:fill="F0F0F0"/>
              </w:tcPr>
              <w:p w14:paraId="524F304F" w14:textId="77777777" w:rsidR="00A27CD2" w:rsidRDefault="00A27CD2" w:rsidP="00FA223E">
                <w:pPr>
                  <w:pStyle w:val="Tabletextfield"/>
                </w:pPr>
              </w:p>
            </w:tc>
            <w:tc>
              <w:tcPr>
                <w:tcW w:w="2550" w:type="dxa"/>
              </w:tcPr>
              <w:p w14:paraId="278EBADF" w14:textId="222075AD" w:rsidR="00A27CD2" w:rsidRDefault="00A27CD2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Problem solving</w:t>
                </w:r>
              </w:p>
            </w:tc>
            <w:tc>
              <w:tcPr>
                <w:tcW w:w="854" w:type="dxa"/>
                <w:gridSpan w:val="2"/>
              </w:tcPr>
              <w:p w14:paraId="29A3CFA9" w14:textId="395B65DF" w:rsidR="00A27CD2" w:rsidRPr="00422393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588651403"/>
                    <w:placeholder>
                      <w:docPart w:val="81B80CE2F8614D07A4547B7DC8E15A64"/>
                    </w:placeholder>
                    <w:showingPlcHdr/>
                    <w:text/>
                  </w:sdtPr>
                  <w:sdtEndPr/>
                  <w:sdtContent>
                    <w:r w:rsidR="00A27CD2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  <w:gridSpan w:val="2"/>
              </w:tcPr>
              <w:p w14:paraId="0C624749" w14:textId="533567F2" w:rsidR="00A27CD2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71331485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7CD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27CD2">
                  <w:t xml:space="preserve"> Yes</w:t>
                </w:r>
                <w:r w:rsidR="00A27CD2">
                  <w:br/>
                </w:r>
                <w:sdt>
                  <w:sdtPr>
                    <w:id w:val="-57203940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7CD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27CD2">
                  <w:t xml:space="preserve"> No</w:t>
                </w:r>
              </w:p>
            </w:tc>
            <w:sdt>
              <w:sdtPr>
                <w:id w:val="-1357652382"/>
                <w:placeholder>
                  <w:docPart w:val="1B1AD4387F7749B8A9CC9492E3536CA1"/>
                </w:placeholder>
                <w:showingPlcHdr/>
              </w:sdtPr>
              <w:sdtEndPr/>
              <w:sdtContent>
                <w:tc>
                  <w:tcPr>
                    <w:tcW w:w="4816" w:type="dxa"/>
                  </w:tcPr>
                  <w:p w14:paraId="31557A89" w14:textId="5760B837" w:rsidR="00A27CD2" w:rsidRDefault="00A27CD2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A27CD2" w14:paraId="068A1804" w14:textId="77777777" w:rsidTr="00017177">
            <w:trPr>
              <w:gridAfter w:val="1"/>
              <w:wAfter w:w="10" w:type="dxa"/>
              <w:trHeight w:val="72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9" w:type="dxa"/>
                <w:vMerge/>
                <w:tcBorders>
                  <w:bottom w:val="single" w:sz="4" w:space="0" w:color="auto"/>
                </w:tcBorders>
                <w:shd w:val="clear" w:color="auto" w:fill="F0F0F0"/>
              </w:tcPr>
              <w:p w14:paraId="72DF2A42" w14:textId="77777777" w:rsidR="00A27CD2" w:rsidRDefault="00A27CD2" w:rsidP="00FA223E">
                <w:pPr>
                  <w:pStyle w:val="Tabletextfield"/>
                </w:pPr>
              </w:p>
            </w:tc>
            <w:tc>
              <w:tcPr>
                <w:tcW w:w="2550" w:type="dxa"/>
                <w:tcBorders>
                  <w:bottom w:val="single" w:sz="4" w:space="0" w:color="auto"/>
                </w:tcBorders>
              </w:tcPr>
              <w:p w14:paraId="01B44F87" w14:textId="32C962C7" w:rsidR="00A27CD2" w:rsidRDefault="00A27CD2" w:rsidP="00BB5608">
                <w:pPr>
                  <w:pStyle w:val="Tabletextfield"/>
                  <w:numPr>
                    <w:ilvl w:val="0"/>
                    <w:numId w:val="18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Memory</w:t>
                </w:r>
              </w:p>
            </w:tc>
            <w:tc>
              <w:tcPr>
                <w:tcW w:w="854" w:type="dxa"/>
                <w:gridSpan w:val="2"/>
                <w:tcBorders>
                  <w:bottom w:val="single" w:sz="4" w:space="0" w:color="auto"/>
                </w:tcBorders>
              </w:tcPr>
              <w:p w14:paraId="7D5B9D52" w14:textId="6C5B2E68" w:rsidR="00A27CD2" w:rsidRPr="00422393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029535189"/>
                    <w:placeholder>
                      <w:docPart w:val="13BACE9262AB49AA867369A0A0A43CC2"/>
                    </w:placeholder>
                    <w:showingPlcHdr/>
                    <w:text/>
                  </w:sdtPr>
                  <w:sdtEndPr/>
                  <w:sdtContent>
                    <w:r w:rsidR="00A27CD2" w:rsidRPr="00422393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1275" w:type="dxa"/>
                <w:gridSpan w:val="2"/>
                <w:tcBorders>
                  <w:bottom w:val="single" w:sz="4" w:space="0" w:color="auto"/>
                </w:tcBorders>
              </w:tcPr>
              <w:p w14:paraId="3EAF443C" w14:textId="5490B79A" w:rsidR="00A27CD2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38918053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7CD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27CD2">
                  <w:t xml:space="preserve"> Yes</w:t>
                </w:r>
                <w:r w:rsidR="00A27CD2">
                  <w:br/>
                </w:r>
                <w:sdt>
                  <w:sdtPr>
                    <w:id w:val="24685515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1170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27CD2">
                  <w:t xml:space="preserve"> No</w:t>
                </w:r>
              </w:p>
            </w:tc>
            <w:sdt>
              <w:sdtPr>
                <w:id w:val="618501053"/>
                <w:placeholder>
                  <w:docPart w:val="AA8F8A577E6B4648ABA97B72716C83F5"/>
                </w:placeholder>
                <w:showingPlcHdr/>
              </w:sdtPr>
              <w:sdtEndPr/>
              <w:sdtContent>
                <w:tc>
                  <w:tcPr>
                    <w:tcW w:w="4816" w:type="dxa"/>
                    <w:tcBorders>
                      <w:bottom w:val="single" w:sz="4" w:space="0" w:color="auto"/>
                    </w:tcBorders>
                  </w:tcPr>
                  <w:p w14:paraId="64D97C80" w14:textId="10A4B369" w:rsidR="00A27CD2" w:rsidRDefault="00A27CD2" w:rsidP="00BB5608">
                    <w:pPr>
                      <w:pStyle w:val="Tabletextfield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A61980" w14:paraId="5DFBB395" w14:textId="403BE7B8" w:rsidTr="00017177">
            <w:trPr>
              <w:trHeight w:val="454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9" w:type="dxa"/>
                <w:gridSpan w:val="3"/>
                <w:tcBorders>
                  <w:right w:val="single" w:sz="4" w:space="0" w:color="auto"/>
                </w:tcBorders>
                <w:shd w:val="clear" w:color="auto" w:fill="F0F0F0"/>
              </w:tcPr>
              <w:p w14:paraId="17BDEC13" w14:textId="77777777" w:rsidR="00A61980" w:rsidRDefault="00A61980" w:rsidP="00946F15">
                <w:pPr>
                  <w:pStyle w:val="Tabletextfield"/>
                  <w:spacing w:after="0"/>
                  <w:rPr>
                    <w:b/>
                  </w:rPr>
                </w:pPr>
                <w:r w:rsidRPr="00B75A1C">
                  <w:rPr>
                    <w:b/>
                    <w:bCs w:val="0"/>
                  </w:rPr>
                  <w:t>Cognition subtotal:</w:t>
                </w:r>
              </w:p>
              <w:p w14:paraId="1BCBF14F" w14:textId="171274FC" w:rsidR="00A61980" w:rsidRPr="00B75A1C" w:rsidRDefault="00A61980" w:rsidP="00946F15">
                <w:pPr>
                  <w:pStyle w:val="Tabletextfield"/>
                  <w:spacing w:before="0"/>
                  <w:rPr>
                    <w:b/>
                    <w:bCs w:val="0"/>
                  </w:rPr>
                </w:pPr>
                <w:r w:rsidRPr="00834F36">
                  <w:rPr>
                    <w:sz w:val="14"/>
                    <w:szCs w:val="14"/>
                  </w:rPr>
                  <w:t xml:space="preserve">Add items </w:t>
                </w:r>
                <w:r>
                  <w:rPr>
                    <w:sz w:val="14"/>
                    <w:szCs w:val="14"/>
                  </w:rPr>
                  <w:t>14</w:t>
                </w:r>
                <w:r w:rsidRPr="00834F36">
                  <w:rPr>
                    <w:sz w:val="14"/>
                    <w:szCs w:val="14"/>
                  </w:rPr>
                  <w:t xml:space="preserve"> -</w:t>
                </w:r>
                <w:r>
                  <w:rPr>
                    <w:sz w:val="14"/>
                    <w:szCs w:val="14"/>
                  </w:rPr>
                  <w:t>18</w:t>
                </w:r>
              </w:p>
            </w:tc>
            <w:tc>
              <w:tcPr>
                <w:tcW w:w="854" w:type="dxa"/>
                <w:gridSpan w:val="2"/>
                <w:tcBorders>
                  <w:left w:val="single" w:sz="4" w:space="0" w:color="auto"/>
                </w:tcBorders>
                <w:shd w:val="clear" w:color="auto" w:fill="FFFFFF" w:themeFill="background1"/>
              </w:tcPr>
              <w:p w14:paraId="4C7274E8" w14:textId="3DCDEF37" w:rsidR="00A61980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rPr>
                      <w:rStyle w:val="Heading3Char"/>
                    </w:rPr>
                    <w:id w:val="-1183812636"/>
                    <w:placeholder>
                      <w:docPart w:val="9C4F5D1CF4804185B55AFABED3971E02"/>
                    </w:placeholder>
                    <w:showingPlcHdr/>
                    <w:text/>
                  </w:sdtPr>
                  <w:sdtEndPr>
                    <w:rPr>
                      <w:rStyle w:val="DefaultParagraphFont"/>
                      <w:rFonts w:ascii="Arial" w:hAnsi="Arial" w:cs="Times New Roman"/>
                      <w:b w:val="0"/>
                      <w:bCs w:val="0"/>
                      <w:sz w:val="20"/>
                    </w:rPr>
                  </w:sdtEndPr>
                  <w:sdtContent>
                    <w:r w:rsidR="00B1170C" w:rsidRPr="00192AFA">
                      <w:t xml:space="preserve">          </w:t>
                    </w:r>
                  </w:sdtContent>
                </w:sdt>
              </w:p>
            </w:tc>
            <w:tc>
              <w:tcPr>
                <w:tcW w:w="6091" w:type="dxa"/>
                <w:gridSpan w:val="3"/>
                <w:tcBorders>
                  <w:left w:val="single" w:sz="4" w:space="0" w:color="auto"/>
                </w:tcBorders>
                <w:shd w:val="clear" w:color="auto" w:fill="F0F0F0"/>
              </w:tcPr>
              <w:p w14:paraId="19740993" w14:textId="77777777" w:rsidR="00A61980" w:rsidRDefault="00A61980">
                <w:pPr>
                  <w:adjustRightInd/>
                  <w:snapToGrid/>
                  <w:spacing w:before="0" w:beforeAutospacing="0" w:after="0" w:afterAutospacing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/>
                    <w:lang w:val="en-US"/>
                  </w:rPr>
                </w:pPr>
              </w:p>
              <w:p w14:paraId="55355728" w14:textId="77777777" w:rsidR="00A61980" w:rsidRDefault="00A61980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</w:p>
            </w:tc>
          </w:tr>
          <w:tr w:rsidR="00A61980" w:rsidRPr="003B71DC" w14:paraId="02B77446" w14:textId="5E1EA18B" w:rsidTr="00017177">
            <w:trPr>
              <w:trHeight w:val="454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9" w:type="dxa"/>
                <w:gridSpan w:val="3"/>
                <w:shd w:val="clear" w:color="auto" w:fill="FFFFFF" w:themeFill="background1"/>
              </w:tcPr>
              <w:p w14:paraId="368B8FB8" w14:textId="348E61DB" w:rsidR="00A61980" w:rsidRPr="003B71DC" w:rsidRDefault="00A61980" w:rsidP="00BB5608">
                <w:pPr>
                  <w:pStyle w:val="Tabletextfield"/>
                  <w:rPr>
                    <w:b/>
                    <w:bCs w:val="0"/>
                  </w:rPr>
                </w:pPr>
                <w:r w:rsidRPr="004C3AE7">
                  <w:rPr>
                    <w:b/>
                    <w:bCs w:val="0"/>
                    <w:sz w:val="24"/>
                    <w:szCs w:val="24"/>
                  </w:rPr>
                  <w:lastRenderedPageBreak/>
                  <w:t>FIM TOTAL SCORE:</w:t>
                </w:r>
              </w:p>
            </w:tc>
            <w:tc>
              <w:tcPr>
                <w:tcW w:w="854" w:type="dxa"/>
                <w:gridSpan w:val="2"/>
                <w:shd w:val="clear" w:color="auto" w:fill="FFFFFF" w:themeFill="background1"/>
              </w:tcPr>
              <w:p w14:paraId="231549A8" w14:textId="611495FF" w:rsidR="00A61980" w:rsidRPr="003B71DC" w:rsidRDefault="00C44F5F" w:rsidP="00BB560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rPr>
                      <w:rStyle w:val="Heading2Char"/>
                    </w:rPr>
                    <w:id w:val="1224880331"/>
                    <w:placeholder>
                      <w:docPart w:val="A2794A843D4741C687BE8D9989A4F390"/>
                    </w:placeholder>
                    <w:showingPlcHdr/>
                    <w:text/>
                  </w:sdtPr>
                  <w:sdtEndPr>
                    <w:rPr>
                      <w:rStyle w:val="DefaultParagraphFont"/>
                      <w:rFonts w:ascii="Arial" w:hAnsi="Arial" w:cs="Times New Roman"/>
                      <w:b w:val="0"/>
                      <w:bCs w:val="0"/>
                      <w:iCs w:val="0"/>
                      <w:sz w:val="20"/>
                    </w:rPr>
                  </w:sdtEndPr>
                  <w:sdtContent>
                    <w:r w:rsidR="00B1170C" w:rsidRPr="00192AFA">
                      <w:t xml:space="preserve">          </w:t>
                    </w:r>
                  </w:sdtContent>
                </w:sdt>
              </w:p>
            </w:tc>
            <w:tc>
              <w:tcPr>
                <w:tcW w:w="6091" w:type="dxa"/>
                <w:gridSpan w:val="3"/>
                <w:shd w:val="clear" w:color="auto" w:fill="FFFFFF" w:themeFill="background1"/>
              </w:tcPr>
              <w:p w14:paraId="582849D4" w14:textId="77777777" w:rsidR="00A61980" w:rsidRPr="003B71DC" w:rsidRDefault="00A61980" w:rsidP="00A61980">
                <w:pPr>
                  <w:pStyle w:val="Tabletextfield"/>
                  <w:ind w:left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</w:p>
            </w:tc>
          </w:tr>
        </w:tbl>
        <w:sdt>
          <w:sdtPr>
            <w:rPr>
              <w:rFonts w:ascii="Arial" w:hAnsi="Arial"/>
              <w:lang w:val="en-US"/>
            </w:rPr>
            <w:id w:val="-1731685303"/>
            <w:lock w:val="contentLocked"/>
            <w:placeholder>
              <w:docPart w:val="DefaultPlaceholder_-1854013440"/>
            </w:placeholder>
            <w:group/>
          </w:sdtPr>
          <w:sdtEndPr>
            <w:rPr>
              <w:rFonts w:cstheme="minorBidi"/>
              <w:szCs w:val="22"/>
            </w:rPr>
          </w:sdtEndPr>
          <w:sdtContent>
            <w:p w14:paraId="41CEFA63" w14:textId="2C517790" w:rsidR="00F711FF" w:rsidRDefault="00F711FF" w:rsidP="00B75A1C">
              <w:pPr>
                <w:pStyle w:val="NoSpacing"/>
              </w:pPr>
            </w:p>
            <w:tbl>
              <w:tblPr>
                <w:tblStyle w:val="TableGrid"/>
                <w:tblW w:w="0" w:type="auto"/>
                <w:tblLayout w:type="fixed"/>
                <w:tblLook w:val="04A0" w:firstRow="1" w:lastRow="0" w:firstColumn="1" w:lastColumn="0" w:noHBand="0" w:noVBand="1"/>
              </w:tblPr>
              <w:tblGrid>
                <w:gridCol w:w="4956"/>
                <w:gridCol w:w="4956"/>
              </w:tblGrid>
              <w:tr w:rsidR="00B75A1C" w:rsidRPr="006B493E" w14:paraId="2E4C039E" w14:textId="77777777" w:rsidTr="00F725D9">
                <w:tc>
                  <w:tcPr>
                    <w:tcW w:w="4788" w:type="dxa"/>
                  </w:tcPr>
                  <w:p w14:paraId="13490D5D" w14:textId="38D5CE54" w:rsidR="00B75A1C" w:rsidRPr="006B493E" w:rsidRDefault="00B75A1C" w:rsidP="00F725D9">
                    <w:pPr>
                      <w:pStyle w:val="NoSpacing"/>
                    </w:pPr>
                    <w:r>
                      <w:t>Administered by:</w:t>
                    </w:r>
                  </w:p>
                </w:tc>
                <w:tc>
                  <w:tcPr>
                    <w:tcW w:w="4788" w:type="dxa"/>
                  </w:tcPr>
                  <w:p w14:paraId="74925ECE" w14:textId="06132C45" w:rsidR="00BB5608" w:rsidRPr="00BB5608" w:rsidRDefault="00B75A1C" w:rsidP="00033B8B">
                    <w:pPr>
                      <w:pStyle w:val="NoSpacing"/>
                    </w:pPr>
                    <w:r>
                      <w:t>Qualification</w:t>
                    </w:r>
                  </w:p>
                </w:tc>
              </w:tr>
              <w:tr w:rsidR="00B75A1C" w:rsidRPr="0070506A" w14:paraId="022D30F2" w14:textId="77777777" w:rsidTr="00F725D9"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53384C3" w14:textId="77777777" w:rsidR="00B75A1C" w:rsidRPr="0070506A" w:rsidRDefault="00C44F5F" w:rsidP="00F725D9">
                    <w:pPr>
                      <w:pStyle w:val="Tabletextfield"/>
                    </w:pPr>
                    <w:sdt>
                      <w:sdtPr>
                        <w:id w:val="1345049923"/>
                        <w:placeholder>
                          <w:docPart w:val="0B91F44ABC0746C0BD766C9EEF6D21F0"/>
                        </w:placeholder>
                        <w:showingPlcHdr/>
                        <w:text/>
                      </w:sdtPr>
                      <w:sdtEndPr/>
                      <w:sdtContent>
                        <w:r w:rsidR="00B75A1C">
                          <w:rPr>
                            <w:rStyle w:val="PlaceholderText"/>
                          </w:rPr>
                          <w:t xml:space="preserve">          </w:t>
                        </w:r>
                      </w:sdtContent>
                    </w:sdt>
                  </w:p>
                </w:tc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47907CE" w14:textId="1D6C20D8" w:rsidR="00BB5608" w:rsidRPr="00033B8B" w:rsidRDefault="00C44F5F" w:rsidP="00033B8B">
                    <w:pPr>
                      <w:pStyle w:val="Tabletextfield"/>
                      <w:rPr>
                        <w:rFonts w:asciiTheme="minorHAnsi" w:hAnsiTheme="minorHAnsi"/>
                      </w:rPr>
                    </w:pPr>
                    <w:sdt>
                      <w:sdtPr>
                        <w:id w:val="-919328045"/>
                        <w:placeholder>
                          <w:docPart w:val="35BA3A217E494EEA822DDA042FDD7AFE"/>
                        </w:placeholder>
                        <w:showingPlcHdr/>
                        <w:text/>
                      </w:sdtPr>
                      <w:sdtEndPr/>
                      <w:sdtContent>
                        <w:r w:rsidR="00B75A1C">
                          <w:rPr>
                            <w:rStyle w:val="PlaceholderText"/>
                          </w:rPr>
                          <w:t xml:space="preserve">          </w:t>
                        </w:r>
                      </w:sdtContent>
                    </w:sdt>
                  </w:p>
                </w:tc>
              </w:tr>
              <w:tr w:rsidR="00B75A1C" w:rsidRPr="006B493E" w14:paraId="5735FC13" w14:textId="77777777" w:rsidTr="00F725D9">
                <w:tc>
                  <w:tcPr>
                    <w:tcW w:w="4788" w:type="dxa"/>
                  </w:tcPr>
                  <w:p w14:paraId="73222617" w14:textId="3202FA20" w:rsidR="00B75A1C" w:rsidRPr="006B493E" w:rsidRDefault="00B75A1C" w:rsidP="00F725D9">
                    <w:pPr>
                      <w:pStyle w:val="NoSpacing"/>
                    </w:pPr>
                    <w:r>
                      <w:t>Place of employment</w:t>
                    </w:r>
                  </w:p>
                </w:tc>
                <w:tc>
                  <w:tcPr>
                    <w:tcW w:w="4788" w:type="dxa"/>
                  </w:tcPr>
                  <w:p w14:paraId="001C42A9" w14:textId="2895FF33" w:rsidR="00BB5608" w:rsidRPr="00BB5608" w:rsidRDefault="00B75A1C" w:rsidP="00033B8B">
                    <w:pPr>
                      <w:pStyle w:val="NoSpacing"/>
                    </w:pPr>
                    <w:r>
                      <w:t>Brain Injury Unit</w:t>
                    </w:r>
                  </w:p>
                </w:tc>
              </w:tr>
              <w:tr w:rsidR="00B75A1C" w:rsidRPr="0070506A" w14:paraId="15CA5227" w14:textId="77777777" w:rsidTr="00F725D9"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D1444F6" w14:textId="77777777" w:rsidR="00B75A1C" w:rsidRPr="0070506A" w:rsidRDefault="00C44F5F" w:rsidP="00F725D9">
                    <w:pPr>
                      <w:pStyle w:val="Tabletextfield"/>
                    </w:pPr>
                    <w:sdt>
                      <w:sdtPr>
                        <w:id w:val="-2142334649"/>
                        <w:placeholder>
                          <w:docPart w:val="DF28A0FCB8154BA1AA8EA5CA9FE589A7"/>
                        </w:placeholder>
                        <w:showingPlcHdr/>
                        <w:text/>
                      </w:sdtPr>
                      <w:sdtEndPr/>
                      <w:sdtContent>
                        <w:r w:rsidR="00B75A1C">
                          <w:rPr>
                            <w:rStyle w:val="PlaceholderText"/>
                          </w:rPr>
                          <w:t xml:space="preserve">          </w:t>
                        </w:r>
                      </w:sdtContent>
                    </w:sdt>
                  </w:p>
                </w:tc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DA6745A" w14:textId="6E40F7D1" w:rsidR="00B75A1C" w:rsidRPr="0070506A" w:rsidRDefault="00C44F5F" w:rsidP="00F725D9">
                    <w:pPr>
                      <w:pStyle w:val="Tabletextfield"/>
                    </w:pPr>
                    <w:sdt>
                      <w:sdtPr>
                        <w:id w:val="-173245477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B75A1C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B75A1C">
                      <w:t xml:space="preserve"> Yes </w:t>
                    </w:r>
                    <w:r w:rsidR="00B75A1C">
                      <w:tab/>
                    </w:r>
                    <w:sdt>
                      <w:sdtPr>
                        <w:id w:val="116404654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B75A1C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B75A1C">
                      <w:t xml:space="preserve"> No</w:t>
                    </w:r>
                  </w:p>
                </w:tc>
              </w:tr>
              <w:tr w:rsidR="00B75A1C" w:rsidRPr="006B493E" w14:paraId="7629FB49" w14:textId="77777777" w:rsidTr="00F725D9">
                <w:tc>
                  <w:tcPr>
                    <w:tcW w:w="4788" w:type="dxa"/>
                  </w:tcPr>
                  <w:p w14:paraId="386F3361" w14:textId="5D404279" w:rsidR="00B75A1C" w:rsidRPr="006B493E" w:rsidRDefault="00B75A1C" w:rsidP="00F725D9">
                    <w:pPr>
                      <w:pStyle w:val="NoSpacing"/>
                    </w:pPr>
                    <w:r>
                      <w:t>Signature</w:t>
                    </w:r>
                  </w:p>
                </w:tc>
                <w:tc>
                  <w:tcPr>
                    <w:tcW w:w="4788" w:type="dxa"/>
                  </w:tcPr>
                  <w:p w14:paraId="1D12D2B4" w14:textId="4C2213C6" w:rsidR="00B75A1C" w:rsidRPr="006B493E" w:rsidRDefault="00B75A1C" w:rsidP="00F725D9">
                    <w:pPr>
                      <w:pStyle w:val="NoSpacing"/>
                    </w:pPr>
                    <w:r>
                      <w:t>Date</w:t>
                    </w:r>
                  </w:p>
                </w:tc>
              </w:tr>
              <w:tr w:rsidR="00B75A1C" w:rsidRPr="0070506A" w14:paraId="116FD9C6" w14:textId="77777777" w:rsidTr="00BB5608">
                <w:trPr>
                  <w:trHeight w:val="855"/>
                </w:trPr>
                <w:sdt>
                  <w:sdtPr>
                    <w:id w:val="-1030494361"/>
                    <w:showingPlcHdr/>
                    <w:picture/>
                  </w:sdtPr>
                  <w:sdtEndPr/>
                  <w:sdtContent>
                    <w:tc>
                      <w:tcPr>
                        <w:tcW w:w="4788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bottom"/>
                      </w:tcPr>
                      <w:p w14:paraId="439A0CB1" w14:textId="2B777319" w:rsidR="00B75A1C" w:rsidRPr="0070506A" w:rsidRDefault="00B75A1C" w:rsidP="00BB5608">
                        <w:pPr>
                          <w:pStyle w:val="Tabletextfield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39A33541" wp14:editId="709368D2">
                              <wp:extent cx="1905000" cy="400050"/>
                              <wp:effectExtent l="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05000" cy="4000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sdtContent>
                </w:sdt>
                <w:sdt>
                  <w:sdtPr>
                    <w:id w:val="1464388754"/>
                    <w:placeholder>
                      <w:docPart w:val="D99A06B62C55455AB47BAC4E67ED8FA9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4788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07E5AECE" w14:textId="1686BCC0" w:rsidR="00B75A1C" w:rsidRPr="0070506A" w:rsidRDefault="00165ECE" w:rsidP="00F725D9">
                        <w:pPr>
                          <w:pStyle w:val="Tabletextfield"/>
                        </w:pPr>
                        <w:r>
                          <w:rPr>
                            <w:rStyle w:val="PlaceholderText"/>
                          </w:rPr>
                          <w:t>Enter</w:t>
                        </w:r>
                        <w:r w:rsidR="00BB5608">
                          <w:rPr>
                            <w:rStyle w:val="PlaceholderText"/>
                          </w:rPr>
                          <w:t xml:space="preserve"> (DD/MM/YYYY) or select date.</w:t>
                        </w:r>
                      </w:p>
                    </w:tc>
                  </w:sdtContent>
                </w:sdt>
              </w:tr>
              <w:tr w:rsidR="00B75A1C" w:rsidRPr="006B493E" w14:paraId="7671A128" w14:textId="77777777" w:rsidTr="00F725D9">
                <w:tc>
                  <w:tcPr>
                    <w:tcW w:w="4788" w:type="dxa"/>
                  </w:tcPr>
                  <w:p w14:paraId="50868AE3" w14:textId="2C2D3A72" w:rsidR="00B75A1C" w:rsidRPr="006B493E" w:rsidRDefault="00B75A1C" w:rsidP="00F725D9">
                    <w:pPr>
                      <w:pStyle w:val="NoSpacing"/>
                    </w:pPr>
                    <w:r>
                      <w:t>FIM Accreditation Expiry date</w:t>
                    </w:r>
                  </w:p>
                </w:tc>
                <w:tc>
                  <w:tcPr>
                    <w:tcW w:w="4788" w:type="dxa"/>
                  </w:tcPr>
                  <w:p w14:paraId="548B1356" w14:textId="2FEE7A06" w:rsidR="00B75A1C" w:rsidRPr="006B493E" w:rsidRDefault="00B75A1C" w:rsidP="00F725D9">
                    <w:pPr>
                      <w:pStyle w:val="NoSpacing"/>
                    </w:pPr>
                    <w:r>
                      <w:t>FIM Credential Number</w:t>
                    </w:r>
                  </w:p>
                </w:tc>
              </w:tr>
              <w:tr w:rsidR="00B75A1C" w:rsidRPr="0070506A" w14:paraId="27477FFA" w14:textId="77777777" w:rsidTr="00F725D9">
                <w:sdt>
                  <w:sdtPr>
                    <w:id w:val="-474375273"/>
                    <w:placeholder>
                      <w:docPart w:val="E052A86949284AA292748F87B51C733A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4788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00407059" w14:textId="11E5322D" w:rsidR="00B75A1C" w:rsidRPr="0070506A" w:rsidRDefault="00165ECE" w:rsidP="00F725D9">
                        <w:pPr>
                          <w:pStyle w:val="Tabletextfield"/>
                        </w:pPr>
                        <w:r>
                          <w:rPr>
                            <w:rStyle w:val="PlaceholderText"/>
                          </w:rPr>
                          <w:t>Enter</w:t>
                        </w:r>
                        <w:r w:rsidR="00BD2793">
                          <w:rPr>
                            <w:rStyle w:val="PlaceholderText"/>
                          </w:rPr>
                          <w:t xml:space="preserve"> (DD/MM/YYYY) or select date.</w:t>
                        </w:r>
                      </w:p>
                    </w:tc>
                  </w:sdtContent>
                </w:sd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322C0B4" w14:textId="7C7DBDDE" w:rsidR="00B75A1C" w:rsidRPr="0070506A" w:rsidRDefault="00C44F5F" w:rsidP="00F725D9">
                    <w:pPr>
                      <w:pStyle w:val="Tabletextfield"/>
                    </w:pPr>
                    <w:sdt>
                      <w:sdtPr>
                        <w:id w:val="679929936"/>
                        <w:placeholder>
                          <w:docPart w:val="14285F3E0C854B9889E1DE745A055711"/>
                        </w:placeholder>
                        <w:showingPlcHdr/>
                        <w:text/>
                      </w:sdtPr>
                      <w:sdtEndPr/>
                      <w:sdtContent>
                        <w:r w:rsidR="00B75A1C">
                          <w:rPr>
                            <w:rStyle w:val="PlaceholderText"/>
                          </w:rPr>
                          <w:t xml:space="preserve">          </w:t>
                        </w:r>
                      </w:sdtContent>
                    </w:sdt>
                  </w:p>
                </w:tc>
              </w:tr>
            </w:tbl>
          </w:sdtContent>
        </w:sdt>
      </w:sdtContent>
    </w:sdt>
    <w:sdt>
      <w:sdtPr>
        <w:id w:val="-723604275"/>
        <w:lock w:val="contentLocked"/>
        <w:placeholder>
          <w:docPart w:val="DefaultPlaceholder_-1854013440"/>
        </w:placeholder>
        <w:group/>
      </w:sdtPr>
      <w:sdtEndPr>
        <w:rPr>
          <w:i/>
          <w:iCs/>
        </w:rPr>
      </w:sdtEndPr>
      <w:sdtContent>
        <w:p w14:paraId="16B9235D" w14:textId="40DFF2BA" w:rsidR="00BD2793" w:rsidRDefault="00BD2793" w:rsidP="00B75A1C">
          <w:pPr>
            <w:pStyle w:val="NoSpacing"/>
          </w:pPr>
        </w:p>
        <w:tbl>
          <w:tblPr>
            <w:tblStyle w:val="TableGrid"/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912"/>
          </w:tblGrid>
          <w:tr w:rsidR="00BD2793" w14:paraId="4B89D557" w14:textId="77777777" w:rsidTr="00BD2793">
            <w:trPr>
              <w:trHeight w:val="4206"/>
            </w:trPr>
            <w:tc>
              <w:tcPr>
                <w:tcW w:w="9698" w:type="dxa"/>
              </w:tcPr>
              <w:p w14:paraId="001E665D" w14:textId="77777777" w:rsidR="00BD2793" w:rsidRPr="00B75A1C" w:rsidRDefault="00BD2793" w:rsidP="00BD2793">
                <w:pPr>
                  <w:pStyle w:val="Heading3"/>
                  <w:outlineLvl w:val="2"/>
                </w:pPr>
                <w:r w:rsidRPr="00B75A1C">
                  <w:t>FIM™ LEVELS</w:t>
                </w:r>
              </w:p>
              <w:p w14:paraId="29499C95" w14:textId="77777777" w:rsidR="00BD2793" w:rsidRPr="00CC4B06" w:rsidRDefault="00BD2793" w:rsidP="00BD2793">
                <w:pPr>
                  <w:pStyle w:val="Tabletextfield"/>
                  <w:rPr>
                    <w:b/>
                    <w:bCs/>
                  </w:rPr>
                </w:pPr>
                <w:r w:rsidRPr="00CC4B06">
                  <w:rPr>
                    <w:b/>
                    <w:bCs/>
                  </w:rPr>
                  <w:t>No helper</w:t>
                </w:r>
              </w:p>
              <w:p w14:paraId="0808CCB6" w14:textId="77777777" w:rsidR="00BD2793" w:rsidRDefault="00BD2793" w:rsidP="00BD2793">
                <w:pPr>
                  <w:pStyle w:val="Tabletextfield"/>
                </w:pPr>
                <w:r>
                  <w:t>7 Complete Independence (Timely, Safely)</w:t>
                </w:r>
              </w:p>
              <w:p w14:paraId="6934791D" w14:textId="62271746" w:rsidR="00BD2793" w:rsidRDefault="00BD2793" w:rsidP="00BD2793">
                <w:pPr>
                  <w:pStyle w:val="Tabletextfield"/>
                </w:pPr>
                <w:r>
                  <w:t>6 Modified Independence (Device)</w:t>
                </w:r>
              </w:p>
              <w:p w14:paraId="1D173490" w14:textId="77777777" w:rsidR="00BD2793" w:rsidRPr="00CC4B06" w:rsidRDefault="00BD2793" w:rsidP="00BD2793">
                <w:pPr>
                  <w:pStyle w:val="Tabletextfield"/>
                  <w:rPr>
                    <w:b/>
                    <w:bCs/>
                  </w:rPr>
                </w:pPr>
                <w:r w:rsidRPr="00CC4B06">
                  <w:rPr>
                    <w:b/>
                    <w:bCs/>
                  </w:rPr>
                  <w:t>Helper – Modified Dependence</w:t>
                </w:r>
              </w:p>
              <w:p w14:paraId="1E4848CA" w14:textId="77777777" w:rsidR="00BD2793" w:rsidRDefault="00BD2793" w:rsidP="00BD2793">
                <w:pPr>
                  <w:pStyle w:val="Tabletextfield"/>
                </w:pPr>
                <w:r>
                  <w:t>5 Supervision (Subject = 100%)</w:t>
                </w:r>
              </w:p>
              <w:p w14:paraId="561D2401" w14:textId="77777777" w:rsidR="00BD2793" w:rsidRDefault="00BD2793" w:rsidP="00BD2793">
                <w:pPr>
                  <w:pStyle w:val="Tabletextfield"/>
                </w:pPr>
                <w:r>
                  <w:t>4 Minimal assistance (Subject = 75% or more)</w:t>
                </w:r>
              </w:p>
              <w:p w14:paraId="5BA72504" w14:textId="10B4B39F" w:rsidR="00BD2793" w:rsidRDefault="00BD2793" w:rsidP="00BD2793">
                <w:pPr>
                  <w:pStyle w:val="Tabletextfield"/>
                </w:pPr>
                <w:r>
                  <w:t>3 Moderate assistance (Subject = 50% or more)</w:t>
                </w:r>
              </w:p>
              <w:p w14:paraId="3643E86A" w14:textId="77777777" w:rsidR="00BD2793" w:rsidRPr="00CC4B06" w:rsidRDefault="00BD2793" w:rsidP="00BD2793">
                <w:pPr>
                  <w:pStyle w:val="Tabletextfield"/>
                  <w:rPr>
                    <w:b/>
                    <w:bCs/>
                  </w:rPr>
                </w:pPr>
                <w:r w:rsidRPr="00CC4B06">
                  <w:rPr>
                    <w:b/>
                    <w:bCs/>
                  </w:rPr>
                  <w:t>Helper – Complete Dependence</w:t>
                </w:r>
              </w:p>
              <w:p w14:paraId="6637FBCE" w14:textId="77777777" w:rsidR="00BD2793" w:rsidRDefault="00BD2793" w:rsidP="00BD2793">
                <w:pPr>
                  <w:pStyle w:val="Tabletextfield"/>
                </w:pPr>
                <w:r>
                  <w:t>2 Maximal assistance (Subject = 25% or more)</w:t>
                </w:r>
              </w:p>
              <w:p w14:paraId="1FBA5CE1" w14:textId="5C3A4131" w:rsidR="00BD2793" w:rsidRDefault="00BD2793" w:rsidP="00BD2793">
                <w:pPr>
                  <w:pStyle w:val="Tabletextfield"/>
                </w:pPr>
                <w:r>
                  <w:t>1 Total assistance (Subject less than 25%)</w:t>
                </w:r>
              </w:p>
            </w:tc>
          </w:tr>
        </w:tbl>
        <w:p w14:paraId="0E6B62FB" w14:textId="11C61BAE" w:rsidR="00F711FF" w:rsidRDefault="00F711FF" w:rsidP="00B75A1C">
          <w:pPr>
            <w:pStyle w:val="NoSpacing"/>
          </w:pPr>
        </w:p>
        <w:tbl>
          <w:tblPr>
            <w:tblStyle w:val="TableGrid"/>
            <w:tblW w:w="6237" w:type="dxa"/>
            <w:tblCellSpacing w:w="0" w:type="nil"/>
            <w:tblInd w:w="-60" w:type="dxa"/>
            <w:tblBorders>
              <w:left w:val="single" w:sz="48" w:space="0" w:color="004C97"/>
            </w:tblBorders>
            <w:tblLayout w:type="fixed"/>
            <w:tblLook w:val="04A0" w:firstRow="1" w:lastRow="0" w:firstColumn="1" w:lastColumn="0" w:noHBand="0" w:noVBand="1"/>
          </w:tblPr>
          <w:tblGrid>
            <w:gridCol w:w="283"/>
            <w:gridCol w:w="5954"/>
          </w:tblGrid>
          <w:tr w:rsidR="00C30D09" w14:paraId="225482A0" w14:textId="77777777" w:rsidTr="00074B99">
            <w:trPr>
              <w:trHeight w:val="706"/>
              <w:tblCellSpacing w:w="0" w:type="nil"/>
            </w:trPr>
            <w:tc>
              <w:tcPr>
                <w:tcW w:w="283" w:type="dxa"/>
                <w:tcBorders>
                  <w:left w:val="single" w:sz="48" w:space="0" w:color="D0006F"/>
                </w:tcBorders>
              </w:tcPr>
              <w:p w14:paraId="48C0E3C4" w14:textId="77777777" w:rsidR="00C30D09" w:rsidRPr="00C107FD" w:rsidRDefault="00C30D09" w:rsidP="00F725D9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954" w:type="dxa"/>
              </w:tcPr>
              <w:p w14:paraId="2AEEB2F7" w14:textId="77777777" w:rsidR="00C30D09" w:rsidRPr="00E44F8F" w:rsidRDefault="00125163" w:rsidP="00F725D9">
                <w:pPr>
                  <w:rPr>
                    <w:i/>
                  </w:rPr>
                </w:pPr>
                <w:r w:rsidRPr="00125163">
                  <w:rPr>
                    <w:b/>
                    <w:bCs/>
                  </w:rPr>
                  <w:t>icare</w:t>
                </w:r>
                <w:r w:rsidR="00C30D09">
                  <w:br/>
                  <w:t>GPO Box 4052, Sydney NSW 2001</w:t>
                </w:r>
                <w:r w:rsidR="00C30D09">
                  <w:br/>
                </w:r>
                <w:r w:rsidR="00C30D09" w:rsidRPr="00AF135E">
                  <w:rPr>
                    <w:b/>
                    <w:bCs/>
                  </w:rPr>
                  <w:t>General Phone Enquiries</w:t>
                </w:r>
                <w:r w:rsidR="00C30D09" w:rsidRPr="00D062E4">
                  <w:rPr>
                    <w:b/>
                    <w:bCs/>
                  </w:rPr>
                  <w:t>: 1300 738 586</w:t>
                </w:r>
                <w:r w:rsidR="00C30D09">
                  <w:br/>
                  <w:t>Email:</w:t>
                </w:r>
                <w:r w:rsidR="000C65EB">
                  <w:t xml:space="preserve"> </w:t>
                </w:r>
                <w:hyperlink r:id="rId13" w:history="1">
                  <w:r w:rsidR="008638DC" w:rsidRPr="008638DC">
                    <w:rPr>
                      <w:rStyle w:val="Hyperlink"/>
                      <w:lang w:val="en-AU"/>
                    </w:rPr>
                    <w:t>care-requests@icare.nsw.gov.au</w:t>
                  </w:r>
                </w:hyperlink>
                <w:r w:rsidR="00C30D09">
                  <w:br/>
                  <w:t>www.icare.nsw.gov.au</w:t>
                </w:r>
              </w:p>
            </w:tc>
          </w:tr>
        </w:tbl>
        <w:p w14:paraId="017845D8" w14:textId="77777777" w:rsidR="00B75A1C" w:rsidRDefault="00B75A1C" w:rsidP="00B75A1C">
          <w:pPr>
            <w:pStyle w:val="NoSpacing"/>
          </w:pPr>
        </w:p>
        <w:p w14:paraId="1F240640" w14:textId="059504A5" w:rsidR="00C30D09" w:rsidRPr="00B75A1C" w:rsidRDefault="00B75A1C" w:rsidP="00B75A1C">
          <w:pPr>
            <w:pStyle w:val="Header"/>
            <w:rPr>
              <w:i/>
              <w:iCs/>
            </w:rPr>
          </w:pPr>
          <w:r w:rsidRPr="00B75A1C">
            <w:rPr>
              <w:i/>
              <w:iCs/>
            </w:rPr>
            <w:t>FIM is a trademark of Uniform Data System for Medical Rehabilitation, a division of UB Foundation Activities, Inc. AROC (the Australasian Rehabilitation Outcomes Centre) holds the territorial licence for the FIM in Australia.</w:t>
          </w:r>
        </w:p>
      </w:sdtContent>
    </w:sdt>
    <w:sectPr w:rsidR="00C30D09" w:rsidRPr="00B75A1C" w:rsidSect="0061440E">
      <w:footerReference w:type="default" r:id="rId14"/>
      <w:headerReference w:type="first" r:id="rId15"/>
      <w:footerReference w:type="first" r:id="rId16"/>
      <w:pgSz w:w="11906" w:h="16838"/>
      <w:pgMar w:top="1418" w:right="991" w:bottom="1135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6790CE" w14:textId="77777777" w:rsidR="00C44F5F" w:rsidRDefault="00C44F5F" w:rsidP="002D4CDF">
      <w:pPr>
        <w:spacing w:before="0" w:after="0" w:line="240" w:lineRule="auto"/>
      </w:pPr>
      <w:r>
        <w:separator/>
      </w:r>
    </w:p>
  </w:endnote>
  <w:endnote w:type="continuationSeparator" w:id="0">
    <w:p w14:paraId="5D83A55F" w14:textId="77777777" w:rsidR="00C44F5F" w:rsidRDefault="00C44F5F" w:rsidP="002D4CDF">
      <w:pPr>
        <w:spacing w:before="0" w:after="0" w:line="240" w:lineRule="auto"/>
      </w:pPr>
      <w:r>
        <w:continuationSeparator/>
      </w:r>
    </w:p>
  </w:endnote>
  <w:endnote w:type="continuationNotice" w:id="1">
    <w:p w14:paraId="32824C70" w14:textId="77777777" w:rsidR="00C44F5F" w:rsidRDefault="00C44F5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E370FA" w:rsidRPr="00907C8A" w14:paraId="63738A4D" w14:textId="77777777" w:rsidTr="0034515B">
      <w:trPr>
        <w:trHeight w:val="68"/>
      </w:trPr>
      <w:tc>
        <w:tcPr>
          <w:tcW w:w="3324" w:type="dxa"/>
        </w:tcPr>
        <w:p w14:paraId="71ADAA83" w14:textId="65C1AD6F" w:rsidR="00E370FA" w:rsidRPr="00907C8A" w:rsidRDefault="00E370FA" w:rsidP="000A5E0F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871BE">
                <w:rPr>
                  <w:noProof/>
                  <w:lang w:eastAsia="en-AU"/>
                </w:rPr>
                <w:t>202</w:t>
              </w:r>
              <w:r w:rsidR="002D6C85">
                <w:rPr>
                  <w:noProof/>
                  <w:lang w:eastAsia="en-AU"/>
                </w:rPr>
                <w:t>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4CA72DE0" wp14:editId="4497D05A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33" name="Picture 8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0" behindDoc="1" locked="0" layoutInCell="1" allowOverlap="1" wp14:anchorId="0F20EEB4" wp14:editId="7D723957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34" name="Picture 8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2E734586" w14:textId="77777777" w:rsidR="00E370FA" w:rsidRPr="00907C8A" w:rsidRDefault="00E370FA" w:rsidP="00DB09B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r w:rsidR="00C44F5F">
            <w:fldChar w:fldCharType="begin"/>
          </w:r>
          <w:r w:rsidR="00C44F5F">
            <w:instrText>NUMPAGES  \* Arabic  \* MERGEFORMAT</w:instrText>
          </w:r>
          <w:r w:rsidR="00C44F5F">
            <w:fldChar w:fldCharType="separate"/>
          </w:r>
          <w:r>
            <w:t>4</w:t>
          </w:r>
          <w:r w:rsidR="00C44F5F">
            <w:fldChar w:fldCharType="end"/>
          </w:r>
        </w:p>
      </w:tc>
      <w:tc>
        <w:tcPr>
          <w:tcW w:w="3402" w:type="dxa"/>
        </w:tcPr>
        <w:p w14:paraId="173EE8BE" w14:textId="040FA861" w:rsidR="00E370FA" w:rsidRPr="00907C8A" w:rsidRDefault="00C44F5F" w:rsidP="00DB09B3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4279A6">
                <w:t>FIM™ score sheet – brain injury</w:t>
              </w:r>
            </w:sdtContent>
          </w:sdt>
          <w:r w:rsidR="00E370FA" w:rsidRPr="00907C8A">
            <w:t xml:space="preserve"> |</w:t>
          </w:r>
          <w:r w:rsidR="00E370F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B75A1C">
                <w:t>FSP017</w:t>
              </w:r>
            </w:sdtContent>
          </w:sdt>
          <w:r w:rsidR="00E370FA" w:rsidRPr="00907C8A">
            <w:t xml:space="preserve"> | v</w:t>
          </w:r>
          <w:r w:rsidR="00290375">
            <w:t>0</w:t>
          </w:r>
          <w:r w:rsidR="005746BA">
            <w:t>4</w:t>
          </w:r>
          <w:r w:rsidR="00290375">
            <w:t>23</w:t>
          </w:r>
        </w:p>
      </w:tc>
    </w:tr>
  </w:tbl>
  <w:p w14:paraId="628D9E89" w14:textId="77777777" w:rsidR="00E370FA" w:rsidRPr="00685C70" w:rsidRDefault="00E370FA" w:rsidP="00831B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A91D1A" w:rsidRPr="00907C8A" w14:paraId="78CD26AC" w14:textId="77777777" w:rsidTr="0034515B">
      <w:trPr>
        <w:trHeight w:val="68"/>
      </w:trPr>
      <w:tc>
        <w:tcPr>
          <w:tcW w:w="3324" w:type="dxa"/>
        </w:tcPr>
        <w:p w14:paraId="1574061A" w14:textId="68E7A660" w:rsidR="00A91D1A" w:rsidRPr="00907C8A" w:rsidRDefault="00A91D1A" w:rsidP="00A91D1A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871BE">
                <w:rPr>
                  <w:noProof/>
                  <w:lang w:eastAsia="en-AU"/>
                </w:rPr>
                <w:t>202</w:t>
              </w:r>
              <w:r w:rsidR="002D6C85">
                <w:rPr>
                  <w:noProof/>
                  <w:lang w:eastAsia="en-AU"/>
                </w:rPr>
                <w:t>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77131681" wp14:editId="32534E6C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36" name="Picture 8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2" behindDoc="1" locked="0" layoutInCell="1" allowOverlap="1" wp14:anchorId="40F44CF1" wp14:editId="77388CDE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37" name="Picture 8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1F1AD2E9" w14:textId="77777777" w:rsidR="00A91D1A" w:rsidRPr="00907C8A" w:rsidRDefault="00A91D1A" w:rsidP="00A91D1A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r w:rsidR="00C44F5F">
            <w:fldChar w:fldCharType="begin"/>
          </w:r>
          <w:r w:rsidR="00C44F5F">
            <w:instrText>NUMPAGES  \* Arabic  \* MERGEFORMAT</w:instrText>
          </w:r>
          <w:r w:rsidR="00C44F5F">
            <w:fldChar w:fldCharType="separate"/>
          </w:r>
          <w:r>
            <w:t>2</w:t>
          </w:r>
          <w:r w:rsidR="00C44F5F">
            <w:fldChar w:fldCharType="end"/>
          </w:r>
        </w:p>
      </w:tc>
      <w:tc>
        <w:tcPr>
          <w:tcW w:w="3402" w:type="dxa"/>
        </w:tcPr>
        <w:p w14:paraId="631A08B6" w14:textId="2C6EE90A" w:rsidR="00A91D1A" w:rsidRPr="00907C8A" w:rsidRDefault="00C44F5F" w:rsidP="00A91D1A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4279A6">
                <w:t>FIM™ score sheet – brain injury</w:t>
              </w:r>
            </w:sdtContent>
          </w:sdt>
          <w:r w:rsidR="00A91D1A" w:rsidRPr="00907C8A">
            <w:t xml:space="preserve"> |</w:t>
          </w:r>
          <w:r w:rsidR="00A91D1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B75A1C">
                <w:t>FSP017</w:t>
              </w:r>
            </w:sdtContent>
          </w:sdt>
          <w:r w:rsidR="00A91D1A" w:rsidRPr="00907C8A">
            <w:t xml:space="preserve"> | v</w:t>
          </w:r>
          <w:r w:rsidR="00B87F82">
            <w:t>0</w:t>
          </w:r>
          <w:r w:rsidR="005746BA">
            <w:t>4</w:t>
          </w:r>
          <w:r w:rsidR="002D6C85">
            <w:t>23</w:t>
          </w:r>
        </w:p>
      </w:tc>
    </w:tr>
  </w:tbl>
  <w:p w14:paraId="71519EA6" w14:textId="77777777" w:rsidR="00A91D1A" w:rsidRDefault="00A91D1A" w:rsidP="0034515B">
    <w:pPr>
      <w:pStyle w:val="Footer"/>
      <w:tabs>
        <w:tab w:val="left" w:pos="63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C2134C" w14:textId="77777777" w:rsidR="00C44F5F" w:rsidRDefault="00C44F5F" w:rsidP="002D4CDF">
      <w:pPr>
        <w:spacing w:before="0" w:after="0" w:line="240" w:lineRule="auto"/>
      </w:pPr>
      <w:r>
        <w:separator/>
      </w:r>
    </w:p>
  </w:footnote>
  <w:footnote w:type="continuationSeparator" w:id="0">
    <w:p w14:paraId="46D2BEEF" w14:textId="77777777" w:rsidR="00C44F5F" w:rsidRDefault="00C44F5F" w:rsidP="002D4CDF">
      <w:pPr>
        <w:spacing w:before="0" w:after="0" w:line="240" w:lineRule="auto"/>
      </w:pPr>
      <w:r>
        <w:continuationSeparator/>
      </w:r>
    </w:p>
  </w:footnote>
  <w:footnote w:type="continuationNotice" w:id="1">
    <w:p w14:paraId="2B905B9E" w14:textId="77777777" w:rsidR="00C44F5F" w:rsidRDefault="00C44F5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21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09"/>
      <w:gridCol w:w="185"/>
      <w:gridCol w:w="3784"/>
    </w:tblGrid>
    <w:tr w:rsidR="00670C15" w14:paraId="1CAD1777" w14:textId="77777777" w:rsidTr="005448C0">
      <w:trPr>
        <w:trHeight w:val="703"/>
        <w:tblCellSpacing w:w="0" w:type="nil"/>
      </w:trPr>
      <w:tc>
        <w:tcPr>
          <w:tcW w:w="3043" w:type="dxa"/>
          <w:vAlign w:val="bottom"/>
        </w:tcPr>
        <w:p w14:paraId="3FB1AD1B" w14:textId="77777777" w:rsidR="00670C15" w:rsidRDefault="00670C15" w:rsidP="00670C15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220EC986" wp14:editId="2C55EA87">
                <wp:extent cx="1343754" cy="532430"/>
                <wp:effectExtent l="0" t="0" r="2540" b="1270"/>
                <wp:docPr id="835" name="Pictur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09" w:type="dxa"/>
          <w:tcBorders>
            <w:right w:val="single" w:sz="48" w:space="0" w:color="D0006F"/>
          </w:tcBorders>
          <w:vAlign w:val="bottom"/>
        </w:tcPr>
        <w:p w14:paraId="1E4ABBA7" w14:textId="77777777" w:rsidR="00670C15" w:rsidRDefault="00670C15" w:rsidP="00670C15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340DBD27" w14:textId="77777777" w:rsidR="00670C15" w:rsidRPr="00C107FD" w:rsidRDefault="00670C15" w:rsidP="00670C15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0E1E3F96" w14:textId="39403B1F" w:rsidR="00670C15" w:rsidRPr="00DA56AC" w:rsidRDefault="00670C15" w:rsidP="00670C15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</w:t>
          </w:r>
          <w:r w:rsidR="00B75A1C">
            <w:rPr>
              <w:rFonts w:cs="Arial"/>
              <w:b/>
              <w:bCs/>
              <w:noProof/>
              <w:szCs w:val="19"/>
            </w:rPr>
            <w:t>IM score sheet – brain injury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B75A1C">
                <w:rPr>
                  <w:rFonts w:cs="Arial"/>
                  <w:b/>
                  <w:bCs/>
                  <w:noProof/>
                  <w:szCs w:val="19"/>
                </w:rPr>
                <w:t>FSP017</w:t>
              </w:r>
            </w:sdtContent>
          </w:sdt>
        </w:p>
        <w:p w14:paraId="397A1CBB" w14:textId="519B991C" w:rsidR="00670C15" w:rsidRPr="00E44F8F" w:rsidRDefault="00670C15" w:rsidP="00670C15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CC4B06">
            <w:rPr>
              <w:rFonts w:cs="Arial"/>
              <w:color w:val="231F20"/>
              <w:szCs w:val="19"/>
            </w:rPr>
            <w:t>Form for service providers working with Lifetime Care</w:t>
          </w:r>
          <w:r w:rsidR="006D7D01">
            <w:rPr>
              <w:rFonts w:cs="Arial"/>
              <w:color w:val="231F20"/>
              <w:szCs w:val="19"/>
            </w:rPr>
            <w:t xml:space="preserve"> and </w:t>
          </w:r>
          <w:r w:rsidRPr="00CC4B06">
            <w:rPr>
              <w:rFonts w:cs="Arial"/>
              <w:color w:val="231F20"/>
              <w:szCs w:val="19"/>
            </w:rPr>
            <w:t>Workers Care</w:t>
          </w:r>
        </w:p>
      </w:tc>
    </w:tr>
  </w:tbl>
  <w:p w14:paraId="3769E86D" w14:textId="77777777" w:rsidR="00670C15" w:rsidRDefault="00670C15" w:rsidP="0088308A">
    <w:pPr>
      <w:pStyle w:val="Header"/>
      <w:spacing w:before="0" w:beforeAutospacing="0" w:after="0" w:afterAutospacing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686DE0"/>
    <w:multiLevelType w:val="hybridMultilevel"/>
    <w:tmpl w:val="14789432"/>
    <w:lvl w:ilvl="0" w:tplc="63426528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8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3"/>
  </w:num>
  <w:num w:numId="7">
    <w:abstractNumId w:val="2"/>
  </w:num>
  <w:num w:numId="8">
    <w:abstractNumId w:val="2"/>
  </w:num>
  <w:num w:numId="9">
    <w:abstractNumId w:val="1"/>
  </w:num>
  <w:num w:numId="10">
    <w:abstractNumId w:val="1"/>
  </w:num>
  <w:num w:numId="11">
    <w:abstractNumId w:val="0"/>
  </w:num>
  <w:num w:numId="12">
    <w:abstractNumId w:val="0"/>
  </w:num>
  <w:num w:numId="13">
    <w:abstractNumId w:val="9"/>
  </w:num>
  <w:num w:numId="14">
    <w:abstractNumId w:val="5"/>
  </w:num>
  <w:num w:numId="15">
    <w:abstractNumId w:val="6"/>
  </w:num>
  <w:num w:numId="16">
    <w:abstractNumId w:val="4"/>
  </w:num>
  <w:num w:numId="17">
    <w:abstractNumId w:val="8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rwUAC7iiaiwAAAA="/>
  </w:docVars>
  <w:rsids>
    <w:rsidRoot w:val="004279A6"/>
    <w:rsid w:val="000035F7"/>
    <w:rsid w:val="0000784B"/>
    <w:rsid w:val="00016620"/>
    <w:rsid w:val="00017177"/>
    <w:rsid w:val="00017F62"/>
    <w:rsid w:val="00030386"/>
    <w:rsid w:val="00033B8B"/>
    <w:rsid w:val="00041358"/>
    <w:rsid w:val="00043ECD"/>
    <w:rsid w:val="00050F76"/>
    <w:rsid w:val="0005114B"/>
    <w:rsid w:val="0007149A"/>
    <w:rsid w:val="00074B99"/>
    <w:rsid w:val="000762A7"/>
    <w:rsid w:val="00080770"/>
    <w:rsid w:val="0009753A"/>
    <w:rsid w:val="000A2C74"/>
    <w:rsid w:val="000A2EF9"/>
    <w:rsid w:val="000A5E0F"/>
    <w:rsid w:val="000B2E78"/>
    <w:rsid w:val="000B56D1"/>
    <w:rsid w:val="000C42AE"/>
    <w:rsid w:val="000C65EB"/>
    <w:rsid w:val="000D68E1"/>
    <w:rsid w:val="000E5B76"/>
    <w:rsid w:val="000F5C25"/>
    <w:rsid w:val="0010453E"/>
    <w:rsid w:val="00115966"/>
    <w:rsid w:val="0012019C"/>
    <w:rsid w:val="00123E4B"/>
    <w:rsid w:val="00125163"/>
    <w:rsid w:val="00125CCD"/>
    <w:rsid w:val="00131C98"/>
    <w:rsid w:val="00135661"/>
    <w:rsid w:val="00152AA3"/>
    <w:rsid w:val="00160789"/>
    <w:rsid w:val="00164777"/>
    <w:rsid w:val="00164996"/>
    <w:rsid w:val="0016519B"/>
    <w:rsid w:val="00165ECE"/>
    <w:rsid w:val="001708CB"/>
    <w:rsid w:val="00177F22"/>
    <w:rsid w:val="0018271B"/>
    <w:rsid w:val="00184E3D"/>
    <w:rsid w:val="00186DF6"/>
    <w:rsid w:val="00192AFA"/>
    <w:rsid w:val="00194D92"/>
    <w:rsid w:val="001A0A74"/>
    <w:rsid w:val="001B5A29"/>
    <w:rsid w:val="001C4694"/>
    <w:rsid w:val="001D3898"/>
    <w:rsid w:val="001F768B"/>
    <w:rsid w:val="00217BD4"/>
    <w:rsid w:val="00217F13"/>
    <w:rsid w:val="00221F10"/>
    <w:rsid w:val="00233121"/>
    <w:rsid w:val="00237C67"/>
    <w:rsid w:val="00240508"/>
    <w:rsid w:val="00243A30"/>
    <w:rsid w:val="0024735E"/>
    <w:rsid w:val="0025106C"/>
    <w:rsid w:val="00264620"/>
    <w:rsid w:val="00270DA2"/>
    <w:rsid w:val="002735F4"/>
    <w:rsid w:val="0027377F"/>
    <w:rsid w:val="00290375"/>
    <w:rsid w:val="002C433F"/>
    <w:rsid w:val="002C447B"/>
    <w:rsid w:val="002C5A55"/>
    <w:rsid w:val="002D4A80"/>
    <w:rsid w:val="002D4CDF"/>
    <w:rsid w:val="002D4EFF"/>
    <w:rsid w:val="002D6C85"/>
    <w:rsid w:val="002D6C95"/>
    <w:rsid w:val="002F16A3"/>
    <w:rsid w:val="002F5AAF"/>
    <w:rsid w:val="003009ED"/>
    <w:rsid w:val="00306A60"/>
    <w:rsid w:val="0034515B"/>
    <w:rsid w:val="003639A8"/>
    <w:rsid w:val="00386110"/>
    <w:rsid w:val="003871BE"/>
    <w:rsid w:val="003A50AA"/>
    <w:rsid w:val="003A631C"/>
    <w:rsid w:val="003B71DC"/>
    <w:rsid w:val="003D2B9A"/>
    <w:rsid w:val="003D4125"/>
    <w:rsid w:val="003E19A7"/>
    <w:rsid w:val="003E240E"/>
    <w:rsid w:val="003F2940"/>
    <w:rsid w:val="003F52D3"/>
    <w:rsid w:val="00401386"/>
    <w:rsid w:val="0040292A"/>
    <w:rsid w:val="00404740"/>
    <w:rsid w:val="0041635E"/>
    <w:rsid w:val="004279A6"/>
    <w:rsid w:val="00427DAB"/>
    <w:rsid w:val="00432C2B"/>
    <w:rsid w:val="004416FA"/>
    <w:rsid w:val="00442BFF"/>
    <w:rsid w:val="004430D6"/>
    <w:rsid w:val="00447C76"/>
    <w:rsid w:val="00473C95"/>
    <w:rsid w:val="004802E3"/>
    <w:rsid w:val="004917AD"/>
    <w:rsid w:val="004A521A"/>
    <w:rsid w:val="004B3180"/>
    <w:rsid w:val="004B75EC"/>
    <w:rsid w:val="004C3AE7"/>
    <w:rsid w:val="004C70EF"/>
    <w:rsid w:val="004E11C6"/>
    <w:rsid w:val="004E3F5D"/>
    <w:rsid w:val="004E709A"/>
    <w:rsid w:val="004E7B5D"/>
    <w:rsid w:val="004F21FD"/>
    <w:rsid w:val="004F4927"/>
    <w:rsid w:val="004F608F"/>
    <w:rsid w:val="00500A1A"/>
    <w:rsid w:val="00516909"/>
    <w:rsid w:val="00521F3C"/>
    <w:rsid w:val="005448C0"/>
    <w:rsid w:val="00554AFB"/>
    <w:rsid w:val="00556009"/>
    <w:rsid w:val="00565B2B"/>
    <w:rsid w:val="00566955"/>
    <w:rsid w:val="005739F3"/>
    <w:rsid w:val="005746BA"/>
    <w:rsid w:val="00583F6E"/>
    <w:rsid w:val="005A6B72"/>
    <w:rsid w:val="005B07ED"/>
    <w:rsid w:val="005B618A"/>
    <w:rsid w:val="005C49BB"/>
    <w:rsid w:val="005C7A8F"/>
    <w:rsid w:val="005E53A1"/>
    <w:rsid w:val="005E59D6"/>
    <w:rsid w:val="005E74A1"/>
    <w:rsid w:val="005F1DA6"/>
    <w:rsid w:val="005F2CEE"/>
    <w:rsid w:val="005F3CBD"/>
    <w:rsid w:val="0061440E"/>
    <w:rsid w:val="006228B8"/>
    <w:rsid w:val="006311E6"/>
    <w:rsid w:val="00640239"/>
    <w:rsid w:val="00645E0C"/>
    <w:rsid w:val="00663B3C"/>
    <w:rsid w:val="00670BB5"/>
    <w:rsid w:val="00670C15"/>
    <w:rsid w:val="00676117"/>
    <w:rsid w:val="00681F46"/>
    <w:rsid w:val="006B493E"/>
    <w:rsid w:val="006D1542"/>
    <w:rsid w:val="006D7D01"/>
    <w:rsid w:val="006E3B87"/>
    <w:rsid w:val="006E600A"/>
    <w:rsid w:val="006F31F0"/>
    <w:rsid w:val="0070506A"/>
    <w:rsid w:val="00710DBD"/>
    <w:rsid w:val="00713E21"/>
    <w:rsid w:val="00715930"/>
    <w:rsid w:val="0072137B"/>
    <w:rsid w:val="00721536"/>
    <w:rsid w:val="00733BC2"/>
    <w:rsid w:val="00735E8E"/>
    <w:rsid w:val="007403B0"/>
    <w:rsid w:val="00746A96"/>
    <w:rsid w:val="00746CFA"/>
    <w:rsid w:val="007748D3"/>
    <w:rsid w:val="007748DC"/>
    <w:rsid w:val="00776B71"/>
    <w:rsid w:val="0077711D"/>
    <w:rsid w:val="00781822"/>
    <w:rsid w:val="007B5FD8"/>
    <w:rsid w:val="008104C2"/>
    <w:rsid w:val="00811E56"/>
    <w:rsid w:val="0082457D"/>
    <w:rsid w:val="00831B56"/>
    <w:rsid w:val="00832653"/>
    <w:rsid w:val="00834F36"/>
    <w:rsid w:val="00836C3E"/>
    <w:rsid w:val="00852C6E"/>
    <w:rsid w:val="00853F0E"/>
    <w:rsid w:val="00863872"/>
    <w:rsid w:val="008638DC"/>
    <w:rsid w:val="00864420"/>
    <w:rsid w:val="00865919"/>
    <w:rsid w:val="0086659B"/>
    <w:rsid w:val="0088308A"/>
    <w:rsid w:val="00883689"/>
    <w:rsid w:val="008B2056"/>
    <w:rsid w:val="008B4B01"/>
    <w:rsid w:val="008B70DD"/>
    <w:rsid w:val="008D74EB"/>
    <w:rsid w:val="008E1EEC"/>
    <w:rsid w:val="008F3D8D"/>
    <w:rsid w:val="008F6BD2"/>
    <w:rsid w:val="0092030F"/>
    <w:rsid w:val="0093571F"/>
    <w:rsid w:val="009455AC"/>
    <w:rsid w:val="00946F15"/>
    <w:rsid w:val="0095165F"/>
    <w:rsid w:val="0097546B"/>
    <w:rsid w:val="0097781A"/>
    <w:rsid w:val="00983AFF"/>
    <w:rsid w:val="00983F3D"/>
    <w:rsid w:val="00986BB2"/>
    <w:rsid w:val="0098757E"/>
    <w:rsid w:val="00993E51"/>
    <w:rsid w:val="00994D89"/>
    <w:rsid w:val="009F1917"/>
    <w:rsid w:val="00A015B7"/>
    <w:rsid w:val="00A0182F"/>
    <w:rsid w:val="00A01B50"/>
    <w:rsid w:val="00A04ADB"/>
    <w:rsid w:val="00A165B8"/>
    <w:rsid w:val="00A21A9B"/>
    <w:rsid w:val="00A251C3"/>
    <w:rsid w:val="00A27CD2"/>
    <w:rsid w:val="00A46F20"/>
    <w:rsid w:val="00A61980"/>
    <w:rsid w:val="00A657C7"/>
    <w:rsid w:val="00A737F4"/>
    <w:rsid w:val="00A75A68"/>
    <w:rsid w:val="00A77E64"/>
    <w:rsid w:val="00A83249"/>
    <w:rsid w:val="00A87740"/>
    <w:rsid w:val="00A91D1A"/>
    <w:rsid w:val="00AA06A2"/>
    <w:rsid w:val="00AA3CE0"/>
    <w:rsid w:val="00AC3586"/>
    <w:rsid w:val="00AC3E92"/>
    <w:rsid w:val="00AE0B66"/>
    <w:rsid w:val="00AE10CF"/>
    <w:rsid w:val="00AF7C11"/>
    <w:rsid w:val="00B02717"/>
    <w:rsid w:val="00B02FBF"/>
    <w:rsid w:val="00B03EA0"/>
    <w:rsid w:val="00B068E0"/>
    <w:rsid w:val="00B1170C"/>
    <w:rsid w:val="00B226E0"/>
    <w:rsid w:val="00B53263"/>
    <w:rsid w:val="00B55D8D"/>
    <w:rsid w:val="00B62A26"/>
    <w:rsid w:val="00B6741D"/>
    <w:rsid w:val="00B73F07"/>
    <w:rsid w:val="00B74E58"/>
    <w:rsid w:val="00B75A1C"/>
    <w:rsid w:val="00B84B76"/>
    <w:rsid w:val="00B87F82"/>
    <w:rsid w:val="00B944EF"/>
    <w:rsid w:val="00BB3489"/>
    <w:rsid w:val="00BB5608"/>
    <w:rsid w:val="00BC0593"/>
    <w:rsid w:val="00BC1E1C"/>
    <w:rsid w:val="00BD2793"/>
    <w:rsid w:val="00BE204C"/>
    <w:rsid w:val="00BE4631"/>
    <w:rsid w:val="00BF4DCC"/>
    <w:rsid w:val="00BF5980"/>
    <w:rsid w:val="00C005AC"/>
    <w:rsid w:val="00C21EB3"/>
    <w:rsid w:val="00C30D09"/>
    <w:rsid w:val="00C44F5F"/>
    <w:rsid w:val="00C46EF3"/>
    <w:rsid w:val="00C51CE4"/>
    <w:rsid w:val="00C62FC4"/>
    <w:rsid w:val="00C927D0"/>
    <w:rsid w:val="00C93DF4"/>
    <w:rsid w:val="00CB2806"/>
    <w:rsid w:val="00CB668C"/>
    <w:rsid w:val="00CC066E"/>
    <w:rsid w:val="00CC4B06"/>
    <w:rsid w:val="00CD0067"/>
    <w:rsid w:val="00CD73CF"/>
    <w:rsid w:val="00CF0B48"/>
    <w:rsid w:val="00CF71A4"/>
    <w:rsid w:val="00D01577"/>
    <w:rsid w:val="00D01CAE"/>
    <w:rsid w:val="00D01DF3"/>
    <w:rsid w:val="00D05537"/>
    <w:rsid w:val="00D2364B"/>
    <w:rsid w:val="00D238BD"/>
    <w:rsid w:val="00D34FDC"/>
    <w:rsid w:val="00D436EC"/>
    <w:rsid w:val="00D6303F"/>
    <w:rsid w:val="00D8039D"/>
    <w:rsid w:val="00D929F1"/>
    <w:rsid w:val="00DA14BC"/>
    <w:rsid w:val="00DB067E"/>
    <w:rsid w:val="00DB09B3"/>
    <w:rsid w:val="00DB2E1F"/>
    <w:rsid w:val="00DB31F6"/>
    <w:rsid w:val="00DB622F"/>
    <w:rsid w:val="00DC0A4E"/>
    <w:rsid w:val="00DC1DC2"/>
    <w:rsid w:val="00DE7D55"/>
    <w:rsid w:val="00E00094"/>
    <w:rsid w:val="00E05005"/>
    <w:rsid w:val="00E17159"/>
    <w:rsid w:val="00E26999"/>
    <w:rsid w:val="00E341B0"/>
    <w:rsid w:val="00E370FA"/>
    <w:rsid w:val="00E376B5"/>
    <w:rsid w:val="00E67D87"/>
    <w:rsid w:val="00E73B14"/>
    <w:rsid w:val="00E8012B"/>
    <w:rsid w:val="00E82659"/>
    <w:rsid w:val="00E84E91"/>
    <w:rsid w:val="00E90218"/>
    <w:rsid w:val="00EA5107"/>
    <w:rsid w:val="00EB1798"/>
    <w:rsid w:val="00EC069B"/>
    <w:rsid w:val="00EC39F8"/>
    <w:rsid w:val="00ED582F"/>
    <w:rsid w:val="00EE2AA6"/>
    <w:rsid w:val="00EE2FA8"/>
    <w:rsid w:val="00EE7AE6"/>
    <w:rsid w:val="00F02CE0"/>
    <w:rsid w:val="00F07D51"/>
    <w:rsid w:val="00F1728F"/>
    <w:rsid w:val="00F2661E"/>
    <w:rsid w:val="00F45CE5"/>
    <w:rsid w:val="00F47FFB"/>
    <w:rsid w:val="00F6095C"/>
    <w:rsid w:val="00F62102"/>
    <w:rsid w:val="00F711FF"/>
    <w:rsid w:val="00F725D9"/>
    <w:rsid w:val="00F72622"/>
    <w:rsid w:val="00F74020"/>
    <w:rsid w:val="00F75AE0"/>
    <w:rsid w:val="00FA223E"/>
    <w:rsid w:val="00FB5674"/>
    <w:rsid w:val="00FD082B"/>
    <w:rsid w:val="00FD5E29"/>
    <w:rsid w:val="00FE7975"/>
    <w:rsid w:val="00FF0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F1DFA"/>
  <w15:chartTrackingRefBased/>
  <w15:docId w15:val="{B68727EB-39E0-4527-AF3C-45B86D3FE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CC4B06"/>
    <w:pPr>
      <w:keepNext/>
      <w:spacing w:before="120" w:beforeAutospacing="0" w:after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CC4B0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E59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9D6"/>
    <w:rPr>
      <w:rFonts w:ascii="Segoe UI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are-requests@icare.nsw.gov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D786F3863D34AD7A18F9A075EEA6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4E2FC-0069-4B18-96AA-9A559C727C17}"/>
      </w:docPartPr>
      <w:docPartBody>
        <w:p w:rsidR="00C25318" w:rsidRDefault="0085704C">
          <w:pPr>
            <w:pStyle w:val="DD786F3863D34AD7A18F9A075EEA64BF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B7B29EB944D44FA7B84102846BC55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ABA95-2B41-420F-9303-F00EFD65C09B}"/>
      </w:docPartPr>
      <w:docPartBody>
        <w:p w:rsidR="00C25318" w:rsidRDefault="00821867" w:rsidP="00821867">
          <w:pPr>
            <w:pStyle w:val="B7B29EB944D44FA7B84102846BC55A2E48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FE6E18736644307B4DD5D4491108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6AEB7-9B5D-448A-9ECC-5FD7773C91CF}"/>
      </w:docPartPr>
      <w:docPartBody>
        <w:p w:rsidR="00C25318" w:rsidRDefault="00821867" w:rsidP="00821867">
          <w:pPr>
            <w:pStyle w:val="CFE6E18736644307B4DD5D44911081D048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B91F44ABC0746C0BD766C9EEF6D2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90258-1A46-4F76-B9FB-61746298DFE5}"/>
      </w:docPartPr>
      <w:docPartBody>
        <w:p w:rsidR="00C25318" w:rsidRDefault="00821867" w:rsidP="00821867">
          <w:pPr>
            <w:pStyle w:val="0B91F44ABC0746C0BD766C9EEF6D21F048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35BA3A217E494EEA822DDA042FDD7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31FF9-DB39-487F-89A5-08EF9A97DAD1}"/>
      </w:docPartPr>
      <w:docPartBody>
        <w:p w:rsidR="00C25318" w:rsidRDefault="00821867" w:rsidP="00821867">
          <w:pPr>
            <w:pStyle w:val="35BA3A217E494EEA822DDA042FDD7AFE48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F28A0FCB8154BA1AA8EA5CA9FE58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8DA05-36FD-4E25-BBE9-52B76BA9AC2B}"/>
      </w:docPartPr>
      <w:docPartBody>
        <w:p w:rsidR="00C25318" w:rsidRDefault="00821867" w:rsidP="00821867">
          <w:pPr>
            <w:pStyle w:val="DF28A0FCB8154BA1AA8EA5CA9FE589A748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14285F3E0C854B9889E1DE745A055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68A65-99EB-419F-8D1B-8D6AC38EED99}"/>
      </w:docPartPr>
      <w:docPartBody>
        <w:p w:rsidR="00C25318" w:rsidRDefault="00821867" w:rsidP="00821867">
          <w:pPr>
            <w:pStyle w:val="14285F3E0C854B9889E1DE745A05571148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B02C43789D34E0C852FE3B0E4D59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71835-067D-4EAE-A9B0-A0A76CB88A8A}"/>
      </w:docPartPr>
      <w:docPartBody>
        <w:p w:rsidR="006274FF" w:rsidRDefault="00821867" w:rsidP="00821867">
          <w:pPr>
            <w:pStyle w:val="CB02C43789D34E0C852FE3B0E4D592DF47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D99A06B62C55455AB47BAC4E67ED8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68AD5-5F8F-4A09-8B90-3BBB32AC6EFF}"/>
      </w:docPartPr>
      <w:docPartBody>
        <w:p w:rsidR="006274FF" w:rsidRDefault="00821867" w:rsidP="00821867">
          <w:pPr>
            <w:pStyle w:val="D99A06B62C55455AB47BAC4E67ED8FA947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65C035CC34B44A738B5FC5A162B4B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93AA3-AD19-4705-9084-61C05184CE0F}"/>
      </w:docPartPr>
      <w:docPartBody>
        <w:p w:rsidR="006274FF" w:rsidRDefault="00821867" w:rsidP="00821867">
          <w:pPr>
            <w:pStyle w:val="65C035CC34B44A738B5FC5A162B4BD2846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A072AE16CC244FBBB969321F3F057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A8214-3EF9-47F6-B8E8-953C621E0FDA}"/>
      </w:docPartPr>
      <w:docPartBody>
        <w:p w:rsidR="006274FF" w:rsidRDefault="00821867" w:rsidP="00821867">
          <w:pPr>
            <w:pStyle w:val="A072AE16CC244FBBB969321F3F05704F46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17583-D6D0-413A-A005-00A27EC572A1}"/>
      </w:docPartPr>
      <w:docPartBody>
        <w:p w:rsidR="005074D5" w:rsidRDefault="006274FF">
          <w:r w:rsidRPr="00055F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52A86949284AA292748F87B51C7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4FAF0-D3D4-4F04-84DB-B24AC5F14654}"/>
      </w:docPartPr>
      <w:docPartBody>
        <w:p w:rsidR="005074D5" w:rsidRDefault="00821867" w:rsidP="00821867">
          <w:pPr>
            <w:pStyle w:val="E052A86949284AA292748F87B51C733A42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A41B04F7EFF24DAD9E84DEFDFC982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D5232-2601-4840-A9AF-69D2E233FDAE}"/>
      </w:docPartPr>
      <w:docPartBody>
        <w:p w:rsidR="00821867" w:rsidRDefault="00821867" w:rsidP="00821867">
          <w:pPr>
            <w:pStyle w:val="A41B04F7EFF24DAD9E84DEFDFC982ABE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740AA6F5379410BAA28CB7E98BFC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1F7AF-08A9-46BC-8195-D90A23003ABC}"/>
      </w:docPartPr>
      <w:docPartBody>
        <w:p w:rsidR="00821867" w:rsidRDefault="00821867" w:rsidP="00821867">
          <w:pPr>
            <w:pStyle w:val="9740AA6F5379410BAA28CB7E98BFC851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C4F863D67934F45879460709393C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2BFC3-E2AF-4167-820C-2EA53BDED87F}"/>
      </w:docPartPr>
      <w:docPartBody>
        <w:p w:rsidR="00821867" w:rsidRDefault="00821867" w:rsidP="00821867">
          <w:pPr>
            <w:pStyle w:val="6C4F863D67934F45879460709393C7A3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236FD1D5AB4C49AC9226375D4EED2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9399D-8CB6-4A3D-8227-BB198ECA78AD}"/>
      </w:docPartPr>
      <w:docPartBody>
        <w:p w:rsidR="00821867" w:rsidRDefault="00821867" w:rsidP="00821867">
          <w:pPr>
            <w:pStyle w:val="236FD1D5AB4C49AC9226375D4EED2C80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057DBB4F0CE475890DA53530C55C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D0F2D-6F76-4B97-8D0B-4166E1B4ECBC}"/>
      </w:docPartPr>
      <w:docPartBody>
        <w:p w:rsidR="00821867" w:rsidRDefault="00821867" w:rsidP="00821867">
          <w:pPr>
            <w:pStyle w:val="8057DBB4F0CE475890DA53530C55CC7D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6E85DEE3EE04274B8FFF20F6FE69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F3ED1-1735-48D7-9D72-054AE0269478}"/>
      </w:docPartPr>
      <w:docPartBody>
        <w:p w:rsidR="00821867" w:rsidRDefault="00821867" w:rsidP="00821867">
          <w:pPr>
            <w:pStyle w:val="D6E85DEE3EE04274B8FFF20F6FE69D42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47374241A7D4AA0A239FF544F5C6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824D0-158E-4137-A261-DAC672E45C43}"/>
      </w:docPartPr>
      <w:docPartBody>
        <w:p w:rsidR="00821867" w:rsidRDefault="00821867" w:rsidP="00821867">
          <w:pPr>
            <w:pStyle w:val="747374241A7D4AA0A239FF544F5C6F2D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9718409732C4E75A103F23D1B189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BB6AB-BBB9-4CA3-B863-78FB68B595F6}"/>
      </w:docPartPr>
      <w:docPartBody>
        <w:p w:rsidR="00821867" w:rsidRDefault="00821867" w:rsidP="00821867">
          <w:pPr>
            <w:pStyle w:val="F9718409732C4E75A103F23D1B189BD2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846524D9B1C474E84C595650B83D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2893B-622C-41EE-8E90-1E630FD8146E}"/>
      </w:docPartPr>
      <w:docPartBody>
        <w:p w:rsidR="00821867" w:rsidRDefault="00821867" w:rsidP="00821867">
          <w:pPr>
            <w:pStyle w:val="7846524D9B1C474E84C595650B83DB3B35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3F2A1C02402C497AB00E4DB7DB5BA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42B58-9DE0-46CC-9B10-D7C9A8920EB8}"/>
      </w:docPartPr>
      <w:docPartBody>
        <w:p w:rsidR="00821867" w:rsidRDefault="00821867" w:rsidP="00821867">
          <w:pPr>
            <w:pStyle w:val="3F2A1C02402C497AB00E4DB7DB5BA485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121A989DCF65499BAFE562A5E20F1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D5B82-D5EC-422F-9387-32F60FDAADB3}"/>
      </w:docPartPr>
      <w:docPartBody>
        <w:p w:rsidR="00821867" w:rsidRDefault="00821867" w:rsidP="00821867">
          <w:pPr>
            <w:pStyle w:val="121A989DCF65499BAFE562A5E20F1EED35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2849DF85D624D70927E358297425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EF7C2-69A7-4F0A-B569-0B795141611A}"/>
      </w:docPartPr>
      <w:docPartBody>
        <w:p w:rsidR="00821867" w:rsidRDefault="00821867" w:rsidP="00821867">
          <w:pPr>
            <w:pStyle w:val="82849DF85D624D70927E35829742517C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87B36452A5646598411CE5139013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1B991-1F1E-41B4-9419-5160B218FC89}"/>
      </w:docPartPr>
      <w:docPartBody>
        <w:p w:rsidR="00821867" w:rsidRDefault="00821867" w:rsidP="00821867">
          <w:pPr>
            <w:pStyle w:val="887B36452A5646598411CE5139013AFF35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7AB12115DDF480E93722DBE68A1A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8A025-FB37-4CBC-B7B3-EA2693A1FE61}"/>
      </w:docPartPr>
      <w:docPartBody>
        <w:p w:rsidR="00821867" w:rsidRDefault="00821867" w:rsidP="00821867">
          <w:pPr>
            <w:pStyle w:val="F7AB12115DDF480E93722DBE68A1A541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5E79C4FFFCE4EDA9F0257D63337A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37277-F273-4E4D-9F68-BDC469C4DB8A}"/>
      </w:docPartPr>
      <w:docPartBody>
        <w:p w:rsidR="00821867" w:rsidRDefault="00821867" w:rsidP="00821867">
          <w:pPr>
            <w:pStyle w:val="C5E79C4FFFCE4EDA9F0257D63337A81C35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F2B9D0C7F0B42E39397C03916342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12B79-B042-403E-949E-7CB44A3B32FA}"/>
      </w:docPartPr>
      <w:docPartBody>
        <w:p w:rsidR="00821867" w:rsidRDefault="00821867" w:rsidP="00821867">
          <w:pPr>
            <w:pStyle w:val="6F2B9D0C7F0B42E39397C039163423BD3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F5DE0F0C71C49E8A0DD64072F1BA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3EA20-83E6-4961-81D6-4D15E00F140B}"/>
      </w:docPartPr>
      <w:docPartBody>
        <w:p w:rsidR="00821867" w:rsidRDefault="00821867" w:rsidP="00821867">
          <w:pPr>
            <w:pStyle w:val="5F5DE0F0C71C49E8A0DD64072F1BAB1534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4A9DE0DD65749FD98D13E4148D35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EBFC2-CAF3-423E-8748-F16DC38550F1}"/>
      </w:docPartPr>
      <w:docPartBody>
        <w:p w:rsidR="00821867" w:rsidRDefault="00821867" w:rsidP="00821867">
          <w:pPr>
            <w:pStyle w:val="44A9DE0DD65749FD98D13E4148D35E713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F4B76ABFB974F8A80BFB7F5CC0F8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689B3-F9F0-4D21-9A65-16C3FB4B3CE3}"/>
      </w:docPartPr>
      <w:docPartBody>
        <w:p w:rsidR="00821867" w:rsidRDefault="00821867" w:rsidP="00821867">
          <w:pPr>
            <w:pStyle w:val="7F4B76ABFB974F8A80BFB7F5CC0F8BDA34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1C79E9FE6CCA445998FF0C775DB75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976DD-1DE8-4FA4-92AF-2AAB6B2F4344}"/>
      </w:docPartPr>
      <w:docPartBody>
        <w:p w:rsidR="00821867" w:rsidRDefault="00821867" w:rsidP="00821867">
          <w:pPr>
            <w:pStyle w:val="1C79E9FE6CCA445998FF0C775DB754583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2AC9780C5A34AA098810E1FBE086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18AA3-B4BF-4934-851A-72B808D2EC16}"/>
      </w:docPartPr>
      <w:docPartBody>
        <w:p w:rsidR="00821867" w:rsidRDefault="00821867" w:rsidP="00821867">
          <w:pPr>
            <w:pStyle w:val="42AC9780C5A34AA098810E1FBE08661234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2D45C5B73D714915BCE2EC5AF89BD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E3FAE-61AA-4D65-91D6-28A7DC1D2599}"/>
      </w:docPartPr>
      <w:docPartBody>
        <w:p w:rsidR="00821867" w:rsidRDefault="00821867" w:rsidP="00821867">
          <w:pPr>
            <w:pStyle w:val="2D45C5B73D714915BCE2EC5AF89BDC513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06EC2BDDACD437283AE490185E97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01D95-5884-423B-87D0-50E409037211}"/>
      </w:docPartPr>
      <w:docPartBody>
        <w:p w:rsidR="00821867" w:rsidRDefault="00821867" w:rsidP="00821867">
          <w:pPr>
            <w:pStyle w:val="006EC2BDDACD437283AE490185E9713A34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2029C4833F164D569ACCA22E9F2CC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13388-C664-4C01-92BB-AFB983CB45B9}"/>
      </w:docPartPr>
      <w:docPartBody>
        <w:p w:rsidR="00821867" w:rsidRDefault="00821867" w:rsidP="00821867">
          <w:pPr>
            <w:pStyle w:val="2029C4833F164D569ACCA22E9F2CC44A3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1A99432C81AD431FBA3C2BD9004FA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D8E29-F6BD-4323-AC64-3C0E34F5EDA5}"/>
      </w:docPartPr>
      <w:docPartBody>
        <w:p w:rsidR="00821867" w:rsidRDefault="00821867" w:rsidP="00821867">
          <w:pPr>
            <w:pStyle w:val="1A99432C81AD431FBA3C2BD9004FA91F34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D75509B8EDB4F13AC4E7191385F8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49A6F-86AF-4F5E-81FD-280988953DCF}"/>
      </w:docPartPr>
      <w:docPartBody>
        <w:p w:rsidR="00821867" w:rsidRDefault="00821867" w:rsidP="00821867">
          <w:pPr>
            <w:pStyle w:val="7D75509B8EDB4F13AC4E7191385F88A03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A145968359047358AEB787A93F3F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1F13A-C599-4EBA-B594-3C1A3D5D4DBD}"/>
      </w:docPartPr>
      <w:docPartBody>
        <w:p w:rsidR="00821867" w:rsidRDefault="00821867" w:rsidP="00821867">
          <w:pPr>
            <w:pStyle w:val="7A145968359047358AEB787A93F3F80834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89DDABE3D0242F298ABCDDFAF066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1F744-4A11-4646-B29E-6AEFC3A95796}"/>
      </w:docPartPr>
      <w:docPartBody>
        <w:p w:rsidR="00821867" w:rsidRDefault="00821867" w:rsidP="00821867">
          <w:pPr>
            <w:pStyle w:val="F89DDABE3D0242F298ABCDDFAF066D363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333FB5351F7489980CA84EDCCFDF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69B07-DB9A-4380-92F9-421440FA6F9C}"/>
      </w:docPartPr>
      <w:docPartBody>
        <w:p w:rsidR="00821867" w:rsidRDefault="00821867" w:rsidP="00821867">
          <w:pPr>
            <w:pStyle w:val="C333FB5351F7489980CA84EDCCFDF9BC34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88EB061709C487E958A0F2FD8879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5FC49-4046-4295-887C-18FAD5E9C5EA}"/>
      </w:docPartPr>
      <w:docPartBody>
        <w:p w:rsidR="00821867" w:rsidRDefault="00821867" w:rsidP="00821867">
          <w:pPr>
            <w:pStyle w:val="788EB061709C487E958A0F2FD887919B3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A42E5A9DD59496B9D95024B33F0C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2431D-B765-46AC-9318-1774F1A01CFE}"/>
      </w:docPartPr>
      <w:docPartBody>
        <w:p w:rsidR="00821867" w:rsidRDefault="00821867" w:rsidP="00821867">
          <w:pPr>
            <w:pStyle w:val="FA42E5A9DD59496B9D95024B33F0CDCB34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6A9C8D19E2D4DD5990E85632B7AB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A47EC-27B7-4D78-8029-2551DD838AD2}"/>
      </w:docPartPr>
      <w:docPartBody>
        <w:p w:rsidR="00821867" w:rsidRDefault="00821867" w:rsidP="00821867">
          <w:pPr>
            <w:pStyle w:val="A6A9C8D19E2D4DD5990E85632B7AB5EE3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1B80CE2F8614D07A4547B7DC8E15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F4201-9C25-4C62-B122-8DF8F51D72F0}"/>
      </w:docPartPr>
      <w:docPartBody>
        <w:p w:rsidR="00821867" w:rsidRDefault="00821867" w:rsidP="00821867">
          <w:pPr>
            <w:pStyle w:val="81B80CE2F8614D07A4547B7DC8E15A6434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1B1AD4387F7749B8A9CC9492E3536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FB366-41DD-4C0D-A820-23B4C2E13C4C}"/>
      </w:docPartPr>
      <w:docPartBody>
        <w:p w:rsidR="00821867" w:rsidRDefault="00821867" w:rsidP="00821867">
          <w:pPr>
            <w:pStyle w:val="1B1AD4387F7749B8A9CC9492E3536CA13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13BACE9262AB49AA867369A0A0A43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80221-971C-41C2-8E6A-FA3E0EC98367}"/>
      </w:docPartPr>
      <w:docPartBody>
        <w:p w:rsidR="00821867" w:rsidRDefault="00821867" w:rsidP="00821867">
          <w:pPr>
            <w:pStyle w:val="13BACE9262AB49AA867369A0A0A43CC234"/>
          </w:pPr>
          <w:r w:rsidRPr="00422393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A8F8A577E6B4648ABA97B72716C8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9606-AB9C-4220-953A-BBE455A529E7}"/>
      </w:docPartPr>
      <w:docPartBody>
        <w:p w:rsidR="00821867" w:rsidRDefault="00821867" w:rsidP="00821867">
          <w:pPr>
            <w:pStyle w:val="AA8F8A577E6B4648ABA97B72716C83F53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B36B551003048C6B5A81CF36CAC2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9EDF6-8CDD-407F-AA93-60D0FE79794E}"/>
      </w:docPartPr>
      <w:docPartBody>
        <w:p w:rsidR="00821867" w:rsidRDefault="00821867" w:rsidP="00792175">
          <w:pPr>
            <w:pStyle w:val="AB36B551003048C6B5A81CF36CAC21BF"/>
          </w:pPr>
          <w:r w:rsidRPr="00192AFA">
            <w:t xml:space="preserve">          </w:t>
          </w:r>
        </w:p>
      </w:docPartBody>
    </w:docPart>
    <w:docPart>
      <w:docPartPr>
        <w:name w:val="9C4F5D1CF4804185B55AFABED3971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7B864-65C2-43A3-9EFD-808648BE184B}"/>
      </w:docPartPr>
      <w:docPartBody>
        <w:p w:rsidR="00821867" w:rsidRDefault="00821867" w:rsidP="00792175">
          <w:pPr>
            <w:pStyle w:val="9C4F5D1CF4804185B55AFABED3971E02"/>
          </w:pPr>
          <w:r w:rsidRPr="00192AFA">
            <w:t xml:space="preserve">          </w:t>
          </w:r>
        </w:p>
      </w:docPartBody>
    </w:docPart>
    <w:docPart>
      <w:docPartPr>
        <w:name w:val="A2794A843D4741C687BE8D9989A4F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8918F-3585-463B-BF09-1A51E186697B}"/>
      </w:docPartPr>
      <w:docPartBody>
        <w:p w:rsidR="00821867" w:rsidRDefault="00821867" w:rsidP="00792175">
          <w:pPr>
            <w:pStyle w:val="A2794A843D4741C687BE8D9989A4F390"/>
          </w:pPr>
          <w:r w:rsidRPr="00192AFA">
            <w:t xml:space="preserve">          </w:t>
          </w:r>
        </w:p>
      </w:docPartBody>
    </w:docPart>
    <w:docPart>
      <w:docPartPr>
        <w:name w:val="C4C6D77D153140269D0BAC1B64E95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CEBB3-2670-4D64-8C3F-942D73CAD74C}"/>
      </w:docPartPr>
      <w:docPartBody>
        <w:p w:rsidR="00821867" w:rsidRDefault="00821867" w:rsidP="00821867">
          <w:pPr>
            <w:pStyle w:val="C4C6D77D153140269D0BAC1B64E956BD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31CDA69311C041239A006124FF623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54A8F-20AC-43B7-922B-81A4E80C7BFF}"/>
      </w:docPartPr>
      <w:docPartBody>
        <w:p w:rsidR="00821867" w:rsidRDefault="00821867" w:rsidP="00792175">
          <w:pPr>
            <w:pStyle w:val="31CDA69311C041239A006124FF62360E"/>
          </w:pPr>
          <w:r w:rsidRPr="00192AFA"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704C"/>
    <w:rsid w:val="00101766"/>
    <w:rsid w:val="004C4521"/>
    <w:rsid w:val="005074D5"/>
    <w:rsid w:val="006274FF"/>
    <w:rsid w:val="00792175"/>
    <w:rsid w:val="00821867"/>
    <w:rsid w:val="0085704C"/>
    <w:rsid w:val="00B279E3"/>
    <w:rsid w:val="00BA6504"/>
    <w:rsid w:val="00C25318"/>
    <w:rsid w:val="00C42E12"/>
    <w:rsid w:val="00E97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792175"/>
    <w:pPr>
      <w:keepNext/>
      <w:adjustRightInd w:val="0"/>
      <w:snapToGrid w:val="0"/>
      <w:spacing w:before="480" w:after="100" w:afterAutospacing="1" w:line="280" w:lineRule="atLeast"/>
      <w:outlineLvl w:val="1"/>
    </w:pPr>
    <w:rPr>
      <w:rFonts w:asciiTheme="majorHAnsi" w:eastAsiaTheme="minorHAnsi" w:hAnsiTheme="majorHAnsi" w:cs="Arial"/>
      <w:b/>
      <w:bCs/>
      <w:iCs/>
      <w:sz w:val="32"/>
      <w:szCs w:val="20"/>
      <w:lang w:eastAsia="ja-JP"/>
    </w:rPr>
  </w:style>
  <w:style w:type="paragraph" w:styleId="Heading3">
    <w:name w:val="heading 3"/>
    <w:basedOn w:val="Normal"/>
    <w:next w:val="Normal"/>
    <w:link w:val="Heading3Char"/>
    <w:qFormat/>
    <w:rsid w:val="00792175"/>
    <w:pPr>
      <w:keepNext/>
      <w:adjustRightInd w:val="0"/>
      <w:snapToGrid w:val="0"/>
      <w:spacing w:before="120" w:after="0" w:afterAutospacing="1" w:line="280" w:lineRule="atLeast"/>
      <w:outlineLvl w:val="2"/>
    </w:pPr>
    <w:rPr>
      <w:rFonts w:asciiTheme="majorHAnsi" w:eastAsiaTheme="minorHAnsi" w:hAnsiTheme="majorHAnsi" w:cs="Arial"/>
      <w:b/>
      <w:bCs/>
      <w:sz w:val="24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21867"/>
    <w:rPr>
      <w:color w:val="808080"/>
    </w:rPr>
  </w:style>
  <w:style w:type="paragraph" w:customStyle="1" w:styleId="DD786F3863D34AD7A18F9A075EEA64BF">
    <w:name w:val="DD786F3863D34AD7A18F9A075EEA64BF"/>
  </w:style>
  <w:style w:type="paragraph" w:customStyle="1" w:styleId="298501A3DD1642FE898A3FA0A1E4ACE7">
    <w:name w:val="298501A3DD1642FE898A3FA0A1E4ACE7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1">
    <w:name w:val="298501A3DD1642FE898A3FA0A1E4ACE7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">
    <w:name w:val="B7B29EB944D44FA7B84102846BC55A2E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">
    <w:name w:val="CFE6E18736644307B4DD5D44911081D0"/>
    <w:rsid w:val="0085704C"/>
  </w:style>
  <w:style w:type="paragraph" w:customStyle="1" w:styleId="0F54AA28E91F4DB09CF0C9478DACB936">
    <w:name w:val="0F54AA28E91F4DB09CF0C9478DACB936"/>
    <w:rsid w:val="0085704C"/>
  </w:style>
  <w:style w:type="paragraph" w:customStyle="1" w:styleId="6647D2DB0CF0460ABC9002775EC0ADA1">
    <w:name w:val="6647D2DB0CF0460ABC9002775EC0ADA1"/>
    <w:rsid w:val="0085704C"/>
  </w:style>
  <w:style w:type="paragraph" w:customStyle="1" w:styleId="A149D46A00F949B7AB0B30E945E34738">
    <w:name w:val="A149D46A00F949B7AB0B30E945E34738"/>
    <w:rsid w:val="0085704C"/>
  </w:style>
  <w:style w:type="paragraph" w:customStyle="1" w:styleId="E132211A199340B1A167482EBD9E4A8F">
    <w:name w:val="E132211A199340B1A167482EBD9E4A8F"/>
    <w:rsid w:val="0085704C"/>
  </w:style>
  <w:style w:type="paragraph" w:customStyle="1" w:styleId="A6D1546F602048F9BBB6E6FFB4A4552E">
    <w:name w:val="A6D1546F602048F9BBB6E6FFB4A4552E"/>
    <w:rsid w:val="0085704C"/>
  </w:style>
  <w:style w:type="paragraph" w:customStyle="1" w:styleId="6DD7B379491540009210B61DB053C0A3">
    <w:name w:val="6DD7B379491540009210B61DB053C0A3"/>
    <w:rsid w:val="0085704C"/>
  </w:style>
  <w:style w:type="paragraph" w:customStyle="1" w:styleId="9BBFD71022824F53921403AA3C22AF6A">
    <w:name w:val="9BBFD71022824F53921403AA3C22AF6A"/>
    <w:rsid w:val="0085704C"/>
  </w:style>
  <w:style w:type="paragraph" w:customStyle="1" w:styleId="128775E2FCF140E195135EF2ECBDF7E1">
    <w:name w:val="128775E2FCF140E195135EF2ECBDF7E1"/>
    <w:rsid w:val="0085704C"/>
  </w:style>
  <w:style w:type="paragraph" w:customStyle="1" w:styleId="1589373A35654E2497E5E441B400F534">
    <w:name w:val="1589373A35654E2497E5E441B400F534"/>
    <w:rsid w:val="0085704C"/>
  </w:style>
  <w:style w:type="paragraph" w:customStyle="1" w:styleId="75737D3C6E9A4317ACB67390CDCBFF34">
    <w:name w:val="75737D3C6E9A4317ACB67390CDCBFF34"/>
    <w:rsid w:val="0085704C"/>
  </w:style>
  <w:style w:type="paragraph" w:customStyle="1" w:styleId="D057DDBA32C14D1E94C7AAF736D45088">
    <w:name w:val="D057DDBA32C14D1E94C7AAF736D45088"/>
    <w:rsid w:val="0085704C"/>
  </w:style>
  <w:style w:type="paragraph" w:customStyle="1" w:styleId="B0A6DEB11CA94F559783361A32A033A6">
    <w:name w:val="B0A6DEB11CA94F559783361A32A033A6"/>
    <w:rsid w:val="0085704C"/>
  </w:style>
  <w:style w:type="paragraph" w:customStyle="1" w:styleId="47F7FDCAA05B43E1A9DA38DF42B3FF8C">
    <w:name w:val="47F7FDCAA05B43E1A9DA38DF42B3FF8C"/>
    <w:rsid w:val="0085704C"/>
  </w:style>
  <w:style w:type="paragraph" w:customStyle="1" w:styleId="3FBA09DC9C40440390B959A8A3765BA9">
    <w:name w:val="3FBA09DC9C40440390B959A8A3765BA9"/>
    <w:rsid w:val="0085704C"/>
  </w:style>
  <w:style w:type="paragraph" w:customStyle="1" w:styleId="956E8D821F1040B78C01C8FDE7A8623C">
    <w:name w:val="956E8D821F1040B78C01C8FDE7A8623C"/>
    <w:rsid w:val="0085704C"/>
  </w:style>
  <w:style w:type="paragraph" w:customStyle="1" w:styleId="BC675D8038BC42B6A7672660998455ED">
    <w:name w:val="BC675D8038BC42B6A7672660998455ED"/>
    <w:rsid w:val="0085704C"/>
  </w:style>
  <w:style w:type="paragraph" w:customStyle="1" w:styleId="EA5BBBCB5ED74FC6AC3B630503F315D8">
    <w:name w:val="EA5BBBCB5ED74FC6AC3B630503F315D8"/>
    <w:rsid w:val="0085704C"/>
  </w:style>
  <w:style w:type="paragraph" w:customStyle="1" w:styleId="BCB506EF86824FAD9B6E5397AA3989A5">
    <w:name w:val="BCB506EF86824FAD9B6E5397AA3989A5"/>
    <w:rsid w:val="0085704C"/>
  </w:style>
  <w:style w:type="paragraph" w:customStyle="1" w:styleId="F489592C698947A49E8271A54197EB3A">
    <w:name w:val="F489592C698947A49E8271A54197EB3A"/>
    <w:rsid w:val="0085704C"/>
  </w:style>
  <w:style w:type="paragraph" w:customStyle="1" w:styleId="DA69F1ED1AD9486CA6A4A084BA10E0DA">
    <w:name w:val="DA69F1ED1AD9486CA6A4A084BA10E0DA"/>
    <w:rsid w:val="0085704C"/>
  </w:style>
  <w:style w:type="paragraph" w:customStyle="1" w:styleId="E91CDC0347974B76B015C7E1B7020AC7">
    <w:name w:val="E91CDC0347974B76B015C7E1B7020AC7"/>
    <w:rsid w:val="0085704C"/>
  </w:style>
  <w:style w:type="paragraph" w:customStyle="1" w:styleId="FF33D6F959F74C72A665856D0FA057D5">
    <w:name w:val="FF33D6F959F74C72A665856D0FA057D5"/>
    <w:rsid w:val="0085704C"/>
  </w:style>
  <w:style w:type="paragraph" w:customStyle="1" w:styleId="5F9C1EEF2FA54A618B8DB418236D681D">
    <w:name w:val="5F9C1EEF2FA54A618B8DB418236D681D"/>
    <w:rsid w:val="0085704C"/>
  </w:style>
  <w:style w:type="paragraph" w:customStyle="1" w:styleId="6EA51FA104BF460C938102F229625513">
    <w:name w:val="6EA51FA104BF460C938102F229625513"/>
    <w:rsid w:val="0085704C"/>
  </w:style>
  <w:style w:type="paragraph" w:customStyle="1" w:styleId="08DCDE6EAD7040DEAC0DB8505E8E4E11">
    <w:name w:val="08DCDE6EAD7040DEAC0DB8505E8E4E11"/>
    <w:rsid w:val="0085704C"/>
  </w:style>
  <w:style w:type="paragraph" w:customStyle="1" w:styleId="85960E57F5744FF9925F7024086F6A8B">
    <w:name w:val="85960E57F5744FF9925F7024086F6A8B"/>
    <w:rsid w:val="0085704C"/>
  </w:style>
  <w:style w:type="paragraph" w:customStyle="1" w:styleId="2294AF91F2A64AA98B584B5C9EA2DFC9">
    <w:name w:val="2294AF91F2A64AA98B584B5C9EA2DFC9"/>
    <w:rsid w:val="0085704C"/>
  </w:style>
  <w:style w:type="paragraph" w:customStyle="1" w:styleId="97ADA429D4C74A0E9FB00C1E7159E352">
    <w:name w:val="97ADA429D4C74A0E9FB00C1E7159E352"/>
    <w:rsid w:val="0085704C"/>
  </w:style>
  <w:style w:type="paragraph" w:customStyle="1" w:styleId="D097C91CA6BE48D8905920A7844B56A3">
    <w:name w:val="D097C91CA6BE48D8905920A7844B56A3"/>
    <w:rsid w:val="0085704C"/>
  </w:style>
  <w:style w:type="paragraph" w:customStyle="1" w:styleId="2E32C61A2EFF423685211D8730C3B730">
    <w:name w:val="2E32C61A2EFF423685211D8730C3B730"/>
    <w:rsid w:val="0085704C"/>
  </w:style>
  <w:style w:type="paragraph" w:customStyle="1" w:styleId="AEDC56C3638D40C39B17C079B0EF5F3D">
    <w:name w:val="AEDC56C3638D40C39B17C079B0EF5F3D"/>
    <w:rsid w:val="0085704C"/>
  </w:style>
  <w:style w:type="paragraph" w:customStyle="1" w:styleId="1D5AB13D382447A28C93FF7CCC0B2813">
    <w:name w:val="1D5AB13D382447A28C93FF7CCC0B2813"/>
    <w:rsid w:val="0085704C"/>
  </w:style>
  <w:style w:type="paragraph" w:customStyle="1" w:styleId="50689347F3FC4D05BB795BFC48D7B288">
    <w:name w:val="50689347F3FC4D05BB795BFC48D7B288"/>
    <w:rsid w:val="0085704C"/>
  </w:style>
  <w:style w:type="paragraph" w:customStyle="1" w:styleId="05C03903079C4BA78F45C6C88B94CD33">
    <w:name w:val="05C03903079C4BA78F45C6C88B94CD33"/>
    <w:rsid w:val="0085704C"/>
  </w:style>
  <w:style w:type="paragraph" w:customStyle="1" w:styleId="BBAF5E3562CC4B8E88631574E3C0DEDE">
    <w:name w:val="BBAF5E3562CC4B8E88631574E3C0DEDE"/>
    <w:rsid w:val="0085704C"/>
  </w:style>
  <w:style w:type="paragraph" w:customStyle="1" w:styleId="A64BB474AC044FB2980CD53DD9D1AFAB">
    <w:name w:val="A64BB474AC044FB2980CD53DD9D1AFAB"/>
    <w:rsid w:val="0085704C"/>
  </w:style>
  <w:style w:type="paragraph" w:customStyle="1" w:styleId="54AA22C2656B4388979BA8D036776A91">
    <w:name w:val="54AA22C2656B4388979BA8D036776A91"/>
    <w:rsid w:val="0085704C"/>
  </w:style>
  <w:style w:type="paragraph" w:customStyle="1" w:styleId="B7AE7C2B33B04AB2AF0812A14F3FAF4E">
    <w:name w:val="B7AE7C2B33B04AB2AF0812A14F3FAF4E"/>
    <w:rsid w:val="0085704C"/>
  </w:style>
  <w:style w:type="paragraph" w:customStyle="1" w:styleId="1AAA05FD9BB8496794864CF1EBC5FC37">
    <w:name w:val="1AAA05FD9BB8496794864CF1EBC5FC37"/>
    <w:rsid w:val="0085704C"/>
  </w:style>
  <w:style w:type="paragraph" w:customStyle="1" w:styleId="623C01F7876D419391AD34F22060FF90">
    <w:name w:val="623C01F7876D419391AD34F22060FF90"/>
    <w:rsid w:val="0085704C"/>
  </w:style>
  <w:style w:type="paragraph" w:customStyle="1" w:styleId="3CAC85809EE246C4AAE5FB450D180C2A">
    <w:name w:val="3CAC85809EE246C4AAE5FB450D180C2A"/>
    <w:rsid w:val="0085704C"/>
  </w:style>
  <w:style w:type="paragraph" w:customStyle="1" w:styleId="F356136443A94CEEAF1905A495554A97">
    <w:name w:val="F356136443A94CEEAF1905A495554A97"/>
    <w:rsid w:val="0085704C"/>
  </w:style>
  <w:style w:type="paragraph" w:customStyle="1" w:styleId="A7D9B9C7CAAA4E4996949D03B3E9D002">
    <w:name w:val="A7D9B9C7CAAA4E4996949D03B3E9D002"/>
    <w:rsid w:val="0085704C"/>
  </w:style>
  <w:style w:type="paragraph" w:customStyle="1" w:styleId="608ED32C8D904D1CBD99305348009889">
    <w:name w:val="608ED32C8D904D1CBD99305348009889"/>
    <w:rsid w:val="0085704C"/>
  </w:style>
  <w:style w:type="paragraph" w:customStyle="1" w:styleId="EFB4FA8E637E4BCFAB38B6A55FD099AF">
    <w:name w:val="EFB4FA8E637E4BCFAB38B6A55FD099AF"/>
    <w:rsid w:val="0085704C"/>
  </w:style>
  <w:style w:type="paragraph" w:customStyle="1" w:styleId="44A69014A6E64A239D5D36ACBACA7CB1">
    <w:name w:val="44A69014A6E64A239D5D36ACBACA7CB1"/>
    <w:rsid w:val="0085704C"/>
  </w:style>
  <w:style w:type="paragraph" w:customStyle="1" w:styleId="61A911B39D6745E4B3C35BA60C30942A">
    <w:name w:val="61A911B39D6745E4B3C35BA60C30942A"/>
    <w:rsid w:val="0085704C"/>
  </w:style>
  <w:style w:type="paragraph" w:customStyle="1" w:styleId="7745DCB32C654C2CAD46DA457E645F5E">
    <w:name w:val="7745DCB32C654C2CAD46DA457E645F5E"/>
    <w:rsid w:val="0085704C"/>
  </w:style>
  <w:style w:type="paragraph" w:customStyle="1" w:styleId="F913289858A94DA38EBC2F222E153464">
    <w:name w:val="F913289858A94DA38EBC2F222E153464"/>
    <w:rsid w:val="0085704C"/>
  </w:style>
  <w:style w:type="paragraph" w:customStyle="1" w:styleId="657F69277C6843A3AF841455CA15090E">
    <w:name w:val="657F69277C6843A3AF841455CA15090E"/>
    <w:rsid w:val="0085704C"/>
  </w:style>
  <w:style w:type="paragraph" w:customStyle="1" w:styleId="870F6121AD514AB7B1A7E3E893886CCD">
    <w:name w:val="870F6121AD514AB7B1A7E3E893886CCD"/>
    <w:rsid w:val="0085704C"/>
  </w:style>
  <w:style w:type="paragraph" w:customStyle="1" w:styleId="21A8EEF8FBE64F6DA62360CE872CFE2A">
    <w:name w:val="21A8EEF8FBE64F6DA62360CE872CFE2A"/>
    <w:rsid w:val="0085704C"/>
  </w:style>
  <w:style w:type="paragraph" w:customStyle="1" w:styleId="66E4428CF7074162B639DA850543C5ED">
    <w:name w:val="66E4428CF7074162B639DA850543C5ED"/>
    <w:rsid w:val="0085704C"/>
  </w:style>
  <w:style w:type="paragraph" w:customStyle="1" w:styleId="E9615734D3A74370A2E3545B7B70D152">
    <w:name w:val="E9615734D3A74370A2E3545B7B70D152"/>
    <w:rsid w:val="0085704C"/>
  </w:style>
  <w:style w:type="paragraph" w:customStyle="1" w:styleId="5B98B9BD794340E4951B37D27B6E779D">
    <w:name w:val="5B98B9BD794340E4951B37D27B6E779D"/>
    <w:rsid w:val="0085704C"/>
  </w:style>
  <w:style w:type="paragraph" w:customStyle="1" w:styleId="5E0C1D1D59E3484AA5A12AECF2F8ED81">
    <w:name w:val="5E0C1D1D59E3484AA5A12AECF2F8ED81"/>
    <w:rsid w:val="0085704C"/>
  </w:style>
  <w:style w:type="paragraph" w:customStyle="1" w:styleId="E076F9ACBDDB4114846E1A7DA3706763">
    <w:name w:val="E076F9ACBDDB4114846E1A7DA3706763"/>
    <w:rsid w:val="0085704C"/>
  </w:style>
  <w:style w:type="paragraph" w:customStyle="1" w:styleId="0B91F44ABC0746C0BD766C9EEF6D21F0">
    <w:name w:val="0B91F44ABC0746C0BD766C9EEF6D21F0"/>
    <w:rsid w:val="0085704C"/>
  </w:style>
  <w:style w:type="paragraph" w:customStyle="1" w:styleId="35BA3A217E494EEA822DDA042FDD7AFE">
    <w:name w:val="35BA3A217E494EEA822DDA042FDD7AFE"/>
    <w:rsid w:val="0085704C"/>
  </w:style>
  <w:style w:type="paragraph" w:customStyle="1" w:styleId="DF28A0FCB8154BA1AA8EA5CA9FE589A7">
    <w:name w:val="DF28A0FCB8154BA1AA8EA5CA9FE589A7"/>
    <w:rsid w:val="0085704C"/>
  </w:style>
  <w:style w:type="paragraph" w:customStyle="1" w:styleId="6129A45FF6F44A04A1BFAB09E7CB5FCB">
    <w:name w:val="6129A45FF6F44A04A1BFAB09E7CB5FCB"/>
    <w:rsid w:val="0085704C"/>
  </w:style>
  <w:style w:type="paragraph" w:customStyle="1" w:styleId="3D8B284F85AC4D3A83F996D5CC6D4ACE">
    <w:name w:val="3D8B284F85AC4D3A83F996D5CC6D4ACE"/>
    <w:rsid w:val="0085704C"/>
  </w:style>
  <w:style w:type="paragraph" w:customStyle="1" w:styleId="3F4B8D080646426A8EB95B2A1A7ACD56">
    <w:name w:val="3F4B8D080646426A8EB95B2A1A7ACD56"/>
    <w:rsid w:val="0085704C"/>
  </w:style>
  <w:style w:type="paragraph" w:customStyle="1" w:styleId="8FE1B0395DD241D49B61330A67F658EA">
    <w:name w:val="8FE1B0395DD241D49B61330A67F658EA"/>
    <w:rsid w:val="0085704C"/>
  </w:style>
  <w:style w:type="paragraph" w:customStyle="1" w:styleId="66232247184349B89A4CBB17D0906457">
    <w:name w:val="66232247184349B89A4CBB17D0906457"/>
    <w:rsid w:val="0085704C"/>
  </w:style>
  <w:style w:type="paragraph" w:customStyle="1" w:styleId="B2B0FF39500946A8A09894389CD10FC5">
    <w:name w:val="B2B0FF39500946A8A09894389CD10FC5"/>
    <w:rsid w:val="0085704C"/>
  </w:style>
  <w:style w:type="paragraph" w:customStyle="1" w:styleId="14285F3E0C854B9889E1DE745A055711">
    <w:name w:val="14285F3E0C854B9889E1DE745A055711"/>
    <w:rsid w:val="0085704C"/>
  </w:style>
  <w:style w:type="paragraph" w:customStyle="1" w:styleId="CFE6E18736644307B4DD5D44911081D01">
    <w:name w:val="CFE6E18736644307B4DD5D44911081D0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F54AA28E91F4DB09CF0C9478DACB9361">
    <w:name w:val="0F54AA28E91F4DB09CF0C9478DACB936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49D46A00F949B7AB0B30E945E347381">
    <w:name w:val="A149D46A00F949B7AB0B30E945E34738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47D2DB0CF0460ABC9002775EC0ADA11">
    <w:name w:val="6647D2DB0CF0460ABC9002775EC0ADA1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2">
    <w:name w:val="298501A3DD1642FE898A3FA0A1E4ACE72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1">
    <w:name w:val="B7B29EB944D44FA7B84102846BC55A2E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1">
    <w:name w:val="E132211A199340B1A167482EBD9E4A8F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D1546F602048F9BBB6E6FFB4A4552E1">
    <w:name w:val="A6D1546F602048F9BBB6E6FFB4A4552E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737D3C6E9A4317ACB67390CDCBFF341">
    <w:name w:val="75737D3C6E9A4317ACB67390CDCBFF34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057DDBA32C14D1E94C7AAF736D450881">
    <w:name w:val="D057DDBA32C14D1E94C7AAF736D45088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0A6DEB11CA94F559783361A32A033A61">
    <w:name w:val="B0A6DEB11CA94F559783361A32A033A6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7F7FDCAA05B43E1A9DA38DF42B3FF8C1">
    <w:name w:val="47F7FDCAA05B43E1A9DA38DF42B3FF8C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BA09DC9C40440390B959A8A3765BA91">
    <w:name w:val="3FBA09DC9C40440390B959A8A3765BA9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56E8D821F1040B78C01C8FDE7A8623C1">
    <w:name w:val="956E8D821F1040B78C01C8FDE7A8623C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B506EF86824FAD9B6E5397AA3989A51">
    <w:name w:val="BCB506EF86824FAD9B6E5397AA3989A5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675D8038BC42B6A7672660998455ED1">
    <w:name w:val="BC675D8038BC42B6A7672660998455ED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9C1EEF2FA54A618B8DB418236D681D1">
    <w:name w:val="5F9C1EEF2FA54A618B8DB418236D681D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EA51FA104BF460C938102F2296255131">
    <w:name w:val="6EA51FA104BF460C938102F229625513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8DCDE6EAD7040DEAC0DB8505E8E4E111">
    <w:name w:val="08DCDE6EAD7040DEAC0DB8505E8E4E11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960E57F5744FF9925F7024086F6A8B1">
    <w:name w:val="85960E57F5744FF9925F7024086F6A8B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94AF91F2A64AA98B584B5C9EA2DFC91">
    <w:name w:val="2294AF91F2A64AA98B584B5C9EA2DFC9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ADA429D4C74A0E9FB00C1E7159E3521">
    <w:name w:val="97ADA429D4C74A0E9FB00C1E7159E352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097C91CA6BE48D8905920A7844B56A31">
    <w:name w:val="D097C91CA6BE48D8905920A7844B56A3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689347F3FC4D05BB795BFC48D7B2881">
    <w:name w:val="50689347F3FC4D05BB795BFC48D7B288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5C03903079C4BA78F45C6C88B94CD331">
    <w:name w:val="05C03903079C4BA78F45C6C88B94CD33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BAF5E3562CC4B8E88631574E3C0DEDE1">
    <w:name w:val="BBAF5E3562CC4B8E88631574E3C0DEDE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4BB474AC044FB2980CD53DD9D1AFAB1">
    <w:name w:val="A64BB474AC044FB2980CD53DD9D1AFAB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AA22C2656B4388979BA8D036776A911">
    <w:name w:val="54AA22C2656B4388979BA8D036776A91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AE7C2B33B04AB2AF0812A14F3FAF4E1">
    <w:name w:val="B7AE7C2B33B04AB2AF0812A14F3FAF4E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CAC85809EE246C4AAE5FB450D180C2A1">
    <w:name w:val="3CAC85809EE246C4AAE5FB450D180C2A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356136443A94CEEAF1905A495554A971">
    <w:name w:val="F356136443A94CEEAF1905A495554A97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7D9B9C7CAAA4E4996949D03B3E9D0021">
    <w:name w:val="A7D9B9C7CAAA4E4996949D03B3E9D002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8ED32C8D904D1CBD993053480098891">
    <w:name w:val="608ED32C8D904D1CBD99305348009889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B4FA8E637E4BCFAB38B6A55FD099AF1">
    <w:name w:val="EFB4FA8E637E4BCFAB38B6A55FD099AF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69014A6E64A239D5D36ACBACA7CB11">
    <w:name w:val="44A69014A6E64A239D5D36ACBACA7CB1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A911B39D6745E4B3C35BA60C30942A1">
    <w:name w:val="61A911B39D6745E4B3C35BA60C30942A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13289858A94DA38EBC2F222E1534641">
    <w:name w:val="F913289858A94DA38EBC2F222E153464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45DCB32C654C2CAD46DA457E645F5E1">
    <w:name w:val="7745DCB32C654C2CAD46DA457E645F5E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7F69277C6843A3AF841455CA15090E1">
    <w:name w:val="657F69277C6843A3AF841455CA15090E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98B9BD794340E4951B37D27B6E779D1">
    <w:name w:val="5B98B9BD794340E4951B37D27B6E779D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70F6121AD514AB7B1A7E3E893886CCD1">
    <w:name w:val="870F6121AD514AB7B1A7E3E893886CCD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9615734D3A74370A2E3545B7B70D1521">
    <w:name w:val="E9615734D3A74370A2E3545B7B70D152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A8EEF8FBE64F6DA62360CE872CFE2A1">
    <w:name w:val="21A8EEF8FBE64F6DA62360CE872CFE2A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E4428CF7074162B639DA850543C5ED1">
    <w:name w:val="66E4428CF7074162B639DA850543C5ED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E0C1D1D59E3484AA5A12AECF2F8ED811">
    <w:name w:val="5E0C1D1D59E3484AA5A12AECF2F8ED81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76F9ACBDDB4114846E1A7DA37067631">
    <w:name w:val="E076F9ACBDDB4114846E1A7DA3706763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1">
    <w:name w:val="0B91F44ABC0746C0BD766C9EEF6D21F0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1">
    <w:name w:val="35BA3A217E494EEA822DDA042FDD7AFE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1">
    <w:name w:val="DF28A0FCB8154BA1AA8EA5CA9FE589A7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232247184349B89A4CBB17D09064571">
    <w:name w:val="66232247184349B89A4CBB17D0906457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B0FF39500946A8A09894389CD10FC51">
    <w:name w:val="B2B0FF39500946A8A09894389CD10FC5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1">
    <w:name w:val="14285F3E0C854B9889E1DE745A0557111"/>
    <w:rsid w:val="00857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">
    <w:name w:val="CB02C43789D34E0C852FE3B0E4D592DF"/>
    <w:rsid w:val="00101766"/>
  </w:style>
  <w:style w:type="paragraph" w:customStyle="1" w:styleId="DCF82526EED245BFA1D49E8014F92BC8">
    <w:name w:val="DCF82526EED245BFA1D49E8014F92BC8"/>
    <w:rsid w:val="00101766"/>
  </w:style>
  <w:style w:type="paragraph" w:customStyle="1" w:styleId="D99A06B62C55455AB47BAC4E67ED8FA9">
    <w:name w:val="D99A06B62C55455AB47BAC4E67ED8FA9"/>
    <w:rsid w:val="00101766"/>
  </w:style>
  <w:style w:type="paragraph" w:customStyle="1" w:styleId="CFE6E18736644307B4DD5D44911081D02">
    <w:name w:val="CFE6E18736644307B4DD5D44911081D0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">
    <w:name w:val="65C035CC34B44A738B5FC5A162B4BD28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">
    <w:name w:val="A072AE16CC244FBBB969321F3F05704F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1">
    <w:name w:val="CB02C43789D34E0C852FE3B0E4D592DF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3">
    <w:name w:val="298501A3DD1642FE898A3FA0A1E4ACE7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2">
    <w:name w:val="B7B29EB944D44FA7B84102846BC55A2E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2">
    <w:name w:val="E132211A199340B1A167482EBD9E4A8F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D1546F602048F9BBB6E6FFB4A4552E2">
    <w:name w:val="A6D1546F602048F9BBB6E6FFB4A4552E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737D3C6E9A4317ACB67390CDCBFF342">
    <w:name w:val="75737D3C6E9A4317ACB67390CDCBFF34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057DDBA32C14D1E94C7AAF736D450882">
    <w:name w:val="D057DDBA32C14D1E94C7AAF736D45088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0A6DEB11CA94F559783361A32A033A62">
    <w:name w:val="B0A6DEB11CA94F559783361A32A033A6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7F7FDCAA05B43E1A9DA38DF42B3FF8C2">
    <w:name w:val="47F7FDCAA05B43E1A9DA38DF42B3FF8C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BA09DC9C40440390B959A8A3765BA92">
    <w:name w:val="3FBA09DC9C40440390B959A8A3765BA9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56E8D821F1040B78C01C8FDE7A8623C2">
    <w:name w:val="956E8D821F1040B78C01C8FDE7A8623C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B506EF86824FAD9B6E5397AA3989A52">
    <w:name w:val="BCB506EF86824FAD9B6E5397AA3989A5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675D8038BC42B6A7672660998455ED2">
    <w:name w:val="BC675D8038BC42B6A7672660998455ED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9C1EEF2FA54A618B8DB418236D681D2">
    <w:name w:val="5F9C1EEF2FA54A618B8DB418236D681D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EA51FA104BF460C938102F2296255132">
    <w:name w:val="6EA51FA104BF460C938102F229625513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8DCDE6EAD7040DEAC0DB8505E8E4E112">
    <w:name w:val="08DCDE6EAD7040DEAC0DB8505E8E4E11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960E57F5744FF9925F7024086F6A8B2">
    <w:name w:val="85960E57F5744FF9925F7024086F6A8B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94AF91F2A64AA98B584B5C9EA2DFC92">
    <w:name w:val="2294AF91F2A64AA98B584B5C9EA2DFC9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ADA429D4C74A0E9FB00C1E7159E3522">
    <w:name w:val="97ADA429D4C74A0E9FB00C1E7159E352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097C91CA6BE48D8905920A7844B56A32">
    <w:name w:val="D097C91CA6BE48D8905920A7844B56A3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689347F3FC4D05BB795BFC48D7B2882">
    <w:name w:val="50689347F3FC4D05BB795BFC48D7B288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5C03903079C4BA78F45C6C88B94CD332">
    <w:name w:val="05C03903079C4BA78F45C6C88B94CD33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BAF5E3562CC4B8E88631574E3C0DEDE2">
    <w:name w:val="BBAF5E3562CC4B8E88631574E3C0DEDE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4BB474AC044FB2980CD53DD9D1AFAB2">
    <w:name w:val="A64BB474AC044FB2980CD53DD9D1AFAB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AA22C2656B4388979BA8D036776A912">
    <w:name w:val="54AA22C2656B4388979BA8D036776A91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AE7C2B33B04AB2AF0812A14F3FAF4E2">
    <w:name w:val="B7AE7C2B33B04AB2AF0812A14F3FAF4E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CAC85809EE246C4AAE5FB450D180C2A2">
    <w:name w:val="3CAC85809EE246C4AAE5FB450D180C2A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356136443A94CEEAF1905A495554A972">
    <w:name w:val="F356136443A94CEEAF1905A495554A97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7D9B9C7CAAA4E4996949D03B3E9D0022">
    <w:name w:val="A7D9B9C7CAAA4E4996949D03B3E9D002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8ED32C8D904D1CBD993053480098892">
    <w:name w:val="608ED32C8D904D1CBD99305348009889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B4FA8E637E4BCFAB38B6A55FD099AF2">
    <w:name w:val="EFB4FA8E637E4BCFAB38B6A55FD099AF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69014A6E64A239D5D36ACBACA7CB12">
    <w:name w:val="44A69014A6E64A239D5D36ACBACA7CB1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A911B39D6745E4B3C35BA60C30942A2">
    <w:name w:val="61A911B39D6745E4B3C35BA60C30942A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13289858A94DA38EBC2F222E1534642">
    <w:name w:val="F913289858A94DA38EBC2F222E153464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45DCB32C654C2CAD46DA457E645F5E2">
    <w:name w:val="7745DCB32C654C2CAD46DA457E645F5E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7F69277C6843A3AF841455CA15090E2">
    <w:name w:val="657F69277C6843A3AF841455CA15090E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98B9BD794340E4951B37D27B6E779D2">
    <w:name w:val="5B98B9BD794340E4951B37D27B6E779D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70F6121AD514AB7B1A7E3E893886CCD2">
    <w:name w:val="870F6121AD514AB7B1A7E3E893886CCD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9615734D3A74370A2E3545B7B70D1522">
    <w:name w:val="E9615734D3A74370A2E3545B7B70D152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A8EEF8FBE64F6DA62360CE872CFE2A2">
    <w:name w:val="21A8EEF8FBE64F6DA62360CE872CFE2A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E4428CF7074162B639DA850543C5ED2">
    <w:name w:val="66E4428CF7074162B639DA850543C5ED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E0C1D1D59E3484AA5A12AECF2F8ED812">
    <w:name w:val="5E0C1D1D59E3484AA5A12AECF2F8ED81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76F9ACBDDB4114846E1A7DA37067632">
    <w:name w:val="E076F9ACBDDB4114846E1A7DA3706763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2">
    <w:name w:val="0B91F44ABC0746C0BD766C9EEF6D21F0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2">
    <w:name w:val="35BA3A217E494EEA822DDA042FDD7AFE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2">
    <w:name w:val="DF28A0FCB8154BA1AA8EA5CA9FE589A7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1">
    <w:name w:val="D99A06B62C55455AB47BAC4E67ED8FA9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B0FF39500946A8A09894389CD10FC52">
    <w:name w:val="B2B0FF39500946A8A09894389CD10FC5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2">
    <w:name w:val="14285F3E0C854B9889E1DE745A055711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3">
    <w:name w:val="CFE6E18736644307B4DD5D44911081D0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1">
    <w:name w:val="65C035CC34B44A738B5FC5A162B4BD28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1">
    <w:name w:val="A072AE16CC244FBBB969321F3F05704F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2">
    <w:name w:val="CB02C43789D34E0C852FE3B0E4D592DF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4">
    <w:name w:val="298501A3DD1642FE898A3FA0A1E4ACE7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3">
    <w:name w:val="B7B29EB944D44FA7B84102846BC55A2E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3">
    <w:name w:val="E132211A199340B1A167482EBD9E4A8F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D1546F602048F9BBB6E6FFB4A4552E3">
    <w:name w:val="A6D1546F602048F9BBB6E6FFB4A4552E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737D3C6E9A4317ACB67390CDCBFF343">
    <w:name w:val="75737D3C6E9A4317ACB67390CDCBFF34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057DDBA32C14D1E94C7AAF736D450883">
    <w:name w:val="D057DDBA32C14D1E94C7AAF736D45088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0A6DEB11CA94F559783361A32A033A63">
    <w:name w:val="B0A6DEB11CA94F559783361A32A033A6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7F7FDCAA05B43E1A9DA38DF42B3FF8C3">
    <w:name w:val="47F7FDCAA05B43E1A9DA38DF42B3FF8C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BA09DC9C40440390B959A8A3765BA93">
    <w:name w:val="3FBA09DC9C40440390B959A8A3765BA9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56E8D821F1040B78C01C8FDE7A8623C3">
    <w:name w:val="956E8D821F1040B78C01C8FDE7A8623C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B506EF86824FAD9B6E5397AA3989A53">
    <w:name w:val="BCB506EF86824FAD9B6E5397AA3989A5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675D8038BC42B6A7672660998455ED3">
    <w:name w:val="BC675D8038BC42B6A7672660998455ED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9C1EEF2FA54A618B8DB418236D681D3">
    <w:name w:val="5F9C1EEF2FA54A618B8DB418236D681D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EA51FA104BF460C938102F2296255133">
    <w:name w:val="6EA51FA104BF460C938102F229625513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8DCDE6EAD7040DEAC0DB8505E8E4E113">
    <w:name w:val="08DCDE6EAD7040DEAC0DB8505E8E4E11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960E57F5744FF9925F7024086F6A8B3">
    <w:name w:val="85960E57F5744FF9925F7024086F6A8B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94AF91F2A64AA98B584B5C9EA2DFC93">
    <w:name w:val="2294AF91F2A64AA98B584B5C9EA2DFC9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ADA429D4C74A0E9FB00C1E7159E3523">
    <w:name w:val="97ADA429D4C74A0E9FB00C1E7159E352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097C91CA6BE48D8905920A7844B56A33">
    <w:name w:val="D097C91CA6BE48D8905920A7844B56A3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689347F3FC4D05BB795BFC48D7B2883">
    <w:name w:val="50689347F3FC4D05BB795BFC48D7B288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5C03903079C4BA78F45C6C88B94CD333">
    <w:name w:val="05C03903079C4BA78F45C6C88B94CD33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BAF5E3562CC4B8E88631574E3C0DEDE3">
    <w:name w:val="BBAF5E3562CC4B8E88631574E3C0DEDE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4BB474AC044FB2980CD53DD9D1AFAB3">
    <w:name w:val="A64BB474AC044FB2980CD53DD9D1AFAB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AA22C2656B4388979BA8D036776A913">
    <w:name w:val="54AA22C2656B4388979BA8D036776A91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AE7C2B33B04AB2AF0812A14F3FAF4E3">
    <w:name w:val="B7AE7C2B33B04AB2AF0812A14F3FAF4E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CAC85809EE246C4AAE5FB450D180C2A3">
    <w:name w:val="3CAC85809EE246C4AAE5FB450D180C2A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356136443A94CEEAF1905A495554A973">
    <w:name w:val="F356136443A94CEEAF1905A495554A97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7D9B9C7CAAA4E4996949D03B3E9D0023">
    <w:name w:val="A7D9B9C7CAAA4E4996949D03B3E9D002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8ED32C8D904D1CBD993053480098893">
    <w:name w:val="608ED32C8D904D1CBD99305348009889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B4FA8E637E4BCFAB38B6A55FD099AF3">
    <w:name w:val="EFB4FA8E637E4BCFAB38B6A55FD099AF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69014A6E64A239D5D36ACBACA7CB13">
    <w:name w:val="44A69014A6E64A239D5D36ACBACA7CB1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A911B39D6745E4B3C35BA60C30942A3">
    <w:name w:val="61A911B39D6745E4B3C35BA60C30942A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13289858A94DA38EBC2F222E1534643">
    <w:name w:val="F913289858A94DA38EBC2F222E153464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45DCB32C654C2CAD46DA457E645F5E3">
    <w:name w:val="7745DCB32C654C2CAD46DA457E645F5E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7F69277C6843A3AF841455CA15090E3">
    <w:name w:val="657F69277C6843A3AF841455CA15090E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98B9BD794340E4951B37D27B6E779D3">
    <w:name w:val="5B98B9BD794340E4951B37D27B6E779D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70F6121AD514AB7B1A7E3E893886CCD3">
    <w:name w:val="870F6121AD514AB7B1A7E3E893886CCD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9615734D3A74370A2E3545B7B70D1523">
    <w:name w:val="E9615734D3A74370A2E3545B7B70D152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A8EEF8FBE64F6DA62360CE872CFE2A3">
    <w:name w:val="21A8EEF8FBE64F6DA62360CE872CFE2A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E4428CF7074162B639DA850543C5ED3">
    <w:name w:val="66E4428CF7074162B639DA850543C5ED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E0C1D1D59E3484AA5A12AECF2F8ED813">
    <w:name w:val="5E0C1D1D59E3484AA5A12AECF2F8ED81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76F9ACBDDB4114846E1A7DA37067633">
    <w:name w:val="E076F9ACBDDB4114846E1A7DA3706763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3">
    <w:name w:val="0B91F44ABC0746C0BD766C9EEF6D21F0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3">
    <w:name w:val="35BA3A217E494EEA822DDA042FDD7AFE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3">
    <w:name w:val="DF28A0FCB8154BA1AA8EA5CA9FE589A7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2">
    <w:name w:val="D99A06B62C55455AB47BAC4E67ED8FA9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B0FF39500946A8A09894389CD10FC53">
    <w:name w:val="B2B0FF39500946A8A09894389CD10FC5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3">
    <w:name w:val="14285F3E0C854B9889E1DE745A055711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0384584E7B471A952D349724A5603D">
    <w:name w:val="B20384584E7B471A952D349724A5603D"/>
    <w:rsid w:val="00101766"/>
  </w:style>
  <w:style w:type="paragraph" w:customStyle="1" w:styleId="D94C67B1CD9446899E0FA0ED6EF98DAB">
    <w:name w:val="D94C67B1CD9446899E0FA0ED6EF98DAB"/>
    <w:rsid w:val="00101766"/>
  </w:style>
  <w:style w:type="paragraph" w:customStyle="1" w:styleId="59167017C61E4C2CB90BB16F2B17CB57">
    <w:name w:val="59167017C61E4C2CB90BB16F2B17CB57"/>
    <w:rsid w:val="00101766"/>
  </w:style>
  <w:style w:type="paragraph" w:customStyle="1" w:styleId="A1CB0EA18EFD40BA83A8648EAAE7E6B0">
    <w:name w:val="A1CB0EA18EFD40BA83A8648EAAE7E6B0"/>
    <w:rsid w:val="00101766"/>
  </w:style>
  <w:style w:type="paragraph" w:customStyle="1" w:styleId="947DD0B1EEAE435F984607234F324CB5">
    <w:name w:val="947DD0B1EEAE435F984607234F324CB5"/>
    <w:rsid w:val="00101766"/>
  </w:style>
  <w:style w:type="paragraph" w:customStyle="1" w:styleId="E63A276579574C9AA355D7CD801CC458">
    <w:name w:val="E63A276579574C9AA355D7CD801CC458"/>
    <w:rsid w:val="00101766"/>
  </w:style>
  <w:style w:type="paragraph" w:customStyle="1" w:styleId="6841DD84E77F4B52B40F2C3DD4F0EF70">
    <w:name w:val="6841DD84E77F4B52B40F2C3DD4F0EF70"/>
    <w:rsid w:val="00101766"/>
  </w:style>
  <w:style w:type="paragraph" w:customStyle="1" w:styleId="9B04DB103B3D4B1CAF849EAD6493C02D">
    <w:name w:val="9B04DB103B3D4B1CAF849EAD6493C02D"/>
    <w:rsid w:val="00101766"/>
  </w:style>
  <w:style w:type="paragraph" w:customStyle="1" w:styleId="DADA53C1926C4E0781C5E1D4D5C7A98C">
    <w:name w:val="DADA53C1926C4E0781C5E1D4D5C7A98C"/>
    <w:rsid w:val="00101766"/>
  </w:style>
  <w:style w:type="paragraph" w:customStyle="1" w:styleId="1A82B82F40BC413DAB2829FF1064A383">
    <w:name w:val="1A82B82F40BC413DAB2829FF1064A383"/>
    <w:rsid w:val="00101766"/>
  </w:style>
  <w:style w:type="paragraph" w:customStyle="1" w:styleId="0FC6719C0DDB4E069E376F4703443FDA">
    <w:name w:val="0FC6719C0DDB4E069E376F4703443FDA"/>
    <w:rsid w:val="00101766"/>
  </w:style>
  <w:style w:type="paragraph" w:customStyle="1" w:styleId="08F50DA5A935420B9C43DA6EB74CE6EB">
    <w:name w:val="08F50DA5A935420B9C43DA6EB74CE6EB"/>
    <w:rsid w:val="00101766"/>
  </w:style>
  <w:style w:type="paragraph" w:customStyle="1" w:styleId="BF58C86501204E6A83EF12C31F157E09">
    <w:name w:val="BF58C86501204E6A83EF12C31F157E09"/>
    <w:rsid w:val="00101766"/>
  </w:style>
  <w:style w:type="paragraph" w:customStyle="1" w:styleId="489FFE33E7744B56980C15BEA9097C1E">
    <w:name w:val="489FFE33E7744B56980C15BEA9097C1E"/>
    <w:rsid w:val="00101766"/>
  </w:style>
  <w:style w:type="paragraph" w:customStyle="1" w:styleId="B833164881DE4C678994B20EE8DF9333">
    <w:name w:val="B833164881DE4C678994B20EE8DF9333"/>
    <w:rsid w:val="00101766"/>
  </w:style>
  <w:style w:type="paragraph" w:customStyle="1" w:styleId="B98FF566A8E54B16909666A22E7CB8B7">
    <w:name w:val="B98FF566A8E54B16909666A22E7CB8B7"/>
    <w:rsid w:val="00101766"/>
  </w:style>
  <w:style w:type="paragraph" w:customStyle="1" w:styleId="7476EE862844439082BE99A9F1F74F97">
    <w:name w:val="7476EE862844439082BE99A9F1F74F97"/>
    <w:rsid w:val="00101766"/>
  </w:style>
  <w:style w:type="paragraph" w:customStyle="1" w:styleId="0988C9C8AD63450F923ADFD99E571055">
    <w:name w:val="0988C9C8AD63450F923ADFD99E571055"/>
    <w:rsid w:val="00101766"/>
  </w:style>
  <w:style w:type="paragraph" w:customStyle="1" w:styleId="58015A78AF45435B91F976760F425A0A">
    <w:name w:val="58015A78AF45435B91F976760F425A0A"/>
    <w:rsid w:val="00101766"/>
  </w:style>
  <w:style w:type="paragraph" w:customStyle="1" w:styleId="4682236190924F98A8AD666D701CE971">
    <w:name w:val="4682236190924F98A8AD666D701CE971"/>
    <w:rsid w:val="00101766"/>
  </w:style>
  <w:style w:type="paragraph" w:customStyle="1" w:styleId="71ACBB1ED51A44498F16900ECEBD8040">
    <w:name w:val="71ACBB1ED51A44498F16900ECEBD8040"/>
    <w:rsid w:val="00101766"/>
  </w:style>
  <w:style w:type="paragraph" w:customStyle="1" w:styleId="5CBE75D5090A4097AB06D2A8B43EF14A">
    <w:name w:val="5CBE75D5090A4097AB06D2A8B43EF14A"/>
    <w:rsid w:val="00101766"/>
  </w:style>
  <w:style w:type="paragraph" w:customStyle="1" w:styleId="C7CAE4C0A2B74556ACB6016F3D1B6687">
    <w:name w:val="C7CAE4C0A2B74556ACB6016F3D1B6687"/>
    <w:rsid w:val="00101766"/>
  </w:style>
  <w:style w:type="paragraph" w:customStyle="1" w:styleId="743B24F8260D49D8B882694D87C29E0F">
    <w:name w:val="743B24F8260D49D8B882694D87C29E0F"/>
    <w:rsid w:val="00101766"/>
  </w:style>
  <w:style w:type="paragraph" w:customStyle="1" w:styleId="7FFC2ADC49B640E8BA902F9ABB9F7B1D">
    <w:name w:val="7FFC2ADC49B640E8BA902F9ABB9F7B1D"/>
    <w:rsid w:val="00101766"/>
  </w:style>
  <w:style w:type="paragraph" w:customStyle="1" w:styleId="F5B8837669D94B09B745E637B95E3CC5">
    <w:name w:val="F5B8837669D94B09B745E637B95E3CC5"/>
    <w:rsid w:val="00101766"/>
  </w:style>
  <w:style w:type="paragraph" w:customStyle="1" w:styleId="4089F10C49EE4E05981B65AB15DD03EF">
    <w:name w:val="4089F10C49EE4E05981B65AB15DD03EF"/>
    <w:rsid w:val="00101766"/>
  </w:style>
  <w:style w:type="paragraph" w:customStyle="1" w:styleId="8003F22A389548C3B4DA32856C04390D">
    <w:name w:val="8003F22A389548C3B4DA32856C04390D"/>
    <w:rsid w:val="00101766"/>
  </w:style>
  <w:style w:type="paragraph" w:customStyle="1" w:styleId="04B9FF5434504AE6B81F41A7303EB417">
    <w:name w:val="04B9FF5434504AE6B81F41A7303EB417"/>
    <w:rsid w:val="00101766"/>
  </w:style>
  <w:style w:type="paragraph" w:customStyle="1" w:styleId="42337CF69CA64953A7AD9C65D6B56A19">
    <w:name w:val="42337CF69CA64953A7AD9C65D6B56A19"/>
    <w:rsid w:val="00101766"/>
  </w:style>
  <w:style w:type="paragraph" w:customStyle="1" w:styleId="C8D075EDC0964C198223D614239A954E">
    <w:name w:val="C8D075EDC0964C198223D614239A954E"/>
    <w:rsid w:val="00101766"/>
  </w:style>
  <w:style w:type="paragraph" w:customStyle="1" w:styleId="278ED8014E204BD2A4FFD54C5E0AAAF4">
    <w:name w:val="278ED8014E204BD2A4FFD54C5E0AAAF4"/>
    <w:rsid w:val="00101766"/>
  </w:style>
  <w:style w:type="paragraph" w:customStyle="1" w:styleId="9581F598FCE74B81AAC03E42EC1DADE7">
    <w:name w:val="9581F598FCE74B81AAC03E42EC1DADE7"/>
    <w:rsid w:val="00101766"/>
  </w:style>
  <w:style w:type="paragraph" w:customStyle="1" w:styleId="481691D93C0E4FD384884A1BD32746C4">
    <w:name w:val="481691D93C0E4FD384884A1BD32746C4"/>
    <w:rsid w:val="00101766"/>
  </w:style>
  <w:style w:type="paragraph" w:customStyle="1" w:styleId="161FBFFE02AE47BA8F2D1A9166A4C384">
    <w:name w:val="161FBFFE02AE47BA8F2D1A9166A4C384"/>
    <w:rsid w:val="00101766"/>
  </w:style>
  <w:style w:type="paragraph" w:customStyle="1" w:styleId="8094D5E9AE394E99AC9A454A81A2BF78">
    <w:name w:val="8094D5E9AE394E99AC9A454A81A2BF78"/>
    <w:rsid w:val="00101766"/>
  </w:style>
  <w:style w:type="paragraph" w:customStyle="1" w:styleId="66D203DF32524EEA85E054F5B707EDF2">
    <w:name w:val="66D203DF32524EEA85E054F5B707EDF2"/>
    <w:rsid w:val="00101766"/>
  </w:style>
  <w:style w:type="paragraph" w:customStyle="1" w:styleId="38499B7E3CFD4BBA93065C79D768BC8A">
    <w:name w:val="38499B7E3CFD4BBA93065C79D768BC8A"/>
    <w:rsid w:val="00101766"/>
  </w:style>
  <w:style w:type="paragraph" w:customStyle="1" w:styleId="61F7706D5D7D4FEF9DF82F7120DF91E9">
    <w:name w:val="61F7706D5D7D4FEF9DF82F7120DF91E9"/>
    <w:rsid w:val="00101766"/>
  </w:style>
  <w:style w:type="paragraph" w:customStyle="1" w:styleId="35E444C8E8544347A43E15F3DB85EF0C">
    <w:name w:val="35E444C8E8544347A43E15F3DB85EF0C"/>
    <w:rsid w:val="00101766"/>
  </w:style>
  <w:style w:type="paragraph" w:customStyle="1" w:styleId="080A43C8FB1748BEBE458B1B15E9D673">
    <w:name w:val="080A43C8FB1748BEBE458B1B15E9D673"/>
    <w:rsid w:val="00101766"/>
  </w:style>
  <w:style w:type="paragraph" w:customStyle="1" w:styleId="6ABA5F8899AD43E2AF3FB64F3E68ED08">
    <w:name w:val="6ABA5F8899AD43E2AF3FB64F3E68ED08"/>
    <w:rsid w:val="00101766"/>
  </w:style>
  <w:style w:type="paragraph" w:customStyle="1" w:styleId="0373D61A5CBF40CCBFE5456ACFD6446B">
    <w:name w:val="0373D61A5CBF40CCBFE5456ACFD6446B"/>
    <w:rsid w:val="00101766"/>
  </w:style>
  <w:style w:type="paragraph" w:customStyle="1" w:styleId="6D6B945C22A14EFBB354AA5E20FD3F94">
    <w:name w:val="6D6B945C22A14EFBB354AA5E20FD3F94"/>
    <w:rsid w:val="00101766"/>
  </w:style>
  <w:style w:type="paragraph" w:customStyle="1" w:styleId="BFC8DBFBB1A941FB81AFDE935B63C91F">
    <w:name w:val="BFC8DBFBB1A941FB81AFDE935B63C91F"/>
    <w:rsid w:val="00101766"/>
  </w:style>
  <w:style w:type="paragraph" w:customStyle="1" w:styleId="A6828AA45B634701A4922B9916D61074">
    <w:name w:val="A6828AA45B634701A4922B9916D61074"/>
    <w:rsid w:val="00101766"/>
  </w:style>
  <w:style w:type="paragraph" w:customStyle="1" w:styleId="2710584184F54DC9B9A016E0748642BA">
    <w:name w:val="2710584184F54DC9B9A016E0748642BA"/>
    <w:rsid w:val="00101766"/>
  </w:style>
  <w:style w:type="paragraph" w:customStyle="1" w:styleId="4DFBB100F3B44BB7A8ED0E0C18E677BA">
    <w:name w:val="4DFBB100F3B44BB7A8ED0E0C18E677BA"/>
    <w:rsid w:val="00101766"/>
  </w:style>
  <w:style w:type="paragraph" w:customStyle="1" w:styleId="E24EFDD8D3054B369D172150DE0671D8">
    <w:name w:val="E24EFDD8D3054B369D172150DE0671D8"/>
    <w:rsid w:val="00101766"/>
  </w:style>
  <w:style w:type="paragraph" w:customStyle="1" w:styleId="18624592E8AB4F4F9A31518BE0242B76">
    <w:name w:val="18624592E8AB4F4F9A31518BE0242B76"/>
    <w:rsid w:val="00101766"/>
  </w:style>
  <w:style w:type="paragraph" w:customStyle="1" w:styleId="CFF136E567D94F0A9C2C26DA0338D6BE">
    <w:name w:val="CFF136E567D94F0A9C2C26DA0338D6BE"/>
    <w:rsid w:val="00101766"/>
  </w:style>
  <w:style w:type="paragraph" w:customStyle="1" w:styleId="AD2598CBE5164F1288AFF9F88AA0E27C">
    <w:name w:val="AD2598CBE5164F1288AFF9F88AA0E27C"/>
    <w:rsid w:val="00101766"/>
  </w:style>
  <w:style w:type="paragraph" w:customStyle="1" w:styleId="9036DB56AB1B4ED8A3A1BB0079D08CA0">
    <w:name w:val="9036DB56AB1B4ED8A3A1BB0079D08CA0"/>
    <w:rsid w:val="00101766"/>
  </w:style>
  <w:style w:type="paragraph" w:customStyle="1" w:styleId="0D551D6D26E1460288B901DE70B50292">
    <w:name w:val="0D551D6D26E1460288B901DE70B50292"/>
    <w:rsid w:val="00101766"/>
  </w:style>
  <w:style w:type="paragraph" w:customStyle="1" w:styleId="406EA2A3F2D945308DA080FE3FCE208F">
    <w:name w:val="406EA2A3F2D945308DA080FE3FCE208F"/>
    <w:rsid w:val="00101766"/>
  </w:style>
  <w:style w:type="paragraph" w:customStyle="1" w:styleId="441F8B5C041F482297F53F56B986B448">
    <w:name w:val="441F8B5C041F482297F53F56B986B448"/>
    <w:rsid w:val="00101766"/>
  </w:style>
  <w:style w:type="paragraph" w:customStyle="1" w:styleId="082A1FED31704FD29431C64A63938BBC">
    <w:name w:val="082A1FED31704FD29431C64A63938BBC"/>
    <w:rsid w:val="00101766"/>
  </w:style>
  <w:style w:type="paragraph" w:customStyle="1" w:styleId="39E6A643722542A288FFD4D179787C55">
    <w:name w:val="39E6A643722542A288FFD4D179787C55"/>
    <w:rsid w:val="00101766"/>
  </w:style>
  <w:style w:type="paragraph" w:customStyle="1" w:styleId="2BEFF17A4E5B4FF7A9EC86FF1FD95919">
    <w:name w:val="2BEFF17A4E5B4FF7A9EC86FF1FD95919"/>
    <w:rsid w:val="00101766"/>
  </w:style>
  <w:style w:type="paragraph" w:customStyle="1" w:styleId="6D232EBDAC0D4884A58A9722E9D9DC2C">
    <w:name w:val="6D232EBDAC0D4884A58A9722E9D9DC2C"/>
    <w:rsid w:val="00101766"/>
  </w:style>
  <w:style w:type="paragraph" w:customStyle="1" w:styleId="58D25D6335E047A7BF443FECDEC095B9">
    <w:name w:val="58D25D6335E047A7BF443FECDEC095B9"/>
    <w:rsid w:val="00101766"/>
  </w:style>
  <w:style w:type="paragraph" w:customStyle="1" w:styleId="AB06E46C74BA4E548A7186B6CD85B867">
    <w:name w:val="AB06E46C74BA4E548A7186B6CD85B867"/>
    <w:rsid w:val="00101766"/>
  </w:style>
  <w:style w:type="paragraph" w:customStyle="1" w:styleId="479D481D92104B56915CA3C4D5C80793">
    <w:name w:val="479D481D92104B56915CA3C4D5C80793"/>
    <w:rsid w:val="00101766"/>
  </w:style>
  <w:style w:type="paragraph" w:customStyle="1" w:styleId="924F7F549D59470CBED994D7722AFD59">
    <w:name w:val="924F7F549D59470CBED994D7722AFD59"/>
    <w:rsid w:val="00101766"/>
  </w:style>
  <w:style w:type="paragraph" w:customStyle="1" w:styleId="8963D606CAB34C879F276409B8EA6080">
    <w:name w:val="8963D606CAB34C879F276409B8EA6080"/>
    <w:rsid w:val="00101766"/>
  </w:style>
  <w:style w:type="paragraph" w:customStyle="1" w:styleId="B17B338ADB86499581B85638B1EF5CF8">
    <w:name w:val="B17B338ADB86499581B85638B1EF5CF8"/>
    <w:rsid w:val="00101766"/>
  </w:style>
  <w:style w:type="paragraph" w:customStyle="1" w:styleId="676A142E08A640738C60A1D6155E63AF">
    <w:name w:val="676A142E08A640738C60A1D6155E63AF"/>
    <w:rsid w:val="00101766"/>
  </w:style>
  <w:style w:type="paragraph" w:customStyle="1" w:styleId="9EDFF1EB2CC049E4B59FB74F70F8CBC2">
    <w:name w:val="9EDFF1EB2CC049E4B59FB74F70F8CBC2"/>
    <w:rsid w:val="00101766"/>
  </w:style>
  <w:style w:type="paragraph" w:customStyle="1" w:styleId="C179B34BF8864A85B2FDE4C05151B47E">
    <w:name w:val="C179B34BF8864A85B2FDE4C05151B47E"/>
    <w:rsid w:val="00101766"/>
  </w:style>
  <w:style w:type="paragraph" w:customStyle="1" w:styleId="FBED335327F7417D8E79CF527D75C6B4">
    <w:name w:val="FBED335327F7417D8E79CF527D75C6B4"/>
    <w:rsid w:val="00101766"/>
  </w:style>
  <w:style w:type="paragraph" w:customStyle="1" w:styleId="F6E97A2AD4EC4071A05C664E058A76FA">
    <w:name w:val="F6E97A2AD4EC4071A05C664E058A76FA"/>
    <w:rsid w:val="00101766"/>
  </w:style>
  <w:style w:type="paragraph" w:customStyle="1" w:styleId="907C17B090E244F1BA283B013BF00609">
    <w:name w:val="907C17B090E244F1BA283B013BF00609"/>
    <w:rsid w:val="00101766"/>
  </w:style>
  <w:style w:type="paragraph" w:customStyle="1" w:styleId="8ABDC89B94574022B3DD7B4790F99D74">
    <w:name w:val="8ABDC89B94574022B3DD7B4790F99D74"/>
    <w:rsid w:val="00101766"/>
  </w:style>
  <w:style w:type="paragraph" w:customStyle="1" w:styleId="2163636ABE1444458F17614AD6CDA40B">
    <w:name w:val="2163636ABE1444458F17614AD6CDA40B"/>
    <w:rsid w:val="00101766"/>
  </w:style>
  <w:style w:type="paragraph" w:customStyle="1" w:styleId="1ECAD40563A442BF9EE6B121D2B44282">
    <w:name w:val="1ECAD40563A442BF9EE6B121D2B44282"/>
    <w:rsid w:val="00101766"/>
  </w:style>
  <w:style w:type="paragraph" w:customStyle="1" w:styleId="95A00B29666D49A7849FE395213974D3">
    <w:name w:val="95A00B29666D49A7849FE395213974D3"/>
    <w:rsid w:val="00101766"/>
  </w:style>
  <w:style w:type="paragraph" w:customStyle="1" w:styleId="5B18E17908E2483BA9091CE9F8F636FF">
    <w:name w:val="5B18E17908E2483BA9091CE9F8F636FF"/>
    <w:rsid w:val="00101766"/>
  </w:style>
  <w:style w:type="paragraph" w:customStyle="1" w:styleId="269CB8EC9D774212A645FB7F7932776C">
    <w:name w:val="269CB8EC9D774212A645FB7F7932776C"/>
    <w:rsid w:val="00101766"/>
  </w:style>
  <w:style w:type="paragraph" w:customStyle="1" w:styleId="788C8CE6544542DF8606F82B6D548CEE">
    <w:name w:val="788C8CE6544542DF8606F82B6D548CEE"/>
    <w:rsid w:val="00101766"/>
  </w:style>
  <w:style w:type="paragraph" w:customStyle="1" w:styleId="4FE0BAF92CBE475C903266A182141F31">
    <w:name w:val="4FE0BAF92CBE475C903266A182141F31"/>
    <w:rsid w:val="00101766"/>
  </w:style>
  <w:style w:type="paragraph" w:customStyle="1" w:styleId="6135FE40CFE94720BC01A75F35303003">
    <w:name w:val="6135FE40CFE94720BC01A75F35303003"/>
    <w:rsid w:val="00101766"/>
  </w:style>
  <w:style w:type="paragraph" w:customStyle="1" w:styleId="F7E8EC09A6CA49C0B89E0023D4DC5287">
    <w:name w:val="F7E8EC09A6CA49C0B89E0023D4DC5287"/>
    <w:rsid w:val="00101766"/>
  </w:style>
  <w:style w:type="paragraph" w:customStyle="1" w:styleId="0BEDC5A74D6E4D8B83F3ABD135ED2A70">
    <w:name w:val="0BEDC5A74D6E4D8B83F3ABD135ED2A70"/>
    <w:rsid w:val="00101766"/>
  </w:style>
  <w:style w:type="paragraph" w:customStyle="1" w:styleId="EDA7127F967C4D4FBF2ECC7EA90383F7">
    <w:name w:val="EDA7127F967C4D4FBF2ECC7EA90383F7"/>
    <w:rsid w:val="00101766"/>
  </w:style>
  <w:style w:type="paragraph" w:customStyle="1" w:styleId="6C831FBD0B314E97A921204BAF1F965C">
    <w:name w:val="6C831FBD0B314E97A921204BAF1F965C"/>
    <w:rsid w:val="00101766"/>
  </w:style>
  <w:style w:type="paragraph" w:customStyle="1" w:styleId="F61EC07644894CEC812937E0792B4374">
    <w:name w:val="F61EC07644894CEC812937E0792B4374"/>
    <w:rsid w:val="00101766"/>
  </w:style>
  <w:style w:type="paragraph" w:customStyle="1" w:styleId="7A57879D912F4E9198FBC67BE262E4D6">
    <w:name w:val="7A57879D912F4E9198FBC67BE262E4D6"/>
    <w:rsid w:val="00101766"/>
  </w:style>
  <w:style w:type="paragraph" w:customStyle="1" w:styleId="1DD4C5C5F1C84F939A08BEF60611AE78">
    <w:name w:val="1DD4C5C5F1C84F939A08BEF60611AE78"/>
    <w:rsid w:val="00101766"/>
  </w:style>
  <w:style w:type="paragraph" w:customStyle="1" w:styleId="96341FB0D7E64F9196A9C1501E62B514">
    <w:name w:val="96341FB0D7E64F9196A9C1501E62B514"/>
    <w:rsid w:val="00101766"/>
  </w:style>
  <w:style w:type="paragraph" w:customStyle="1" w:styleId="70743E968DC14F51AE8D67589E4534D9">
    <w:name w:val="70743E968DC14F51AE8D67589E4534D9"/>
    <w:rsid w:val="00101766"/>
  </w:style>
  <w:style w:type="paragraph" w:customStyle="1" w:styleId="0D2C22114E5246599F67E660D84DC114">
    <w:name w:val="0D2C22114E5246599F67E660D84DC114"/>
    <w:rsid w:val="00101766"/>
  </w:style>
  <w:style w:type="paragraph" w:customStyle="1" w:styleId="CF55E086EA9042428D38B8D5F4B0CF92">
    <w:name w:val="CF55E086EA9042428D38B8D5F4B0CF92"/>
    <w:rsid w:val="00101766"/>
  </w:style>
  <w:style w:type="paragraph" w:customStyle="1" w:styleId="0106FA82FE9F46968E42D355778BEDEE">
    <w:name w:val="0106FA82FE9F46968E42D355778BEDEE"/>
    <w:rsid w:val="00101766"/>
  </w:style>
  <w:style w:type="paragraph" w:customStyle="1" w:styleId="80AAC4687B574063819BC3AFCA55989C">
    <w:name w:val="80AAC4687B574063819BC3AFCA55989C"/>
    <w:rsid w:val="00101766"/>
  </w:style>
  <w:style w:type="paragraph" w:customStyle="1" w:styleId="0CC44D21CAC04EB6BD74F290E013E63C">
    <w:name w:val="0CC44D21CAC04EB6BD74F290E013E63C"/>
    <w:rsid w:val="00101766"/>
  </w:style>
  <w:style w:type="paragraph" w:customStyle="1" w:styleId="456707C2DDCB4FCB8F78280BC6EFFDDC">
    <w:name w:val="456707C2DDCB4FCB8F78280BC6EFFDDC"/>
    <w:rsid w:val="00101766"/>
  </w:style>
  <w:style w:type="paragraph" w:customStyle="1" w:styleId="C93CA005E3AA4E00B778B227241BD656">
    <w:name w:val="C93CA005E3AA4E00B778B227241BD656"/>
    <w:rsid w:val="00101766"/>
  </w:style>
  <w:style w:type="paragraph" w:customStyle="1" w:styleId="DE73F65975444861AC57D200EF46205C">
    <w:name w:val="DE73F65975444861AC57D200EF46205C"/>
    <w:rsid w:val="00101766"/>
  </w:style>
  <w:style w:type="paragraph" w:customStyle="1" w:styleId="B16FC34DCDEC4990B6F7BB182EDAA227">
    <w:name w:val="B16FC34DCDEC4990B6F7BB182EDAA227"/>
    <w:rsid w:val="00101766"/>
  </w:style>
  <w:style w:type="paragraph" w:customStyle="1" w:styleId="9B88309A768E4EFDAEB9754910D1FFA5">
    <w:name w:val="9B88309A768E4EFDAEB9754910D1FFA5"/>
    <w:rsid w:val="00101766"/>
  </w:style>
  <w:style w:type="paragraph" w:customStyle="1" w:styleId="E527FC14A9634F84B88D21E1BB4B1F62">
    <w:name w:val="E527FC14A9634F84B88D21E1BB4B1F62"/>
    <w:rsid w:val="00101766"/>
  </w:style>
  <w:style w:type="paragraph" w:customStyle="1" w:styleId="DF50DFBC25E44D47A4B32F3FC54F6FDA">
    <w:name w:val="DF50DFBC25E44D47A4B32F3FC54F6FDA"/>
    <w:rsid w:val="00101766"/>
  </w:style>
  <w:style w:type="paragraph" w:customStyle="1" w:styleId="E82BD619FA3D4668B46EE2E6C2777D47">
    <w:name w:val="E82BD619FA3D4668B46EE2E6C2777D47"/>
    <w:rsid w:val="00101766"/>
  </w:style>
  <w:style w:type="paragraph" w:customStyle="1" w:styleId="B9732244C47748E8997EE07E5025B2D0">
    <w:name w:val="B9732244C47748E8997EE07E5025B2D0"/>
    <w:rsid w:val="00101766"/>
  </w:style>
  <w:style w:type="paragraph" w:customStyle="1" w:styleId="5B765F782543486DB27DF9F939683581">
    <w:name w:val="5B765F782543486DB27DF9F939683581"/>
    <w:rsid w:val="00101766"/>
  </w:style>
  <w:style w:type="paragraph" w:customStyle="1" w:styleId="2B753710D1134562A4820507213EB7B5">
    <w:name w:val="2B753710D1134562A4820507213EB7B5"/>
    <w:rsid w:val="00101766"/>
  </w:style>
  <w:style w:type="paragraph" w:customStyle="1" w:styleId="D5A2EF2140204E7D9F64ECF481646489">
    <w:name w:val="D5A2EF2140204E7D9F64ECF481646489"/>
    <w:rsid w:val="00101766"/>
  </w:style>
  <w:style w:type="paragraph" w:customStyle="1" w:styleId="CA7CA7D32611466BA466D8A91447309C">
    <w:name w:val="CA7CA7D32611466BA466D8A91447309C"/>
    <w:rsid w:val="00101766"/>
  </w:style>
  <w:style w:type="paragraph" w:customStyle="1" w:styleId="A01DC8533CF64B478874312DB59F808C">
    <w:name w:val="A01DC8533CF64B478874312DB59F808C"/>
    <w:rsid w:val="00101766"/>
  </w:style>
  <w:style w:type="paragraph" w:customStyle="1" w:styleId="B3F3DB5B138245048EF07EC03D7CC116">
    <w:name w:val="B3F3DB5B138245048EF07EC03D7CC116"/>
    <w:rsid w:val="00101766"/>
  </w:style>
  <w:style w:type="paragraph" w:customStyle="1" w:styleId="043173DB896247CD8683FB3E36392A28">
    <w:name w:val="043173DB896247CD8683FB3E36392A28"/>
    <w:rsid w:val="00101766"/>
  </w:style>
  <w:style w:type="paragraph" w:customStyle="1" w:styleId="FF9EDCD58715450DAE5B7DF22959E4F5">
    <w:name w:val="FF9EDCD58715450DAE5B7DF22959E4F5"/>
    <w:rsid w:val="00101766"/>
  </w:style>
  <w:style w:type="paragraph" w:customStyle="1" w:styleId="30C4D6DB1477461D84182D79AFD8F82C">
    <w:name w:val="30C4D6DB1477461D84182D79AFD8F82C"/>
    <w:rsid w:val="00101766"/>
  </w:style>
  <w:style w:type="paragraph" w:customStyle="1" w:styleId="C8D85AC39031455F8821857FEF6A8AB8">
    <w:name w:val="C8D85AC39031455F8821857FEF6A8AB8"/>
    <w:rsid w:val="00101766"/>
  </w:style>
  <w:style w:type="paragraph" w:customStyle="1" w:styleId="FB73452962A54EFBB176ADD0FA749FE1">
    <w:name w:val="FB73452962A54EFBB176ADD0FA749FE1"/>
    <w:rsid w:val="00101766"/>
  </w:style>
  <w:style w:type="paragraph" w:customStyle="1" w:styleId="04CB937A2BA64751B5571F62B50C3167">
    <w:name w:val="04CB937A2BA64751B5571F62B50C3167"/>
    <w:rsid w:val="00101766"/>
  </w:style>
  <w:style w:type="paragraph" w:customStyle="1" w:styleId="1FE5306D78584726AFD00FDE625021D5">
    <w:name w:val="1FE5306D78584726AFD00FDE625021D5"/>
    <w:rsid w:val="00101766"/>
  </w:style>
  <w:style w:type="paragraph" w:customStyle="1" w:styleId="31892BC7FC9841248B9A4B84A32C2268">
    <w:name w:val="31892BC7FC9841248B9A4B84A32C2268"/>
    <w:rsid w:val="00101766"/>
  </w:style>
  <w:style w:type="paragraph" w:customStyle="1" w:styleId="79847AB636154D8888614EF38D1C2182">
    <w:name w:val="79847AB636154D8888614EF38D1C2182"/>
    <w:rsid w:val="00101766"/>
  </w:style>
  <w:style w:type="paragraph" w:customStyle="1" w:styleId="BDD1761E34AA4D3A8AA26877F21ABFE2">
    <w:name w:val="BDD1761E34AA4D3A8AA26877F21ABFE2"/>
    <w:rsid w:val="00101766"/>
  </w:style>
  <w:style w:type="paragraph" w:customStyle="1" w:styleId="C8D56B3B69924DCEB7F0B03FC0116BA1">
    <w:name w:val="C8D56B3B69924DCEB7F0B03FC0116BA1"/>
    <w:rsid w:val="00101766"/>
  </w:style>
  <w:style w:type="paragraph" w:customStyle="1" w:styleId="CAD8D0036FF742F8B96FCF4CA83961A6">
    <w:name w:val="CAD8D0036FF742F8B96FCF4CA83961A6"/>
    <w:rsid w:val="00101766"/>
  </w:style>
  <w:style w:type="paragraph" w:customStyle="1" w:styleId="DBC06FD128B045CAB61E9B75F364D8DE">
    <w:name w:val="DBC06FD128B045CAB61E9B75F364D8DE"/>
    <w:rsid w:val="00101766"/>
  </w:style>
  <w:style w:type="paragraph" w:customStyle="1" w:styleId="24B9E0D227F041E0B11753A60D23A112">
    <w:name w:val="24B9E0D227F041E0B11753A60D23A112"/>
    <w:rsid w:val="00101766"/>
  </w:style>
  <w:style w:type="paragraph" w:customStyle="1" w:styleId="A7C5D4E920F6480FA804F368B47F698A">
    <w:name w:val="A7C5D4E920F6480FA804F368B47F698A"/>
    <w:rsid w:val="00101766"/>
  </w:style>
  <w:style w:type="paragraph" w:customStyle="1" w:styleId="2847584A17F64290967DB941585E5422">
    <w:name w:val="2847584A17F64290967DB941585E5422"/>
    <w:rsid w:val="00101766"/>
  </w:style>
  <w:style w:type="paragraph" w:customStyle="1" w:styleId="AC50B27096334B3BB149A3BE9B4615E1">
    <w:name w:val="AC50B27096334B3BB149A3BE9B4615E1"/>
    <w:rsid w:val="00101766"/>
  </w:style>
  <w:style w:type="paragraph" w:customStyle="1" w:styleId="728C3E43B9FC40FFB4FCE510C6A0C331">
    <w:name w:val="728C3E43B9FC40FFB4FCE510C6A0C331"/>
    <w:rsid w:val="00101766"/>
  </w:style>
  <w:style w:type="paragraph" w:customStyle="1" w:styleId="8BD4DDC9B5B8433BBBB0D56A489C5DF4">
    <w:name w:val="8BD4DDC9B5B8433BBBB0D56A489C5DF4"/>
    <w:rsid w:val="00101766"/>
  </w:style>
  <w:style w:type="paragraph" w:customStyle="1" w:styleId="DD8899CAE69E496FABA69C3368CB169D">
    <w:name w:val="DD8899CAE69E496FABA69C3368CB169D"/>
    <w:rsid w:val="00101766"/>
  </w:style>
  <w:style w:type="paragraph" w:customStyle="1" w:styleId="70257A67EE79439C88AC6525E9688A9D">
    <w:name w:val="70257A67EE79439C88AC6525E9688A9D"/>
    <w:rsid w:val="00101766"/>
  </w:style>
  <w:style w:type="paragraph" w:customStyle="1" w:styleId="29AC14EA6D234DD390DDCB9AEFBCC506">
    <w:name w:val="29AC14EA6D234DD390DDCB9AEFBCC506"/>
    <w:rsid w:val="00101766"/>
  </w:style>
  <w:style w:type="paragraph" w:customStyle="1" w:styleId="20CE5172603F47879FF4BD5F36F42EB1">
    <w:name w:val="20CE5172603F47879FF4BD5F36F42EB1"/>
    <w:rsid w:val="00101766"/>
  </w:style>
  <w:style w:type="paragraph" w:customStyle="1" w:styleId="5EE10EE11163444480F2F5B8D2E20FD5">
    <w:name w:val="5EE10EE11163444480F2F5B8D2E20FD5"/>
    <w:rsid w:val="00101766"/>
  </w:style>
  <w:style w:type="paragraph" w:customStyle="1" w:styleId="3FE1383E4C3C451F93FF1317E16D6241">
    <w:name w:val="3FE1383E4C3C451F93FF1317E16D6241"/>
    <w:rsid w:val="00101766"/>
  </w:style>
  <w:style w:type="paragraph" w:customStyle="1" w:styleId="157B2D6357384B1FB64A339C0348017D">
    <w:name w:val="157B2D6357384B1FB64A339C0348017D"/>
    <w:rsid w:val="00101766"/>
  </w:style>
  <w:style w:type="paragraph" w:customStyle="1" w:styleId="8FE4AF09E41C432F8A94BC3B0D3FA405">
    <w:name w:val="8FE4AF09E41C432F8A94BC3B0D3FA405"/>
    <w:rsid w:val="00101766"/>
  </w:style>
  <w:style w:type="paragraph" w:customStyle="1" w:styleId="960B624A39D54D44AFCC5D1DC698C56C">
    <w:name w:val="960B624A39D54D44AFCC5D1DC698C56C"/>
    <w:rsid w:val="00101766"/>
  </w:style>
  <w:style w:type="paragraph" w:customStyle="1" w:styleId="2B59962B80844A27AD63BC8B7DE5BC3B">
    <w:name w:val="2B59962B80844A27AD63BC8B7DE5BC3B"/>
    <w:rsid w:val="00101766"/>
  </w:style>
  <w:style w:type="paragraph" w:customStyle="1" w:styleId="BFFE1E775D2148D7A3F8953220C32798">
    <w:name w:val="BFFE1E775D2148D7A3F8953220C32798"/>
    <w:rsid w:val="00101766"/>
  </w:style>
  <w:style w:type="paragraph" w:customStyle="1" w:styleId="663C3932A9CE41729ACCCC6D0E32EC72">
    <w:name w:val="663C3932A9CE41729ACCCC6D0E32EC72"/>
    <w:rsid w:val="00101766"/>
  </w:style>
  <w:style w:type="paragraph" w:customStyle="1" w:styleId="8656C2F59462495680AE7D39C5F9A757">
    <w:name w:val="8656C2F59462495680AE7D39C5F9A757"/>
    <w:rsid w:val="00101766"/>
  </w:style>
  <w:style w:type="paragraph" w:customStyle="1" w:styleId="28F1E9E07CAE48A4B13C51F37BB20966">
    <w:name w:val="28F1E9E07CAE48A4B13C51F37BB20966"/>
    <w:rsid w:val="00101766"/>
  </w:style>
  <w:style w:type="paragraph" w:customStyle="1" w:styleId="5AC21BE68B654B10BAE4E80290409239">
    <w:name w:val="5AC21BE68B654B10BAE4E80290409239"/>
    <w:rsid w:val="00101766"/>
  </w:style>
  <w:style w:type="paragraph" w:customStyle="1" w:styleId="9EDC7CA0FA5546F0B0B74AF66B7BCA64">
    <w:name w:val="9EDC7CA0FA5546F0B0B74AF66B7BCA64"/>
    <w:rsid w:val="00101766"/>
  </w:style>
  <w:style w:type="paragraph" w:customStyle="1" w:styleId="C9F03F53FB5943C1A3D1AB2AE2AA9CC2">
    <w:name w:val="C9F03F53FB5943C1A3D1AB2AE2AA9CC2"/>
    <w:rsid w:val="00101766"/>
  </w:style>
  <w:style w:type="paragraph" w:customStyle="1" w:styleId="DAFF3368DDA4418D8FD9E46AE02BCFF1">
    <w:name w:val="DAFF3368DDA4418D8FD9E46AE02BCFF1"/>
    <w:rsid w:val="00101766"/>
  </w:style>
  <w:style w:type="paragraph" w:customStyle="1" w:styleId="8C06005D1B1A445A8789D1D3011DB761">
    <w:name w:val="8C06005D1B1A445A8789D1D3011DB761"/>
    <w:rsid w:val="00101766"/>
  </w:style>
  <w:style w:type="paragraph" w:customStyle="1" w:styleId="265C6D127214476286C4EDAFA8204616">
    <w:name w:val="265C6D127214476286C4EDAFA8204616"/>
    <w:rsid w:val="00101766"/>
  </w:style>
  <w:style w:type="paragraph" w:customStyle="1" w:styleId="D443B2489A4742D0BA5BE1C96B090BC8">
    <w:name w:val="D443B2489A4742D0BA5BE1C96B090BC8"/>
    <w:rsid w:val="00101766"/>
  </w:style>
  <w:style w:type="paragraph" w:customStyle="1" w:styleId="E2074EA6EE4C4029B56C2CE534B17348">
    <w:name w:val="E2074EA6EE4C4029B56C2CE534B17348"/>
    <w:rsid w:val="00101766"/>
  </w:style>
  <w:style w:type="paragraph" w:customStyle="1" w:styleId="F82C4E93F4B54BF1A0B52FEBC5A3960D">
    <w:name w:val="F82C4E93F4B54BF1A0B52FEBC5A3960D"/>
    <w:rsid w:val="00101766"/>
  </w:style>
  <w:style w:type="paragraph" w:customStyle="1" w:styleId="E65B818B64474BC2A3F2E354C603128A">
    <w:name w:val="E65B818B64474BC2A3F2E354C603128A"/>
    <w:rsid w:val="00101766"/>
  </w:style>
  <w:style w:type="paragraph" w:customStyle="1" w:styleId="A892EF8AB086442CA23A078E09BE6719">
    <w:name w:val="A892EF8AB086442CA23A078E09BE6719"/>
    <w:rsid w:val="00101766"/>
  </w:style>
  <w:style w:type="paragraph" w:customStyle="1" w:styleId="749F712489E64D0EB9FE413127D69F2C">
    <w:name w:val="749F712489E64D0EB9FE413127D69F2C"/>
    <w:rsid w:val="00101766"/>
  </w:style>
  <w:style w:type="paragraph" w:customStyle="1" w:styleId="EDC3ACD45E0A428FA7B77E53CA540916">
    <w:name w:val="EDC3ACD45E0A428FA7B77E53CA540916"/>
    <w:rsid w:val="00101766"/>
  </w:style>
  <w:style w:type="paragraph" w:customStyle="1" w:styleId="7CA47BB288A04F4F99AC43E4D0015871">
    <w:name w:val="7CA47BB288A04F4F99AC43E4D0015871"/>
    <w:rsid w:val="00101766"/>
  </w:style>
  <w:style w:type="paragraph" w:customStyle="1" w:styleId="D0BF567BCB8B4A3C988DA428D079B91B">
    <w:name w:val="D0BF567BCB8B4A3C988DA428D079B91B"/>
    <w:rsid w:val="00101766"/>
  </w:style>
  <w:style w:type="paragraph" w:customStyle="1" w:styleId="75BF2BD631F94BF09D28469BD4FB1DDE">
    <w:name w:val="75BF2BD631F94BF09D28469BD4FB1DDE"/>
    <w:rsid w:val="00101766"/>
  </w:style>
  <w:style w:type="paragraph" w:customStyle="1" w:styleId="188C3484B2CA4CC4B84C5F0D3014BE1F">
    <w:name w:val="188C3484B2CA4CC4B84C5F0D3014BE1F"/>
    <w:rsid w:val="00101766"/>
  </w:style>
  <w:style w:type="paragraph" w:customStyle="1" w:styleId="6C056E76DBF64E08A60B02D66A2D63F9">
    <w:name w:val="6C056E76DBF64E08A60B02D66A2D63F9"/>
    <w:rsid w:val="00101766"/>
  </w:style>
  <w:style w:type="paragraph" w:customStyle="1" w:styleId="39544E30126D41ECA1E97F444DE7414C">
    <w:name w:val="39544E30126D41ECA1E97F444DE7414C"/>
    <w:rsid w:val="00101766"/>
  </w:style>
  <w:style w:type="paragraph" w:customStyle="1" w:styleId="D587FC57492945C0BA58D5988F4B6ACC">
    <w:name w:val="D587FC57492945C0BA58D5988F4B6ACC"/>
    <w:rsid w:val="00101766"/>
  </w:style>
  <w:style w:type="paragraph" w:customStyle="1" w:styleId="776C517E433B4C529C659388BAD59A79">
    <w:name w:val="776C517E433B4C529C659388BAD59A79"/>
    <w:rsid w:val="00101766"/>
  </w:style>
  <w:style w:type="paragraph" w:customStyle="1" w:styleId="00FF3C742C6744F588D3C4CF3D1BD4BE">
    <w:name w:val="00FF3C742C6744F588D3C4CF3D1BD4BE"/>
    <w:rsid w:val="00101766"/>
  </w:style>
  <w:style w:type="paragraph" w:customStyle="1" w:styleId="43961F5416F74F1DAF4F14B83BE2EB90">
    <w:name w:val="43961F5416F74F1DAF4F14B83BE2EB90"/>
    <w:rsid w:val="00101766"/>
  </w:style>
  <w:style w:type="paragraph" w:customStyle="1" w:styleId="8010935172EF42B3B5F9CBFE320E54BA">
    <w:name w:val="8010935172EF42B3B5F9CBFE320E54BA"/>
    <w:rsid w:val="00101766"/>
  </w:style>
  <w:style w:type="paragraph" w:customStyle="1" w:styleId="A0348B602F6B4ACCA30E526D444898E1">
    <w:name w:val="A0348B602F6B4ACCA30E526D444898E1"/>
    <w:rsid w:val="00101766"/>
  </w:style>
  <w:style w:type="paragraph" w:customStyle="1" w:styleId="410D99E4D2174B708D4EB6E52EDD9B30">
    <w:name w:val="410D99E4D2174B708D4EB6E52EDD9B30"/>
    <w:rsid w:val="00101766"/>
  </w:style>
  <w:style w:type="paragraph" w:customStyle="1" w:styleId="4B71313A76A74304BC2749B51DEE0932">
    <w:name w:val="4B71313A76A74304BC2749B51DEE0932"/>
    <w:rsid w:val="00101766"/>
  </w:style>
  <w:style w:type="paragraph" w:customStyle="1" w:styleId="5102F0A3747D46B2B73DB40FBE83AA01">
    <w:name w:val="5102F0A3747D46B2B73DB40FBE83AA01"/>
    <w:rsid w:val="00101766"/>
  </w:style>
  <w:style w:type="paragraph" w:customStyle="1" w:styleId="5AFDC89777BF4EFEAFA43A9945B9BA89">
    <w:name w:val="5AFDC89777BF4EFEAFA43A9945B9BA89"/>
    <w:rsid w:val="00101766"/>
  </w:style>
  <w:style w:type="paragraph" w:customStyle="1" w:styleId="764C64C339AB4C21A07CD4D63DAA306B">
    <w:name w:val="764C64C339AB4C21A07CD4D63DAA306B"/>
    <w:rsid w:val="00101766"/>
  </w:style>
  <w:style w:type="paragraph" w:customStyle="1" w:styleId="66B47E7501834371A0BC753FE3A440B6">
    <w:name w:val="66B47E7501834371A0BC753FE3A440B6"/>
    <w:rsid w:val="00101766"/>
  </w:style>
  <w:style w:type="paragraph" w:customStyle="1" w:styleId="EB4A25A704AC4DC9A3259918E2EE0F73">
    <w:name w:val="EB4A25A704AC4DC9A3259918E2EE0F73"/>
    <w:rsid w:val="00101766"/>
  </w:style>
  <w:style w:type="paragraph" w:customStyle="1" w:styleId="422C3D48762C423AB7B24026C97C7737">
    <w:name w:val="422C3D48762C423AB7B24026C97C7737"/>
    <w:rsid w:val="00101766"/>
  </w:style>
  <w:style w:type="paragraph" w:customStyle="1" w:styleId="E496EAC1CA624BE7ADFEC68136677F49">
    <w:name w:val="E496EAC1CA624BE7ADFEC68136677F49"/>
    <w:rsid w:val="00101766"/>
  </w:style>
  <w:style w:type="paragraph" w:customStyle="1" w:styleId="806BA4CE6BE84C818528354665E33C9B">
    <w:name w:val="806BA4CE6BE84C818528354665E33C9B"/>
    <w:rsid w:val="00101766"/>
  </w:style>
  <w:style w:type="paragraph" w:customStyle="1" w:styleId="DEEB696CF2A24931803B72B08AB9AA05">
    <w:name w:val="DEEB696CF2A24931803B72B08AB9AA05"/>
    <w:rsid w:val="00101766"/>
  </w:style>
  <w:style w:type="paragraph" w:customStyle="1" w:styleId="9EA99F3A0D824372811C1AB7F638EC60">
    <w:name w:val="9EA99F3A0D824372811C1AB7F638EC60"/>
    <w:rsid w:val="00101766"/>
  </w:style>
  <w:style w:type="paragraph" w:customStyle="1" w:styleId="24CAE5808C0140CFA095D07053712472">
    <w:name w:val="24CAE5808C0140CFA095D07053712472"/>
    <w:rsid w:val="00101766"/>
  </w:style>
  <w:style w:type="paragraph" w:customStyle="1" w:styleId="64C6EFB2E51646E4886F4FAA13A0545C">
    <w:name w:val="64C6EFB2E51646E4886F4FAA13A0545C"/>
    <w:rsid w:val="00101766"/>
  </w:style>
  <w:style w:type="paragraph" w:customStyle="1" w:styleId="5DE0286B51E44FB4B88DD132A0AF0585">
    <w:name w:val="5DE0286B51E44FB4B88DD132A0AF0585"/>
    <w:rsid w:val="00101766"/>
  </w:style>
  <w:style w:type="paragraph" w:customStyle="1" w:styleId="C95A2E6530CE4BA6B482CEA6F7B1FB2E">
    <w:name w:val="C95A2E6530CE4BA6B482CEA6F7B1FB2E"/>
    <w:rsid w:val="00101766"/>
  </w:style>
  <w:style w:type="paragraph" w:customStyle="1" w:styleId="A76E09F57DE64AAC858D513E4320191D">
    <w:name w:val="A76E09F57DE64AAC858D513E4320191D"/>
    <w:rsid w:val="00101766"/>
  </w:style>
  <w:style w:type="paragraph" w:customStyle="1" w:styleId="6CE70D5035C142FBA4B559A32AF038A5">
    <w:name w:val="6CE70D5035C142FBA4B559A32AF038A5"/>
    <w:rsid w:val="00101766"/>
  </w:style>
  <w:style w:type="paragraph" w:customStyle="1" w:styleId="747E90D71ECC4008A901AAF3DE9F9632">
    <w:name w:val="747E90D71ECC4008A901AAF3DE9F9632"/>
    <w:rsid w:val="00101766"/>
  </w:style>
  <w:style w:type="paragraph" w:customStyle="1" w:styleId="B6397F88A28245DD9484912A04242DD7">
    <w:name w:val="B6397F88A28245DD9484912A04242DD7"/>
    <w:rsid w:val="00101766"/>
  </w:style>
  <w:style w:type="paragraph" w:customStyle="1" w:styleId="F4DCCF03FCD242A3BC1C8EB445ACBE38">
    <w:name w:val="F4DCCF03FCD242A3BC1C8EB445ACBE38"/>
    <w:rsid w:val="00101766"/>
  </w:style>
  <w:style w:type="paragraph" w:customStyle="1" w:styleId="1409B9C8B972495A861542ED35D7E705">
    <w:name w:val="1409B9C8B972495A861542ED35D7E705"/>
    <w:rsid w:val="00101766"/>
  </w:style>
  <w:style w:type="paragraph" w:customStyle="1" w:styleId="E6FBA438C5244B59AC27C92F91F5CF51">
    <w:name w:val="E6FBA438C5244B59AC27C92F91F5CF51"/>
    <w:rsid w:val="00101766"/>
  </w:style>
  <w:style w:type="paragraph" w:customStyle="1" w:styleId="353954FABFF844A6A3BFE2E254FDFB18">
    <w:name w:val="353954FABFF844A6A3BFE2E254FDFB18"/>
    <w:rsid w:val="00101766"/>
  </w:style>
  <w:style w:type="paragraph" w:customStyle="1" w:styleId="8C0ABD9E8FFF4C0AA1F46A0752509874">
    <w:name w:val="8C0ABD9E8FFF4C0AA1F46A0752509874"/>
    <w:rsid w:val="00101766"/>
  </w:style>
  <w:style w:type="paragraph" w:customStyle="1" w:styleId="BE2899299C074DC1A903654DF267A987">
    <w:name w:val="BE2899299C074DC1A903654DF267A987"/>
    <w:rsid w:val="00101766"/>
  </w:style>
  <w:style w:type="paragraph" w:customStyle="1" w:styleId="77370416C1D047918C53ADF2F92C5508">
    <w:name w:val="77370416C1D047918C53ADF2F92C5508"/>
    <w:rsid w:val="00101766"/>
  </w:style>
  <w:style w:type="paragraph" w:customStyle="1" w:styleId="76107F4E6E7B44AD848D905F2BB01751">
    <w:name w:val="76107F4E6E7B44AD848D905F2BB01751"/>
    <w:rsid w:val="00101766"/>
  </w:style>
  <w:style w:type="paragraph" w:customStyle="1" w:styleId="D83587E38AA04DDFAE2E03F1891DECEC">
    <w:name w:val="D83587E38AA04DDFAE2E03F1891DECEC"/>
    <w:rsid w:val="00101766"/>
  </w:style>
  <w:style w:type="paragraph" w:customStyle="1" w:styleId="1F87A1175DEC46CC8E4BA09A0C7A4CE7">
    <w:name w:val="1F87A1175DEC46CC8E4BA09A0C7A4CE7"/>
    <w:rsid w:val="00101766"/>
  </w:style>
  <w:style w:type="paragraph" w:customStyle="1" w:styleId="B77DC6EA3AA14EABB0DF7B6B4C07DDB0">
    <w:name w:val="B77DC6EA3AA14EABB0DF7B6B4C07DDB0"/>
    <w:rsid w:val="00101766"/>
  </w:style>
  <w:style w:type="paragraph" w:customStyle="1" w:styleId="6F7543D1EAF541C9974CE4D1085A2F43">
    <w:name w:val="6F7543D1EAF541C9974CE4D1085A2F43"/>
    <w:rsid w:val="00101766"/>
  </w:style>
  <w:style w:type="paragraph" w:customStyle="1" w:styleId="92F9B3425C2345F5A1B0CD0361136298">
    <w:name w:val="92F9B3425C2345F5A1B0CD0361136298"/>
    <w:rsid w:val="00101766"/>
  </w:style>
  <w:style w:type="paragraph" w:customStyle="1" w:styleId="F21CD91BB06E41C191D5C9BFCC4EC83B">
    <w:name w:val="F21CD91BB06E41C191D5C9BFCC4EC83B"/>
    <w:rsid w:val="00101766"/>
  </w:style>
  <w:style w:type="paragraph" w:customStyle="1" w:styleId="E7C442BCA66D4DB2B190BACB3F2D6CE8">
    <w:name w:val="E7C442BCA66D4DB2B190BACB3F2D6CE8"/>
    <w:rsid w:val="00101766"/>
  </w:style>
  <w:style w:type="paragraph" w:customStyle="1" w:styleId="0B181B45D9BC4BB185EE6F35D2954FBF">
    <w:name w:val="0B181B45D9BC4BB185EE6F35D2954FBF"/>
    <w:rsid w:val="00101766"/>
  </w:style>
  <w:style w:type="paragraph" w:customStyle="1" w:styleId="9DB11B659FF94B8D89824BBB8B263555">
    <w:name w:val="9DB11B659FF94B8D89824BBB8B263555"/>
    <w:rsid w:val="00101766"/>
  </w:style>
  <w:style w:type="paragraph" w:customStyle="1" w:styleId="72F909FBAC614BBDB8E2A689B1E3E098">
    <w:name w:val="72F909FBAC614BBDB8E2A689B1E3E098"/>
    <w:rsid w:val="00101766"/>
  </w:style>
  <w:style w:type="paragraph" w:customStyle="1" w:styleId="578A0FF03524489597D7CE2A7596B911">
    <w:name w:val="578A0FF03524489597D7CE2A7596B911"/>
    <w:rsid w:val="00101766"/>
  </w:style>
  <w:style w:type="paragraph" w:customStyle="1" w:styleId="2388802A6336433595672057F04664D3">
    <w:name w:val="2388802A6336433595672057F04664D3"/>
    <w:rsid w:val="00101766"/>
  </w:style>
  <w:style w:type="paragraph" w:customStyle="1" w:styleId="CC695A95E21D4962B2E8481F92E0FA08">
    <w:name w:val="CC695A95E21D4962B2E8481F92E0FA08"/>
    <w:rsid w:val="00101766"/>
  </w:style>
  <w:style w:type="paragraph" w:customStyle="1" w:styleId="89490DCFCFD845B0A67BA4F3F05701B9">
    <w:name w:val="89490DCFCFD845B0A67BA4F3F05701B9"/>
    <w:rsid w:val="00101766"/>
  </w:style>
  <w:style w:type="paragraph" w:customStyle="1" w:styleId="B6CB687D94394D38AAD64F3F23C75169">
    <w:name w:val="B6CB687D94394D38AAD64F3F23C75169"/>
    <w:rsid w:val="00101766"/>
  </w:style>
  <w:style w:type="paragraph" w:customStyle="1" w:styleId="C38024C70A114A128ABD81424218AA32">
    <w:name w:val="C38024C70A114A128ABD81424218AA32"/>
    <w:rsid w:val="00101766"/>
  </w:style>
  <w:style w:type="paragraph" w:customStyle="1" w:styleId="EBE0D86B47384140B5C583C6B8C57F78">
    <w:name w:val="EBE0D86B47384140B5C583C6B8C57F78"/>
    <w:rsid w:val="00101766"/>
  </w:style>
  <w:style w:type="paragraph" w:customStyle="1" w:styleId="A3BEC2F4EC5D498AB29EF7A4393382C1">
    <w:name w:val="A3BEC2F4EC5D498AB29EF7A4393382C1"/>
    <w:rsid w:val="00101766"/>
  </w:style>
  <w:style w:type="paragraph" w:customStyle="1" w:styleId="630372491F304AEE8BBCCEEA96DF329A">
    <w:name w:val="630372491F304AEE8BBCCEEA96DF329A"/>
    <w:rsid w:val="00101766"/>
  </w:style>
  <w:style w:type="paragraph" w:customStyle="1" w:styleId="96C5AE2E8C1243EB9E2CF3480868F6A3">
    <w:name w:val="96C5AE2E8C1243EB9E2CF3480868F6A3"/>
    <w:rsid w:val="00101766"/>
  </w:style>
  <w:style w:type="paragraph" w:customStyle="1" w:styleId="1A3B2821E2AA4011A34E853B92EAA8A7">
    <w:name w:val="1A3B2821E2AA4011A34E853B92EAA8A7"/>
    <w:rsid w:val="00101766"/>
  </w:style>
  <w:style w:type="paragraph" w:customStyle="1" w:styleId="62D27FE5473744F5A6240A64776E272B">
    <w:name w:val="62D27FE5473744F5A6240A64776E272B"/>
    <w:rsid w:val="00101766"/>
  </w:style>
  <w:style w:type="paragraph" w:customStyle="1" w:styleId="73D4B22EE55043B6B799822759E305CA">
    <w:name w:val="73D4B22EE55043B6B799822759E305CA"/>
    <w:rsid w:val="00101766"/>
  </w:style>
  <w:style w:type="paragraph" w:customStyle="1" w:styleId="84B76ED3862F405D82A752442A7CB303">
    <w:name w:val="84B76ED3862F405D82A752442A7CB303"/>
    <w:rsid w:val="00101766"/>
  </w:style>
  <w:style w:type="paragraph" w:customStyle="1" w:styleId="A3F10A88BD634299BC4DD8B4F441F909">
    <w:name w:val="A3F10A88BD634299BC4DD8B4F441F909"/>
    <w:rsid w:val="00101766"/>
  </w:style>
  <w:style w:type="paragraph" w:customStyle="1" w:styleId="BB5F6AB98AFD44D686E3E5EAB3D7E83D">
    <w:name w:val="BB5F6AB98AFD44D686E3E5EAB3D7E83D"/>
    <w:rsid w:val="00101766"/>
  </w:style>
  <w:style w:type="paragraph" w:customStyle="1" w:styleId="581B71A9950A4B3C8844106D0B4B8660">
    <w:name w:val="581B71A9950A4B3C8844106D0B4B8660"/>
    <w:rsid w:val="00101766"/>
  </w:style>
  <w:style w:type="paragraph" w:customStyle="1" w:styleId="F4EFD575391F44ABAAB81F432A774450">
    <w:name w:val="F4EFD575391F44ABAAB81F432A774450"/>
    <w:rsid w:val="00101766"/>
  </w:style>
  <w:style w:type="paragraph" w:customStyle="1" w:styleId="91F1603E82FF422EA7346224417A3BF0">
    <w:name w:val="91F1603E82FF422EA7346224417A3BF0"/>
    <w:rsid w:val="00101766"/>
  </w:style>
  <w:style w:type="paragraph" w:customStyle="1" w:styleId="511108F35BF145E0A1540EDD5EA09BA4">
    <w:name w:val="511108F35BF145E0A1540EDD5EA09BA4"/>
    <w:rsid w:val="00101766"/>
  </w:style>
  <w:style w:type="paragraph" w:customStyle="1" w:styleId="AC7B3BC9A96D4F578D5145632B1B7C7D">
    <w:name w:val="AC7B3BC9A96D4F578D5145632B1B7C7D"/>
    <w:rsid w:val="00101766"/>
  </w:style>
  <w:style w:type="paragraph" w:customStyle="1" w:styleId="BB3F775AE2514AF4B6ADE417447E7638">
    <w:name w:val="BB3F775AE2514AF4B6ADE417447E7638"/>
    <w:rsid w:val="00101766"/>
  </w:style>
  <w:style w:type="paragraph" w:customStyle="1" w:styleId="885E9BBA6E6D4192B536F7323DE86C94">
    <w:name w:val="885E9BBA6E6D4192B536F7323DE86C94"/>
    <w:rsid w:val="00101766"/>
  </w:style>
  <w:style w:type="paragraph" w:customStyle="1" w:styleId="8BFB6A2730C8410B9CFDD7EBBBF1F57F">
    <w:name w:val="8BFB6A2730C8410B9CFDD7EBBBF1F57F"/>
    <w:rsid w:val="00101766"/>
  </w:style>
  <w:style w:type="paragraph" w:customStyle="1" w:styleId="7E687AC135844794B91B494CFC61411D">
    <w:name w:val="7E687AC135844794B91B494CFC61411D"/>
    <w:rsid w:val="00101766"/>
  </w:style>
  <w:style w:type="paragraph" w:customStyle="1" w:styleId="C6E4A502D2124135B7990B23F56BFF67">
    <w:name w:val="C6E4A502D2124135B7990B23F56BFF67"/>
    <w:rsid w:val="00101766"/>
  </w:style>
  <w:style w:type="paragraph" w:customStyle="1" w:styleId="5B53C9BEA5CE43FA8EF8E32BB5147BFD">
    <w:name w:val="5B53C9BEA5CE43FA8EF8E32BB5147BFD"/>
    <w:rsid w:val="00101766"/>
  </w:style>
  <w:style w:type="paragraph" w:customStyle="1" w:styleId="521605D4DABB42B687F2E92624CB23FB">
    <w:name w:val="521605D4DABB42B687F2E92624CB23FB"/>
    <w:rsid w:val="00101766"/>
  </w:style>
  <w:style w:type="paragraph" w:customStyle="1" w:styleId="6C3F194A214F459596BA5838C2DCD090">
    <w:name w:val="6C3F194A214F459596BA5838C2DCD090"/>
    <w:rsid w:val="00101766"/>
  </w:style>
  <w:style w:type="paragraph" w:customStyle="1" w:styleId="577B9E002CE7436CA992481062B2ECCF">
    <w:name w:val="577B9E002CE7436CA992481062B2ECCF"/>
    <w:rsid w:val="00101766"/>
  </w:style>
  <w:style w:type="paragraph" w:customStyle="1" w:styleId="3BBAD7268FF5440BA73328B424339E21">
    <w:name w:val="3BBAD7268FF5440BA73328B424339E21"/>
    <w:rsid w:val="00101766"/>
  </w:style>
  <w:style w:type="paragraph" w:customStyle="1" w:styleId="3788D4488C214117B24A5EC2D37A2F4C">
    <w:name w:val="3788D4488C214117B24A5EC2D37A2F4C"/>
    <w:rsid w:val="00101766"/>
  </w:style>
  <w:style w:type="paragraph" w:customStyle="1" w:styleId="9785A955B0A145B58583C750E78FAA47">
    <w:name w:val="9785A955B0A145B58583C750E78FAA47"/>
    <w:rsid w:val="00101766"/>
  </w:style>
  <w:style w:type="paragraph" w:customStyle="1" w:styleId="BBC2AD355C004DF5974C0D84A837B1C7">
    <w:name w:val="BBC2AD355C004DF5974C0D84A837B1C7"/>
    <w:rsid w:val="00101766"/>
  </w:style>
  <w:style w:type="paragraph" w:customStyle="1" w:styleId="753743F859D241229ADB73F9B8297C7E">
    <w:name w:val="753743F859D241229ADB73F9B8297C7E"/>
    <w:rsid w:val="00101766"/>
  </w:style>
  <w:style w:type="paragraph" w:customStyle="1" w:styleId="61A2720204E44E82B0331F5333D7C877">
    <w:name w:val="61A2720204E44E82B0331F5333D7C877"/>
    <w:rsid w:val="00101766"/>
  </w:style>
  <w:style w:type="paragraph" w:customStyle="1" w:styleId="D02E4EC670784F44862F5B7BD37F6140">
    <w:name w:val="D02E4EC670784F44862F5B7BD37F6140"/>
    <w:rsid w:val="00101766"/>
  </w:style>
  <w:style w:type="paragraph" w:customStyle="1" w:styleId="9DC80DE8A86F420AA297C73FA808C6BA">
    <w:name w:val="9DC80DE8A86F420AA297C73FA808C6BA"/>
    <w:rsid w:val="00101766"/>
  </w:style>
  <w:style w:type="paragraph" w:customStyle="1" w:styleId="0F0328389C304136BBF507C6789B39AD">
    <w:name w:val="0F0328389C304136BBF507C6789B39AD"/>
    <w:rsid w:val="00101766"/>
  </w:style>
  <w:style w:type="paragraph" w:customStyle="1" w:styleId="1B82EB4BE98943B0AB009F5259EE99D9">
    <w:name w:val="1B82EB4BE98943B0AB009F5259EE99D9"/>
    <w:rsid w:val="00101766"/>
  </w:style>
  <w:style w:type="paragraph" w:customStyle="1" w:styleId="A5142A9E6B724BA2B23C84A4CBC4A693">
    <w:name w:val="A5142A9E6B724BA2B23C84A4CBC4A693"/>
    <w:rsid w:val="00101766"/>
  </w:style>
  <w:style w:type="paragraph" w:customStyle="1" w:styleId="E0C954B396244DDCBD4E6E15F2301B4B">
    <w:name w:val="E0C954B396244DDCBD4E6E15F2301B4B"/>
    <w:rsid w:val="00101766"/>
  </w:style>
  <w:style w:type="paragraph" w:customStyle="1" w:styleId="27B89636842546E2B63A44BFFC6DF652">
    <w:name w:val="27B89636842546E2B63A44BFFC6DF652"/>
    <w:rsid w:val="00101766"/>
  </w:style>
  <w:style w:type="paragraph" w:customStyle="1" w:styleId="2D8B77086BA34359942DB263B6D30D76">
    <w:name w:val="2D8B77086BA34359942DB263B6D30D76"/>
    <w:rsid w:val="00101766"/>
  </w:style>
  <w:style w:type="paragraph" w:customStyle="1" w:styleId="6F52D4C285E94E3BAB1BE8244AA39E9F">
    <w:name w:val="6F52D4C285E94E3BAB1BE8244AA39E9F"/>
    <w:rsid w:val="00101766"/>
  </w:style>
  <w:style w:type="paragraph" w:customStyle="1" w:styleId="BCE2038A0BD943448576991DE870C9B2">
    <w:name w:val="BCE2038A0BD943448576991DE870C9B2"/>
    <w:rsid w:val="00101766"/>
  </w:style>
  <w:style w:type="paragraph" w:customStyle="1" w:styleId="2BDEF2CE515748178C7BBEFF6FA2B674">
    <w:name w:val="2BDEF2CE515748178C7BBEFF6FA2B674"/>
    <w:rsid w:val="00101766"/>
  </w:style>
  <w:style w:type="paragraph" w:customStyle="1" w:styleId="A97BFF7FC30545D391F68FF328BD74CC">
    <w:name w:val="A97BFF7FC30545D391F68FF328BD74CC"/>
    <w:rsid w:val="00101766"/>
  </w:style>
  <w:style w:type="paragraph" w:customStyle="1" w:styleId="E3241E74C3CE4C718E486953CF879886">
    <w:name w:val="E3241E74C3CE4C718E486953CF879886"/>
    <w:rsid w:val="00101766"/>
  </w:style>
  <w:style w:type="paragraph" w:customStyle="1" w:styleId="DBF292320C4245E1B75A8EF55E15DB58">
    <w:name w:val="DBF292320C4245E1B75A8EF55E15DB58"/>
    <w:rsid w:val="00101766"/>
  </w:style>
  <w:style w:type="paragraph" w:customStyle="1" w:styleId="153EF8FC6A3C48628814CC0CD1DE560D">
    <w:name w:val="153EF8FC6A3C48628814CC0CD1DE560D"/>
    <w:rsid w:val="00101766"/>
  </w:style>
  <w:style w:type="paragraph" w:customStyle="1" w:styleId="075E2C19CF6E48239B3B20D05C877E3C">
    <w:name w:val="075E2C19CF6E48239B3B20D05C877E3C"/>
    <w:rsid w:val="00101766"/>
  </w:style>
  <w:style w:type="paragraph" w:customStyle="1" w:styleId="3C59AB0F211B4AB888A30F084ED4C2B2">
    <w:name w:val="3C59AB0F211B4AB888A30F084ED4C2B2"/>
    <w:rsid w:val="00101766"/>
  </w:style>
  <w:style w:type="paragraph" w:customStyle="1" w:styleId="4F0E9C1F599E4DB68AE6E839F04C9510">
    <w:name w:val="4F0E9C1F599E4DB68AE6E839F04C9510"/>
    <w:rsid w:val="00101766"/>
  </w:style>
  <w:style w:type="paragraph" w:customStyle="1" w:styleId="31D67F6A1D0248C88BEF00497EE811A2">
    <w:name w:val="31D67F6A1D0248C88BEF00497EE811A2"/>
    <w:rsid w:val="00101766"/>
  </w:style>
  <w:style w:type="paragraph" w:customStyle="1" w:styleId="269DCF0E971E424CBBC0AC84227147B3">
    <w:name w:val="269DCF0E971E424CBBC0AC84227147B3"/>
    <w:rsid w:val="00101766"/>
  </w:style>
  <w:style w:type="paragraph" w:customStyle="1" w:styleId="5F85C60036034790BBCA7DBDAFF287A4">
    <w:name w:val="5F85C60036034790BBCA7DBDAFF287A4"/>
    <w:rsid w:val="00101766"/>
  </w:style>
  <w:style w:type="paragraph" w:customStyle="1" w:styleId="92DA7092FA704AFF96B72C5E2FBFB29F">
    <w:name w:val="92DA7092FA704AFF96B72C5E2FBFB29F"/>
    <w:rsid w:val="00101766"/>
  </w:style>
  <w:style w:type="paragraph" w:customStyle="1" w:styleId="523C0FA0EB1843FBAE24A288B1D8508E">
    <w:name w:val="523C0FA0EB1843FBAE24A288B1D8508E"/>
    <w:rsid w:val="00101766"/>
  </w:style>
  <w:style w:type="paragraph" w:customStyle="1" w:styleId="FF19BDC47EB649808C9C6CE0C06A15EE">
    <w:name w:val="FF19BDC47EB649808C9C6CE0C06A15EE"/>
    <w:rsid w:val="00101766"/>
  </w:style>
  <w:style w:type="paragraph" w:customStyle="1" w:styleId="8A2449F530BF4E8FAF1FBCDCA5455111">
    <w:name w:val="8A2449F530BF4E8FAF1FBCDCA5455111"/>
    <w:rsid w:val="00101766"/>
  </w:style>
  <w:style w:type="paragraph" w:customStyle="1" w:styleId="8FEBEB9FFF0E4DAD8425C088DC8895AF">
    <w:name w:val="8FEBEB9FFF0E4DAD8425C088DC8895AF"/>
    <w:rsid w:val="00101766"/>
  </w:style>
  <w:style w:type="paragraph" w:customStyle="1" w:styleId="48A8DE0B715A4086BDADB795D0665B37">
    <w:name w:val="48A8DE0B715A4086BDADB795D0665B37"/>
    <w:rsid w:val="00101766"/>
  </w:style>
  <w:style w:type="paragraph" w:customStyle="1" w:styleId="491302D41C5A4CC1931CA7C1CDA8412F">
    <w:name w:val="491302D41C5A4CC1931CA7C1CDA8412F"/>
    <w:rsid w:val="00101766"/>
  </w:style>
  <w:style w:type="paragraph" w:customStyle="1" w:styleId="B0226E0F817541EE8C383BF0E24F0283">
    <w:name w:val="B0226E0F817541EE8C383BF0E24F0283"/>
    <w:rsid w:val="00101766"/>
  </w:style>
  <w:style w:type="paragraph" w:customStyle="1" w:styleId="B6764FFF8B9E4246921F3F157C916839">
    <w:name w:val="B6764FFF8B9E4246921F3F157C916839"/>
    <w:rsid w:val="00101766"/>
  </w:style>
  <w:style w:type="paragraph" w:customStyle="1" w:styleId="E67CC1EFF2A4487B9D084558A3BFC897">
    <w:name w:val="E67CC1EFF2A4487B9D084558A3BFC897"/>
    <w:rsid w:val="00101766"/>
  </w:style>
  <w:style w:type="paragraph" w:customStyle="1" w:styleId="482E6EE888A94D7D9DA722BF39BAFEAC">
    <w:name w:val="482E6EE888A94D7D9DA722BF39BAFEAC"/>
    <w:rsid w:val="00101766"/>
  </w:style>
  <w:style w:type="paragraph" w:customStyle="1" w:styleId="250C1D48A56B44208ADA0355C8AD9CC6">
    <w:name w:val="250C1D48A56B44208ADA0355C8AD9CC6"/>
    <w:rsid w:val="00101766"/>
  </w:style>
  <w:style w:type="paragraph" w:customStyle="1" w:styleId="D31F87D1E7664A83A665719FD8661853">
    <w:name w:val="D31F87D1E7664A83A665719FD8661853"/>
    <w:rsid w:val="00101766"/>
  </w:style>
  <w:style w:type="paragraph" w:customStyle="1" w:styleId="88541F5296E84B5CADDF5176A2211A58">
    <w:name w:val="88541F5296E84B5CADDF5176A2211A58"/>
    <w:rsid w:val="00101766"/>
  </w:style>
  <w:style w:type="paragraph" w:customStyle="1" w:styleId="F4E9904AC1D74371A32AE03F05510368">
    <w:name w:val="F4E9904AC1D74371A32AE03F05510368"/>
    <w:rsid w:val="00101766"/>
  </w:style>
  <w:style w:type="paragraph" w:customStyle="1" w:styleId="3060A6AD9D4743B4B140348CA2B412C7">
    <w:name w:val="3060A6AD9D4743B4B140348CA2B412C7"/>
    <w:rsid w:val="00101766"/>
  </w:style>
  <w:style w:type="paragraph" w:customStyle="1" w:styleId="3597D6D94408416B8CE5FDCE06ECDE3B">
    <w:name w:val="3597D6D94408416B8CE5FDCE06ECDE3B"/>
    <w:rsid w:val="00101766"/>
  </w:style>
  <w:style w:type="paragraph" w:customStyle="1" w:styleId="8CCE9B250F1E456DB925371C1C232A08">
    <w:name w:val="8CCE9B250F1E456DB925371C1C232A08"/>
    <w:rsid w:val="00101766"/>
  </w:style>
  <w:style w:type="paragraph" w:customStyle="1" w:styleId="D4A4ACDF091D4F9B90738C863FF379E8">
    <w:name w:val="D4A4ACDF091D4F9B90738C863FF379E8"/>
    <w:rsid w:val="00101766"/>
  </w:style>
  <w:style w:type="paragraph" w:customStyle="1" w:styleId="0352D2AE03214AC68EF27535FCFC4502">
    <w:name w:val="0352D2AE03214AC68EF27535FCFC4502"/>
    <w:rsid w:val="00101766"/>
  </w:style>
  <w:style w:type="paragraph" w:customStyle="1" w:styleId="AD288F462766441AA13D08F5090EE7EC">
    <w:name w:val="AD288F462766441AA13D08F5090EE7EC"/>
    <w:rsid w:val="00101766"/>
  </w:style>
  <w:style w:type="paragraph" w:customStyle="1" w:styleId="3F22CAD66828494EB63F8F75D9C1577C">
    <w:name w:val="3F22CAD66828494EB63F8F75D9C1577C"/>
    <w:rsid w:val="00101766"/>
  </w:style>
  <w:style w:type="paragraph" w:customStyle="1" w:styleId="3C2977B260FA450AA373EA98D760DFD8">
    <w:name w:val="3C2977B260FA450AA373EA98D760DFD8"/>
    <w:rsid w:val="00101766"/>
  </w:style>
  <w:style w:type="paragraph" w:customStyle="1" w:styleId="41AE063FF4C94952BD5140F83DFA85FD">
    <w:name w:val="41AE063FF4C94952BD5140F83DFA85FD"/>
    <w:rsid w:val="00101766"/>
  </w:style>
  <w:style w:type="paragraph" w:customStyle="1" w:styleId="17CAB3C8D03644488777AA572940CD6C">
    <w:name w:val="17CAB3C8D03644488777AA572940CD6C"/>
    <w:rsid w:val="00101766"/>
  </w:style>
  <w:style w:type="paragraph" w:customStyle="1" w:styleId="584DB2A047214668AF67E4CF3BCF2393">
    <w:name w:val="584DB2A047214668AF67E4CF3BCF2393"/>
    <w:rsid w:val="00101766"/>
  </w:style>
  <w:style w:type="paragraph" w:customStyle="1" w:styleId="4498828C417D42C5B2580131130AB99D">
    <w:name w:val="4498828C417D42C5B2580131130AB99D"/>
    <w:rsid w:val="00101766"/>
  </w:style>
  <w:style w:type="paragraph" w:customStyle="1" w:styleId="198744EE4592437A9EE84E0482891B47">
    <w:name w:val="198744EE4592437A9EE84E0482891B47"/>
    <w:rsid w:val="00101766"/>
  </w:style>
  <w:style w:type="paragraph" w:customStyle="1" w:styleId="51B8E1FCDF434A8B85460B82B60890C2">
    <w:name w:val="51B8E1FCDF434A8B85460B82B60890C2"/>
    <w:rsid w:val="00101766"/>
  </w:style>
  <w:style w:type="paragraph" w:customStyle="1" w:styleId="08934B09B8FA4D638531211D6A443E44">
    <w:name w:val="08934B09B8FA4D638531211D6A443E44"/>
    <w:rsid w:val="00101766"/>
  </w:style>
  <w:style w:type="paragraph" w:customStyle="1" w:styleId="5ED266EDF6E74AF591B4C708E50F1670">
    <w:name w:val="5ED266EDF6E74AF591B4C708E50F1670"/>
    <w:rsid w:val="00101766"/>
  </w:style>
  <w:style w:type="paragraph" w:customStyle="1" w:styleId="C727C7C83D5749558273146BF5C4B5C1">
    <w:name w:val="C727C7C83D5749558273146BF5C4B5C1"/>
    <w:rsid w:val="00101766"/>
  </w:style>
  <w:style w:type="paragraph" w:customStyle="1" w:styleId="C4165C39D3DF45C7B2FD949A8AD65349">
    <w:name w:val="C4165C39D3DF45C7B2FD949A8AD65349"/>
    <w:rsid w:val="00101766"/>
  </w:style>
  <w:style w:type="paragraph" w:customStyle="1" w:styleId="C5501CEE612144F0B4C64A9D556F09B4">
    <w:name w:val="C5501CEE612144F0B4C64A9D556F09B4"/>
    <w:rsid w:val="00101766"/>
  </w:style>
  <w:style w:type="paragraph" w:customStyle="1" w:styleId="3AE600957ED34802BC5DC2F5FBD8FFD5">
    <w:name w:val="3AE600957ED34802BC5DC2F5FBD8FFD5"/>
    <w:rsid w:val="00101766"/>
  </w:style>
  <w:style w:type="paragraph" w:customStyle="1" w:styleId="20BA5339D3CF4D6DB181469365681EEB">
    <w:name w:val="20BA5339D3CF4D6DB181469365681EEB"/>
    <w:rsid w:val="00101766"/>
  </w:style>
  <w:style w:type="paragraph" w:customStyle="1" w:styleId="46A0B4AB61D240A6AC763810D5BDC138">
    <w:name w:val="46A0B4AB61D240A6AC763810D5BDC138"/>
    <w:rsid w:val="00101766"/>
  </w:style>
  <w:style w:type="paragraph" w:customStyle="1" w:styleId="88C3B0C066174143B12940EE3DF375BD">
    <w:name w:val="88C3B0C066174143B12940EE3DF375BD"/>
    <w:rsid w:val="00101766"/>
  </w:style>
  <w:style w:type="paragraph" w:customStyle="1" w:styleId="637E22E0939643A39E9AD38A17FDD2FA">
    <w:name w:val="637E22E0939643A39E9AD38A17FDD2FA"/>
    <w:rsid w:val="00101766"/>
  </w:style>
  <w:style w:type="paragraph" w:customStyle="1" w:styleId="42A2F068D7774B5C98D8A8874E63EB7A">
    <w:name w:val="42A2F068D7774B5C98D8A8874E63EB7A"/>
    <w:rsid w:val="00101766"/>
  </w:style>
  <w:style w:type="paragraph" w:customStyle="1" w:styleId="95391570EB3C4A42AEC55B984498C1D6">
    <w:name w:val="95391570EB3C4A42AEC55B984498C1D6"/>
    <w:rsid w:val="00101766"/>
  </w:style>
  <w:style w:type="paragraph" w:customStyle="1" w:styleId="90FCA728320C4E0E9033271D036AC4AA">
    <w:name w:val="90FCA728320C4E0E9033271D036AC4AA"/>
    <w:rsid w:val="00101766"/>
  </w:style>
  <w:style w:type="paragraph" w:customStyle="1" w:styleId="1ADFC5E22CF34DA9BF30BF7C8F8DB239">
    <w:name w:val="1ADFC5E22CF34DA9BF30BF7C8F8DB239"/>
    <w:rsid w:val="00101766"/>
  </w:style>
  <w:style w:type="paragraph" w:customStyle="1" w:styleId="074DA89A15E24846A84C5B7B64970CFB">
    <w:name w:val="074DA89A15E24846A84C5B7B64970CFB"/>
    <w:rsid w:val="00101766"/>
  </w:style>
  <w:style w:type="paragraph" w:customStyle="1" w:styleId="04479916C7C546C98D60A3314EF6B2BD">
    <w:name w:val="04479916C7C546C98D60A3314EF6B2BD"/>
    <w:rsid w:val="00101766"/>
  </w:style>
  <w:style w:type="paragraph" w:customStyle="1" w:styleId="F70AAFFDCD2445D0B16435C78B6B4B67">
    <w:name w:val="F70AAFFDCD2445D0B16435C78B6B4B67"/>
    <w:rsid w:val="00101766"/>
  </w:style>
  <w:style w:type="paragraph" w:customStyle="1" w:styleId="6DEE3501694147F795FDC14DFAE18C52">
    <w:name w:val="6DEE3501694147F795FDC14DFAE18C52"/>
    <w:rsid w:val="00101766"/>
  </w:style>
  <w:style w:type="paragraph" w:customStyle="1" w:styleId="8A341BE070AD49D6AA975D1C8C88D487">
    <w:name w:val="8A341BE070AD49D6AA975D1C8C88D487"/>
    <w:rsid w:val="00101766"/>
  </w:style>
  <w:style w:type="paragraph" w:customStyle="1" w:styleId="3C9F180EC21B42D1AB8C5417218F426C">
    <w:name w:val="3C9F180EC21B42D1AB8C5417218F426C"/>
    <w:rsid w:val="00101766"/>
  </w:style>
  <w:style w:type="paragraph" w:customStyle="1" w:styleId="FBD518C617A74A0B97AD9AC691F20DC9">
    <w:name w:val="FBD518C617A74A0B97AD9AC691F20DC9"/>
    <w:rsid w:val="00101766"/>
  </w:style>
  <w:style w:type="paragraph" w:customStyle="1" w:styleId="5535009F557441D08024588D9A2FBD61">
    <w:name w:val="5535009F557441D08024588D9A2FBD61"/>
    <w:rsid w:val="00101766"/>
  </w:style>
  <w:style w:type="paragraph" w:customStyle="1" w:styleId="423B4F8BDC294A9EA50895056D928C8D">
    <w:name w:val="423B4F8BDC294A9EA50895056D928C8D"/>
    <w:rsid w:val="00101766"/>
  </w:style>
  <w:style w:type="paragraph" w:customStyle="1" w:styleId="7190F2953B454394AE5EDDA0D47F12C3">
    <w:name w:val="7190F2953B454394AE5EDDA0D47F12C3"/>
    <w:rsid w:val="00101766"/>
  </w:style>
  <w:style w:type="paragraph" w:customStyle="1" w:styleId="A1C5B15140B545AE9DD3ADCF9BAD24C5">
    <w:name w:val="A1C5B15140B545AE9DD3ADCF9BAD24C5"/>
    <w:rsid w:val="00101766"/>
  </w:style>
  <w:style w:type="paragraph" w:customStyle="1" w:styleId="B673BDEDB3244897964878EFE6BB6998">
    <w:name w:val="B673BDEDB3244897964878EFE6BB6998"/>
    <w:rsid w:val="00101766"/>
  </w:style>
  <w:style w:type="paragraph" w:customStyle="1" w:styleId="9F494204D2CB4DD2890758DFB932FBD2">
    <w:name w:val="9F494204D2CB4DD2890758DFB932FBD2"/>
    <w:rsid w:val="00101766"/>
  </w:style>
  <w:style w:type="paragraph" w:customStyle="1" w:styleId="5B2312ABFBFE4031B3C6EA6EF2B3D75B">
    <w:name w:val="5B2312ABFBFE4031B3C6EA6EF2B3D75B"/>
    <w:rsid w:val="00101766"/>
  </w:style>
  <w:style w:type="paragraph" w:customStyle="1" w:styleId="0E0C84D7CFFF414B9317A48A892FCAFE">
    <w:name w:val="0E0C84D7CFFF414B9317A48A892FCAFE"/>
    <w:rsid w:val="00101766"/>
  </w:style>
  <w:style w:type="paragraph" w:customStyle="1" w:styleId="FBF7E266A30242ECA9008CFCBB95AC8F">
    <w:name w:val="FBF7E266A30242ECA9008CFCBB95AC8F"/>
    <w:rsid w:val="00101766"/>
  </w:style>
  <w:style w:type="paragraph" w:customStyle="1" w:styleId="90F395A222E9403EBB08D2FF70CAF13C">
    <w:name w:val="90F395A222E9403EBB08D2FF70CAF13C"/>
    <w:rsid w:val="00101766"/>
  </w:style>
  <w:style w:type="paragraph" w:customStyle="1" w:styleId="2BF6BE7850274E9E9A119AED42CC37A7">
    <w:name w:val="2BF6BE7850274E9E9A119AED42CC37A7"/>
    <w:rsid w:val="00101766"/>
  </w:style>
  <w:style w:type="paragraph" w:customStyle="1" w:styleId="850D7F911085413B96FED78E8EDC343F">
    <w:name w:val="850D7F911085413B96FED78E8EDC343F"/>
    <w:rsid w:val="00101766"/>
  </w:style>
  <w:style w:type="paragraph" w:customStyle="1" w:styleId="D776CC38DB404FF49DE508D61CCB73CD">
    <w:name w:val="D776CC38DB404FF49DE508D61CCB73CD"/>
    <w:rsid w:val="00101766"/>
  </w:style>
  <w:style w:type="paragraph" w:customStyle="1" w:styleId="096D8D6E542A44A0AAB750E5711C4DCF">
    <w:name w:val="096D8D6E542A44A0AAB750E5711C4DCF"/>
    <w:rsid w:val="00101766"/>
  </w:style>
  <w:style w:type="paragraph" w:customStyle="1" w:styleId="6CD571339F9642F48EC85C4858068513">
    <w:name w:val="6CD571339F9642F48EC85C4858068513"/>
    <w:rsid w:val="00101766"/>
  </w:style>
  <w:style w:type="paragraph" w:customStyle="1" w:styleId="B92B959BB04E4455830BC08D76FB9BC9">
    <w:name w:val="B92B959BB04E4455830BC08D76FB9BC9"/>
    <w:rsid w:val="00101766"/>
  </w:style>
  <w:style w:type="paragraph" w:customStyle="1" w:styleId="3B781C8AACF44E288E203DF4433B4010">
    <w:name w:val="3B781C8AACF44E288E203DF4433B4010"/>
    <w:rsid w:val="00101766"/>
  </w:style>
  <w:style w:type="paragraph" w:customStyle="1" w:styleId="24AC08F564F24532855499042DED72E4">
    <w:name w:val="24AC08F564F24532855499042DED72E4"/>
    <w:rsid w:val="00101766"/>
  </w:style>
  <w:style w:type="paragraph" w:customStyle="1" w:styleId="429625BD93FC4FAC9CA4B8FF62B71A57">
    <w:name w:val="429625BD93FC4FAC9CA4B8FF62B71A57"/>
    <w:rsid w:val="00101766"/>
  </w:style>
  <w:style w:type="paragraph" w:customStyle="1" w:styleId="69ECA7047B6C45608B1899318D2E83EF">
    <w:name w:val="69ECA7047B6C45608B1899318D2E83EF"/>
    <w:rsid w:val="00101766"/>
  </w:style>
  <w:style w:type="paragraph" w:customStyle="1" w:styleId="DA49DB0F80EE4E038D6A72E80337B07F">
    <w:name w:val="DA49DB0F80EE4E038D6A72E80337B07F"/>
    <w:rsid w:val="00101766"/>
  </w:style>
  <w:style w:type="paragraph" w:customStyle="1" w:styleId="CDBBF9D653344E2C863961A06B0946EC">
    <w:name w:val="CDBBF9D653344E2C863961A06B0946EC"/>
    <w:rsid w:val="00101766"/>
  </w:style>
  <w:style w:type="paragraph" w:customStyle="1" w:styleId="5372E94C84DE4463B18CD7FA09DE6D2B">
    <w:name w:val="5372E94C84DE4463B18CD7FA09DE6D2B"/>
    <w:rsid w:val="00101766"/>
  </w:style>
  <w:style w:type="paragraph" w:customStyle="1" w:styleId="F11FBB512A624E5FB7E2911DEC28A15A">
    <w:name w:val="F11FBB512A624E5FB7E2911DEC28A15A"/>
    <w:rsid w:val="00101766"/>
  </w:style>
  <w:style w:type="paragraph" w:customStyle="1" w:styleId="AC72DAB744CE46CD847ABAC4AD91319D">
    <w:name w:val="AC72DAB744CE46CD847ABAC4AD91319D"/>
    <w:rsid w:val="00101766"/>
  </w:style>
  <w:style w:type="paragraph" w:customStyle="1" w:styleId="B44F2120292946F6B811BCAE95A638D5">
    <w:name w:val="B44F2120292946F6B811BCAE95A638D5"/>
    <w:rsid w:val="00101766"/>
  </w:style>
  <w:style w:type="paragraph" w:customStyle="1" w:styleId="382FBC7E8CE14BD78676F1EC6467B8DA">
    <w:name w:val="382FBC7E8CE14BD78676F1EC6467B8DA"/>
    <w:rsid w:val="00101766"/>
  </w:style>
  <w:style w:type="paragraph" w:customStyle="1" w:styleId="2BCE83C6E79F423792EBC0EEC8BEBB09">
    <w:name w:val="2BCE83C6E79F423792EBC0EEC8BEBB09"/>
    <w:rsid w:val="00101766"/>
  </w:style>
  <w:style w:type="paragraph" w:customStyle="1" w:styleId="8C0D569ACE8F44D192FC22E12219CA26">
    <w:name w:val="8C0D569ACE8F44D192FC22E12219CA26"/>
    <w:rsid w:val="00101766"/>
  </w:style>
  <w:style w:type="paragraph" w:customStyle="1" w:styleId="E1EA304A23D14896ACD0B91DB923B860">
    <w:name w:val="E1EA304A23D14896ACD0B91DB923B860"/>
    <w:rsid w:val="00101766"/>
  </w:style>
  <w:style w:type="paragraph" w:customStyle="1" w:styleId="0FBDFA9B9CDC46A297806523F5F014B9">
    <w:name w:val="0FBDFA9B9CDC46A297806523F5F014B9"/>
    <w:rsid w:val="00101766"/>
  </w:style>
  <w:style w:type="paragraph" w:customStyle="1" w:styleId="73FF9762661E417CA97B03D95AB92017">
    <w:name w:val="73FF9762661E417CA97B03D95AB92017"/>
    <w:rsid w:val="00101766"/>
  </w:style>
  <w:style w:type="paragraph" w:customStyle="1" w:styleId="477E999F33274D90ABAB54AD59CE722B">
    <w:name w:val="477E999F33274D90ABAB54AD59CE722B"/>
    <w:rsid w:val="00101766"/>
  </w:style>
  <w:style w:type="paragraph" w:customStyle="1" w:styleId="31503136C1974C81A0F4352C24FB883D">
    <w:name w:val="31503136C1974C81A0F4352C24FB883D"/>
    <w:rsid w:val="00101766"/>
  </w:style>
  <w:style w:type="paragraph" w:customStyle="1" w:styleId="3213A4687B814D0CAF1E3C14EE1D0CEE">
    <w:name w:val="3213A4687B814D0CAF1E3C14EE1D0CEE"/>
    <w:rsid w:val="00101766"/>
  </w:style>
  <w:style w:type="paragraph" w:customStyle="1" w:styleId="9D31CAF088594604A8E628654FC8C0D3">
    <w:name w:val="9D31CAF088594604A8E628654FC8C0D3"/>
    <w:rsid w:val="00101766"/>
  </w:style>
  <w:style w:type="paragraph" w:customStyle="1" w:styleId="1A3428D723FA4EB6A10BF3FDD991FC1D">
    <w:name w:val="1A3428D723FA4EB6A10BF3FDD991FC1D"/>
    <w:rsid w:val="00101766"/>
  </w:style>
  <w:style w:type="paragraph" w:customStyle="1" w:styleId="DF6E1C257AC049169639C815713353C4">
    <w:name w:val="DF6E1C257AC049169639C815713353C4"/>
    <w:rsid w:val="00101766"/>
  </w:style>
  <w:style w:type="paragraph" w:customStyle="1" w:styleId="3580319B0F454430A53B2BEE8A5C69A6">
    <w:name w:val="3580319B0F454430A53B2BEE8A5C69A6"/>
    <w:rsid w:val="00101766"/>
  </w:style>
  <w:style w:type="paragraph" w:customStyle="1" w:styleId="B241053F799A4AFEA09CAB7839B36385">
    <w:name w:val="B241053F799A4AFEA09CAB7839B36385"/>
    <w:rsid w:val="00101766"/>
  </w:style>
  <w:style w:type="paragraph" w:customStyle="1" w:styleId="1FA610F0A0D24349AD912489DAA4BCA6">
    <w:name w:val="1FA610F0A0D24349AD912489DAA4BCA6"/>
    <w:rsid w:val="00101766"/>
  </w:style>
  <w:style w:type="paragraph" w:customStyle="1" w:styleId="961D5B63E5594E5DA0478F0FE5494FCC">
    <w:name w:val="961D5B63E5594E5DA0478F0FE5494FCC"/>
    <w:rsid w:val="00101766"/>
  </w:style>
  <w:style w:type="paragraph" w:customStyle="1" w:styleId="D4160C2266064BA2869AAC078846552B">
    <w:name w:val="D4160C2266064BA2869AAC078846552B"/>
    <w:rsid w:val="00101766"/>
  </w:style>
  <w:style w:type="paragraph" w:customStyle="1" w:styleId="4ABE7744F7674AA494BBCDD8DA1DD770">
    <w:name w:val="4ABE7744F7674AA494BBCDD8DA1DD770"/>
    <w:rsid w:val="00101766"/>
  </w:style>
  <w:style w:type="paragraph" w:customStyle="1" w:styleId="E1940FCAE6B54C6C84FEF19C62E64640">
    <w:name w:val="E1940FCAE6B54C6C84FEF19C62E64640"/>
    <w:rsid w:val="00101766"/>
  </w:style>
  <w:style w:type="paragraph" w:customStyle="1" w:styleId="FBDD923D19B041DF8CBB5A6376E1BC82">
    <w:name w:val="FBDD923D19B041DF8CBB5A6376E1BC82"/>
    <w:rsid w:val="00101766"/>
  </w:style>
  <w:style w:type="paragraph" w:customStyle="1" w:styleId="CFE6E18736644307B4DD5D44911081D04">
    <w:name w:val="CFE6E18736644307B4DD5D44911081D0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2">
    <w:name w:val="65C035CC34B44A738B5FC5A162B4BD28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2">
    <w:name w:val="A072AE16CC244FBBB969321F3F05704F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3">
    <w:name w:val="CB02C43789D34E0C852FE3B0E4D592DF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5">
    <w:name w:val="298501A3DD1642FE898A3FA0A1E4ACE75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4">
    <w:name w:val="B7B29EB944D44FA7B84102846BC55A2E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4">
    <w:name w:val="E132211A199340B1A167482EBD9E4A8F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D1546F602048F9BBB6E6FFB4A4552E4">
    <w:name w:val="A6D1546F602048F9BBB6E6FFB4A4552E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0384584E7B471A952D349724A5603D1">
    <w:name w:val="B20384584E7B471A952D349724A5603D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C67B1CD9446899E0FA0ED6EF98DAB1">
    <w:name w:val="D94C67B1CD9446899E0FA0ED6EF98DAB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F7706D5D7D4FEF9DF82F7120DF91E91">
    <w:name w:val="61F7706D5D7D4FEF9DF82F7120DF91E9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E444C8E8544347A43E15F3DB85EF0C1">
    <w:name w:val="35E444C8E8544347A43E15F3DB85EF0C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CAD40563A442BF9EE6B121D2B442821">
    <w:name w:val="1ECAD40563A442BF9EE6B121D2B44282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5A00B29666D49A7849FE395213974D31">
    <w:name w:val="95A00B29666D49A7849FE395213974D3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1DC8533CF64B478874312DB59F808C1">
    <w:name w:val="A01DC8533CF64B478874312DB59F808C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3F3DB5B138245048EF07EC03D7CC1161">
    <w:name w:val="B3F3DB5B138245048EF07EC03D7CC116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3C3932A9CE41729ACCCC6D0E32EC721">
    <w:name w:val="663C3932A9CE41729ACCCC6D0E32EC72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656C2F59462495680AE7D39C5F9A7571">
    <w:name w:val="8656C2F59462495680AE7D39C5F9A757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02F0A3747D46B2B73DB40FBE83AA011">
    <w:name w:val="5102F0A3747D46B2B73DB40FBE83AA01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FDC89777BF4EFEAFA43A9945B9BA891">
    <w:name w:val="5AFDC89777BF4EFEAFA43A9945B9BA89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7DC6EA3AA14EABB0DF7B6B4C07DDB01">
    <w:name w:val="B77DC6EA3AA14EABB0DF7B6B4C07DDB0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7543D1EAF541C9974CE4D1085A2F431">
    <w:name w:val="6F7543D1EAF541C9974CE4D1085A2F43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2F9B3425C2345F5A1B0CD03611362981">
    <w:name w:val="92F9B3425C2345F5A1B0CD0361136298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F1603E82FF422EA7346224417A3BF01">
    <w:name w:val="91F1603E82FF422EA7346224417A3BF0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1108F35BF145E0A1540EDD5EA09BA41">
    <w:name w:val="511108F35BF145E0A1540EDD5EA09BA4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C954B396244DDCBD4E6E15F2301B4B1">
    <w:name w:val="E0C954B396244DDCBD4E6E15F2301B4B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B89636842546E2B63A44BFFC6DF6521">
    <w:name w:val="27B89636842546E2B63A44BFFC6DF652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8A8DE0B715A4086BDADB795D0665B371">
    <w:name w:val="48A8DE0B715A4086BDADB795D0665B37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91302D41C5A4CC1931CA7C1CDA8412F1">
    <w:name w:val="491302D41C5A4CC1931CA7C1CDA8412F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7CAB3C8D03644488777AA572940CD6C1">
    <w:name w:val="17CAB3C8D03644488777AA572940CD6C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84DB2A047214668AF67E4CF3BCF23931">
    <w:name w:val="584DB2A047214668AF67E4CF3BCF2393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0FCA728320C4E0E9033271D036AC4AA1">
    <w:name w:val="90FCA728320C4E0E9033271D036AC4AA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DFC5E22CF34DA9BF30BF7C8F8DB2391">
    <w:name w:val="1ADFC5E22CF34DA9BF30BF7C8F8DB239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4DA89A15E24846A84C5B7B64970CFB1">
    <w:name w:val="074DA89A15E24846A84C5B7B64970CFB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2312ABFBFE4031B3C6EA6EF2B3D75B1">
    <w:name w:val="5B2312ABFBFE4031B3C6EA6EF2B3D75B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E0C84D7CFFF414B9317A48A892FCAFE1">
    <w:name w:val="0E0C84D7CFFF414B9317A48A892FCAFE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9625BD93FC4FAC9CA4B8FF62B71A571">
    <w:name w:val="429625BD93FC4FAC9CA4B8FF62B71A57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9ECA7047B6C45608B1899318D2E83EF1">
    <w:name w:val="69ECA7047B6C45608B1899318D2E83EF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0D569ACE8F44D192FC22E12219CA261">
    <w:name w:val="8C0D569ACE8F44D192FC22E12219CA26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EA304A23D14896ACD0B91DB923B8601">
    <w:name w:val="E1EA304A23D14896ACD0B91DB923B860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3428D723FA4EB6A10BF3FDD991FC1D1">
    <w:name w:val="1A3428D723FA4EB6A10BF3FDD991FC1D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6E1C257AC049169639C815713353C41">
    <w:name w:val="DF6E1C257AC049169639C815713353C4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160C2266064BA2869AAC078846552B1">
    <w:name w:val="D4160C2266064BA2869AAC078846552B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ABE7744F7674AA494BBCDD8DA1DD7701">
    <w:name w:val="4ABE7744F7674AA494BBCDD8DA1DD770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940FCAE6B54C6C84FEF19C62E646401">
    <w:name w:val="E1940FCAE6B54C6C84FEF19C62E64640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BDD923D19B041DF8CBB5A6376E1BC821">
    <w:name w:val="FBDD923D19B041DF8CBB5A6376E1BC82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4">
    <w:name w:val="0B91F44ABC0746C0BD766C9EEF6D21F0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4">
    <w:name w:val="35BA3A217E494EEA822DDA042FDD7AFE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4">
    <w:name w:val="DF28A0FCB8154BA1AA8EA5CA9FE589A7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3">
    <w:name w:val="D99A06B62C55455AB47BAC4E67ED8FA9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B0FF39500946A8A09894389CD10FC54">
    <w:name w:val="B2B0FF39500946A8A09894389CD10FC5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4">
    <w:name w:val="14285F3E0C854B9889E1DE745A055711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783696BE0949F38A5FD5B1C9955D29">
    <w:name w:val="22783696BE0949F38A5FD5B1C9955D29"/>
    <w:rsid w:val="00101766"/>
  </w:style>
  <w:style w:type="paragraph" w:customStyle="1" w:styleId="5BDB7BAA596B4A45859427D2A3BE0A48">
    <w:name w:val="5BDB7BAA596B4A45859427D2A3BE0A48"/>
    <w:rsid w:val="00101766"/>
  </w:style>
  <w:style w:type="paragraph" w:customStyle="1" w:styleId="BA73A1C5A2AB453B9D18BCBFD885417E">
    <w:name w:val="BA73A1C5A2AB453B9D18BCBFD885417E"/>
    <w:rsid w:val="00101766"/>
  </w:style>
  <w:style w:type="paragraph" w:customStyle="1" w:styleId="1BD261731CB443258DABA5FFD8176234">
    <w:name w:val="1BD261731CB443258DABA5FFD8176234"/>
    <w:rsid w:val="00101766"/>
  </w:style>
  <w:style w:type="paragraph" w:customStyle="1" w:styleId="1E22FD04FA0342E49E1D572000BF178D">
    <w:name w:val="1E22FD04FA0342E49E1D572000BF178D"/>
    <w:rsid w:val="00101766"/>
  </w:style>
  <w:style w:type="paragraph" w:customStyle="1" w:styleId="04FE7A454D7D4556AA36DEABD808D8A8">
    <w:name w:val="04FE7A454D7D4556AA36DEABD808D8A8"/>
    <w:rsid w:val="00101766"/>
  </w:style>
  <w:style w:type="paragraph" w:customStyle="1" w:styleId="542D7FF94B9047D7A8C94E52E5310DC1">
    <w:name w:val="542D7FF94B9047D7A8C94E52E5310DC1"/>
    <w:rsid w:val="00101766"/>
  </w:style>
  <w:style w:type="paragraph" w:customStyle="1" w:styleId="A5140440AF594C0F8E26331D44375F1C">
    <w:name w:val="A5140440AF594C0F8E26331D44375F1C"/>
    <w:rsid w:val="00101766"/>
  </w:style>
  <w:style w:type="paragraph" w:customStyle="1" w:styleId="F2BA097DF2B44A0AAC73AA9B7A5D5867">
    <w:name w:val="F2BA097DF2B44A0AAC73AA9B7A5D5867"/>
    <w:rsid w:val="00101766"/>
  </w:style>
  <w:style w:type="paragraph" w:customStyle="1" w:styleId="5455C738DAE84859892A97C45F82F9A2">
    <w:name w:val="5455C738DAE84859892A97C45F82F9A2"/>
    <w:rsid w:val="00101766"/>
  </w:style>
  <w:style w:type="paragraph" w:customStyle="1" w:styleId="C14EA40B1C0C4719927471BADDB1E687">
    <w:name w:val="C14EA40B1C0C4719927471BADDB1E687"/>
    <w:rsid w:val="00101766"/>
  </w:style>
  <w:style w:type="paragraph" w:customStyle="1" w:styleId="EE90D99CD1794331B83C0E5EFEE3021C">
    <w:name w:val="EE90D99CD1794331B83C0E5EFEE3021C"/>
    <w:rsid w:val="00101766"/>
  </w:style>
  <w:style w:type="paragraph" w:customStyle="1" w:styleId="F781E5A70BD3415E933998C0511DB7BB">
    <w:name w:val="F781E5A70BD3415E933998C0511DB7BB"/>
    <w:rsid w:val="00101766"/>
  </w:style>
  <w:style w:type="paragraph" w:customStyle="1" w:styleId="C89CACD862F2486A8754473859D5692E">
    <w:name w:val="C89CACD862F2486A8754473859D5692E"/>
    <w:rsid w:val="00101766"/>
  </w:style>
  <w:style w:type="paragraph" w:customStyle="1" w:styleId="EC23CE99BE97413EBA835A2D2A2FC469">
    <w:name w:val="EC23CE99BE97413EBA835A2D2A2FC469"/>
    <w:rsid w:val="00101766"/>
  </w:style>
  <w:style w:type="paragraph" w:customStyle="1" w:styleId="CE7D3EE213694FD296A7692634B79F0D">
    <w:name w:val="CE7D3EE213694FD296A7692634B79F0D"/>
    <w:rsid w:val="00101766"/>
  </w:style>
  <w:style w:type="paragraph" w:customStyle="1" w:styleId="B58A27A848F2445FB86E3CDCF6A01C86">
    <w:name w:val="B58A27A848F2445FB86E3CDCF6A01C86"/>
    <w:rsid w:val="00101766"/>
  </w:style>
  <w:style w:type="paragraph" w:customStyle="1" w:styleId="28949ACEF6C54643A39EE00114D1383D">
    <w:name w:val="28949ACEF6C54643A39EE00114D1383D"/>
    <w:rsid w:val="00101766"/>
  </w:style>
  <w:style w:type="paragraph" w:customStyle="1" w:styleId="F94A04B33A604FF99027538F2F298F7F">
    <w:name w:val="F94A04B33A604FF99027538F2F298F7F"/>
    <w:rsid w:val="00101766"/>
  </w:style>
  <w:style w:type="paragraph" w:customStyle="1" w:styleId="71E0878C0FF0475A8F9642FB48728969">
    <w:name w:val="71E0878C0FF0475A8F9642FB48728969"/>
    <w:rsid w:val="00101766"/>
  </w:style>
  <w:style w:type="paragraph" w:customStyle="1" w:styleId="CFE6E18736644307B4DD5D44911081D05">
    <w:name w:val="CFE6E18736644307B4DD5D44911081D05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3">
    <w:name w:val="65C035CC34B44A738B5FC5A162B4BD28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3">
    <w:name w:val="A072AE16CC244FBBB969321F3F05704F3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4">
    <w:name w:val="CB02C43789D34E0C852FE3B0E4D592DF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6">
    <w:name w:val="298501A3DD1642FE898A3FA0A1E4ACE76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5">
    <w:name w:val="B7B29EB944D44FA7B84102846BC55A2E5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5">
    <w:name w:val="E132211A199340B1A167482EBD9E4A8F5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13B64797FBF45C0A22DCEEA5C2F183A">
    <w:name w:val="C13B64797FBF45C0A22DCEEA5C2F183A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0384584E7B471A952D349724A5603D2">
    <w:name w:val="B20384584E7B471A952D349724A5603D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783696BE0949F38A5FD5B1C9955D291">
    <w:name w:val="22783696BE0949F38A5FD5B1C9955D29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F7706D5D7D4FEF9DF82F7120DF91E92">
    <w:name w:val="61F7706D5D7D4FEF9DF82F7120DF91E9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DB7BAA596B4A45859427D2A3BE0A481">
    <w:name w:val="5BDB7BAA596B4A45859427D2A3BE0A48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CAD40563A442BF9EE6B121D2B442822">
    <w:name w:val="1ECAD40563A442BF9EE6B121D2B44282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A73A1C5A2AB453B9D18BCBFD885417E1">
    <w:name w:val="BA73A1C5A2AB453B9D18BCBFD885417E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1DC8533CF64B478874312DB59F808C2">
    <w:name w:val="A01DC8533CF64B478874312DB59F808C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D261731CB443258DABA5FFD81762341">
    <w:name w:val="1BD261731CB443258DABA5FFD8176234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3C3932A9CE41729ACCCC6D0E32EC722">
    <w:name w:val="663C3932A9CE41729ACCCC6D0E32EC72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22FD04FA0342E49E1D572000BF178D1">
    <w:name w:val="1E22FD04FA0342E49E1D572000BF178D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02F0A3747D46B2B73DB40FBE83AA012">
    <w:name w:val="5102F0A3747D46B2B73DB40FBE83AA01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FE7A454D7D4556AA36DEABD808D8A81">
    <w:name w:val="04FE7A454D7D4556AA36DEABD808D8A8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7DC6EA3AA14EABB0DF7B6B4C07DDB02">
    <w:name w:val="B77DC6EA3AA14EABB0DF7B6B4C07DDB0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2D7FF94B9047D7A8C94E52E5310DC11">
    <w:name w:val="542D7FF94B9047D7A8C94E52E5310DC1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2F9B3425C2345F5A1B0CD03611362982">
    <w:name w:val="92F9B3425C2345F5A1B0CD0361136298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F1603E82FF422EA7346224417A3BF02">
    <w:name w:val="91F1603E82FF422EA7346224417A3BF0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9CACD862F2486A8754473859D5692E1">
    <w:name w:val="C89CACD862F2486A8754473859D5692E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C954B396244DDCBD4E6E15F2301B4B2">
    <w:name w:val="E0C954B396244DDCBD4E6E15F2301B4B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2BA097DF2B44A0AAC73AA9B7A5D58671">
    <w:name w:val="F2BA097DF2B44A0AAC73AA9B7A5D5867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8A8DE0B715A4086BDADB795D0665B372">
    <w:name w:val="48A8DE0B715A4086BDADB795D0665B37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55C738DAE84859892A97C45F82F9A21">
    <w:name w:val="5455C738DAE84859892A97C45F82F9A2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7CAB3C8D03644488777AA572940CD6C2">
    <w:name w:val="17CAB3C8D03644488777AA572940CD6C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C23CE99BE97413EBA835A2D2A2FC4691">
    <w:name w:val="EC23CE99BE97413EBA835A2D2A2FC469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0FCA728320C4E0E9033271D036AC4AA2">
    <w:name w:val="90FCA728320C4E0E9033271D036AC4AA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90D99CD1794331B83C0E5EFEE3021C1">
    <w:name w:val="EE90D99CD1794331B83C0E5EFEE3021C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4DA89A15E24846A84C5B7B64970CFB2">
    <w:name w:val="074DA89A15E24846A84C5B7B64970CFB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2312ABFBFE4031B3C6EA6EF2B3D75B2">
    <w:name w:val="5B2312ABFBFE4031B3C6EA6EF2B3D75B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E7D3EE213694FD296A7692634B79F0D1">
    <w:name w:val="CE7D3EE213694FD296A7692634B79F0D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9625BD93FC4FAC9CA4B8FF62B71A572">
    <w:name w:val="429625BD93FC4FAC9CA4B8FF62B71A57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58A27A848F2445FB86E3CDCF6A01C861">
    <w:name w:val="B58A27A848F2445FB86E3CDCF6A01C86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0D569ACE8F44D192FC22E12219CA262">
    <w:name w:val="8C0D569ACE8F44D192FC22E12219CA26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949ACEF6C54643A39EE00114D1383D1">
    <w:name w:val="28949ACEF6C54643A39EE00114D1383D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3428D723FA4EB6A10BF3FDD991FC1D2">
    <w:name w:val="1A3428D723FA4EB6A10BF3FDD991FC1D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4A04B33A604FF99027538F2F298F7F1">
    <w:name w:val="F94A04B33A604FF99027538F2F298F7F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160C2266064BA2869AAC078846552B2">
    <w:name w:val="D4160C2266064BA2869AAC078846552B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E0878C0FF0475A8F9642FB487289691">
    <w:name w:val="71E0878C0FF0475A8F9642FB487289691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940FCAE6B54C6C84FEF19C62E646402">
    <w:name w:val="E1940FCAE6B54C6C84FEF19C62E64640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BDD923D19B041DF8CBB5A6376E1BC822">
    <w:name w:val="FBDD923D19B041DF8CBB5A6376E1BC822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5">
    <w:name w:val="0B91F44ABC0746C0BD766C9EEF6D21F05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5">
    <w:name w:val="35BA3A217E494EEA822DDA042FDD7AFE5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5">
    <w:name w:val="DF28A0FCB8154BA1AA8EA5CA9FE589A75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4">
    <w:name w:val="D99A06B62C55455AB47BAC4E67ED8FA94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B0FF39500946A8A09894389CD10FC55">
    <w:name w:val="B2B0FF39500946A8A09894389CD10FC55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5">
    <w:name w:val="14285F3E0C854B9889E1DE745A0557115"/>
    <w:rsid w:val="001017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6">
    <w:name w:val="CFE6E18736644307B4DD5D44911081D06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4">
    <w:name w:val="65C035CC34B44A738B5FC5A162B4BD284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4">
    <w:name w:val="A072AE16CC244FBBB969321F3F05704F4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5">
    <w:name w:val="CB02C43789D34E0C852FE3B0E4D592DF5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7">
    <w:name w:val="298501A3DD1642FE898A3FA0A1E4ACE77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6">
    <w:name w:val="B7B29EB944D44FA7B84102846BC55A2E6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6">
    <w:name w:val="E132211A199340B1A167482EBD9E4A8F6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13B64797FBF45C0A22DCEEA5C2F183A1">
    <w:name w:val="C13B64797FBF45C0A22DCEEA5C2F183A1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0384584E7B471A952D349724A5603D3">
    <w:name w:val="B20384584E7B471A952D349724A5603D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783696BE0949F38A5FD5B1C9955D292">
    <w:name w:val="22783696BE0949F38A5FD5B1C9955D29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F7706D5D7D4FEF9DF82F7120DF91E93">
    <w:name w:val="61F7706D5D7D4FEF9DF82F7120DF91E9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DB7BAA596B4A45859427D2A3BE0A482">
    <w:name w:val="5BDB7BAA596B4A45859427D2A3BE0A48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CAD40563A442BF9EE6B121D2B442823">
    <w:name w:val="1ECAD40563A442BF9EE6B121D2B44282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A73A1C5A2AB453B9D18BCBFD885417E2">
    <w:name w:val="BA73A1C5A2AB453B9D18BCBFD885417E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1DC8533CF64B478874312DB59F808C3">
    <w:name w:val="A01DC8533CF64B478874312DB59F808C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D261731CB443258DABA5FFD81762342">
    <w:name w:val="1BD261731CB443258DABA5FFD8176234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3C3932A9CE41729ACCCC6D0E32EC723">
    <w:name w:val="663C3932A9CE41729ACCCC6D0E32EC72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22FD04FA0342E49E1D572000BF178D2">
    <w:name w:val="1E22FD04FA0342E49E1D572000BF178D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02F0A3747D46B2B73DB40FBE83AA013">
    <w:name w:val="5102F0A3747D46B2B73DB40FBE83AA01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FE7A454D7D4556AA36DEABD808D8A82">
    <w:name w:val="04FE7A454D7D4556AA36DEABD808D8A8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7DC6EA3AA14EABB0DF7B6B4C07DDB03">
    <w:name w:val="B77DC6EA3AA14EABB0DF7B6B4C07DDB0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2D7FF94B9047D7A8C94E52E5310DC12">
    <w:name w:val="542D7FF94B9047D7A8C94E52E5310DC1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2F9B3425C2345F5A1B0CD03611362983">
    <w:name w:val="92F9B3425C2345F5A1B0CD0361136298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F1603E82FF422EA7346224417A3BF03">
    <w:name w:val="91F1603E82FF422EA7346224417A3BF0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9CACD862F2486A8754473859D5692E2">
    <w:name w:val="C89CACD862F2486A8754473859D5692E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C954B396244DDCBD4E6E15F2301B4B3">
    <w:name w:val="E0C954B396244DDCBD4E6E15F2301B4B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2BA097DF2B44A0AAC73AA9B7A5D58672">
    <w:name w:val="F2BA097DF2B44A0AAC73AA9B7A5D5867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8A8DE0B715A4086BDADB795D0665B373">
    <w:name w:val="48A8DE0B715A4086BDADB795D0665B37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55C738DAE84859892A97C45F82F9A22">
    <w:name w:val="5455C738DAE84859892A97C45F82F9A2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7CAB3C8D03644488777AA572940CD6C3">
    <w:name w:val="17CAB3C8D03644488777AA572940CD6C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C23CE99BE97413EBA835A2D2A2FC4692">
    <w:name w:val="EC23CE99BE97413EBA835A2D2A2FC469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0FCA728320C4E0E9033271D036AC4AA3">
    <w:name w:val="90FCA728320C4E0E9033271D036AC4AA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90D99CD1794331B83C0E5EFEE3021C2">
    <w:name w:val="EE90D99CD1794331B83C0E5EFEE3021C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4DA89A15E24846A84C5B7B64970CFB3">
    <w:name w:val="074DA89A15E24846A84C5B7B64970CFB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2312ABFBFE4031B3C6EA6EF2B3D75B3">
    <w:name w:val="5B2312ABFBFE4031B3C6EA6EF2B3D75B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E7D3EE213694FD296A7692634B79F0D2">
    <w:name w:val="CE7D3EE213694FD296A7692634B79F0D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9625BD93FC4FAC9CA4B8FF62B71A573">
    <w:name w:val="429625BD93FC4FAC9CA4B8FF62B71A57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58A27A848F2445FB86E3CDCF6A01C862">
    <w:name w:val="B58A27A848F2445FB86E3CDCF6A01C86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0D569ACE8F44D192FC22E12219CA263">
    <w:name w:val="8C0D569ACE8F44D192FC22E12219CA26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949ACEF6C54643A39EE00114D1383D2">
    <w:name w:val="28949ACEF6C54643A39EE00114D1383D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3428D723FA4EB6A10BF3FDD991FC1D3">
    <w:name w:val="1A3428D723FA4EB6A10BF3FDD991FC1D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4A04B33A604FF99027538F2F298F7F2">
    <w:name w:val="F94A04B33A604FF99027538F2F298F7F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160C2266064BA2869AAC078846552B3">
    <w:name w:val="D4160C2266064BA2869AAC078846552B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E0878C0FF0475A8F9642FB487289692">
    <w:name w:val="71E0878C0FF0475A8F9642FB487289692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940FCAE6B54C6C84FEF19C62E646403">
    <w:name w:val="E1940FCAE6B54C6C84FEF19C62E64640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BDD923D19B041DF8CBB5A6376E1BC823">
    <w:name w:val="FBDD923D19B041DF8CBB5A6376E1BC823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6">
    <w:name w:val="0B91F44ABC0746C0BD766C9EEF6D21F06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6">
    <w:name w:val="35BA3A217E494EEA822DDA042FDD7AFE6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6">
    <w:name w:val="DF28A0FCB8154BA1AA8EA5CA9FE589A76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5">
    <w:name w:val="D99A06B62C55455AB47BAC4E67ED8FA95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">
    <w:name w:val="E052A86949284AA292748F87B51C733A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6">
    <w:name w:val="14285F3E0C854B9889E1DE745A0557116"/>
    <w:rsid w:val="006274F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7">
    <w:name w:val="CFE6E18736644307B4DD5D44911081D07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5">
    <w:name w:val="65C035CC34B44A738B5FC5A162B4BD28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5">
    <w:name w:val="A072AE16CC244FBBB969321F3F05704F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6">
    <w:name w:val="CB02C43789D34E0C852FE3B0E4D592DF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8">
    <w:name w:val="298501A3DD1642FE898A3FA0A1E4ACE78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7">
    <w:name w:val="B7B29EB944D44FA7B84102846BC55A2E7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7">
    <w:name w:val="E132211A199340B1A167482EBD9E4A8F7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13B64797FBF45C0A22DCEEA5C2F183A2">
    <w:name w:val="C13B64797FBF45C0A22DCEEA5C2F183A2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0384584E7B471A952D349724A5603D4">
    <w:name w:val="B20384584E7B471A952D349724A5603D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783696BE0949F38A5FD5B1C9955D293">
    <w:name w:val="22783696BE0949F38A5FD5B1C9955D29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F7706D5D7D4FEF9DF82F7120DF91E94">
    <w:name w:val="61F7706D5D7D4FEF9DF82F7120DF91E9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DB7BAA596B4A45859427D2A3BE0A483">
    <w:name w:val="5BDB7BAA596B4A45859427D2A3BE0A48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CAD40563A442BF9EE6B121D2B442824">
    <w:name w:val="1ECAD40563A442BF9EE6B121D2B44282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A73A1C5A2AB453B9D18BCBFD885417E3">
    <w:name w:val="BA73A1C5A2AB453B9D18BCBFD885417E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1DC8533CF64B478874312DB59F808C4">
    <w:name w:val="A01DC8533CF64B478874312DB59F808C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D261731CB443258DABA5FFD81762343">
    <w:name w:val="1BD261731CB443258DABA5FFD8176234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3C3932A9CE41729ACCCC6D0E32EC724">
    <w:name w:val="663C3932A9CE41729ACCCC6D0E32EC72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22FD04FA0342E49E1D572000BF178D3">
    <w:name w:val="1E22FD04FA0342E49E1D572000BF178D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02F0A3747D46B2B73DB40FBE83AA014">
    <w:name w:val="5102F0A3747D46B2B73DB40FBE83AA01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FE7A454D7D4556AA36DEABD808D8A83">
    <w:name w:val="04FE7A454D7D4556AA36DEABD808D8A8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7DC6EA3AA14EABB0DF7B6B4C07DDB04">
    <w:name w:val="B77DC6EA3AA14EABB0DF7B6B4C07DDB0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2D7FF94B9047D7A8C94E52E5310DC13">
    <w:name w:val="542D7FF94B9047D7A8C94E52E5310DC1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2F9B3425C2345F5A1B0CD03611362984">
    <w:name w:val="92F9B3425C2345F5A1B0CD0361136298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F1603E82FF422EA7346224417A3BF04">
    <w:name w:val="91F1603E82FF422EA7346224417A3BF0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9CACD862F2486A8754473859D5692E3">
    <w:name w:val="C89CACD862F2486A8754473859D5692E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C954B396244DDCBD4E6E15F2301B4B4">
    <w:name w:val="E0C954B396244DDCBD4E6E15F2301B4B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2BA097DF2B44A0AAC73AA9B7A5D58673">
    <w:name w:val="F2BA097DF2B44A0AAC73AA9B7A5D5867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8A8DE0B715A4086BDADB795D0665B374">
    <w:name w:val="48A8DE0B715A4086BDADB795D0665B37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55C738DAE84859892A97C45F82F9A23">
    <w:name w:val="5455C738DAE84859892A97C45F82F9A2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7CAB3C8D03644488777AA572940CD6C4">
    <w:name w:val="17CAB3C8D03644488777AA572940CD6C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C23CE99BE97413EBA835A2D2A2FC4693">
    <w:name w:val="EC23CE99BE97413EBA835A2D2A2FC469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0FCA728320C4E0E9033271D036AC4AA4">
    <w:name w:val="90FCA728320C4E0E9033271D036AC4AA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90D99CD1794331B83C0E5EFEE3021C3">
    <w:name w:val="EE90D99CD1794331B83C0E5EFEE3021C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4DA89A15E24846A84C5B7B64970CFB4">
    <w:name w:val="074DA89A15E24846A84C5B7B64970CFB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2312ABFBFE4031B3C6EA6EF2B3D75B4">
    <w:name w:val="5B2312ABFBFE4031B3C6EA6EF2B3D75B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E7D3EE213694FD296A7692634B79F0D3">
    <w:name w:val="CE7D3EE213694FD296A7692634B79F0D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9625BD93FC4FAC9CA4B8FF62B71A574">
    <w:name w:val="429625BD93FC4FAC9CA4B8FF62B71A57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58A27A848F2445FB86E3CDCF6A01C863">
    <w:name w:val="B58A27A848F2445FB86E3CDCF6A01C86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0D569ACE8F44D192FC22E12219CA264">
    <w:name w:val="8C0D569ACE8F44D192FC22E12219CA26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949ACEF6C54643A39EE00114D1383D3">
    <w:name w:val="28949ACEF6C54643A39EE00114D1383D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3428D723FA4EB6A10BF3FDD991FC1D4">
    <w:name w:val="1A3428D723FA4EB6A10BF3FDD991FC1D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4A04B33A604FF99027538F2F298F7F3">
    <w:name w:val="F94A04B33A604FF99027538F2F298F7F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160C2266064BA2869AAC078846552B4">
    <w:name w:val="D4160C2266064BA2869AAC078846552B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E0878C0FF0475A8F9642FB487289693">
    <w:name w:val="71E0878C0FF0475A8F9642FB48728969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940FCAE6B54C6C84FEF19C62E646404">
    <w:name w:val="E1940FCAE6B54C6C84FEF19C62E64640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BDD923D19B041DF8CBB5A6376E1BC824">
    <w:name w:val="FBDD923D19B041DF8CBB5A6376E1BC82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7">
    <w:name w:val="0B91F44ABC0746C0BD766C9EEF6D21F07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7">
    <w:name w:val="35BA3A217E494EEA822DDA042FDD7AFE7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7">
    <w:name w:val="DF28A0FCB8154BA1AA8EA5CA9FE589A77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6">
    <w:name w:val="D99A06B62C55455AB47BAC4E67ED8FA9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1">
    <w:name w:val="E052A86949284AA292748F87B51C733A1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7">
    <w:name w:val="14285F3E0C854B9889E1DE745A0557117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8">
    <w:name w:val="CFE6E18736644307B4DD5D44911081D08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6">
    <w:name w:val="65C035CC34B44A738B5FC5A162B4BD28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6">
    <w:name w:val="A072AE16CC244FBBB969321F3F05704F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7">
    <w:name w:val="CB02C43789D34E0C852FE3B0E4D592DF7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9">
    <w:name w:val="298501A3DD1642FE898A3FA0A1E4ACE79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8">
    <w:name w:val="B7B29EB944D44FA7B84102846BC55A2E8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8">
    <w:name w:val="E132211A199340B1A167482EBD9E4A8F8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13B64797FBF45C0A22DCEEA5C2F183A3">
    <w:name w:val="C13B64797FBF45C0A22DCEEA5C2F183A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0384584E7B471A952D349724A5603D5">
    <w:name w:val="B20384584E7B471A952D349724A5603D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783696BE0949F38A5FD5B1C9955D294">
    <w:name w:val="22783696BE0949F38A5FD5B1C9955D29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F7706D5D7D4FEF9DF82F7120DF91E95">
    <w:name w:val="61F7706D5D7D4FEF9DF82F7120DF91E9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DB7BAA596B4A45859427D2A3BE0A484">
    <w:name w:val="5BDB7BAA596B4A45859427D2A3BE0A48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CAD40563A442BF9EE6B121D2B442825">
    <w:name w:val="1ECAD40563A442BF9EE6B121D2B44282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A73A1C5A2AB453B9D18BCBFD885417E4">
    <w:name w:val="BA73A1C5A2AB453B9D18BCBFD885417E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1DC8533CF64B478874312DB59F808C5">
    <w:name w:val="A01DC8533CF64B478874312DB59F808C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D261731CB443258DABA5FFD81762344">
    <w:name w:val="1BD261731CB443258DABA5FFD8176234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3C3932A9CE41729ACCCC6D0E32EC725">
    <w:name w:val="663C3932A9CE41729ACCCC6D0E32EC72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22FD04FA0342E49E1D572000BF178D4">
    <w:name w:val="1E22FD04FA0342E49E1D572000BF178D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02F0A3747D46B2B73DB40FBE83AA015">
    <w:name w:val="5102F0A3747D46B2B73DB40FBE83AA01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FE7A454D7D4556AA36DEABD808D8A84">
    <w:name w:val="04FE7A454D7D4556AA36DEABD808D8A8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7DC6EA3AA14EABB0DF7B6B4C07DDB05">
    <w:name w:val="B77DC6EA3AA14EABB0DF7B6B4C07DDB0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2D7FF94B9047D7A8C94E52E5310DC14">
    <w:name w:val="542D7FF94B9047D7A8C94E52E5310DC1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2F9B3425C2345F5A1B0CD03611362985">
    <w:name w:val="92F9B3425C2345F5A1B0CD0361136298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F1603E82FF422EA7346224417A3BF05">
    <w:name w:val="91F1603E82FF422EA7346224417A3BF0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9CACD862F2486A8754473859D5692E4">
    <w:name w:val="C89CACD862F2486A8754473859D5692E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C954B396244DDCBD4E6E15F2301B4B5">
    <w:name w:val="E0C954B396244DDCBD4E6E15F2301B4B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2BA097DF2B44A0AAC73AA9B7A5D58674">
    <w:name w:val="F2BA097DF2B44A0AAC73AA9B7A5D5867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8A8DE0B715A4086BDADB795D0665B375">
    <w:name w:val="48A8DE0B715A4086BDADB795D0665B37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55C738DAE84859892A97C45F82F9A24">
    <w:name w:val="5455C738DAE84859892A97C45F82F9A2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7CAB3C8D03644488777AA572940CD6C5">
    <w:name w:val="17CAB3C8D03644488777AA572940CD6C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C23CE99BE97413EBA835A2D2A2FC4694">
    <w:name w:val="EC23CE99BE97413EBA835A2D2A2FC469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0FCA728320C4E0E9033271D036AC4AA5">
    <w:name w:val="90FCA728320C4E0E9033271D036AC4AA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90D99CD1794331B83C0E5EFEE3021C4">
    <w:name w:val="EE90D99CD1794331B83C0E5EFEE3021C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4DA89A15E24846A84C5B7B64970CFB5">
    <w:name w:val="074DA89A15E24846A84C5B7B64970CFB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2312ABFBFE4031B3C6EA6EF2B3D75B5">
    <w:name w:val="5B2312ABFBFE4031B3C6EA6EF2B3D75B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E7D3EE213694FD296A7692634B79F0D4">
    <w:name w:val="CE7D3EE213694FD296A7692634B79F0D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9625BD93FC4FAC9CA4B8FF62B71A575">
    <w:name w:val="429625BD93FC4FAC9CA4B8FF62B71A57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58A27A848F2445FB86E3CDCF6A01C864">
    <w:name w:val="B58A27A848F2445FB86E3CDCF6A01C86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0D569ACE8F44D192FC22E12219CA265">
    <w:name w:val="8C0D569ACE8F44D192FC22E12219CA26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949ACEF6C54643A39EE00114D1383D4">
    <w:name w:val="28949ACEF6C54643A39EE00114D1383D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3428D723FA4EB6A10BF3FDD991FC1D5">
    <w:name w:val="1A3428D723FA4EB6A10BF3FDD991FC1D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4A04B33A604FF99027538F2F298F7F4">
    <w:name w:val="F94A04B33A604FF99027538F2F298F7F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160C2266064BA2869AAC078846552B5">
    <w:name w:val="D4160C2266064BA2869AAC078846552B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E0878C0FF0475A8F9642FB487289694">
    <w:name w:val="71E0878C0FF0475A8F9642FB48728969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940FCAE6B54C6C84FEF19C62E646405">
    <w:name w:val="E1940FCAE6B54C6C84FEF19C62E64640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BDD923D19B041DF8CBB5A6376E1BC825">
    <w:name w:val="FBDD923D19B041DF8CBB5A6376E1BC82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8">
    <w:name w:val="0B91F44ABC0746C0BD766C9EEF6D21F08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8">
    <w:name w:val="35BA3A217E494EEA822DDA042FDD7AFE8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8">
    <w:name w:val="DF28A0FCB8154BA1AA8EA5CA9FE589A78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7">
    <w:name w:val="D99A06B62C55455AB47BAC4E67ED8FA97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2">
    <w:name w:val="E052A86949284AA292748F87B51C733A2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8">
    <w:name w:val="14285F3E0C854B9889E1DE745A0557118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9">
    <w:name w:val="CFE6E18736644307B4DD5D44911081D09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7">
    <w:name w:val="65C035CC34B44A738B5FC5A162B4BD287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7">
    <w:name w:val="A072AE16CC244FBBB969321F3F05704F7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8">
    <w:name w:val="CB02C43789D34E0C852FE3B0E4D592DF8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10">
    <w:name w:val="298501A3DD1642FE898A3FA0A1E4ACE710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9">
    <w:name w:val="B7B29EB944D44FA7B84102846BC55A2E9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9">
    <w:name w:val="E132211A199340B1A167482EBD9E4A8F9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13B64797FBF45C0A22DCEEA5C2F183A4">
    <w:name w:val="C13B64797FBF45C0A22DCEEA5C2F183A4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0384584E7B471A952D349724A5603D6">
    <w:name w:val="B20384584E7B471A952D349724A5603D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783696BE0949F38A5FD5B1C9955D295">
    <w:name w:val="22783696BE0949F38A5FD5B1C9955D29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F7706D5D7D4FEF9DF82F7120DF91E96">
    <w:name w:val="61F7706D5D7D4FEF9DF82F7120DF91E9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DB7BAA596B4A45859427D2A3BE0A485">
    <w:name w:val="5BDB7BAA596B4A45859427D2A3BE0A48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CAD40563A442BF9EE6B121D2B442826">
    <w:name w:val="1ECAD40563A442BF9EE6B121D2B44282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A73A1C5A2AB453B9D18BCBFD885417E5">
    <w:name w:val="BA73A1C5A2AB453B9D18BCBFD885417E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1DC8533CF64B478874312DB59F808C6">
    <w:name w:val="A01DC8533CF64B478874312DB59F808C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D261731CB443258DABA5FFD81762345">
    <w:name w:val="1BD261731CB443258DABA5FFD8176234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3C3932A9CE41729ACCCC6D0E32EC726">
    <w:name w:val="663C3932A9CE41729ACCCC6D0E32EC72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22FD04FA0342E49E1D572000BF178D5">
    <w:name w:val="1E22FD04FA0342E49E1D572000BF178D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02F0A3747D46B2B73DB40FBE83AA016">
    <w:name w:val="5102F0A3747D46B2B73DB40FBE83AA01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FE7A454D7D4556AA36DEABD808D8A85">
    <w:name w:val="04FE7A454D7D4556AA36DEABD808D8A8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7DC6EA3AA14EABB0DF7B6B4C07DDB06">
    <w:name w:val="B77DC6EA3AA14EABB0DF7B6B4C07DDB0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2D7FF94B9047D7A8C94E52E5310DC15">
    <w:name w:val="542D7FF94B9047D7A8C94E52E5310DC1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2F9B3425C2345F5A1B0CD03611362986">
    <w:name w:val="92F9B3425C2345F5A1B0CD0361136298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F1603E82FF422EA7346224417A3BF06">
    <w:name w:val="91F1603E82FF422EA7346224417A3BF0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9CACD862F2486A8754473859D5692E5">
    <w:name w:val="C89CACD862F2486A8754473859D5692E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C954B396244DDCBD4E6E15F2301B4B6">
    <w:name w:val="E0C954B396244DDCBD4E6E15F2301B4B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2BA097DF2B44A0AAC73AA9B7A5D58675">
    <w:name w:val="F2BA097DF2B44A0AAC73AA9B7A5D5867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8A8DE0B715A4086BDADB795D0665B376">
    <w:name w:val="48A8DE0B715A4086BDADB795D0665B37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55C738DAE84859892A97C45F82F9A25">
    <w:name w:val="5455C738DAE84859892A97C45F82F9A2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7CAB3C8D03644488777AA572940CD6C6">
    <w:name w:val="17CAB3C8D03644488777AA572940CD6C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C23CE99BE97413EBA835A2D2A2FC4695">
    <w:name w:val="EC23CE99BE97413EBA835A2D2A2FC469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0FCA728320C4E0E9033271D036AC4AA6">
    <w:name w:val="90FCA728320C4E0E9033271D036AC4AA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90D99CD1794331B83C0E5EFEE3021C5">
    <w:name w:val="EE90D99CD1794331B83C0E5EFEE3021C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4DA89A15E24846A84C5B7B64970CFB6">
    <w:name w:val="074DA89A15E24846A84C5B7B64970CFB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2312ABFBFE4031B3C6EA6EF2B3D75B6">
    <w:name w:val="5B2312ABFBFE4031B3C6EA6EF2B3D75B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E7D3EE213694FD296A7692634B79F0D5">
    <w:name w:val="CE7D3EE213694FD296A7692634B79F0D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9625BD93FC4FAC9CA4B8FF62B71A576">
    <w:name w:val="429625BD93FC4FAC9CA4B8FF62B71A57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58A27A848F2445FB86E3CDCF6A01C865">
    <w:name w:val="B58A27A848F2445FB86E3CDCF6A01C86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0D569ACE8F44D192FC22E12219CA266">
    <w:name w:val="8C0D569ACE8F44D192FC22E12219CA26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949ACEF6C54643A39EE00114D1383D5">
    <w:name w:val="28949ACEF6C54643A39EE00114D1383D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3428D723FA4EB6A10BF3FDD991FC1D6">
    <w:name w:val="1A3428D723FA4EB6A10BF3FDD991FC1D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4A04B33A604FF99027538F2F298F7F5">
    <w:name w:val="F94A04B33A604FF99027538F2F298F7F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160C2266064BA2869AAC078846552B6">
    <w:name w:val="D4160C2266064BA2869AAC078846552B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E0878C0FF0475A8F9642FB487289695">
    <w:name w:val="71E0878C0FF0475A8F9642FB487289695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940FCAE6B54C6C84FEF19C62E646406">
    <w:name w:val="E1940FCAE6B54C6C84FEF19C62E64640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BDD923D19B041DF8CBB5A6376E1BC826">
    <w:name w:val="FBDD923D19B041DF8CBB5A6376E1BC826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9">
    <w:name w:val="0B91F44ABC0746C0BD766C9EEF6D21F09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9">
    <w:name w:val="35BA3A217E494EEA822DDA042FDD7AFE9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9">
    <w:name w:val="DF28A0FCB8154BA1AA8EA5CA9FE589A79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8">
    <w:name w:val="D99A06B62C55455AB47BAC4E67ED8FA98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3">
    <w:name w:val="E052A86949284AA292748F87B51C733A3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9">
    <w:name w:val="14285F3E0C854B9889E1DE745A0557119"/>
    <w:rsid w:val="005074D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10">
    <w:name w:val="CFE6E18736644307B4DD5D44911081D01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8">
    <w:name w:val="65C035CC34B44A738B5FC5A162B4BD28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8">
    <w:name w:val="A072AE16CC244FBBB969321F3F05704F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9">
    <w:name w:val="CB02C43789D34E0C852FE3B0E4D592DF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11">
    <w:name w:val="298501A3DD1642FE898A3FA0A1E4ACE7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10">
    <w:name w:val="B7B29EB944D44FA7B84102846BC55A2E1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10">
    <w:name w:val="E132211A199340B1A167482EBD9E4A8F1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13B64797FBF45C0A22DCEEA5C2F183A5">
    <w:name w:val="C13B64797FBF45C0A22DCEEA5C2F183A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0384584E7B471A952D349724A5603D7">
    <w:name w:val="B20384584E7B471A952D349724A5603D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783696BE0949F38A5FD5B1C9955D296">
    <w:name w:val="22783696BE0949F38A5FD5B1C9955D29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F7706D5D7D4FEF9DF82F7120DF91E97">
    <w:name w:val="61F7706D5D7D4FEF9DF82F7120DF91E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DB7BAA596B4A45859427D2A3BE0A486">
    <w:name w:val="5BDB7BAA596B4A45859427D2A3BE0A48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CAD40563A442BF9EE6B121D2B442827">
    <w:name w:val="1ECAD40563A442BF9EE6B121D2B44282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A73A1C5A2AB453B9D18BCBFD885417E6">
    <w:name w:val="BA73A1C5A2AB453B9D18BCBFD885417E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1DC8533CF64B478874312DB59F808C7">
    <w:name w:val="A01DC8533CF64B478874312DB59F808C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D261731CB443258DABA5FFD81762346">
    <w:name w:val="1BD261731CB443258DABA5FFD8176234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3C3932A9CE41729ACCCC6D0E32EC727">
    <w:name w:val="663C3932A9CE41729ACCCC6D0E32EC72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22FD04FA0342E49E1D572000BF178D6">
    <w:name w:val="1E22FD04FA0342E49E1D572000BF178D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02F0A3747D46B2B73DB40FBE83AA017">
    <w:name w:val="5102F0A3747D46B2B73DB40FBE83AA01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FE7A454D7D4556AA36DEABD808D8A86">
    <w:name w:val="04FE7A454D7D4556AA36DEABD808D8A8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7DC6EA3AA14EABB0DF7B6B4C07DDB07">
    <w:name w:val="B77DC6EA3AA14EABB0DF7B6B4C07DDB0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2D7FF94B9047D7A8C94E52E5310DC16">
    <w:name w:val="542D7FF94B9047D7A8C94E52E5310DC1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2F9B3425C2345F5A1B0CD03611362987">
    <w:name w:val="92F9B3425C2345F5A1B0CD0361136298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F1603E82FF422EA7346224417A3BF07">
    <w:name w:val="91F1603E82FF422EA7346224417A3BF0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9CACD862F2486A8754473859D5692E6">
    <w:name w:val="C89CACD862F2486A8754473859D5692E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C954B396244DDCBD4E6E15F2301B4B7">
    <w:name w:val="E0C954B396244DDCBD4E6E15F2301B4B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2BA097DF2B44A0AAC73AA9B7A5D58676">
    <w:name w:val="F2BA097DF2B44A0AAC73AA9B7A5D5867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8A8DE0B715A4086BDADB795D0665B377">
    <w:name w:val="48A8DE0B715A4086BDADB795D0665B37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55C738DAE84859892A97C45F82F9A26">
    <w:name w:val="5455C738DAE84859892A97C45F82F9A2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7CAB3C8D03644488777AA572940CD6C7">
    <w:name w:val="17CAB3C8D03644488777AA572940CD6C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C23CE99BE97413EBA835A2D2A2FC4696">
    <w:name w:val="EC23CE99BE97413EBA835A2D2A2FC469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0FCA728320C4E0E9033271D036AC4AA7">
    <w:name w:val="90FCA728320C4E0E9033271D036AC4AA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90D99CD1794331B83C0E5EFEE3021C6">
    <w:name w:val="EE90D99CD1794331B83C0E5EFEE3021C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4DA89A15E24846A84C5B7B64970CFB7">
    <w:name w:val="074DA89A15E24846A84C5B7B64970CFB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2312ABFBFE4031B3C6EA6EF2B3D75B7">
    <w:name w:val="5B2312ABFBFE4031B3C6EA6EF2B3D75B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E7D3EE213694FD296A7692634B79F0D6">
    <w:name w:val="CE7D3EE213694FD296A7692634B79F0D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9625BD93FC4FAC9CA4B8FF62B71A577">
    <w:name w:val="429625BD93FC4FAC9CA4B8FF62B71A57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58A27A848F2445FB86E3CDCF6A01C866">
    <w:name w:val="B58A27A848F2445FB86E3CDCF6A01C86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0D569ACE8F44D192FC22E12219CA267">
    <w:name w:val="8C0D569ACE8F44D192FC22E12219CA2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949ACEF6C54643A39EE00114D1383D6">
    <w:name w:val="28949ACEF6C54643A39EE00114D1383D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3428D723FA4EB6A10BF3FDD991FC1D7">
    <w:name w:val="1A3428D723FA4EB6A10BF3FDD991FC1D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4A04B33A604FF99027538F2F298F7F6">
    <w:name w:val="F94A04B33A604FF99027538F2F298F7F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160C2266064BA2869AAC078846552B7">
    <w:name w:val="D4160C2266064BA2869AAC078846552B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E0878C0FF0475A8F9642FB487289696">
    <w:name w:val="71E0878C0FF0475A8F9642FB487289696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940FCAE6B54C6C84FEF19C62E646407">
    <w:name w:val="E1940FCAE6B54C6C84FEF19C62E64640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BDD923D19B041DF8CBB5A6376E1BC827">
    <w:name w:val="FBDD923D19B041DF8CBB5A6376E1BC82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10">
    <w:name w:val="0B91F44ABC0746C0BD766C9EEF6D21F01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10">
    <w:name w:val="35BA3A217E494EEA822DDA042FDD7AFE1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10">
    <w:name w:val="DF28A0FCB8154BA1AA8EA5CA9FE589A71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9">
    <w:name w:val="D99A06B62C55455AB47BAC4E67ED8FA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4">
    <w:name w:val="E052A86949284AA292748F87B51C733A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10">
    <w:name w:val="14285F3E0C854B9889E1DE745A05571110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737BC06CCB462098068253D61E9C57">
    <w:name w:val="82737BC06CCB462098068253D61E9C57"/>
  </w:style>
  <w:style w:type="paragraph" w:customStyle="1" w:styleId="3C1923D6B4DC42968DC7D123E9E0EF11">
    <w:name w:val="3C1923D6B4DC42968DC7D123E9E0EF11"/>
  </w:style>
  <w:style w:type="paragraph" w:customStyle="1" w:styleId="CFE6E18736644307B4DD5D44911081D011">
    <w:name w:val="CFE6E18736644307B4DD5D44911081D011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9">
    <w:name w:val="65C035CC34B44A738B5FC5A162B4BD28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9">
    <w:name w:val="A072AE16CC244FBBB969321F3F05704F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10">
    <w:name w:val="CB02C43789D34E0C852FE3B0E4D592DF10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12">
    <w:name w:val="298501A3DD1642FE898A3FA0A1E4ACE712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11">
    <w:name w:val="B7B29EB944D44FA7B84102846BC55A2E11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11">
    <w:name w:val="E132211A199340B1A167482EBD9E4A8F11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13B64797FBF45C0A22DCEEA5C2F183A6">
    <w:name w:val="C13B64797FBF45C0A22DCEEA5C2F183A6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0384584E7B471A952D349724A5603D8">
    <w:name w:val="B20384584E7B471A952D349724A5603D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783696BE0949F38A5FD5B1C9955D297">
    <w:name w:val="22783696BE0949F38A5FD5B1C9955D29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F7706D5D7D4FEF9DF82F7120DF91E98">
    <w:name w:val="61F7706D5D7D4FEF9DF82F7120DF91E9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DB7BAA596B4A45859427D2A3BE0A487">
    <w:name w:val="5BDB7BAA596B4A45859427D2A3BE0A48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CAD40563A442BF9EE6B121D2B442828">
    <w:name w:val="1ECAD40563A442BF9EE6B121D2B44282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A73A1C5A2AB453B9D18BCBFD885417E7">
    <w:name w:val="BA73A1C5A2AB453B9D18BCBFD885417E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1DC8533CF64B478874312DB59F808C8">
    <w:name w:val="A01DC8533CF64B478874312DB59F808C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D261731CB443258DABA5FFD81762347">
    <w:name w:val="1BD261731CB443258DABA5FFD8176234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3C3932A9CE41729ACCCC6D0E32EC728">
    <w:name w:val="663C3932A9CE41729ACCCC6D0E32EC72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22FD04FA0342E49E1D572000BF178D7">
    <w:name w:val="1E22FD04FA0342E49E1D572000BF178D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02F0A3747D46B2B73DB40FBE83AA018">
    <w:name w:val="5102F0A3747D46B2B73DB40FBE83AA01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FE7A454D7D4556AA36DEABD808D8A87">
    <w:name w:val="04FE7A454D7D4556AA36DEABD808D8A8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7DC6EA3AA14EABB0DF7B6B4C07DDB08">
    <w:name w:val="B77DC6EA3AA14EABB0DF7B6B4C07DDB0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2D7FF94B9047D7A8C94E52E5310DC17">
    <w:name w:val="542D7FF94B9047D7A8C94E52E5310DC1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2F9B3425C2345F5A1B0CD03611362988">
    <w:name w:val="92F9B3425C2345F5A1B0CD0361136298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F1603E82FF422EA7346224417A3BF08">
    <w:name w:val="91F1603E82FF422EA7346224417A3BF0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9CACD862F2486A8754473859D5692E7">
    <w:name w:val="C89CACD862F2486A8754473859D5692E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C954B396244DDCBD4E6E15F2301B4B8">
    <w:name w:val="E0C954B396244DDCBD4E6E15F2301B4B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2BA097DF2B44A0AAC73AA9B7A5D58677">
    <w:name w:val="F2BA097DF2B44A0AAC73AA9B7A5D5867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8A8DE0B715A4086BDADB795D0665B378">
    <w:name w:val="48A8DE0B715A4086BDADB795D0665B37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55C738DAE84859892A97C45F82F9A27">
    <w:name w:val="5455C738DAE84859892A97C45F82F9A2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7CAB3C8D03644488777AA572940CD6C8">
    <w:name w:val="17CAB3C8D03644488777AA572940CD6C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C23CE99BE97413EBA835A2D2A2FC4697">
    <w:name w:val="EC23CE99BE97413EBA835A2D2A2FC469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0FCA728320C4E0E9033271D036AC4AA8">
    <w:name w:val="90FCA728320C4E0E9033271D036AC4AA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90D99CD1794331B83C0E5EFEE3021C7">
    <w:name w:val="EE90D99CD1794331B83C0E5EFEE3021C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4DA89A15E24846A84C5B7B64970CFB8">
    <w:name w:val="074DA89A15E24846A84C5B7B64970CFB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2312ABFBFE4031B3C6EA6EF2B3D75B8">
    <w:name w:val="5B2312ABFBFE4031B3C6EA6EF2B3D75B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E7D3EE213694FD296A7692634B79F0D7">
    <w:name w:val="CE7D3EE213694FD296A7692634B79F0D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9625BD93FC4FAC9CA4B8FF62B71A578">
    <w:name w:val="429625BD93FC4FAC9CA4B8FF62B71A57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58A27A848F2445FB86E3CDCF6A01C867">
    <w:name w:val="B58A27A848F2445FB86E3CDCF6A01C86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0D569ACE8F44D192FC22E12219CA268">
    <w:name w:val="8C0D569ACE8F44D192FC22E12219CA26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949ACEF6C54643A39EE00114D1383D7">
    <w:name w:val="28949ACEF6C54643A39EE00114D1383D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3428D723FA4EB6A10BF3FDD991FC1D8">
    <w:name w:val="1A3428D723FA4EB6A10BF3FDD991FC1D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4A04B33A604FF99027538F2F298F7F7">
    <w:name w:val="F94A04B33A604FF99027538F2F298F7F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160C2266064BA2869AAC078846552B8">
    <w:name w:val="D4160C2266064BA2869AAC078846552B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E0878C0FF0475A8F9642FB487289697">
    <w:name w:val="71E0878C0FF0475A8F9642FB48728969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940FCAE6B54C6C84FEF19C62E646408">
    <w:name w:val="E1940FCAE6B54C6C84FEF19C62E64640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BDD923D19B041DF8CBB5A6376E1BC828">
    <w:name w:val="FBDD923D19B041DF8CBB5A6376E1BC82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11">
    <w:name w:val="0B91F44ABC0746C0BD766C9EEF6D21F011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11">
    <w:name w:val="35BA3A217E494EEA822DDA042FDD7AFE11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11">
    <w:name w:val="DF28A0FCB8154BA1AA8EA5CA9FE589A711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10">
    <w:name w:val="D99A06B62C55455AB47BAC4E67ED8FA910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5">
    <w:name w:val="E052A86949284AA292748F87B51C733A5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11">
    <w:name w:val="14285F3E0C854B9889E1DE745A05571111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12">
    <w:name w:val="CFE6E18736644307B4DD5D44911081D012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10">
    <w:name w:val="65C035CC34B44A738B5FC5A162B4BD2810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10">
    <w:name w:val="A072AE16CC244FBBB969321F3F05704F10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11">
    <w:name w:val="CB02C43789D34E0C852FE3B0E4D592DF11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13">
    <w:name w:val="298501A3DD1642FE898A3FA0A1E4ACE713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12">
    <w:name w:val="B7B29EB944D44FA7B84102846BC55A2E12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12">
    <w:name w:val="E132211A199340B1A167482EBD9E4A8F12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13B64797FBF45C0A22DCEEA5C2F183A7">
    <w:name w:val="C13B64797FBF45C0A22DCEEA5C2F183A7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0384584E7B471A952D349724A5603D9">
    <w:name w:val="B20384584E7B471A952D349724A5603D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783696BE0949F38A5FD5B1C9955D298">
    <w:name w:val="22783696BE0949F38A5FD5B1C9955D29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F7706D5D7D4FEF9DF82F7120DF91E99">
    <w:name w:val="61F7706D5D7D4FEF9DF82F7120DF91E9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DB7BAA596B4A45859427D2A3BE0A488">
    <w:name w:val="5BDB7BAA596B4A45859427D2A3BE0A48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CAD40563A442BF9EE6B121D2B442829">
    <w:name w:val="1ECAD40563A442BF9EE6B121D2B44282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A73A1C5A2AB453B9D18BCBFD885417E8">
    <w:name w:val="BA73A1C5A2AB453B9D18BCBFD885417E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1DC8533CF64B478874312DB59F808C9">
    <w:name w:val="A01DC8533CF64B478874312DB59F808C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D261731CB443258DABA5FFD81762348">
    <w:name w:val="1BD261731CB443258DABA5FFD8176234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3C3932A9CE41729ACCCC6D0E32EC729">
    <w:name w:val="663C3932A9CE41729ACCCC6D0E32EC72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22FD04FA0342E49E1D572000BF178D8">
    <w:name w:val="1E22FD04FA0342E49E1D572000BF178D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02F0A3747D46B2B73DB40FBE83AA019">
    <w:name w:val="5102F0A3747D46B2B73DB40FBE83AA01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FE7A454D7D4556AA36DEABD808D8A88">
    <w:name w:val="04FE7A454D7D4556AA36DEABD808D8A8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7DC6EA3AA14EABB0DF7B6B4C07DDB09">
    <w:name w:val="B77DC6EA3AA14EABB0DF7B6B4C07DDB0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2D7FF94B9047D7A8C94E52E5310DC18">
    <w:name w:val="542D7FF94B9047D7A8C94E52E5310DC1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2F9B3425C2345F5A1B0CD03611362989">
    <w:name w:val="92F9B3425C2345F5A1B0CD0361136298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F1603E82FF422EA7346224417A3BF09">
    <w:name w:val="91F1603E82FF422EA7346224417A3BF0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9CACD862F2486A8754473859D5692E8">
    <w:name w:val="C89CACD862F2486A8754473859D5692E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C954B396244DDCBD4E6E15F2301B4B9">
    <w:name w:val="E0C954B396244DDCBD4E6E15F2301B4B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2BA097DF2B44A0AAC73AA9B7A5D58678">
    <w:name w:val="F2BA097DF2B44A0AAC73AA9B7A5D5867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8A8DE0B715A4086BDADB795D0665B379">
    <w:name w:val="48A8DE0B715A4086BDADB795D0665B37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55C738DAE84859892A97C45F82F9A28">
    <w:name w:val="5455C738DAE84859892A97C45F82F9A2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7CAB3C8D03644488777AA572940CD6C9">
    <w:name w:val="17CAB3C8D03644488777AA572940CD6C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C23CE99BE97413EBA835A2D2A2FC4698">
    <w:name w:val="EC23CE99BE97413EBA835A2D2A2FC469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0FCA728320C4E0E9033271D036AC4AA9">
    <w:name w:val="90FCA728320C4E0E9033271D036AC4AA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90D99CD1794331B83C0E5EFEE3021C8">
    <w:name w:val="EE90D99CD1794331B83C0E5EFEE3021C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4DA89A15E24846A84C5B7B64970CFB9">
    <w:name w:val="074DA89A15E24846A84C5B7B64970CFB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2312ABFBFE4031B3C6EA6EF2B3D75B9">
    <w:name w:val="5B2312ABFBFE4031B3C6EA6EF2B3D75B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E7D3EE213694FD296A7692634B79F0D8">
    <w:name w:val="CE7D3EE213694FD296A7692634B79F0D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9625BD93FC4FAC9CA4B8FF62B71A579">
    <w:name w:val="429625BD93FC4FAC9CA4B8FF62B71A57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58A27A848F2445FB86E3CDCF6A01C868">
    <w:name w:val="B58A27A848F2445FB86E3CDCF6A01C86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0D569ACE8F44D192FC22E12219CA269">
    <w:name w:val="8C0D569ACE8F44D192FC22E12219CA26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949ACEF6C54643A39EE00114D1383D8">
    <w:name w:val="28949ACEF6C54643A39EE00114D1383D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3428D723FA4EB6A10BF3FDD991FC1D9">
    <w:name w:val="1A3428D723FA4EB6A10BF3FDD991FC1D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4A04B33A604FF99027538F2F298F7F8">
    <w:name w:val="F94A04B33A604FF99027538F2F298F7F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160C2266064BA2869AAC078846552B9">
    <w:name w:val="D4160C2266064BA2869AAC078846552B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E0878C0FF0475A8F9642FB487289698">
    <w:name w:val="71E0878C0FF0475A8F9642FB487289698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940FCAE6B54C6C84FEF19C62E646409">
    <w:name w:val="E1940FCAE6B54C6C84FEF19C62E64640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BDD923D19B041DF8CBB5A6376E1BC829">
    <w:name w:val="FBDD923D19B041DF8CBB5A6376E1BC829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12">
    <w:name w:val="0B91F44ABC0746C0BD766C9EEF6D21F012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12">
    <w:name w:val="35BA3A217E494EEA822DDA042FDD7AFE12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12">
    <w:name w:val="DF28A0FCB8154BA1AA8EA5CA9FE589A712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11">
    <w:name w:val="D99A06B62C55455AB47BAC4E67ED8FA911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6">
    <w:name w:val="E052A86949284AA292748F87B51C733A6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12">
    <w:name w:val="14285F3E0C854B9889E1DE745A05571112"/>
    <w:rsid w:val="004C452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13">
    <w:name w:val="CFE6E18736644307B4DD5D44911081D0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11">
    <w:name w:val="65C035CC34B44A738B5FC5A162B4BD28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11">
    <w:name w:val="A072AE16CC244FBBB969321F3F05704F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12">
    <w:name w:val="CB02C43789D34E0C852FE3B0E4D592DF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14">
    <w:name w:val="298501A3DD1642FE898A3FA0A1E4ACE7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13">
    <w:name w:val="B7B29EB944D44FA7B84102846BC55A2E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32211A199340B1A167482EBD9E4A8F13">
    <w:name w:val="E132211A199340B1A167482EBD9E4A8F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13B64797FBF45C0A22DCEEA5C2F183A8">
    <w:name w:val="C13B64797FBF45C0A22DCEEA5C2F183A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20384584E7B471A952D349724A5603D10">
    <w:name w:val="B20384584E7B471A952D349724A5603D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783696BE0949F38A5FD5B1C9955D299">
    <w:name w:val="22783696BE0949F38A5FD5B1C9955D29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1F7706D5D7D4FEF9DF82F7120DF91E910">
    <w:name w:val="61F7706D5D7D4FEF9DF82F7120DF91E9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DB7BAA596B4A45859427D2A3BE0A489">
    <w:name w:val="5BDB7BAA596B4A45859427D2A3BE0A48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CAD40563A442BF9EE6B121D2B4428210">
    <w:name w:val="1ECAD40563A442BF9EE6B121D2B44282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A73A1C5A2AB453B9D18BCBFD885417E9">
    <w:name w:val="BA73A1C5A2AB453B9D18BCBFD885417E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1DC8533CF64B478874312DB59F808C10">
    <w:name w:val="A01DC8533CF64B478874312DB59F808C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D261731CB443258DABA5FFD81762349">
    <w:name w:val="1BD261731CB443258DABA5FFD8176234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3C3932A9CE41729ACCCC6D0E32EC7210">
    <w:name w:val="663C3932A9CE41729ACCCC6D0E32EC72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22FD04FA0342E49E1D572000BF178D9">
    <w:name w:val="1E22FD04FA0342E49E1D572000BF178D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02F0A3747D46B2B73DB40FBE83AA0110">
    <w:name w:val="5102F0A3747D46B2B73DB40FBE83AA01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FE7A454D7D4556AA36DEABD808D8A89">
    <w:name w:val="04FE7A454D7D4556AA36DEABD808D8A8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7DC6EA3AA14EABB0DF7B6B4C07DDB010">
    <w:name w:val="B77DC6EA3AA14EABB0DF7B6B4C07DDB0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2D7FF94B9047D7A8C94E52E5310DC19">
    <w:name w:val="542D7FF94B9047D7A8C94E52E5310DC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2F9B3425C2345F5A1B0CD036113629810">
    <w:name w:val="92F9B3425C2345F5A1B0CD0361136298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F1603E82FF422EA7346224417A3BF010">
    <w:name w:val="91F1603E82FF422EA7346224417A3BF0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9CACD862F2486A8754473859D5692E9">
    <w:name w:val="C89CACD862F2486A8754473859D5692E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C954B396244DDCBD4E6E15F2301B4B10">
    <w:name w:val="E0C954B396244DDCBD4E6E15F2301B4B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2BA097DF2B44A0AAC73AA9B7A5D58679">
    <w:name w:val="F2BA097DF2B44A0AAC73AA9B7A5D5867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8A8DE0B715A4086BDADB795D0665B3710">
    <w:name w:val="48A8DE0B715A4086BDADB795D0665B37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55C738DAE84859892A97C45F82F9A29">
    <w:name w:val="5455C738DAE84859892A97C45F82F9A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7CAB3C8D03644488777AA572940CD6C10">
    <w:name w:val="17CAB3C8D03644488777AA572940CD6C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C23CE99BE97413EBA835A2D2A2FC4699">
    <w:name w:val="EC23CE99BE97413EBA835A2D2A2FC469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0FCA728320C4E0E9033271D036AC4AA10">
    <w:name w:val="90FCA728320C4E0E9033271D036AC4AA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E90D99CD1794331B83C0E5EFEE3021C9">
    <w:name w:val="EE90D99CD1794331B83C0E5EFEE3021C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4DA89A15E24846A84C5B7B64970CFB10">
    <w:name w:val="074DA89A15E24846A84C5B7B64970CFB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2312ABFBFE4031B3C6EA6EF2B3D75B10">
    <w:name w:val="5B2312ABFBFE4031B3C6EA6EF2B3D75B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E7D3EE213694FD296A7692634B79F0D9">
    <w:name w:val="CE7D3EE213694FD296A7692634B79F0D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9625BD93FC4FAC9CA4B8FF62B71A5710">
    <w:name w:val="429625BD93FC4FAC9CA4B8FF62B71A57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58A27A848F2445FB86E3CDCF6A01C869">
    <w:name w:val="B58A27A848F2445FB86E3CDCF6A01C86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0D569ACE8F44D192FC22E12219CA2610">
    <w:name w:val="8C0D569ACE8F44D192FC22E12219CA26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949ACEF6C54643A39EE00114D1383D9">
    <w:name w:val="28949ACEF6C54643A39EE00114D1383D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3428D723FA4EB6A10BF3FDD991FC1D10">
    <w:name w:val="1A3428D723FA4EB6A10BF3FDD991FC1D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4A04B33A604FF99027538F2F298F7F9">
    <w:name w:val="F94A04B33A604FF99027538F2F298F7F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160C2266064BA2869AAC078846552B10">
    <w:name w:val="D4160C2266064BA2869AAC078846552B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1E0878C0FF0475A8F9642FB487289699">
    <w:name w:val="71E0878C0FF0475A8F9642FB48728969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1940FCAE6B54C6C84FEF19C62E6464010">
    <w:name w:val="E1940FCAE6B54C6C84FEF19C62E64640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BDD923D19B041DF8CBB5A6376E1BC8210">
    <w:name w:val="FBDD923D19B041DF8CBB5A6376E1BC82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13">
    <w:name w:val="0B91F44ABC0746C0BD766C9EEF6D21F0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13">
    <w:name w:val="35BA3A217E494EEA822DDA042FDD7AFE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13">
    <w:name w:val="DF28A0FCB8154BA1AA8EA5CA9FE589A7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12">
    <w:name w:val="D99A06B62C55455AB47BAC4E67ED8FA9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7">
    <w:name w:val="E052A86949284AA292748F87B51C733A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13">
    <w:name w:val="14285F3E0C854B9889E1DE745A055711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971AB8A06384918B9588796BF94E592">
    <w:name w:val="C971AB8A06384918B9588796BF94E592"/>
    <w:rsid w:val="00792175"/>
  </w:style>
  <w:style w:type="paragraph" w:customStyle="1" w:styleId="C42471D4183F43349D76F279CECF75B8">
    <w:name w:val="C42471D4183F43349D76F279CECF75B8"/>
    <w:rsid w:val="00792175"/>
  </w:style>
  <w:style w:type="paragraph" w:customStyle="1" w:styleId="D30B52CA93494E3CA107560A1895A8DB">
    <w:name w:val="D30B52CA93494E3CA107560A1895A8DB"/>
    <w:rsid w:val="00792175"/>
  </w:style>
  <w:style w:type="paragraph" w:customStyle="1" w:styleId="455B211320744AF79AED174212E41058">
    <w:name w:val="455B211320744AF79AED174212E41058"/>
    <w:rsid w:val="00792175"/>
  </w:style>
  <w:style w:type="paragraph" w:customStyle="1" w:styleId="DF9B7A52D44D4FE2BB75375863931A28">
    <w:name w:val="DF9B7A52D44D4FE2BB75375863931A28"/>
    <w:rsid w:val="00792175"/>
  </w:style>
  <w:style w:type="paragraph" w:customStyle="1" w:styleId="3DC38D372B884CBF86C0B6D73C42B3E5">
    <w:name w:val="3DC38D372B884CBF86C0B6D73C42B3E5"/>
    <w:rsid w:val="00792175"/>
  </w:style>
  <w:style w:type="paragraph" w:customStyle="1" w:styleId="2EB6C408073043B196750AFEE3056843">
    <w:name w:val="2EB6C408073043B196750AFEE3056843"/>
    <w:rsid w:val="00792175"/>
  </w:style>
  <w:style w:type="paragraph" w:customStyle="1" w:styleId="68EAFC33190846E782836E94E1E0D77F">
    <w:name w:val="68EAFC33190846E782836E94E1E0D77F"/>
    <w:rsid w:val="00792175"/>
  </w:style>
  <w:style w:type="paragraph" w:customStyle="1" w:styleId="73017044CD464AF99B09482EE5242CD4">
    <w:name w:val="73017044CD464AF99B09482EE5242CD4"/>
    <w:rsid w:val="00792175"/>
  </w:style>
  <w:style w:type="paragraph" w:customStyle="1" w:styleId="42D818C9B33D4FBA87ED1A4200C75C3A">
    <w:name w:val="42D818C9B33D4FBA87ED1A4200C75C3A"/>
    <w:rsid w:val="00792175"/>
  </w:style>
  <w:style w:type="paragraph" w:customStyle="1" w:styleId="BD0D46E212F24A9EBA1E8AFA408FF61A">
    <w:name w:val="BD0D46E212F24A9EBA1E8AFA408FF61A"/>
    <w:rsid w:val="00792175"/>
  </w:style>
  <w:style w:type="paragraph" w:customStyle="1" w:styleId="F0FC9327A840489598354ADFFEFD74B8">
    <w:name w:val="F0FC9327A840489598354ADFFEFD74B8"/>
    <w:rsid w:val="00792175"/>
  </w:style>
  <w:style w:type="paragraph" w:customStyle="1" w:styleId="D1B716DB1D004352A43ED9813D36A016">
    <w:name w:val="D1B716DB1D004352A43ED9813D36A016"/>
    <w:rsid w:val="00792175"/>
  </w:style>
  <w:style w:type="paragraph" w:customStyle="1" w:styleId="F688893E53F843629D7DC97A86C5B96F">
    <w:name w:val="F688893E53F843629D7DC97A86C5B96F"/>
    <w:rsid w:val="00792175"/>
  </w:style>
  <w:style w:type="paragraph" w:customStyle="1" w:styleId="AC82DF4F12234667A3AA335B22E5E034">
    <w:name w:val="AC82DF4F12234667A3AA335B22E5E034"/>
    <w:rsid w:val="00792175"/>
  </w:style>
  <w:style w:type="paragraph" w:customStyle="1" w:styleId="4C48354642964E9DB62CAA34EA2E3CAD">
    <w:name w:val="4C48354642964E9DB62CAA34EA2E3CAD"/>
    <w:rsid w:val="00792175"/>
  </w:style>
  <w:style w:type="paragraph" w:customStyle="1" w:styleId="8B6A4ACD4CEF4031B97E8E28F1A0B9B9">
    <w:name w:val="8B6A4ACD4CEF4031B97E8E28F1A0B9B9"/>
    <w:rsid w:val="00792175"/>
  </w:style>
  <w:style w:type="paragraph" w:customStyle="1" w:styleId="DCDE89F1C814417B81DAB56B7F638749">
    <w:name w:val="DCDE89F1C814417B81DAB56B7F638749"/>
    <w:rsid w:val="00792175"/>
  </w:style>
  <w:style w:type="paragraph" w:customStyle="1" w:styleId="7FD38283F61A4590B2E0009614D77006">
    <w:name w:val="7FD38283F61A4590B2E0009614D77006"/>
    <w:rsid w:val="00792175"/>
  </w:style>
  <w:style w:type="paragraph" w:customStyle="1" w:styleId="D5336A6B4E7F4650A5F3F5213CBE5F20">
    <w:name w:val="D5336A6B4E7F4650A5F3F5213CBE5F20"/>
    <w:rsid w:val="00792175"/>
  </w:style>
  <w:style w:type="paragraph" w:customStyle="1" w:styleId="11FD95EA49EC492294BCE85C52565528">
    <w:name w:val="11FD95EA49EC492294BCE85C52565528"/>
    <w:rsid w:val="00792175"/>
  </w:style>
  <w:style w:type="paragraph" w:customStyle="1" w:styleId="6DCD229D7D7B447D99454C0EA7381D49">
    <w:name w:val="6DCD229D7D7B447D99454C0EA7381D49"/>
    <w:rsid w:val="00792175"/>
  </w:style>
  <w:style w:type="paragraph" w:customStyle="1" w:styleId="D1A22CCFB92F4101911BB3141D5734B6">
    <w:name w:val="D1A22CCFB92F4101911BB3141D5734B6"/>
    <w:rsid w:val="00792175"/>
  </w:style>
  <w:style w:type="paragraph" w:customStyle="1" w:styleId="D27206DD173C4647A53EE8625B957B06">
    <w:name w:val="D27206DD173C4647A53EE8625B957B06"/>
    <w:rsid w:val="00792175"/>
  </w:style>
  <w:style w:type="paragraph" w:customStyle="1" w:styleId="83EB692667284EB3959D0F21FAD4CC29">
    <w:name w:val="83EB692667284EB3959D0F21FAD4CC29"/>
    <w:rsid w:val="00792175"/>
  </w:style>
  <w:style w:type="paragraph" w:customStyle="1" w:styleId="6D8FDA14864943188D7AAA18687DB579">
    <w:name w:val="6D8FDA14864943188D7AAA18687DB579"/>
    <w:rsid w:val="00792175"/>
  </w:style>
  <w:style w:type="paragraph" w:customStyle="1" w:styleId="54B47F465B834E2698451F679D16A816">
    <w:name w:val="54B47F465B834E2698451F679D16A816"/>
    <w:rsid w:val="00792175"/>
  </w:style>
  <w:style w:type="paragraph" w:customStyle="1" w:styleId="F258D9E5E5844FBAAFE1644787E743B1">
    <w:name w:val="F258D9E5E5844FBAAFE1644787E743B1"/>
    <w:rsid w:val="00792175"/>
  </w:style>
  <w:style w:type="paragraph" w:customStyle="1" w:styleId="05204A1E33A74D09965328DC528C7F64">
    <w:name w:val="05204A1E33A74D09965328DC528C7F64"/>
    <w:rsid w:val="00792175"/>
  </w:style>
  <w:style w:type="paragraph" w:customStyle="1" w:styleId="AA5BB7D0E5EE408A97B33FD441CEF780">
    <w:name w:val="AA5BB7D0E5EE408A97B33FD441CEF780"/>
    <w:rsid w:val="00792175"/>
  </w:style>
  <w:style w:type="paragraph" w:customStyle="1" w:styleId="CBDA14B804FF483A82D9B4EAA28D376F">
    <w:name w:val="CBDA14B804FF483A82D9B4EAA28D376F"/>
    <w:rsid w:val="00792175"/>
  </w:style>
  <w:style w:type="paragraph" w:customStyle="1" w:styleId="BD278FBD2EE7487DBD6114BF766CC05F">
    <w:name w:val="BD278FBD2EE7487DBD6114BF766CC05F"/>
    <w:rsid w:val="00792175"/>
  </w:style>
  <w:style w:type="paragraph" w:customStyle="1" w:styleId="CD920C7AE560446C9A30219294AB8D96">
    <w:name w:val="CD920C7AE560446C9A30219294AB8D96"/>
    <w:rsid w:val="00792175"/>
  </w:style>
  <w:style w:type="paragraph" w:customStyle="1" w:styleId="D4552C8D3CC442258C061F2C9BACD097">
    <w:name w:val="D4552C8D3CC442258C061F2C9BACD097"/>
    <w:rsid w:val="00792175"/>
  </w:style>
  <w:style w:type="paragraph" w:customStyle="1" w:styleId="2A4EC090A4FD4BBE8573A726BF1C054C">
    <w:name w:val="2A4EC090A4FD4BBE8573A726BF1C054C"/>
    <w:rsid w:val="00792175"/>
  </w:style>
  <w:style w:type="paragraph" w:customStyle="1" w:styleId="51BDBF55183B4C1CAC5BF8D4534D2F2C">
    <w:name w:val="51BDBF55183B4C1CAC5BF8D4534D2F2C"/>
    <w:rsid w:val="00792175"/>
  </w:style>
  <w:style w:type="paragraph" w:customStyle="1" w:styleId="16B3FEA0EC3C4E97871B8B0A66573F62">
    <w:name w:val="16B3FEA0EC3C4E97871B8B0A66573F62"/>
    <w:rsid w:val="00792175"/>
  </w:style>
  <w:style w:type="paragraph" w:customStyle="1" w:styleId="BA7C6D50E6814996871A4BFB3B5FD97D">
    <w:name w:val="BA7C6D50E6814996871A4BFB3B5FD97D"/>
    <w:rsid w:val="00792175"/>
  </w:style>
  <w:style w:type="paragraph" w:customStyle="1" w:styleId="38A4D4FBDD1C4631B2B2C764C379922A">
    <w:name w:val="38A4D4FBDD1C4631B2B2C764C379922A"/>
    <w:rsid w:val="00792175"/>
  </w:style>
  <w:style w:type="paragraph" w:customStyle="1" w:styleId="0E98C06780D84B5C92E364660B3722DC">
    <w:name w:val="0E98C06780D84B5C92E364660B3722DC"/>
    <w:rsid w:val="00792175"/>
  </w:style>
  <w:style w:type="paragraph" w:customStyle="1" w:styleId="8B9919BFA88A40EEA7F717C54F8B5F33">
    <w:name w:val="8B9919BFA88A40EEA7F717C54F8B5F33"/>
    <w:rsid w:val="00792175"/>
  </w:style>
  <w:style w:type="paragraph" w:customStyle="1" w:styleId="D6C9D01093DE4A6FA75A2B1E800C7670">
    <w:name w:val="D6C9D01093DE4A6FA75A2B1E800C7670"/>
    <w:rsid w:val="00792175"/>
  </w:style>
  <w:style w:type="paragraph" w:customStyle="1" w:styleId="874FB1F57445427980B799189C5D8C3B">
    <w:name w:val="874FB1F57445427980B799189C5D8C3B"/>
    <w:rsid w:val="00792175"/>
  </w:style>
  <w:style w:type="paragraph" w:customStyle="1" w:styleId="BAAB5CF9968F492081B75B5D6F5FF434">
    <w:name w:val="BAAB5CF9968F492081B75B5D6F5FF434"/>
    <w:rsid w:val="00792175"/>
  </w:style>
  <w:style w:type="paragraph" w:customStyle="1" w:styleId="56B24393F7CB422A9D77BB3F95A1F158">
    <w:name w:val="56B24393F7CB422A9D77BB3F95A1F158"/>
    <w:rsid w:val="00792175"/>
  </w:style>
  <w:style w:type="paragraph" w:customStyle="1" w:styleId="7ACFB55FF4C04E22AD5B0001F2418141">
    <w:name w:val="7ACFB55FF4C04E22AD5B0001F2418141"/>
    <w:rsid w:val="00792175"/>
  </w:style>
  <w:style w:type="paragraph" w:customStyle="1" w:styleId="520DC30BF4B64711BCBC04AAA506ABB2">
    <w:name w:val="520DC30BF4B64711BCBC04AAA506ABB2"/>
    <w:rsid w:val="00792175"/>
  </w:style>
  <w:style w:type="paragraph" w:customStyle="1" w:styleId="C3F4A98FA78F479CA151FF4C4FB72CFD">
    <w:name w:val="C3F4A98FA78F479CA151FF4C4FB72CFD"/>
    <w:rsid w:val="00792175"/>
  </w:style>
  <w:style w:type="paragraph" w:customStyle="1" w:styleId="BABD99D88B814FC3B13DDD5E05718055">
    <w:name w:val="BABD99D88B814FC3B13DDD5E05718055"/>
    <w:rsid w:val="00792175"/>
  </w:style>
  <w:style w:type="paragraph" w:customStyle="1" w:styleId="9419AB2374EF432F856BE8CA2B7E4085">
    <w:name w:val="9419AB2374EF432F856BE8CA2B7E4085"/>
    <w:rsid w:val="00792175"/>
  </w:style>
  <w:style w:type="paragraph" w:customStyle="1" w:styleId="A41B04F7EFF24DAD9E84DEFDFC982ABE">
    <w:name w:val="A41B04F7EFF24DAD9E84DEFDFC982ABE"/>
    <w:rsid w:val="00792175"/>
  </w:style>
  <w:style w:type="paragraph" w:customStyle="1" w:styleId="9740AA6F5379410BAA28CB7E98BFC851">
    <w:name w:val="9740AA6F5379410BAA28CB7E98BFC851"/>
    <w:rsid w:val="00792175"/>
  </w:style>
  <w:style w:type="paragraph" w:customStyle="1" w:styleId="6C4F863D67934F45879460709393C7A3">
    <w:name w:val="6C4F863D67934F45879460709393C7A3"/>
    <w:rsid w:val="00792175"/>
  </w:style>
  <w:style w:type="paragraph" w:customStyle="1" w:styleId="236FD1D5AB4C49AC9226375D4EED2C80">
    <w:name w:val="236FD1D5AB4C49AC9226375D4EED2C80"/>
    <w:rsid w:val="00792175"/>
  </w:style>
  <w:style w:type="paragraph" w:customStyle="1" w:styleId="8057DBB4F0CE475890DA53530C55CC7D">
    <w:name w:val="8057DBB4F0CE475890DA53530C55CC7D"/>
    <w:rsid w:val="00792175"/>
  </w:style>
  <w:style w:type="paragraph" w:customStyle="1" w:styleId="D6E85DEE3EE04274B8FFF20F6FE69D42">
    <w:name w:val="D6E85DEE3EE04274B8FFF20F6FE69D42"/>
    <w:rsid w:val="00792175"/>
  </w:style>
  <w:style w:type="paragraph" w:customStyle="1" w:styleId="747374241A7D4AA0A239FF544F5C6F2D">
    <w:name w:val="747374241A7D4AA0A239FF544F5C6F2D"/>
    <w:rsid w:val="00792175"/>
  </w:style>
  <w:style w:type="paragraph" w:customStyle="1" w:styleId="F9718409732C4E75A103F23D1B189BD2">
    <w:name w:val="F9718409732C4E75A103F23D1B189BD2"/>
    <w:rsid w:val="00792175"/>
  </w:style>
  <w:style w:type="paragraph" w:customStyle="1" w:styleId="7846524D9B1C474E84C595650B83DB3B">
    <w:name w:val="7846524D9B1C474E84C595650B83DB3B"/>
    <w:rsid w:val="00792175"/>
  </w:style>
  <w:style w:type="paragraph" w:customStyle="1" w:styleId="3F2A1C02402C497AB00E4DB7DB5BA485">
    <w:name w:val="3F2A1C02402C497AB00E4DB7DB5BA485"/>
    <w:rsid w:val="00792175"/>
  </w:style>
  <w:style w:type="paragraph" w:customStyle="1" w:styleId="121A989DCF65499BAFE562A5E20F1EED">
    <w:name w:val="121A989DCF65499BAFE562A5E20F1EED"/>
    <w:rsid w:val="00792175"/>
  </w:style>
  <w:style w:type="paragraph" w:customStyle="1" w:styleId="82849DF85D624D70927E35829742517C">
    <w:name w:val="82849DF85D624D70927E35829742517C"/>
    <w:rsid w:val="00792175"/>
  </w:style>
  <w:style w:type="paragraph" w:customStyle="1" w:styleId="887B36452A5646598411CE5139013AFF">
    <w:name w:val="887B36452A5646598411CE5139013AFF"/>
    <w:rsid w:val="00792175"/>
  </w:style>
  <w:style w:type="paragraph" w:customStyle="1" w:styleId="F7AB12115DDF480E93722DBE68A1A541">
    <w:name w:val="F7AB12115DDF480E93722DBE68A1A541"/>
    <w:rsid w:val="00792175"/>
  </w:style>
  <w:style w:type="paragraph" w:customStyle="1" w:styleId="C5E79C4FFFCE4EDA9F0257D63337A81C">
    <w:name w:val="C5E79C4FFFCE4EDA9F0257D63337A81C"/>
    <w:rsid w:val="00792175"/>
  </w:style>
  <w:style w:type="paragraph" w:customStyle="1" w:styleId="6F2B9D0C7F0B42E39397C039163423BD">
    <w:name w:val="6F2B9D0C7F0B42E39397C039163423BD"/>
    <w:rsid w:val="00792175"/>
  </w:style>
  <w:style w:type="paragraph" w:customStyle="1" w:styleId="CFE6E18736644307B4DD5D44911081D014">
    <w:name w:val="CFE6E18736644307B4DD5D44911081D0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12">
    <w:name w:val="65C035CC34B44A738B5FC5A162B4BD28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12">
    <w:name w:val="A072AE16CC244FBBB969321F3F05704F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13">
    <w:name w:val="CB02C43789D34E0C852FE3B0E4D592DF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15">
    <w:name w:val="298501A3DD1642FE898A3FA0A1E4ACE7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14">
    <w:name w:val="B7B29EB944D44FA7B84102846BC55A2E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1">
    <w:name w:val="A41B04F7EFF24DAD9E84DEFDFC982ABE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1">
    <w:name w:val="9740AA6F5379410BAA28CB7E98BFC85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1">
    <w:name w:val="6C4F863D67934F45879460709393C7A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1">
    <w:name w:val="236FD1D5AB4C49AC9226375D4EED2C80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1">
    <w:name w:val="8057DBB4F0CE475890DA53530C55CC7D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1">
    <w:name w:val="D6E85DEE3EE04274B8FFF20F6FE69D4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1">
    <w:name w:val="747374241A7D4AA0A239FF544F5C6F2D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1">
    <w:name w:val="F9718409732C4E75A103F23D1B189BD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1">
    <w:name w:val="7846524D9B1C474E84C595650B83DB3B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1">
    <w:name w:val="3F2A1C02402C497AB00E4DB7DB5BA485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1">
    <w:name w:val="121A989DCF65499BAFE562A5E20F1EED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1">
    <w:name w:val="82849DF85D624D70927E35829742517C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1">
    <w:name w:val="887B36452A5646598411CE5139013AFF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1">
    <w:name w:val="F7AB12115DDF480E93722DBE68A1A54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1">
    <w:name w:val="C5E79C4FFFCE4EDA9F0257D63337A81C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1">
    <w:name w:val="6F2B9D0C7F0B42E39397C039163423BD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B6A4ACD4CEF4031B97E8E28F1A0B9B91">
    <w:name w:val="8B6A4ACD4CEF4031B97E8E28F1A0B9B9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DE89F1C814417B81DAB56B7F6387491">
    <w:name w:val="DCDE89F1C814417B81DAB56B7F638749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D38283F61A4590B2E0009614D770061">
    <w:name w:val="7FD38283F61A4590B2E0009614D77006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336A6B4E7F4650A5F3F5213CBE5F201">
    <w:name w:val="D5336A6B4E7F4650A5F3F5213CBE5F20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1FD95EA49EC492294BCE85C525655281">
    <w:name w:val="11FD95EA49EC492294BCE85C52565528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DCD229D7D7B447D99454C0EA7381D491">
    <w:name w:val="6DCD229D7D7B447D99454C0EA7381D49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1A22CCFB92F4101911BB3141D5734B61">
    <w:name w:val="D1A22CCFB92F4101911BB3141D5734B6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27206DD173C4647A53EE8625B957B061">
    <w:name w:val="D27206DD173C4647A53EE8625B957B06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3EB692667284EB3959D0F21FAD4CC291">
    <w:name w:val="83EB692667284EB3959D0F21FAD4CC29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D8FDA14864943188D7AAA18687DB5791">
    <w:name w:val="6D8FDA14864943188D7AAA18687DB579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4B47F465B834E2698451F679D16A8161">
    <w:name w:val="54B47F465B834E2698451F679D16A816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258D9E5E5844FBAAFE1644787E743B11">
    <w:name w:val="F258D9E5E5844FBAAFE1644787E743B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5204A1E33A74D09965328DC528C7F641">
    <w:name w:val="05204A1E33A74D09965328DC528C7F6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5BB7D0E5EE408A97B33FD441CEF7801">
    <w:name w:val="AA5BB7D0E5EE408A97B33FD441CEF780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DA14B804FF483A82D9B4EAA28D376F1">
    <w:name w:val="CBDA14B804FF483A82D9B4EAA28D376F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D278FBD2EE7487DBD6114BF766CC05F1">
    <w:name w:val="BD278FBD2EE7487DBD6114BF766CC05F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D920C7AE560446C9A30219294AB8D961">
    <w:name w:val="CD920C7AE560446C9A30219294AB8D96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552C8D3CC442258C061F2C9BACD0971">
    <w:name w:val="D4552C8D3CC442258C061F2C9BACD097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A4EC090A4FD4BBE8573A726BF1C054C1">
    <w:name w:val="2A4EC090A4FD4BBE8573A726BF1C054C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1BDBF55183B4C1CAC5BF8D4534D2F2C1">
    <w:name w:val="51BDBF55183B4C1CAC5BF8D4534D2F2C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6B3FEA0EC3C4E97871B8B0A66573F621">
    <w:name w:val="16B3FEA0EC3C4E97871B8B0A66573F6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A7C6D50E6814996871A4BFB3B5FD97D1">
    <w:name w:val="BA7C6D50E6814996871A4BFB3B5FD97D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8A4D4FBDD1C4631B2B2C764C379922A1">
    <w:name w:val="38A4D4FBDD1C4631B2B2C764C379922A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E98C06780D84B5C92E364660B3722DC1">
    <w:name w:val="0E98C06780D84B5C92E364660B3722DC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14">
    <w:name w:val="0B91F44ABC0746C0BD766C9EEF6D21F0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14">
    <w:name w:val="35BA3A217E494EEA822DDA042FDD7AFE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14">
    <w:name w:val="DF28A0FCB8154BA1AA8EA5CA9FE589A7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13">
    <w:name w:val="D99A06B62C55455AB47BAC4E67ED8FA9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8">
    <w:name w:val="E052A86949284AA292748F87B51C733A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14">
    <w:name w:val="14285F3E0C854B9889E1DE745A055711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2D948E801C4ED6A4C5E6C3DA8C1F7E">
    <w:name w:val="852D948E801C4ED6A4C5E6C3DA8C1F7E"/>
    <w:rsid w:val="00792175"/>
  </w:style>
  <w:style w:type="paragraph" w:customStyle="1" w:styleId="003DCDF377C74C7298A673D83174A0E4">
    <w:name w:val="003DCDF377C74C7298A673D83174A0E4"/>
    <w:rsid w:val="00792175"/>
  </w:style>
  <w:style w:type="paragraph" w:customStyle="1" w:styleId="E5C035CAC5DF4E109C76BB52850B8487">
    <w:name w:val="E5C035CAC5DF4E109C76BB52850B8487"/>
    <w:rsid w:val="00792175"/>
  </w:style>
  <w:style w:type="paragraph" w:customStyle="1" w:styleId="AA85AC2C36E54E429599C280F7BA58AE">
    <w:name w:val="AA85AC2C36E54E429599C280F7BA58AE"/>
    <w:rsid w:val="00792175"/>
  </w:style>
  <w:style w:type="paragraph" w:customStyle="1" w:styleId="58D7A3E14FC54157A63A8458789DBDB3">
    <w:name w:val="58D7A3E14FC54157A63A8458789DBDB3"/>
    <w:rsid w:val="00792175"/>
  </w:style>
  <w:style w:type="paragraph" w:customStyle="1" w:styleId="FEDBC102A0F54684B7BD9E34C4EC1356">
    <w:name w:val="FEDBC102A0F54684B7BD9E34C4EC1356"/>
    <w:rsid w:val="00792175"/>
  </w:style>
  <w:style w:type="paragraph" w:customStyle="1" w:styleId="E7A986A9D85B44C488AFC7B9D10851AD">
    <w:name w:val="E7A986A9D85B44C488AFC7B9D10851AD"/>
    <w:rsid w:val="00792175"/>
  </w:style>
  <w:style w:type="paragraph" w:customStyle="1" w:styleId="B46F3B0DE6994313912B5AA5E5794AD8">
    <w:name w:val="B46F3B0DE6994313912B5AA5E5794AD8"/>
    <w:rsid w:val="00792175"/>
  </w:style>
  <w:style w:type="paragraph" w:customStyle="1" w:styleId="C6E05A666A014D4F95665A4C96F6EEAD">
    <w:name w:val="C6E05A666A014D4F95665A4C96F6EEAD"/>
    <w:rsid w:val="00792175"/>
  </w:style>
  <w:style w:type="paragraph" w:customStyle="1" w:styleId="A5F761A824D8416CBCEB6B72AFA57B30">
    <w:name w:val="A5F761A824D8416CBCEB6B72AFA57B30"/>
    <w:rsid w:val="00792175"/>
  </w:style>
  <w:style w:type="paragraph" w:customStyle="1" w:styleId="5F5DE0F0C71C49E8A0DD64072F1BAB15">
    <w:name w:val="5F5DE0F0C71C49E8A0DD64072F1BAB15"/>
    <w:rsid w:val="00792175"/>
  </w:style>
  <w:style w:type="paragraph" w:customStyle="1" w:styleId="44A9DE0DD65749FD98D13E4148D35E71">
    <w:name w:val="44A9DE0DD65749FD98D13E4148D35E71"/>
    <w:rsid w:val="00792175"/>
  </w:style>
  <w:style w:type="paragraph" w:customStyle="1" w:styleId="7F4B76ABFB974F8A80BFB7F5CC0F8BDA">
    <w:name w:val="7F4B76ABFB974F8A80BFB7F5CC0F8BDA"/>
    <w:rsid w:val="00792175"/>
  </w:style>
  <w:style w:type="paragraph" w:customStyle="1" w:styleId="1C79E9FE6CCA445998FF0C775DB75458">
    <w:name w:val="1C79E9FE6CCA445998FF0C775DB75458"/>
    <w:rsid w:val="00792175"/>
  </w:style>
  <w:style w:type="paragraph" w:customStyle="1" w:styleId="42AC9780C5A34AA098810E1FBE086612">
    <w:name w:val="42AC9780C5A34AA098810E1FBE086612"/>
    <w:rsid w:val="00792175"/>
  </w:style>
  <w:style w:type="paragraph" w:customStyle="1" w:styleId="2D45C5B73D714915BCE2EC5AF89BDC51">
    <w:name w:val="2D45C5B73D714915BCE2EC5AF89BDC51"/>
    <w:rsid w:val="00792175"/>
  </w:style>
  <w:style w:type="paragraph" w:customStyle="1" w:styleId="006EC2BDDACD437283AE490185E9713A">
    <w:name w:val="006EC2BDDACD437283AE490185E9713A"/>
    <w:rsid w:val="00792175"/>
  </w:style>
  <w:style w:type="paragraph" w:customStyle="1" w:styleId="2029C4833F164D569ACCA22E9F2CC44A">
    <w:name w:val="2029C4833F164D569ACCA22E9F2CC44A"/>
    <w:rsid w:val="00792175"/>
  </w:style>
  <w:style w:type="paragraph" w:customStyle="1" w:styleId="1A99432C81AD431FBA3C2BD9004FA91F">
    <w:name w:val="1A99432C81AD431FBA3C2BD9004FA91F"/>
    <w:rsid w:val="00792175"/>
  </w:style>
  <w:style w:type="paragraph" w:customStyle="1" w:styleId="7D75509B8EDB4F13AC4E7191385F88A0">
    <w:name w:val="7D75509B8EDB4F13AC4E7191385F88A0"/>
    <w:rsid w:val="00792175"/>
  </w:style>
  <w:style w:type="paragraph" w:customStyle="1" w:styleId="D984D527A63B47E996533B6803569BF0">
    <w:name w:val="D984D527A63B47E996533B6803569BF0"/>
    <w:rsid w:val="00792175"/>
  </w:style>
  <w:style w:type="paragraph" w:customStyle="1" w:styleId="4E9D4101E7AE4B5BA71A4DA8647D0E4D">
    <w:name w:val="4E9D4101E7AE4B5BA71A4DA8647D0E4D"/>
    <w:rsid w:val="00792175"/>
  </w:style>
  <w:style w:type="paragraph" w:customStyle="1" w:styleId="3B12511EC110430CB35967ACC66F28E2">
    <w:name w:val="3B12511EC110430CB35967ACC66F28E2"/>
    <w:rsid w:val="00792175"/>
  </w:style>
  <w:style w:type="paragraph" w:customStyle="1" w:styleId="12FE9C54BBAC43D29A58C6BFF6439D04">
    <w:name w:val="12FE9C54BBAC43D29A58C6BFF6439D04"/>
    <w:rsid w:val="00792175"/>
  </w:style>
  <w:style w:type="paragraph" w:customStyle="1" w:styleId="AF7CC61DD2DA4B08ADE5C33937D16136">
    <w:name w:val="AF7CC61DD2DA4B08ADE5C33937D16136"/>
    <w:rsid w:val="00792175"/>
  </w:style>
  <w:style w:type="paragraph" w:customStyle="1" w:styleId="E80C326A236F44948E5AE85F7103AB8B">
    <w:name w:val="E80C326A236F44948E5AE85F7103AB8B"/>
    <w:rsid w:val="00792175"/>
  </w:style>
  <w:style w:type="paragraph" w:customStyle="1" w:styleId="09DB72AA7DD24A2DB626662083546137">
    <w:name w:val="09DB72AA7DD24A2DB626662083546137"/>
    <w:rsid w:val="00792175"/>
  </w:style>
  <w:style w:type="paragraph" w:customStyle="1" w:styleId="1DC82D004CA5475481A4FBEE8E40B240">
    <w:name w:val="1DC82D004CA5475481A4FBEE8E40B240"/>
    <w:rsid w:val="00792175"/>
  </w:style>
  <w:style w:type="paragraph" w:customStyle="1" w:styleId="014FF3C2B9CD41DC9388DA848C571D16">
    <w:name w:val="014FF3C2B9CD41DC9388DA848C571D16"/>
    <w:rsid w:val="00792175"/>
  </w:style>
  <w:style w:type="paragraph" w:customStyle="1" w:styleId="7C32F6DAB2344084841A971DEC233E2B">
    <w:name w:val="7C32F6DAB2344084841A971DEC233E2B"/>
    <w:rsid w:val="00792175"/>
  </w:style>
  <w:style w:type="paragraph" w:customStyle="1" w:styleId="7A145968359047358AEB787A93F3F808">
    <w:name w:val="7A145968359047358AEB787A93F3F808"/>
    <w:rsid w:val="00792175"/>
  </w:style>
  <w:style w:type="paragraph" w:customStyle="1" w:styleId="F89DDABE3D0242F298ABCDDFAF066D36">
    <w:name w:val="F89DDABE3D0242F298ABCDDFAF066D36"/>
    <w:rsid w:val="00792175"/>
  </w:style>
  <w:style w:type="paragraph" w:customStyle="1" w:styleId="C333FB5351F7489980CA84EDCCFDF9BC">
    <w:name w:val="C333FB5351F7489980CA84EDCCFDF9BC"/>
    <w:rsid w:val="00792175"/>
  </w:style>
  <w:style w:type="paragraph" w:customStyle="1" w:styleId="788EB061709C487E958A0F2FD887919B">
    <w:name w:val="788EB061709C487E958A0F2FD887919B"/>
    <w:rsid w:val="00792175"/>
  </w:style>
  <w:style w:type="paragraph" w:customStyle="1" w:styleId="FA42E5A9DD59496B9D95024B33F0CDCB">
    <w:name w:val="FA42E5A9DD59496B9D95024B33F0CDCB"/>
    <w:rsid w:val="00792175"/>
  </w:style>
  <w:style w:type="paragraph" w:customStyle="1" w:styleId="A6A9C8D19E2D4DD5990E85632B7AB5EE">
    <w:name w:val="A6A9C8D19E2D4DD5990E85632B7AB5EE"/>
    <w:rsid w:val="00792175"/>
  </w:style>
  <w:style w:type="paragraph" w:customStyle="1" w:styleId="81B80CE2F8614D07A4547B7DC8E15A64">
    <w:name w:val="81B80CE2F8614D07A4547B7DC8E15A64"/>
    <w:rsid w:val="00792175"/>
  </w:style>
  <w:style w:type="paragraph" w:customStyle="1" w:styleId="1B1AD4387F7749B8A9CC9492E3536CA1">
    <w:name w:val="1B1AD4387F7749B8A9CC9492E3536CA1"/>
    <w:rsid w:val="00792175"/>
  </w:style>
  <w:style w:type="paragraph" w:customStyle="1" w:styleId="13BACE9262AB49AA867369A0A0A43CC2">
    <w:name w:val="13BACE9262AB49AA867369A0A0A43CC2"/>
    <w:rsid w:val="00792175"/>
  </w:style>
  <w:style w:type="paragraph" w:customStyle="1" w:styleId="AA8F8A577E6B4648ABA97B72716C83F5">
    <w:name w:val="AA8F8A577E6B4648ABA97B72716C83F5"/>
    <w:rsid w:val="00792175"/>
  </w:style>
  <w:style w:type="paragraph" w:customStyle="1" w:styleId="16474B0F7E1A48FA8E15FD7649D7939B">
    <w:name w:val="16474B0F7E1A48FA8E15FD7649D7939B"/>
    <w:rsid w:val="00792175"/>
  </w:style>
  <w:style w:type="paragraph" w:customStyle="1" w:styleId="0B6040C4379549F7A01B19FF6B6F0966">
    <w:name w:val="0B6040C4379549F7A01B19FF6B6F0966"/>
    <w:rsid w:val="00792175"/>
  </w:style>
  <w:style w:type="paragraph" w:customStyle="1" w:styleId="789CF061B2B646B4AC807BB790B35F60">
    <w:name w:val="789CF061B2B646B4AC807BB790B35F60"/>
    <w:rsid w:val="00792175"/>
  </w:style>
  <w:style w:type="paragraph" w:customStyle="1" w:styleId="48563F3A624E47A3940E7F415BF7B19D">
    <w:name w:val="48563F3A624E47A3940E7F415BF7B19D"/>
    <w:rsid w:val="00792175"/>
  </w:style>
  <w:style w:type="paragraph" w:customStyle="1" w:styleId="A8C38B9504554757A587FD416507452D">
    <w:name w:val="A8C38B9504554757A587FD416507452D"/>
    <w:rsid w:val="00792175"/>
  </w:style>
  <w:style w:type="paragraph" w:customStyle="1" w:styleId="5FB84F9FD8ED407FA6EED7C3B946FC28">
    <w:name w:val="5FB84F9FD8ED407FA6EED7C3B946FC28"/>
    <w:rsid w:val="00792175"/>
  </w:style>
  <w:style w:type="paragraph" w:customStyle="1" w:styleId="E6EA5BA1E581407988A92488C05149E1">
    <w:name w:val="E6EA5BA1E581407988A92488C05149E1"/>
    <w:rsid w:val="00792175"/>
  </w:style>
  <w:style w:type="paragraph" w:customStyle="1" w:styleId="45FE5670DEE1422A90E73091F030FD2A">
    <w:name w:val="45FE5670DEE1422A90E73091F030FD2A"/>
    <w:rsid w:val="00792175"/>
  </w:style>
  <w:style w:type="paragraph" w:customStyle="1" w:styleId="DE4E8B5E38694508BB39D23076598627">
    <w:name w:val="DE4E8B5E38694508BB39D23076598627"/>
    <w:rsid w:val="00792175"/>
  </w:style>
  <w:style w:type="paragraph" w:customStyle="1" w:styleId="F310221FEF554E52BB4A115E9622CAE3">
    <w:name w:val="F310221FEF554E52BB4A115E9622CAE3"/>
    <w:rsid w:val="00792175"/>
  </w:style>
  <w:style w:type="paragraph" w:customStyle="1" w:styleId="A0BE7A351E104146B2827D06B79EF1F2">
    <w:name w:val="A0BE7A351E104146B2827D06B79EF1F2"/>
    <w:rsid w:val="00792175"/>
  </w:style>
  <w:style w:type="paragraph" w:customStyle="1" w:styleId="CFE6E18736644307B4DD5D44911081D015">
    <w:name w:val="CFE6E18736644307B4DD5D44911081D0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13">
    <w:name w:val="65C035CC34B44A738B5FC5A162B4BD28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13">
    <w:name w:val="A072AE16CC244FBBB969321F3F05704F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14">
    <w:name w:val="CB02C43789D34E0C852FE3B0E4D592DF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16">
    <w:name w:val="298501A3DD1642FE898A3FA0A1E4ACE7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15">
    <w:name w:val="B7B29EB944D44FA7B84102846BC55A2E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2">
    <w:name w:val="A41B04F7EFF24DAD9E84DEFDFC982ABE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2">
    <w:name w:val="9740AA6F5379410BAA28CB7E98BFC85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2">
    <w:name w:val="6C4F863D67934F45879460709393C7A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2">
    <w:name w:val="236FD1D5AB4C49AC9226375D4EED2C80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2">
    <w:name w:val="8057DBB4F0CE475890DA53530C55CC7D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2">
    <w:name w:val="D6E85DEE3EE04274B8FFF20F6FE69D4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2">
    <w:name w:val="747374241A7D4AA0A239FF544F5C6F2D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2">
    <w:name w:val="F9718409732C4E75A103F23D1B189BD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2">
    <w:name w:val="7846524D9B1C474E84C595650B83DB3B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2">
    <w:name w:val="3F2A1C02402C497AB00E4DB7DB5BA485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2">
    <w:name w:val="121A989DCF65499BAFE562A5E20F1EED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2">
    <w:name w:val="82849DF85D624D70927E35829742517C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2">
    <w:name w:val="887B36452A5646598411CE5139013AFF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2">
    <w:name w:val="F7AB12115DDF480E93722DBE68A1A54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2">
    <w:name w:val="C5E79C4FFFCE4EDA9F0257D63337A81C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2">
    <w:name w:val="6F2B9D0C7F0B42E39397C039163423BD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character" w:customStyle="1" w:styleId="Heading3Char">
    <w:name w:val="Heading 3 Char"/>
    <w:basedOn w:val="DefaultParagraphFont"/>
    <w:link w:val="Heading3"/>
    <w:rsid w:val="00792175"/>
    <w:rPr>
      <w:rFonts w:asciiTheme="majorHAnsi" w:eastAsiaTheme="minorHAnsi" w:hAnsiTheme="majorHAnsi" w:cs="Arial"/>
      <w:b/>
      <w:bCs/>
      <w:sz w:val="24"/>
      <w:szCs w:val="20"/>
      <w:lang w:eastAsia="ja-JP"/>
    </w:rPr>
  </w:style>
  <w:style w:type="paragraph" w:customStyle="1" w:styleId="E80C326A236F44948E5AE85F7103AB8B1">
    <w:name w:val="E80C326A236F44948E5AE85F7103AB8B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1">
    <w:name w:val="5F5DE0F0C71C49E8A0DD64072F1BAB15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1">
    <w:name w:val="44A9DE0DD65749FD98D13E4148D35E7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1">
    <w:name w:val="7F4B76ABFB974F8A80BFB7F5CC0F8BDA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1">
    <w:name w:val="1C79E9FE6CCA445998FF0C775DB75458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1">
    <w:name w:val="42AC9780C5A34AA098810E1FBE08661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1">
    <w:name w:val="2D45C5B73D714915BCE2EC5AF89BDC5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1">
    <w:name w:val="006EC2BDDACD437283AE490185E9713A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1">
    <w:name w:val="2029C4833F164D569ACCA22E9F2CC44A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1">
    <w:name w:val="1A99432C81AD431FBA3C2BD9004FA91F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1">
    <w:name w:val="7D75509B8EDB4F13AC4E7191385F88A0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EA5BA1E581407988A92488C05149E11">
    <w:name w:val="E6EA5BA1E581407988A92488C05149E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1">
    <w:name w:val="7A145968359047358AEB787A93F3F808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1">
    <w:name w:val="F89DDABE3D0242F298ABCDDFAF066D36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1">
    <w:name w:val="C333FB5351F7489980CA84EDCCFDF9BC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1">
    <w:name w:val="788EB061709C487E958A0F2FD887919B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1">
    <w:name w:val="FA42E5A9DD59496B9D95024B33F0CDCB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1">
    <w:name w:val="A6A9C8D19E2D4DD5990E85632B7AB5EE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1">
    <w:name w:val="81B80CE2F8614D07A4547B7DC8E15A6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1">
    <w:name w:val="1B1AD4387F7749B8A9CC9492E3536CA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1">
    <w:name w:val="13BACE9262AB49AA867369A0A0A43CC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1">
    <w:name w:val="AA8F8A577E6B4648ABA97B72716C83F5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E4E8B5E38694508BB39D230765986271">
    <w:name w:val="DE4E8B5E38694508BB39D23076598627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character" w:customStyle="1" w:styleId="Heading2Char">
    <w:name w:val="Heading 2 Char"/>
    <w:basedOn w:val="DefaultParagraphFont"/>
    <w:link w:val="Heading2"/>
    <w:rsid w:val="00792175"/>
    <w:rPr>
      <w:rFonts w:asciiTheme="majorHAnsi" w:eastAsiaTheme="minorHAnsi" w:hAnsiTheme="majorHAnsi" w:cs="Arial"/>
      <w:b/>
      <w:bCs/>
      <w:iCs/>
      <w:sz w:val="32"/>
      <w:szCs w:val="20"/>
      <w:lang w:eastAsia="ja-JP"/>
    </w:rPr>
  </w:style>
  <w:style w:type="paragraph" w:customStyle="1" w:styleId="A0BE7A351E104146B2827D06B79EF1F21">
    <w:name w:val="A0BE7A351E104146B2827D06B79EF1F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15">
    <w:name w:val="0B91F44ABC0746C0BD766C9EEF6D21F0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15">
    <w:name w:val="35BA3A217E494EEA822DDA042FDD7AFE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15">
    <w:name w:val="DF28A0FCB8154BA1AA8EA5CA9FE589A7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14">
    <w:name w:val="D99A06B62C55455AB47BAC4E67ED8FA9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9">
    <w:name w:val="E052A86949284AA292748F87B51C733A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15">
    <w:name w:val="14285F3E0C854B9889E1DE745A055711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16">
    <w:name w:val="CFE6E18736644307B4DD5D44911081D0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14">
    <w:name w:val="65C035CC34B44A738B5FC5A162B4BD28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14">
    <w:name w:val="A072AE16CC244FBBB969321F3F05704F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15">
    <w:name w:val="CB02C43789D34E0C852FE3B0E4D592DF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17">
    <w:name w:val="298501A3DD1642FE898A3FA0A1E4ACE7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16">
    <w:name w:val="B7B29EB944D44FA7B84102846BC55A2E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3">
    <w:name w:val="A41B04F7EFF24DAD9E84DEFDFC982ABE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3">
    <w:name w:val="9740AA6F5379410BAA28CB7E98BFC85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3">
    <w:name w:val="6C4F863D67934F45879460709393C7A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3">
    <w:name w:val="236FD1D5AB4C49AC9226375D4EED2C80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3">
    <w:name w:val="8057DBB4F0CE475890DA53530C55CC7D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3">
    <w:name w:val="D6E85DEE3EE04274B8FFF20F6FE69D4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3">
    <w:name w:val="747374241A7D4AA0A239FF544F5C6F2D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3">
    <w:name w:val="F9718409732C4E75A103F23D1B189BD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3">
    <w:name w:val="7846524D9B1C474E84C595650B83DB3B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3">
    <w:name w:val="3F2A1C02402C497AB00E4DB7DB5BA485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3">
    <w:name w:val="121A989DCF65499BAFE562A5E20F1EED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3">
    <w:name w:val="82849DF85D624D70927E35829742517C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3">
    <w:name w:val="887B36452A5646598411CE5139013AFF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3">
    <w:name w:val="F7AB12115DDF480E93722DBE68A1A54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3">
    <w:name w:val="C5E79C4FFFCE4EDA9F0257D63337A81C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3">
    <w:name w:val="6F2B9D0C7F0B42E39397C039163423BD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2">
    <w:name w:val="5F5DE0F0C71C49E8A0DD64072F1BAB15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2">
    <w:name w:val="44A9DE0DD65749FD98D13E4148D35E7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2">
    <w:name w:val="7F4B76ABFB974F8A80BFB7F5CC0F8BDA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2">
    <w:name w:val="1C79E9FE6CCA445998FF0C775DB75458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2">
    <w:name w:val="42AC9780C5A34AA098810E1FBE08661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2">
    <w:name w:val="2D45C5B73D714915BCE2EC5AF89BDC5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2">
    <w:name w:val="006EC2BDDACD437283AE490185E9713A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2">
    <w:name w:val="2029C4833F164D569ACCA22E9F2CC44A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2">
    <w:name w:val="1A99432C81AD431FBA3C2BD9004FA91F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2">
    <w:name w:val="7D75509B8EDB4F13AC4E7191385F88A0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EA5BA1E581407988A92488C05149E12">
    <w:name w:val="E6EA5BA1E581407988A92488C05149E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2">
    <w:name w:val="7A145968359047358AEB787A93F3F808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2">
    <w:name w:val="F89DDABE3D0242F298ABCDDFAF066D36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2">
    <w:name w:val="C333FB5351F7489980CA84EDCCFDF9BC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2">
    <w:name w:val="788EB061709C487E958A0F2FD887919B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2">
    <w:name w:val="FA42E5A9DD59496B9D95024B33F0CDCB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2">
    <w:name w:val="A6A9C8D19E2D4DD5990E85632B7AB5EE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2">
    <w:name w:val="81B80CE2F8614D07A4547B7DC8E15A64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2">
    <w:name w:val="1B1AD4387F7749B8A9CC9492E3536CA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2">
    <w:name w:val="13BACE9262AB49AA867369A0A0A43CC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2">
    <w:name w:val="AA8F8A577E6B4648ABA97B72716C83F5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E4E8B5E38694508BB39D230765986272">
    <w:name w:val="DE4E8B5E38694508BB39D23076598627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BE7A351E104146B2827D06B79EF1F22">
    <w:name w:val="A0BE7A351E104146B2827D06B79EF1F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16">
    <w:name w:val="0B91F44ABC0746C0BD766C9EEF6D21F0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16">
    <w:name w:val="35BA3A217E494EEA822DDA042FDD7AFE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16">
    <w:name w:val="DF28A0FCB8154BA1AA8EA5CA9FE589A7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15">
    <w:name w:val="D99A06B62C55455AB47BAC4E67ED8FA9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10">
    <w:name w:val="E052A86949284AA292748F87B51C733A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16">
    <w:name w:val="14285F3E0C854B9889E1DE745A055711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17">
    <w:name w:val="CFE6E18736644307B4DD5D44911081D0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15">
    <w:name w:val="65C035CC34B44A738B5FC5A162B4BD28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15">
    <w:name w:val="A072AE16CC244FBBB969321F3F05704F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16">
    <w:name w:val="CB02C43789D34E0C852FE3B0E4D592DF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18">
    <w:name w:val="298501A3DD1642FE898A3FA0A1E4ACE7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17">
    <w:name w:val="B7B29EB944D44FA7B84102846BC55A2E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4">
    <w:name w:val="A41B04F7EFF24DAD9E84DEFDFC982ABE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4">
    <w:name w:val="9740AA6F5379410BAA28CB7E98BFC85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4">
    <w:name w:val="6C4F863D67934F45879460709393C7A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4">
    <w:name w:val="236FD1D5AB4C49AC9226375D4EED2C80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4">
    <w:name w:val="8057DBB4F0CE475890DA53530C55CC7D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4">
    <w:name w:val="D6E85DEE3EE04274B8FFF20F6FE69D4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4">
    <w:name w:val="747374241A7D4AA0A239FF544F5C6F2D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4">
    <w:name w:val="F9718409732C4E75A103F23D1B189BD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4">
    <w:name w:val="7846524D9B1C474E84C595650B83DB3B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4">
    <w:name w:val="3F2A1C02402C497AB00E4DB7DB5BA485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4">
    <w:name w:val="121A989DCF65499BAFE562A5E20F1EED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4">
    <w:name w:val="82849DF85D624D70927E35829742517C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4">
    <w:name w:val="887B36452A5646598411CE5139013AFF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4">
    <w:name w:val="F7AB12115DDF480E93722DBE68A1A54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4">
    <w:name w:val="C5E79C4FFFCE4EDA9F0257D63337A81C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4">
    <w:name w:val="6F2B9D0C7F0B42E39397C039163423BD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3">
    <w:name w:val="5F5DE0F0C71C49E8A0DD64072F1BAB15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3">
    <w:name w:val="44A9DE0DD65749FD98D13E4148D35E7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3">
    <w:name w:val="7F4B76ABFB974F8A80BFB7F5CC0F8BDA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3">
    <w:name w:val="1C79E9FE6CCA445998FF0C775DB75458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3">
    <w:name w:val="42AC9780C5A34AA098810E1FBE08661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3">
    <w:name w:val="2D45C5B73D714915BCE2EC5AF89BDC5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3">
    <w:name w:val="006EC2BDDACD437283AE490185E9713A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3">
    <w:name w:val="2029C4833F164D569ACCA22E9F2CC44A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3">
    <w:name w:val="1A99432C81AD431FBA3C2BD9004FA91F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3">
    <w:name w:val="7D75509B8EDB4F13AC4E7191385F88A0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EA5BA1E581407988A92488C05149E13">
    <w:name w:val="E6EA5BA1E581407988A92488C05149E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3">
    <w:name w:val="7A145968359047358AEB787A93F3F808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3">
    <w:name w:val="F89DDABE3D0242F298ABCDDFAF066D36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3">
    <w:name w:val="C333FB5351F7489980CA84EDCCFDF9BC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3">
    <w:name w:val="788EB061709C487E958A0F2FD887919B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3">
    <w:name w:val="FA42E5A9DD59496B9D95024B33F0CDCB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3">
    <w:name w:val="A6A9C8D19E2D4DD5990E85632B7AB5EE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3">
    <w:name w:val="81B80CE2F8614D07A4547B7DC8E15A64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3">
    <w:name w:val="1B1AD4387F7749B8A9CC9492E3536CA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3">
    <w:name w:val="13BACE9262AB49AA867369A0A0A43CC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3">
    <w:name w:val="AA8F8A577E6B4648ABA97B72716C83F5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E4E8B5E38694508BB39D230765986273">
    <w:name w:val="DE4E8B5E38694508BB39D23076598627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BE7A351E104146B2827D06B79EF1F23">
    <w:name w:val="A0BE7A351E104146B2827D06B79EF1F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17">
    <w:name w:val="0B91F44ABC0746C0BD766C9EEF6D21F0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17">
    <w:name w:val="35BA3A217E494EEA822DDA042FDD7AFE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17">
    <w:name w:val="DF28A0FCB8154BA1AA8EA5CA9FE589A7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16">
    <w:name w:val="D99A06B62C55455AB47BAC4E67ED8FA9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11">
    <w:name w:val="E052A86949284AA292748F87B51C733A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17">
    <w:name w:val="14285F3E0C854B9889E1DE745A055711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18">
    <w:name w:val="CFE6E18736644307B4DD5D44911081D0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16">
    <w:name w:val="65C035CC34B44A738B5FC5A162B4BD28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16">
    <w:name w:val="A072AE16CC244FBBB969321F3F05704F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17">
    <w:name w:val="CB02C43789D34E0C852FE3B0E4D592DF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19">
    <w:name w:val="298501A3DD1642FE898A3FA0A1E4ACE7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18">
    <w:name w:val="B7B29EB944D44FA7B84102846BC55A2E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5">
    <w:name w:val="A41B04F7EFF24DAD9E84DEFDFC982ABE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5">
    <w:name w:val="9740AA6F5379410BAA28CB7E98BFC85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5">
    <w:name w:val="6C4F863D67934F45879460709393C7A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5">
    <w:name w:val="236FD1D5AB4C49AC9226375D4EED2C80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5">
    <w:name w:val="8057DBB4F0CE475890DA53530C55CC7D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5">
    <w:name w:val="D6E85DEE3EE04274B8FFF20F6FE69D4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5">
    <w:name w:val="747374241A7D4AA0A239FF544F5C6F2D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5">
    <w:name w:val="F9718409732C4E75A103F23D1B189BD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5">
    <w:name w:val="7846524D9B1C474E84C595650B83DB3B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5">
    <w:name w:val="3F2A1C02402C497AB00E4DB7DB5BA485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5">
    <w:name w:val="121A989DCF65499BAFE562A5E20F1EED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5">
    <w:name w:val="82849DF85D624D70927E35829742517C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5">
    <w:name w:val="887B36452A5646598411CE5139013AFF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5">
    <w:name w:val="F7AB12115DDF480E93722DBE68A1A54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5">
    <w:name w:val="C5E79C4FFFCE4EDA9F0257D63337A81C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5">
    <w:name w:val="6F2B9D0C7F0B42E39397C039163423BD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4">
    <w:name w:val="5F5DE0F0C71C49E8A0DD64072F1BAB15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4">
    <w:name w:val="44A9DE0DD65749FD98D13E4148D35E7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4">
    <w:name w:val="7F4B76ABFB974F8A80BFB7F5CC0F8BDA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4">
    <w:name w:val="1C79E9FE6CCA445998FF0C775DB75458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4">
    <w:name w:val="42AC9780C5A34AA098810E1FBE08661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4">
    <w:name w:val="2D45C5B73D714915BCE2EC5AF89BDC5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4">
    <w:name w:val="006EC2BDDACD437283AE490185E9713A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4">
    <w:name w:val="2029C4833F164D569ACCA22E9F2CC44A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4">
    <w:name w:val="1A99432C81AD431FBA3C2BD9004FA91F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4">
    <w:name w:val="7D75509B8EDB4F13AC4E7191385F88A0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4">
    <w:name w:val="7A145968359047358AEB787A93F3F808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4">
    <w:name w:val="F89DDABE3D0242F298ABCDDFAF066D36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4">
    <w:name w:val="C333FB5351F7489980CA84EDCCFDF9BC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4">
    <w:name w:val="788EB061709C487E958A0F2FD887919B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4">
    <w:name w:val="FA42E5A9DD59496B9D95024B33F0CDCB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4">
    <w:name w:val="A6A9C8D19E2D4DD5990E85632B7AB5EE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4">
    <w:name w:val="81B80CE2F8614D07A4547B7DC8E15A64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4">
    <w:name w:val="1B1AD4387F7749B8A9CC9492E3536CA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4">
    <w:name w:val="13BACE9262AB49AA867369A0A0A43CC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4">
    <w:name w:val="AA8F8A577E6B4648ABA97B72716C83F5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18">
    <w:name w:val="0B91F44ABC0746C0BD766C9EEF6D21F0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18">
    <w:name w:val="35BA3A217E494EEA822DDA042FDD7AFE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18">
    <w:name w:val="DF28A0FCB8154BA1AA8EA5CA9FE589A7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17">
    <w:name w:val="D99A06B62C55455AB47BAC4E67ED8FA9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12">
    <w:name w:val="E052A86949284AA292748F87B51C733A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18">
    <w:name w:val="14285F3E0C854B9889E1DE745A055711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19">
    <w:name w:val="CFE6E18736644307B4DD5D44911081D0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17">
    <w:name w:val="65C035CC34B44A738B5FC5A162B4BD28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17">
    <w:name w:val="A072AE16CC244FBBB969321F3F05704F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18">
    <w:name w:val="CB02C43789D34E0C852FE3B0E4D592DF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98501A3DD1642FE898A3FA0A1E4ACE720">
    <w:name w:val="298501A3DD1642FE898A3FA0A1E4ACE7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19">
    <w:name w:val="B7B29EB944D44FA7B84102846BC55A2E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6">
    <w:name w:val="A41B04F7EFF24DAD9E84DEFDFC982ABE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6">
    <w:name w:val="9740AA6F5379410BAA28CB7E98BFC85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6">
    <w:name w:val="6C4F863D67934F45879460709393C7A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6">
    <w:name w:val="236FD1D5AB4C49AC9226375D4EED2C80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6">
    <w:name w:val="8057DBB4F0CE475890DA53530C55CC7D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6">
    <w:name w:val="D6E85DEE3EE04274B8FFF20F6FE69D4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6">
    <w:name w:val="747374241A7D4AA0A239FF544F5C6F2D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6">
    <w:name w:val="F9718409732C4E75A103F23D1B189BD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6">
    <w:name w:val="7846524D9B1C474E84C595650B83DB3B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6">
    <w:name w:val="3F2A1C02402C497AB00E4DB7DB5BA485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6">
    <w:name w:val="121A989DCF65499BAFE562A5E20F1EED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6">
    <w:name w:val="82849DF85D624D70927E35829742517C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6">
    <w:name w:val="887B36452A5646598411CE5139013AFF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6">
    <w:name w:val="F7AB12115DDF480E93722DBE68A1A54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6">
    <w:name w:val="C5E79C4FFFCE4EDA9F0257D63337A81C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6">
    <w:name w:val="6F2B9D0C7F0B42E39397C039163423BD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5">
    <w:name w:val="5F5DE0F0C71C49E8A0DD64072F1BAB15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5">
    <w:name w:val="44A9DE0DD65749FD98D13E4148D35E7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5">
    <w:name w:val="7F4B76ABFB974F8A80BFB7F5CC0F8BDA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5">
    <w:name w:val="1C79E9FE6CCA445998FF0C775DB75458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5">
    <w:name w:val="42AC9780C5A34AA098810E1FBE08661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5">
    <w:name w:val="2D45C5B73D714915BCE2EC5AF89BDC5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5">
    <w:name w:val="006EC2BDDACD437283AE490185E9713A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5">
    <w:name w:val="2029C4833F164D569ACCA22E9F2CC44A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5">
    <w:name w:val="1A99432C81AD431FBA3C2BD9004FA91F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5">
    <w:name w:val="7D75509B8EDB4F13AC4E7191385F88A0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5">
    <w:name w:val="7A145968359047358AEB787A93F3F808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5">
    <w:name w:val="F89DDABE3D0242F298ABCDDFAF066D36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5">
    <w:name w:val="C333FB5351F7489980CA84EDCCFDF9BC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5">
    <w:name w:val="788EB061709C487E958A0F2FD887919B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5">
    <w:name w:val="FA42E5A9DD59496B9D95024B33F0CDCB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5">
    <w:name w:val="A6A9C8D19E2D4DD5990E85632B7AB5EE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5">
    <w:name w:val="81B80CE2F8614D07A4547B7DC8E15A64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5">
    <w:name w:val="1B1AD4387F7749B8A9CC9492E3536CA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5">
    <w:name w:val="13BACE9262AB49AA867369A0A0A43CC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5">
    <w:name w:val="AA8F8A577E6B4648ABA97B72716C83F5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19">
    <w:name w:val="0B91F44ABC0746C0BD766C9EEF6D21F0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19">
    <w:name w:val="35BA3A217E494EEA822DDA042FDD7AFE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19">
    <w:name w:val="DF28A0FCB8154BA1AA8EA5CA9FE589A7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18">
    <w:name w:val="D99A06B62C55455AB47BAC4E67ED8FA9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13">
    <w:name w:val="E052A86949284AA292748F87B51C733A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19">
    <w:name w:val="14285F3E0C854B9889E1DE745A055711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20">
    <w:name w:val="CFE6E18736644307B4DD5D44911081D0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18">
    <w:name w:val="65C035CC34B44A738B5FC5A162B4BD28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18">
    <w:name w:val="A072AE16CC244FBBB969321F3F05704F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19">
    <w:name w:val="CB02C43789D34E0C852FE3B0E4D592DF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7DE2B8A94340C5905992A6189B5A81">
    <w:name w:val="EF7DE2B8A94340C5905992A6189B5A8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20">
    <w:name w:val="B7B29EB944D44FA7B84102846BC55A2E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7">
    <w:name w:val="A41B04F7EFF24DAD9E84DEFDFC982ABE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7">
    <w:name w:val="9740AA6F5379410BAA28CB7E98BFC85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7">
    <w:name w:val="6C4F863D67934F45879460709393C7A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7">
    <w:name w:val="236FD1D5AB4C49AC9226375D4EED2C80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7">
    <w:name w:val="8057DBB4F0CE475890DA53530C55CC7D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7">
    <w:name w:val="D6E85DEE3EE04274B8FFF20F6FE69D4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7">
    <w:name w:val="747374241A7D4AA0A239FF544F5C6F2D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7">
    <w:name w:val="F9718409732C4E75A103F23D1B189BD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7">
    <w:name w:val="7846524D9B1C474E84C595650B83DB3B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7">
    <w:name w:val="3F2A1C02402C497AB00E4DB7DB5BA485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7">
    <w:name w:val="121A989DCF65499BAFE562A5E20F1EED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7">
    <w:name w:val="82849DF85D624D70927E35829742517C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7">
    <w:name w:val="887B36452A5646598411CE5139013AFF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7">
    <w:name w:val="F7AB12115DDF480E93722DBE68A1A54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7">
    <w:name w:val="C5E79C4FFFCE4EDA9F0257D63337A81C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7">
    <w:name w:val="6F2B9D0C7F0B42E39397C039163423BD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6">
    <w:name w:val="5F5DE0F0C71C49E8A0DD64072F1BAB15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6">
    <w:name w:val="44A9DE0DD65749FD98D13E4148D35E7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6">
    <w:name w:val="7F4B76ABFB974F8A80BFB7F5CC0F8BDA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6">
    <w:name w:val="1C79E9FE6CCA445998FF0C775DB75458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6">
    <w:name w:val="42AC9780C5A34AA098810E1FBE08661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6">
    <w:name w:val="2D45C5B73D714915BCE2EC5AF89BDC5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6">
    <w:name w:val="006EC2BDDACD437283AE490185E9713A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6">
    <w:name w:val="2029C4833F164D569ACCA22E9F2CC44A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6">
    <w:name w:val="1A99432C81AD431FBA3C2BD9004FA91F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6">
    <w:name w:val="7D75509B8EDB4F13AC4E7191385F88A0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6">
    <w:name w:val="7A145968359047358AEB787A93F3F808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6">
    <w:name w:val="F89DDABE3D0242F298ABCDDFAF066D36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6">
    <w:name w:val="C333FB5351F7489980CA84EDCCFDF9BC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6">
    <w:name w:val="788EB061709C487E958A0F2FD887919B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6">
    <w:name w:val="FA42E5A9DD59496B9D95024B33F0CDCB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6">
    <w:name w:val="A6A9C8D19E2D4DD5990E85632B7AB5EE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6">
    <w:name w:val="81B80CE2F8614D07A4547B7DC8E15A64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6">
    <w:name w:val="1B1AD4387F7749B8A9CC9492E3536CA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6">
    <w:name w:val="13BACE9262AB49AA867369A0A0A43CC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6">
    <w:name w:val="AA8F8A577E6B4648ABA97B72716C83F5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20">
    <w:name w:val="0B91F44ABC0746C0BD766C9EEF6D21F0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20">
    <w:name w:val="35BA3A217E494EEA822DDA042FDD7AFE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20">
    <w:name w:val="DF28A0FCB8154BA1AA8EA5CA9FE589A7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19">
    <w:name w:val="D99A06B62C55455AB47BAC4E67ED8FA9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14">
    <w:name w:val="E052A86949284AA292748F87B51C733A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20">
    <w:name w:val="14285F3E0C854B9889E1DE745A055711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21">
    <w:name w:val="CFE6E18736644307B4DD5D44911081D0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19">
    <w:name w:val="65C035CC34B44A738B5FC5A162B4BD28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19">
    <w:name w:val="A072AE16CC244FBBB969321F3F05704F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20">
    <w:name w:val="CB02C43789D34E0C852FE3B0E4D592DF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21">
    <w:name w:val="B7B29EB944D44FA7B84102846BC55A2E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8">
    <w:name w:val="A41B04F7EFF24DAD9E84DEFDFC982ABE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8">
    <w:name w:val="9740AA6F5379410BAA28CB7E98BFC85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8">
    <w:name w:val="6C4F863D67934F45879460709393C7A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8">
    <w:name w:val="236FD1D5AB4C49AC9226375D4EED2C80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8">
    <w:name w:val="8057DBB4F0CE475890DA53530C55CC7D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8">
    <w:name w:val="D6E85DEE3EE04274B8FFF20F6FE69D4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8">
    <w:name w:val="747374241A7D4AA0A239FF544F5C6F2D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8">
    <w:name w:val="F9718409732C4E75A103F23D1B189BD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8">
    <w:name w:val="7846524D9B1C474E84C595650B83DB3B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8">
    <w:name w:val="3F2A1C02402C497AB00E4DB7DB5BA485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8">
    <w:name w:val="121A989DCF65499BAFE562A5E20F1EED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8">
    <w:name w:val="82849DF85D624D70927E35829742517C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8">
    <w:name w:val="887B36452A5646598411CE5139013AFF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8">
    <w:name w:val="F7AB12115DDF480E93722DBE68A1A54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8">
    <w:name w:val="C5E79C4FFFCE4EDA9F0257D63337A81C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8">
    <w:name w:val="6F2B9D0C7F0B42E39397C039163423BD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7">
    <w:name w:val="5F5DE0F0C71C49E8A0DD64072F1BAB15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7">
    <w:name w:val="44A9DE0DD65749FD98D13E4148D35E7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7">
    <w:name w:val="7F4B76ABFB974F8A80BFB7F5CC0F8BDA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7">
    <w:name w:val="1C79E9FE6CCA445998FF0C775DB75458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7">
    <w:name w:val="42AC9780C5A34AA098810E1FBE08661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7">
    <w:name w:val="2D45C5B73D714915BCE2EC5AF89BDC5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7">
    <w:name w:val="006EC2BDDACD437283AE490185E9713A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7">
    <w:name w:val="2029C4833F164D569ACCA22E9F2CC44A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7">
    <w:name w:val="1A99432C81AD431FBA3C2BD9004FA91F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7">
    <w:name w:val="7D75509B8EDB4F13AC4E7191385F88A0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7">
    <w:name w:val="7A145968359047358AEB787A93F3F808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7">
    <w:name w:val="F89DDABE3D0242F298ABCDDFAF066D36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7">
    <w:name w:val="C333FB5351F7489980CA84EDCCFDF9BC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7">
    <w:name w:val="788EB061709C487E958A0F2FD887919B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7">
    <w:name w:val="FA42E5A9DD59496B9D95024B33F0CDCB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7">
    <w:name w:val="A6A9C8D19E2D4DD5990E85632B7AB5EE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7">
    <w:name w:val="81B80CE2F8614D07A4547B7DC8E15A64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7">
    <w:name w:val="1B1AD4387F7749B8A9CC9492E3536CA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7">
    <w:name w:val="13BACE9262AB49AA867369A0A0A43CC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7">
    <w:name w:val="AA8F8A577E6B4648ABA97B72716C83F5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21">
    <w:name w:val="0B91F44ABC0746C0BD766C9EEF6D21F0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21">
    <w:name w:val="35BA3A217E494EEA822DDA042FDD7AFE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21">
    <w:name w:val="DF28A0FCB8154BA1AA8EA5CA9FE589A7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20">
    <w:name w:val="D99A06B62C55455AB47BAC4E67ED8FA9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15">
    <w:name w:val="E052A86949284AA292748F87B51C733A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21">
    <w:name w:val="14285F3E0C854B9889E1DE745A055711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D4E576733648549D644AFA8359E63B">
    <w:name w:val="AAD4E576733648549D644AFA8359E63B"/>
    <w:rsid w:val="00792175"/>
  </w:style>
  <w:style w:type="paragraph" w:customStyle="1" w:styleId="CFE6E18736644307B4DD5D44911081D022">
    <w:name w:val="CFE6E18736644307B4DD5D44911081D0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20">
    <w:name w:val="65C035CC34B44A738B5FC5A162B4BD28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20">
    <w:name w:val="A072AE16CC244FBBB969321F3F05704F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21">
    <w:name w:val="CB02C43789D34E0C852FE3B0E4D592DF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D4E576733648549D644AFA8359E63B1">
    <w:name w:val="AAD4E576733648549D644AFA8359E63B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22">
    <w:name w:val="B7B29EB944D44FA7B84102846BC55A2E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9">
    <w:name w:val="A41B04F7EFF24DAD9E84DEFDFC982ABE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9">
    <w:name w:val="9740AA6F5379410BAA28CB7E98BFC85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9">
    <w:name w:val="6C4F863D67934F45879460709393C7A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9">
    <w:name w:val="236FD1D5AB4C49AC9226375D4EED2C80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9">
    <w:name w:val="8057DBB4F0CE475890DA53530C55CC7D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9">
    <w:name w:val="D6E85DEE3EE04274B8FFF20F6FE69D4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9">
    <w:name w:val="747374241A7D4AA0A239FF544F5C6F2D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9">
    <w:name w:val="F9718409732C4E75A103F23D1B189BD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9">
    <w:name w:val="7846524D9B1C474E84C595650B83DB3B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9">
    <w:name w:val="3F2A1C02402C497AB00E4DB7DB5BA485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9">
    <w:name w:val="121A989DCF65499BAFE562A5E20F1EED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9">
    <w:name w:val="82849DF85D624D70927E35829742517C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9">
    <w:name w:val="887B36452A5646598411CE5139013AFF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9">
    <w:name w:val="F7AB12115DDF480E93722DBE68A1A54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9">
    <w:name w:val="C5E79C4FFFCE4EDA9F0257D63337A81C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9">
    <w:name w:val="6F2B9D0C7F0B42E39397C039163423BD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8">
    <w:name w:val="5F5DE0F0C71C49E8A0DD64072F1BAB15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8">
    <w:name w:val="44A9DE0DD65749FD98D13E4148D35E7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8">
    <w:name w:val="7F4B76ABFB974F8A80BFB7F5CC0F8BDA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8">
    <w:name w:val="1C79E9FE6CCA445998FF0C775DB75458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8">
    <w:name w:val="42AC9780C5A34AA098810E1FBE08661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8">
    <w:name w:val="2D45C5B73D714915BCE2EC5AF89BDC5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8">
    <w:name w:val="006EC2BDDACD437283AE490185E9713A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8">
    <w:name w:val="2029C4833F164D569ACCA22E9F2CC44A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8">
    <w:name w:val="1A99432C81AD431FBA3C2BD9004FA91F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8">
    <w:name w:val="7D75509B8EDB4F13AC4E7191385F88A0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8">
    <w:name w:val="7A145968359047358AEB787A93F3F808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8">
    <w:name w:val="F89DDABE3D0242F298ABCDDFAF066D36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8">
    <w:name w:val="C333FB5351F7489980CA84EDCCFDF9BC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8">
    <w:name w:val="788EB061709C487E958A0F2FD887919B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8">
    <w:name w:val="FA42E5A9DD59496B9D95024B33F0CDCB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8">
    <w:name w:val="A6A9C8D19E2D4DD5990E85632B7AB5EE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8">
    <w:name w:val="81B80CE2F8614D07A4547B7DC8E15A64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8">
    <w:name w:val="1B1AD4387F7749B8A9CC9492E3536CA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8">
    <w:name w:val="13BACE9262AB49AA867369A0A0A43CC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8">
    <w:name w:val="AA8F8A577E6B4648ABA97B72716C83F5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22">
    <w:name w:val="0B91F44ABC0746C0BD766C9EEF6D21F0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22">
    <w:name w:val="35BA3A217E494EEA822DDA042FDD7AFE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22">
    <w:name w:val="DF28A0FCB8154BA1AA8EA5CA9FE589A7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21">
    <w:name w:val="D99A06B62C55455AB47BAC4E67ED8FA9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16">
    <w:name w:val="E052A86949284AA292748F87B51C733A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22">
    <w:name w:val="14285F3E0C854B9889E1DE745A055711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23">
    <w:name w:val="CFE6E18736644307B4DD5D44911081D0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21">
    <w:name w:val="65C035CC34B44A738B5FC5A162B4BD28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21">
    <w:name w:val="A072AE16CC244FBBB969321F3F05704F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22">
    <w:name w:val="CB02C43789D34E0C852FE3B0E4D592DF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D4E576733648549D644AFA8359E63B2">
    <w:name w:val="AAD4E576733648549D644AFA8359E63B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23">
    <w:name w:val="B7B29EB944D44FA7B84102846BC55A2E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10">
    <w:name w:val="A41B04F7EFF24DAD9E84DEFDFC982ABE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10">
    <w:name w:val="9740AA6F5379410BAA28CB7E98BFC851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10">
    <w:name w:val="6C4F863D67934F45879460709393C7A3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10">
    <w:name w:val="236FD1D5AB4C49AC9226375D4EED2C80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10">
    <w:name w:val="8057DBB4F0CE475890DA53530C55CC7D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10">
    <w:name w:val="D6E85DEE3EE04274B8FFF20F6FE69D42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10">
    <w:name w:val="747374241A7D4AA0A239FF544F5C6F2D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10">
    <w:name w:val="F9718409732C4E75A103F23D1B189BD2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10">
    <w:name w:val="7846524D9B1C474E84C595650B83DB3B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10">
    <w:name w:val="3F2A1C02402C497AB00E4DB7DB5BA485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10">
    <w:name w:val="121A989DCF65499BAFE562A5E20F1EED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10">
    <w:name w:val="82849DF85D624D70927E35829742517C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10">
    <w:name w:val="887B36452A5646598411CE5139013AFF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10">
    <w:name w:val="F7AB12115DDF480E93722DBE68A1A541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10">
    <w:name w:val="C5E79C4FFFCE4EDA9F0257D63337A81C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10">
    <w:name w:val="6F2B9D0C7F0B42E39397C039163423BD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9">
    <w:name w:val="5F5DE0F0C71C49E8A0DD64072F1BAB15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9">
    <w:name w:val="44A9DE0DD65749FD98D13E4148D35E7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9">
    <w:name w:val="7F4B76ABFB974F8A80BFB7F5CC0F8BDA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9">
    <w:name w:val="1C79E9FE6CCA445998FF0C775DB75458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9">
    <w:name w:val="42AC9780C5A34AA098810E1FBE08661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9">
    <w:name w:val="2D45C5B73D714915BCE2EC5AF89BDC5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9">
    <w:name w:val="006EC2BDDACD437283AE490185E9713A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9">
    <w:name w:val="2029C4833F164D569ACCA22E9F2CC44A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9">
    <w:name w:val="1A99432C81AD431FBA3C2BD9004FA91F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9">
    <w:name w:val="7D75509B8EDB4F13AC4E7191385F88A0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9">
    <w:name w:val="7A145968359047358AEB787A93F3F808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9">
    <w:name w:val="F89DDABE3D0242F298ABCDDFAF066D36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9">
    <w:name w:val="C333FB5351F7489980CA84EDCCFDF9BC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9">
    <w:name w:val="788EB061709C487E958A0F2FD887919B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9">
    <w:name w:val="FA42E5A9DD59496B9D95024B33F0CDCB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9">
    <w:name w:val="A6A9C8D19E2D4DD5990E85632B7AB5EE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9">
    <w:name w:val="81B80CE2F8614D07A4547B7DC8E15A64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9">
    <w:name w:val="1B1AD4387F7749B8A9CC9492E3536CA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9">
    <w:name w:val="13BACE9262AB49AA867369A0A0A43CC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9">
    <w:name w:val="AA8F8A577E6B4648ABA97B72716C83F5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23">
    <w:name w:val="0B91F44ABC0746C0BD766C9EEF6D21F0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23">
    <w:name w:val="35BA3A217E494EEA822DDA042FDD7AFE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23">
    <w:name w:val="DF28A0FCB8154BA1AA8EA5CA9FE589A7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22">
    <w:name w:val="D99A06B62C55455AB47BAC4E67ED8FA9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17">
    <w:name w:val="E052A86949284AA292748F87B51C733A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23">
    <w:name w:val="14285F3E0C854B9889E1DE745A055711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617D16F557149D1829B713C39FEDC4A">
    <w:name w:val="4617D16F557149D1829B713C39FEDC4A"/>
    <w:rsid w:val="00792175"/>
  </w:style>
  <w:style w:type="paragraph" w:customStyle="1" w:styleId="CFE6E18736644307B4DD5D44911081D024">
    <w:name w:val="CFE6E18736644307B4DD5D44911081D0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22">
    <w:name w:val="65C035CC34B44A738B5FC5A162B4BD28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22">
    <w:name w:val="A072AE16CC244FBBB969321F3F05704F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23">
    <w:name w:val="CB02C43789D34E0C852FE3B0E4D592DF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617D16F557149D1829B713C39FEDC4A1">
    <w:name w:val="4617D16F557149D1829B713C39FEDC4A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24">
    <w:name w:val="B7B29EB944D44FA7B84102846BC55A2E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11">
    <w:name w:val="A41B04F7EFF24DAD9E84DEFDFC982ABE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11">
    <w:name w:val="9740AA6F5379410BAA28CB7E98BFC851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11">
    <w:name w:val="6C4F863D67934F45879460709393C7A3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11">
    <w:name w:val="236FD1D5AB4C49AC9226375D4EED2C80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11">
    <w:name w:val="8057DBB4F0CE475890DA53530C55CC7D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11">
    <w:name w:val="D6E85DEE3EE04274B8FFF20F6FE69D42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11">
    <w:name w:val="747374241A7D4AA0A239FF544F5C6F2D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11">
    <w:name w:val="F9718409732C4E75A103F23D1B189BD2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11">
    <w:name w:val="7846524D9B1C474E84C595650B83DB3B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11">
    <w:name w:val="3F2A1C02402C497AB00E4DB7DB5BA485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11">
    <w:name w:val="121A989DCF65499BAFE562A5E20F1EED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11">
    <w:name w:val="82849DF85D624D70927E35829742517C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11">
    <w:name w:val="887B36452A5646598411CE5139013AFF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11">
    <w:name w:val="F7AB12115DDF480E93722DBE68A1A541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11">
    <w:name w:val="C5E79C4FFFCE4EDA9F0257D63337A81C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11">
    <w:name w:val="6F2B9D0C7F0B42E39397C039163423BD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10">
    <w:name w:val="5F5DE0F0C71C49E8A0DD64072F1BAB15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10">
    <w:name w:val="44A9DE0DD65749FD98D13E4148D35E71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10">
    <w:name w:val="7F4B76ABFB974F8A80BFB7F5CC0F8BDA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10">
    <w:name w:val="1C79E9FE6CCA445998FF0C775DB75458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10">
    <w:name w:val="42AC9780C5A34AA098810E1FBE086612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10">
    <w:name w:val="2D45C5B73D714915BCE2EC5AF89BDC51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10">
    <w:name w:val="006EC2BDDACD437283AE490185E9713A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10">
    <w:name w:val="2029C4833F164D569ACCA22E9F2CC44A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10">
    <w:name w:val="1A99432C81AD431FBA3C2BD9004FA91F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10">
    <w:name w:val="7D75509B8EDB4F13AC4E7191385F88A0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10">
    <w:name w:val="7A145968359047358AEB787A93F3F808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10">
    <w:name w:val="F89DDABE3D0242F298ABCDDFAF066D36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10">
    <w:name w:val="C333FB5351F7489980CA84EDCCFDF9BC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10">
    <w:name w:val="788EB061709C487E958A0F2FD887919B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10">
    <w:name w:val="FA42E5A9DD59496B9D95024B33F0CDCB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10">
    <w:name w:val="A6A9C8D19E2D4DD5990E85632B7AB5EE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10">
    <w:name w:val="81B80CE2F8614D07A4547B7DC8E15A64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10">
    <w:name w:val="1B1AD4387F7749B8A9CC9492E3536CA1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10">
    <w:name w:val="13BACE9262AB49AA867369A0A0A43CC2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10">
    <w:name w:val="AA8F8A577E6B4648ABA97B72716C83F5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24">
    <w:name w:val="0B91F44ABC0746C0BD766C9EEF6D21F0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24">
    <w:name w:val="35BA3A217E494EEA822DDA042FDD7AFE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24">
    <w:name w:val="DF28A0FCB8154BA1AA8EA5CA9FE589A7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23">
    <w:name w:val="D99A06B62C55455AB47BAC4E67ED8FA9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18">
    <w:name w:val="E052A86949284AA292748F87B51C733A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24">
    <w:name w:val="14285F3E0C854B9889E1DE745A055711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B36B551003048C6B5A81CF36CAC21BF">
    <w:name w:val="AB36B551003048C6B5A81CF36CAC21BF"/>
    <w:rsid w:val="00792175"/>
  </w:style>
  <w:style w:type="paragraph" w:customStyle="1" w:styleId="F848808057F94944A453EE7EE334E75B">
    <w:name w:val="F848808057F94944A453EE7EE334E75B"/>
    <w:rsid w:val="00792175"/>
  </w:style>
  <w:style w:type="paragraph" w:customStyle="1" w:styleId="9C4F5D1CF4804185B55AFABED3971E02">
    <w:name w:val="9C4F5D1CF4804185B55AFABED3971E02"/>
    <w:rsid w:val="00792175"/>
  </w:style>
  <w:style w:type="paragraph" w:customStyle="1" w:styleId="A2794A843D4741C687BE8D9989A4F390">
    <w:name w:val="A2794A843D4741C687BE8D9989A4F390"/>
    <w:rsid w:val="00792175"/>
  </w:style>
  <w:style w:type="paragraph" w:customStyle="1" w:styleId="CFE6E18736644307B4DD5D44911081D025">
    <w:name w:val="CFE6E18736644307B4DD5D44911081D0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23">
    <w:name w:val="65C035CC34B44A738B5FC5A162B4BD28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23">
    <w:name w:val="A072AE16CC244FBBB969321F3F05704F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24">
    <w:name w:val="CB02C43789D34E0C852FE3B0E4D592DF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667CBB491BE42DAA6029403E2D32595">
    <w:name w:val="0667CBB491BE42DAA6029403E2D3259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25">
    <w:name w:val="B7B29EB944D44FA7B84102846BC55A2E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12">
    <w:name w:val="A41B04F7EFF24DAD9E84DEFDFC982ABE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12">
    <w:name w:val="9740AA6F5379410BAA28CB7E98BFC851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12">
    <w:name w:val="6C4F863D67934F45879460709393C7A3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12">
    <w:name w:val="236FD1D5AB4C49AC9226375D4EED2C80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12">
    <w:name w:val="8057DBB4F0CE475890DA53530C55CC7D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12">
    <w:name w:val="D6E85DEE3EE04274B8FFF20F6FE69D42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12">
    <w:name w:val="747374241A7D4AA0A239FF544F5C6F2D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12">
    <w:name w:val="F9718409732C4E75A103F23D1B189BD2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12">
    <w:name w:val="7846524D9B1C474E84C595650B83DB3B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12">
    <w:name w:val="3F2A1C02402C497AB00E4DB7DB5BA485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12">
    <w:name w:val="121A989DCF65499BAFE562A5E20F1EED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12">
    <w:name w:val="82849DF85D624D70927E35829742517C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12">
    <w:name w:val="887B36452A5646598411CE5139013AFF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12">
    <w:name w:val="F7AB12115DDF480E93722DBE68A1A541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12">
    <w:name w:val="C5E79C4FFFCE4EDA9F0257D63337A81C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12">
    <w:name w:val="6F2B9D0C7F0B42E39397C039163423BD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11">
    <w:name w:val="5F5DE0F0C71C49E8A0DD64072F1BAB15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11">
    <w:name w:val="44A9DE0DD65749FD98D13E4148D35E71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11">
    <w:name w:val="7F4B76ABFB974F8A80BFB7F5CC0F8BDA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11">
    <w:name w:val="1C79E9FE6CCA445998FF0C775DB75458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11">
    <w:name w:val="42AC9780C5A34AA098810E1FBE086612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11">
    <w:name w:val="2D45C5B73D714915BCE2EC5AF89BDC51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11">
    <w:name w:val="006EC2BDDACD437283AE490185E9713A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11">
    <w:name w:val="2029C4833F164D569ACCA22E9F2CC44A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11">
    <w:name w:val="1A99432C81AD431FBA3C2BD9004FA91F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11">
    <w:name w:val="7D75509B8EDB4F13AC4E7191385F88A0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11">
    <w:name w:val="7A145968359047358AEB787A93F3F808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11">
    <w:name w:val="F89DDABE3D0242F298ABCDDFAF066D36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11">
    <w:name w:val="C333FB5351F7489980CA84EDCCFDF9BC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11">
    <w:name w:val="788EB061709C487E958A0F2FD887919B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11">
    <w:name w:val="FA42E5A9DD59496B9D95024B33F0CDCB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11">
    <w:name w:val="A6A9C8D19E2D4DD5990E85632B7AB5EE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11">
    <w:name w:val="81B80CE2F8614D07A4547B7DC8E15A64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11">
    <w:name w:val="1B1AD4387F7749B8A9CC9492E3536CA1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11">
    <w:name w:val="13BACE9262AB49AA867369A0A0A43CC2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11">
    <w:name w:val="AA8F8A577E6B4648ABA97B72716C83F51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25">
    <w:name w:val="0B91F44ABC0746C0BD766C9EEF6D21F0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25">
    <w:name w:val="35BA3A217E494EEA822DDA042FDD7AFE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25">
    <w:name w:val="DF28A0FCB8154BA1AA8EA5CA9FE589A7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24">
    <w:name w:val="D99A06B62C55455AB47BAC4E67ED8FA9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19">
    <w:name w:val="E052A86949284AA292748F87B51C733A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25">
    <w:name w:val="14285F3E0C854B9889E1DE745A055711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15AD9D8D6443938442B812E42D22C9">
    <w:name w:val="D915AD9D8D6443938442B812E42D22C9"/>
    <w:rsid w:val="00792175"/>
  </w:style>
  <w:style w:type="paragraph" w:customStyle="1" w:styleId="CFE6E18736644307B4DD5D44911081D026">
    <w:name w:val="CFE6E18736644307B4DD5D44911081D0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24">
    <w:name w:val="65C035CC34B44A738B5FC5A162B4BD28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24">
    <w:name w:val="A072AE16CC244FBBB969321F3F05704F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25">
    <w:name w:val="CB02C43789D34E0C852FE3B0E4D592DF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15AD9D8D6443938442B812E42D22C91">
    <w:name w:val="D915AD9D8D6443938442B812E42D22C9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667CBB491BE42DAA6029403E2D325951">
    <w:name w:val="0667CBB491BE42DAA6029403E2D32595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26">
    <w:name w:val="B7B29EB944D44FA7B84102846BC55A2E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13">
    <w:name w:val="A41B04F7EFF24DAD9E84DEFDFC982ABE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13">
    <w:name w:val="9740AA6F5379410BAA28CB7E98BFC851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13">
    <w:name w:val="6C4F863D67934F45879460709393C7A3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13">
    <w:name w:val="236FD1D5AB4C49AC9226375D4EED2C80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13">
    <w:name w:val="8057DBB4F0CE475890DA53530C55CC7D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13">
    <w:name w:val="D6E85DEE3EE04274B8FFF20F6FE69D42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13">
    <w:name w:val="747374241A7D4AA0A239FF544F5C6F2D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13">
    <w:name w:val="F9718409732C4E75A103F23D1B189BD2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13">
    <w:name w:val="7846524D9B1C474E84C595650B83DB3B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13">
    <w:name w:val="3F2A1C02402C497AB00E4DB7DB5BA485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13">
    <w:name w:val="121A989DCF65499BAFE562A5E20F1EED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13">
    <w:name w:val="82849DF85D624D70927E35829742517C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13">
    <w:name w:val="887B36452A5646598411CE5139013AFF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13">
    <w:name w:val="F7AB12115DDF480E93722DBE68A1A541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13">
    <w:name w:val="C5E79C4FFFCE4EDA9F0257D63337A81C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13">
    <w:name w:val="6F2B9D0C7F0B42E39397C039163423BD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12">
    <w:name w:val="5F5DE0F0C71C49E8A0DD64072F1BAB15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12">
    <w:name w:val="44A9DE0DD65749FD98D13E4148D35E71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12">
    <w:name w:val="7F4B76ABFB974F8A80BFB7F5CC0F8BDA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12">
    <w:name w:val="1C79E9FE6CCA445998FF0C775DB75458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12">
    <w:name w:val="42AC9780C5A34AA098810E1FBE086612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12">
    <w:name w:val="2D45C5B73D714915BCE2EC5AF89BDC51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12">
    <w:name w:val="006EC2BDDACD437283AE490185E9713A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12">
    <w:name w:val="2029C4833F164D569ACCA22E9F2CC44A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12">
    <w:name w:val="1A99432C81AD431FBA3C2BD9004FA91F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12">
    <w:name w:val="7D75509B8EDB4F13AC4E7191385F88A0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12">
    <w:name w:val="7A145968359047358AEB787A93F3F808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12">
    <w:name w:val="F89DDABE3D0242F298ABCDDFAF066D36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12">
    <w:name w:val="C333FB5351F7489980CA84EDCCFDF9BC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12">
    <w:name w:val="788EB061709C487E958A0F2FD887919B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12">
    <w:name w:val="FA42E5A9DD59496B9D95024B33F0CDCB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12">
    <w:name w:val="A6A9C8D19E2D4DD5990E85632B7AB5EE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12">
    <w:name w:val="81B80CE2F8614D07A4547B7DC8E15A64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12">
    <w:name w:val="1B1AD4387F7749B8A9CC9492E3536CA1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12">
    <w:name w:val="13BACE9262AB49AA867369A0A0A43CC2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12">
    <w:name w:val="AA8F8A577E6B4648ABA97B72716C83F51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26">
    <w:name w:val="0B91F44ABC0746C0BD766C9EEF6D21F0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26">
    <w:name w:val="35BA3A217E494EEA822DDA042FDD7AFE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26">
    <w:name w:val="DF28A0FCB8154BA1AA8EA5CA9FE589A7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25">
    <w:name w:val="D99A06B62C55455AB47BAC4E67ED8FA9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20">
    <w:name w:val="E052A86949284AA292748F87B51C733A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26">
    <w:name w:val="14285F3E0C854B9889E1DE745A055711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27">
    <w:name w:val="CFE6E18736644307B4DD5D44911081D0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25">
    <w:name w:val="65C035CC34B44A738B5FC5A162B4BD28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25">
    <w:name w:val="A072AE16CC244FBBB969321F3F05704F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26">
    <w:name w:val="CB02C43789D34E0C852FE3B0E4D592DF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15AD9D8D6443938442B812E42D22C92">
    <w:name w:val="D915AD9D8D6443938442B812E42D22C9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667CBB491BE42DAA6029403E2D325952">
    <w:name w:val="0667CBB491BE42DAA6029403E2D32595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27">
    <w:name w:val="B7B29EB944D44FA7B84102846BC55A2E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14">
    <w:name w:val="A41B04F7EFF24DAD9E84DEFDFC982ABE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14">
    <w:name w:val="9740AA6F5379410BAA28CB7E98BFC851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14">
    <w:name w:val="6C4F863D67934F45879460709393C7A3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14">
    <w:name w:val="236FD1D5AB4C49AC9226375D4EED2C80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14">
    <w:name w:val="8057DBB4F0CE475890DA53530C55CC7D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14">
    <w:name w:val="D6E85DEE3EE04274B8FFF20F6FE69D42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14">
    <w:name w:val="747374241A7D4AA0A239FF544F5C6F2D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14">
    <w:name w:val="F9718409732C4E75A103F23D1B189BD2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14">
    <w:name w:val="7846524D9B1C474E84C595650B83DB3B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14">
    <w:name w:val="3F2A1C02402C497AB00E4DB7DB5BA485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14">
    <w:name w:val="121A989DCF65499BAFE562A5E20F1EED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14">
    <w:name w:val="82849DF85D624D70927E35829742517C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14">
    <w:name w:val="887B36452A5646598411CE5139013AFF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14">
    <w:name w:val="F7AB12115DDF480E93722DBE68A1A541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14">
    <w:name w:val="C5E79C4FFFCE4EDA9F0257D63337A81C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14">
    <w:name w:val="6F2B9D0C7F0B42E39397C039163423BD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13">
    <w:name w:val="5F5DE0F0C71C49E8A0DD64072F1BAB15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13">
    <w:name w:val="44A9DE0DD65749FD98D13E4148D35E71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13">
    <w:name w:val="7F4B76ABFB974F8A80BFB7F5CC0F8BDA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13">
    <w:name w:val="1C79E9FE6CCA445998FF0C775DB75458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13">
    <w:name w:val="42AC9780C5A34AA098810E1FBE086612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13">
    <w:name w:val="2D45C5B73D714915BCE2EC5AF89BDC51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13">
    <w:name w:val="006EC2BDDACD437283AE490185E9713A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13">
    <w:name w:val="2029C4833F164D569ACCA22E9F2CC44A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13">
    <w:name w:val="1A99432C81AD431FBA3C2BD9004FA91F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13">
    <w:name w:val="7D75509B8EDB4F13AC4E7191385F88A0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13">
    <w:name w:val="7A145968359047358AEB787A93F3F808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13">
    <w:name w:val="F89DDABE3D0242F298ABCDDFAF066D36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13">
    <w:name w:val="C333FB5351F7489980CA84EDCCFDF9BC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13">
    <w:name w:val="788EB061709C487E958A0F2FD887919B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13">
    <w:name w:val="FA42E5A9DD59496B9D95024B33F0CDCB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13">
    <w:name w:val="A6A9C8D19E2D4DD5990E85632B7AB5EE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13">
    <w:name w:val="81B80CE2F8614D07A4547B7DC8E15A64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13">
    <w:name w:val="1B1AD4387F7749B8A9CC9492E3536CA1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13">
    <w:name w:val="13BACE9262AB49AA867369A0A0A43CC2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13">
    <w:name w:val="AA8F8A577E6B4648ABA97B72716C83F51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27">
    <w:name w:val="0B91F44ABC0746C0BD766C9EEF6D21F0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27">
    <w:name w:val="35BA3A217E494EEA822DDA042FDD7AFE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27">
    <w:name w:val="DF28A0FCB8154BA1AA8EA5CA9FE589A7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26">
    <w:name w:val="D99A06B62C55455AB47BAC4E67ED8FA9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21">
    <w:name w:val="E052A86949284AA292748F87B51C733A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27">
    <w:name w:val="14285F3E0C854B9889E1DE745A055711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28">
    <w:name w:val="CFE6E18736644307B4DD5D44911081D0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26">
    <w:name w:val="65C035CC34B44A738B5FC5A162B4BD28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26">
    <w:name w:val="A072AE16CC244FBBB969321F3F05704F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27">
    <w:name w:val="CB02C43789D34E0C852FE3B0E4D592DF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15AD9D8D6443938442B812E42D22C93">
    <w:name w:val="D915AD9D8D6443938442B812E42D22C9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667CBB491BE42DAA6029403E2D325953">
    <w:name w:val="0667CBB491BE42DAA6029403E2D32595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28">
    <w:name w:val="B7B29EB944D44FA7B84102846BC55A2E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15">
    <w:name w:val="A41B04F7EFF24DAD9E84DEFDFC982ABE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15">
    <w:name w:val="9740AA6F5379410BAA28CB7E98BFC851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15">
    <w:name w:val="6C4F863D67934F45879460709393C7A3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15">
    <w:name w:val="236FD1D5AB4C49AC9226375D4EED2C80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15">
    <w:name w:val="8057DBB4F0CE475890DA53530C55CC7D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15">
    <w:name w:val="D6E85DEE3EE04274B8FFF20F6FE69D42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15">
    <w:name w:val="747374241A7D4AA0A239FF544F5C6F2D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15">
    <w:name w:val="F9718409732C4E75A103F23D1B189BD2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15">
    <w:name w:val="7846524D9B1C474E84C595650B83DB3B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15">
    <w:name w:val="3F2A1C02402C497AB00E4DB7DB5BA485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15">
    <w:name w:val="121A989DCF65499BAFE562A5E20F1EED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15">
    <w:name w:val="82849DF85D624D70927E35829742517C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15">
    <w:name w:val="887B36452A5646598411CE5139013AFF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15">
    <w:name w:val="F7AB12115DDF480E93722DBE68A1A541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15">
    <w:name w:val="C5E79C4FFFCE4EDA9F0257D63337A81C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15">
    <w:name w:val="6F2B9D0C7F0B42E39397C039163423BD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14">
    <w:name w:val="5F5DE0F0C71C49E8A0DD64072F1BAB15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14">
    <w:name w:val="44A9DE0DD65749FD98D13E4148D35E71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14">
    <w:name w:val="7F4B76ABFB974F8A80BFB7F5CC0F8BDA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14">
    <w:name w:val="1C79E9FE6CCA445998FF0C775DB75458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14">
    <w:name w:val="42AC9780C5A34AA098810E1FBE086612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14">
    <w:name w:val="2D45C5B73D714915BCE2EC5AF89BDC51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14">
    <w:name w:val="006EC2BDDACD437283AE490185E9713A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14">
    <w:name w:val="2029C4833F164D569ACCA22E9F2CC44A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14">
    <w:name w:val="1A99432C81AD431FBA3C2BD9004FA91F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14">
    <w:name w:val="7D75509B8EDB4F13AC4E7191385F88A0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14">
    <w:name w:val="7A145968359047358AEB787A93F3F808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14">
    <w:name w:val="F89DDABE3D0242F298ABCDDFAF066D36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14">
    <w:name w:val="C333FB5351F7489980CA84EDCCFDF9BC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14">
    <w:name w:val="788EB061709C487E958A0F2FD887919B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14">
    <w:name w:val="FA42E5A9DD59496B9D95024B33F0CDCB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14">
    <w:name w:val="A6A9C8D19E2D4DD5990E85632B7AB5EE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14">
    <w:name w:val="81B80CE2F8614D07A4547B7DC8E15A64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14">
    <w:name w:val="1B1AD4387F7749B8A9CC9492E3536CA1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14">
    <w:name w:val="13BACE9262AB49AA867369A0A0A43CC2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14">
    <w:name w:val="AA8F8A577E6B4648ABA97B72716C83F51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28">
    <w:name w:val="0B91F44ABC0746C0BD766C9EEF6D21F0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28">
    <w:name w:val="35BA3A217E494EEA822DDA042FDD7AFE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28">
    <w:name w:val="DF28A0FCB8154BA1AA8EA5CA9FE589A7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27">
    <w:name w:val="D99A06B62C55455AB47BAC4E67ED8FA9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22">
    <w:name w:val="E052A86949284AA292748F87B51C733A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28">
    <w:name w:val="14285F3E0C854B9889E1DE745A055711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BC94833B094650BAAB25C018CBFF99">
    <w:name w:val="04BC94833B094650BAAB25C018CBFF99"/>
    <w:rsid w:val="00792175"/>
  </w:style>
  <w:style w:type="paragraph" w:customStyle="1" w:styleId="BF5C2DD48C8946BFB87EBFE8F11DB771">
    <w:name w:val="BF5C2DD48C8946BFB87EBFE8F11DB771"/>
    <w:rsid w:val="00792175"/>
  </w:style>
  <w:style w:type="paragraph" w:customStyle="1" w:styleId="CFE6E18736644307B4DD5D44911081D029">
    <w:name w:val="CFE6E18736644307B4DD5D44911081D0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27">
    <w:name w:val="65C035CC34B44A738B5FC5A162B4BD28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27">
    <w:name w:val="A072AE16CC244FBBB969321F3F05704F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28">
    <w:name w:val="CB02C43789D34E0C852FE3B0E4D592DF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29">
    <w:name w:val="B7B29EB944D44FA7B84102846BC55A2E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16">
    <w:name w:val="A41B04F7EFF24DAD9E84DEFDFC982ABE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16">
    <w:name w:val="9740AA6F5379410BAA28CB7E98BFC851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16">
    <w:name w:val="6C4F863D67934F45879460709393C7A3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16">
    <w:name w:val="236FD1D5AB4C49AC9226375D4EED2C80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16">
    <w:name w:val="8057DBB4F0CE475890DA53530C55CC7D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16">
    <w:name w:val="D6E85DEE3EE04274B8FFF20F6FE69D42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16">
    <w:name w:val="747374241A7D4AA0A239FF544F5C6F2D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16">
    <w:name w:val="F9718409732C4E75A103F23D1B189BD2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16">
    <w:name w:val="7846524D9B1C474E84C595650B83DB3B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16">
    <w:name w:val="3F2A1C02402C497AB00E4DB7DB5BA485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16">
    <w:name w:val="121A989DCF65499BAFE562A5E20F1EED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16">
    <w:name w:val="82849DF85D624D70927E35829742517C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16">
    <w:name w:val="887B36452A5646598411CE5139013AFF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16">
    <w:name w:val="F7AB12115DDF480E93722DBE68A1A541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16">
    <w:name w:val="C5E79C4FFFCE4EDA9F0257D63337A81C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16">
    <w:name w:val="6F2B9D0C7F0B42E39397C039163423BD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15">
    <w:name w:val="5F5DE0F0C71C49E8A0DD64072F1BAB15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15">
    <w:name w:val="44A9DE0DD65749FD98D13E4148D35E71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15">
    <w:name w:val="7F4B76ABFB974F8A80BFB7F5CC0F8BDA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15">
    <w:name w:val="1C79E9FE6CCA445998FF0C775DB75458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15">
    <w:name w:val="42AC9780C5A34AA098810E1FBE086612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15">
    <w:name w:val="2D45C5B73D714915BCE2EC5AF89BDC51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15">
    <w:name w:val="006EC2BDDACD437283AE490185E9713A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15">
    <w:name w:val="2029C4833F164D569ACCA22E9F2CC44A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15">
    <w:name w:val="1A99432C81AD431FBA3C2BD9004FA91F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15">
    <w:name w:val="7D75509B8EDB4F13AC4E7191385F88A0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15">
    <w:name w:val="7A145968359047358AEB787A93F3F808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15">
    <w:name w:val="F89DDABE3D0242F298ABCDDFAF066D36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15">
    <w:name w:val="C333FB5351F7489980CA84EDCCFDF9BC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15">
    <w:name w:val="788EB061709C487E958A0F2FD887919B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15">
    <w:name w:val="FA42E5A9DD59496B9D95024B33F0CDCB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15">
    <w:name w:val="A6A9C8D19E2D4DD5990E85632B7AB5EE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15">
    <w:name w:val="81B80CE2F8614D07A4547B7DC8E15A64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15">
    <w:name w:val="1B1AD4387F7749B8A9CC9492E3536CA1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15">
    <w:name w:val="13BACE9262AB49AA867369A0A0A43CC2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15">
    <w:name w:val="AA8F8A577E6B4648ABA97B72716C83F51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29">
    <w:name w:val="0B91F44ABC0746C0BD766C9EEF6D21F0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29">
    <w:name w:val="35BA3A217E494EEA822DDA042FDD7AFE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29">
    <w:name w:val="DF28A0FCB8154BA1AA8EA5CA9FE589A7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28">
    <w:name w:val="D99A06B62C55455AB47BAC4E67ED8FA9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23">
    <w:name w:val="E052A86949284AA292748F87B51C733A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29">
    <w:name w:val="14285F3E0C854B9889E1DE745A055711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30">
    <w:name w:val="CFE6E18736644307B4DD5D44911081D0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28">
    <w:name w:val="65C035CC34B44A738B5FC5A162B4BD28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28">
    <w:name w:val="A072AE16CC244FBBB969321F3F05704F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29">
    <w:name w:val="CB02C43789D34E0C852FE3B0E4D592DF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30">
    <w:name w:val="B7B29EB944D44FA7B84102846BC55A2E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17">
    <w:name w:val="A41B04F7EFF24DAD9E84DEFDFC982ABE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17">
    <w:name w:val="9740AA6F5379410BAA28CB7E98BFC851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17">
    <w:name w:val="6C4F863D67934F45879460709393C7A3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17">
    <w:name w:val="236FD1D5AB4C49AC9226375D4EED2C80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17">
    <w:name w:val="8057DBB4F0CE475890DA53530C55CC7D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17">
    <w:name w:val="D6E85DEE3EE04274B8FFF20F6FE69D42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17">
    <w:name w:val="747374241A7D4AA0A239FF544F5C6F2D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17">
    <w:name w:val="F9718409732C4E75A103F23D1B189BD2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17">
    <w:name w:val="7846524D9B1C474E84C595650B83DB3B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17">
    <w:name w:val="3F2A1C02402C497AB00E4DB7DB5BA485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17">
    <w:name w:val="121A989DCF65499BAFE562A5E20F1EED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17">
    <w:name w:val="82849DF85D624D70927E35829742517C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17">
    <w:name w:val="887B36452A5646598411CE5139013AFF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17">
    <w:name w:val="F7AB12115DDF480E93722DBE68A1A541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17">
    <w:name w:val="C5E79C4FFFCE4EDA9F0257D63337A81C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17">
    <w:name w:val="6F2B9D0C7F0B42E39397C039163423BD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16">
    <w:name w:val="5F5DE0F0C71C49E8A0DD64072F1BAB15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16">
    <w:name w:val="44A9DE0DD65749FD98D13E4148D35E71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16">
    <w:name w:val="7F4B76ABFB974F8A80BFB7F5CC0F8BDA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16">
    <w:name w:val="1C79E9FE6CCA445998FF0C775DB75458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16">
    <w:name w:val="42AC9780C5A34AA098810E1FBE086612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16">
    <w:name w:val="2D45C5B73D714915BCE2EC5AF89BDC51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16">
    <w:name w:val="006EC2BDDACD437283AE490185E9713A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16">
    <w:name w:val="2029C4833F164D569ACCA22E9F2CC44A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16">
    <w:name w:val="1A99432C81AD431FBA3C2BD9004FA91F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16">
    <w:name w:val="7D75509B8EDB4F13AC4E7191385F88A0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16">
    <w:name w:val="7A145968359047358AEB787A93F3F808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16">
    <w:name w:val="F89DDABE3D0242F298ABCDDFAF066D36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16">
    <w:name w:val="C333FB5351F7489980CA84EDCCFDF9BC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16">
    <w:name w:val="788EB061709C487E958A0F2FD887919B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16">
    <w:name w:val="FA42E5A9DD59496B9D95024B33F0CDCB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16">
    <w:name w:val="A6A9C8D19E2D4DD5990E85632B7AB5EE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16">
    <w:name w:val="81B80CE2F8614D07A4547B7DC8E15A64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16">
    <w:name w:val="1B1AD4387F7749B8A9CC9492E3536CA1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16">
    <w:name w:val="13BACE9262AB49AA867369A0A0A43CC2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16">
    <w:name w:val="AA8F8A577E6B4648ABA97B72716C83F51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30">
    <w:name w:val="0B91F44ABC0746C0BD766C9EEF6D21F0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30">
    <w:name w:val="35BA3A217E494EEA822DDA042FDD7AFE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30">
    <w:name w:val="DF28A0FCB8154BA1AA8EA5CA9FE589A7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29">
    <w:name w:val="D99A06B62C55455AB47BAC4E67ED8FA9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24">
    <w:name w:val="E052A86949284AA292748F87B51C733A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30">
    <w:name w:val="14285F3E0C854B9889E1DE745A055711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31">
    <w:name w:val="CFE6E18736644307B4DD5D44911081D0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29">
    <w:name w:val="65C035CC34B44A738B5FC5A162B4BD28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29">
    <w:name w:val="A072AE16CC244FBBB969321F3F05704F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30">
    <w:name w:val="CB02C43789D34E0C852FE3B0E4D592DF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31">
    <w:name w:val="B7B29EB944D44FA7B84102846BC55A2E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18">
    <w:name w:val="A41B04F7EFF24DAD9E84DEFDFC982ABE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18">
    <w:name w:val="9740AA6F5379410BAA28CB7E98BFC851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18">
    <w:name w:val="6C4F863D67934F45879460709393C7A3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18">
    <w:name w:val="236FD1D5AB4C49AC9226375D4EED2C80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18">
    <w:name w:val="8057DBB4F0CE475890DA53530C55CC7D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18">
    <w:name w:val="D6E85DEE3EE04274B8FFF20F6FE69D42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18">
    <w:name w:val="747374241A7D4AA0A239FF544F5C6F2D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18">
    <w:name w:val="F9718409732C4E75A103F23D1B189BD2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18">
    <w:name w:val="7846524D9B1C474E84C595650B83DB3B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18">
    <w:name w:val="3F2A1C02402C497AB00E4DB7DB5BA485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18">
    <w:name w:val="121A989DCF65499BAFE562A5E20F1EED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18">
    <w:name w:val="82849DF85D624D70927E35829742517C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18">
    <w:name w:val="887B36452A5646598411CE5139013AFF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18">
    <w:name w:val="F7AB12115DDF480E93722DBE68A1A541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18">
    <w:name w:val="C5E79C4FFFCE4EDA9F0257D63337A81C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18">
    <w:name w:val="6F2B9D0C7F0B42E39397C039163423BD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17">
    <w:name w:val="5F5DE0F0C71C49E8A0DD64072F1BAB15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17">
    <w:name w:val="44A9DE0DD65749FD98D13E4148D35E71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17">
    <w:name w:val="7F4B76ABFB974F8A80BFB7F5CC0F8BDA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17">
    <w:name w:val="1C79E9FE6CCA445998FF0C775DB75458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17">
    <w:name w:val="42AC9780C5A34AA098810E1FBE086612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17">
    <w:name w:val="2D45C5B73D714915BCE2EC5AF89BDC51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17">
    <w:name w:val="006EC2BDDACD437283AE490185E9713A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17">
    <w:name w:val="2029C4833F164D569ACCA22E9F2CC44A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17">
    <w:name w:val="1A99432C81AD431FBA3C2BD9004FA91F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17">
    <w:name w:val="7D75509B8EDB4F13AC4E7191385F88A0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17">
    <w:name w:val="7A145968359047358AEB787A93F3F808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17">
    <w:name w:val="F89DDABE3D0242F298ABCDDFAF066D36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17">
    <w:name w:val="C333FB5351F7489980CA84EDCCFDF9BC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17">
    <w:name w:val="788EB061709C487E958A0F2FD887919B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17">
    <w:name w:val="FA42E5A9DD59496B9D95024B33F0CDCB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17">
    <w:name w:val="A6A9C8D19E2D4DD5990E85632B7AB5EE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17">
    <w:name w:val="81B80CE2F8614D07A4547B7DC8E15A64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17">
    <w:name w:val="1B1AD4387F7749B8A9CC9492E3536CA1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17">
    <w:name w:val="13BACE9262AB49AA867369A0A0A43CC2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17">
    <w:name w:val="AA8F8A577E6B4648ABA97B72716C83F51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31">
    <w:name w:val="0B91F44ABC0746C0BD766C9EEF6D21F0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31">
    <w:name w:val="35BA3A217E494EEA822DDA042FDD7AFE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31">
    <w:name w:val="DF28A0FCB8154BA1AA8EA5CA9FE589A7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30">
    <w:name w:val="D99A06B62C55455AB47BAC4E67ED8FA9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25">
    <w:name w:val="E052A86949284AA292748F87B51C733A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31">
    <w:name w:val="14285F3E0C854B9889E1DE745A055711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4E15BBA4874B469F326E6A9FA1B925">
    <w:name w:val="7B4E15BBA4874B469F326E6A9FA1B925"/>
    <w:rsid w:val="00792175"/>
  </w:style>
  <w:style w:type="paragraph" w:customStyle="1" w:styleId="797E0083D54F48478C817F2C0CF63D9B">
    <w:name w:val="797E0083D54F48478C817F2C0CF63D9B"/>
    <w:rsid w:val="00792175"/>
  </w:style>
  <w:style w:type="paragraph" w:customStyle="1" w:styleId="F4BE097FA666445F8A85614700C12440">
    <w:name w:val="F4BE097FA666445F8A85614700C12440"/>
    <w:rsid w:val="00792175"/>
  </w:style>
  <w:style w:type="paragraph" w:customStyle="1" w:styleId="040080528E444E4BB1AE14C1291F3762">
    <w:name w:val="040080528E444E4BB1AE14C1291F3762"/>
    <w:rsid w:val="00792175"/>
  </w:style>
  <w:style w:type="paragraph" w:customStyle="1" w:styleId="AB56773264F648BE8DBC61F8319D8C5D">
    <w:name w:val="AB56773264F648BE8DBC61F8319D8C5D"/>
    <w:rsid w:val="00792175"/>
  </w:style>
  <w:style w:type="paragraph" w:customStyle="1" w:styleId="1E5EE4B75DAB4D33BF7D77B41F975D15">
    <w:name w:val="1E5EE4B75DAB4D33BF7D77B41F975D15"/>
    <w:rsid w:val="00792175"/>
  </w:style>
  <w:style w:type="paragraph" w:customStyle="1" w:styleId="CFE6E18736644307B4DD5D44911081D032">
    <w:name w:val="CFE6E18736644307B4DD5D44911081D0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30">
    <w:name w:val="65C035CC34B44A738B5FC5A162B4BD28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30">
    <w:name w:val="A072AE16CC244FBBB969321F3F05704F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31">
    <w:name w:val="CB02C43789D34E0C852FE3B0E4D592DF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32">
    <w:name w:val="B7B29EB944D44FA7B84102846BC55A2E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19">
    <w:name w:val="A41B04F7EFF24DAD9E84DEFDFC982ABE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19">
    <w:name w:val="9740AA6F5379410BAA28CB7E98BFC851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19">
    <w:name w:val="6C4F863D67934F45879460709393C7A3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19">
    <w:name w:val="236FD1D5AB4C49AC9226375D4EED2C80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19">
    <w:name w:val="8057DBB4F0CE475890DA53530C55CC7D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19">
    <w:name w:val="D6E85DEE3EE04274B8FFF20F6FE69D42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19">
    <w:name w:val="747374241A7D4AA0A239FF544F5C6F2D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19">
    <w:name w:val="F9718409732C4E75A103F23D1B189BD2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19">
    <w:name w:val="7846524D9B1C474E84C595650B83DB3B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19">
    <w:name w:val="3F2A1C02402C497AB00E4DB7DB5BA485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19">
    <w:name w:val="121A989DCF65499BAFE562A5E20F1EED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19">
    <w:name w:val="82849DF85D624D70927E35829742517C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19">
    <w:name w:val="887B36452A5646598411CE5139013AFF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19">
    <w:name w:val="F7AB12115DDF480E93722DBE68A1A541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19">
    <w:name w:val="C5E79C4FFFCE4EDA9F0257D63337A81C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19">
    <w:name w:val="6F2B9D0C7F0B42E39397C039163423BD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18">
    <w:name w:val="5F5DE0F0C71C49E8A0DD64072F1BAB15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18">
    <w:name w:val="44A9DE0DD65749FD98D13E4148D35E71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18">
    <w:name w:val="7F4B76ABFB974F8A80BFB7F5CC0F8BDA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18">
    <w:name w:val="1C79E9FE6CCA445998FF0C775DB75458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18">
    <w:name w:val="42AC9780C5A34AA098810E1FBE086612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18">
    <w:name w:val="2D45C5B73D714915BCE2EC5AF89BDC51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18">
    <w:name w:val="006EC2BDDACD437283AE490185E9713A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18">
    <w:name w:val="2029C4833F164D569ACCA22E9F2CC44A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18">
    <w:name w:val="1A99432C81AD431FBA3C2BD9004FA91F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18">
    <w:name w:val="7D75509B8EDB4F13AC4E7191385F88A0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18">
    <w:name w:val="7A145968359047358AEB787A93F3F808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18">
    <w:name w:val="F89DDABE3D0242F298ABCDDFAF066D36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18">
    <w:name w:val="C333FB5351F7489980CA84EDCCFDF9BC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18">
    <w:name w:val="788EB061709C487E958A0F2FD887919B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18">
    <w:name w:val="FA42E5A9DD59496B9D95024B33F0CDCB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18">
    <w:name w:val="A6A9C8D19E2D4DD5990E85632B7AB5EE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18">
    <w:name w:val="81B80CE2F8614D07A4547B7DC8E15A64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18">
    <w:name w:val="1B1AD4387F7749B8A9CC9492E3536CA1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18">
    <w:name w:val="13BACE9262AB49AA867369A0A0A43CC2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18">
    <w:name w:val="AA8F8A577E6B4648ABA97B72716C83F51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32">
    <w:name w:val="0B91F44ABC0746C0BD766C9EEF6D21F0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32">
    <w:name w:val="35BA3A217E494EEA822DDA042FDD7AFE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32">
    <w:name w:val="DF28A0FCB8154BA1AA8EA5CA9FE589A7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31">
    <w:name w:val="D99A06B62C55455AB47BAC4E67ED8FA9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26">
    <w:name w:val="E052A86949284AA292748F87B51C733A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32">
    <w:name w:val="14285F3E0C854B9889E1DE745A055711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33">
    <w:name w:val="CFE6E18736644307B4DD5D44911081D0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31">
    <w:name w:val="65C035CC34B44A738B5FC5A162B4BD28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31">
    <w:name w:val="A072AE16CC244FBBB969321F3F05704F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32">
    <w:name w:val="CB02C43789D34E0C852FE3B0E4D592DF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33">
    <w:name w:val="B7B29EB944D44FA7B84102846BC55A2E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20">
    <w:name w:val="A41B04F7EFF24DAD9E84DEFDFC982ABE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20">
    <w:name w:val="9740AA6F5379410BAA28CB7E98BFC851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20">
    <w:name w:val="6C4F863D67934F45879460709393C7A3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20">
    <w:name w:val="236FD1D5AB4C49AC9226375D4EED2C80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20">
    <w:name w:val="8057DBB4F0CE475890DA53530C55CC7D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20">
    <w:name w:val="D6E85DEE3EE04274B8FFF20F6FE69D42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20">
    <w:name w:val="747374241A7D4AA0A239FF544F5C6F2D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20">
    <w:name w:val="F9718409732C4E75A103F23D1B189BD2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20">
    <w:name w:val="7846524D9B1C474E84C595650B83DB3B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20">
    <w:name w:val="3F2A1C02402C497AB00E4DB7DB5BA485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20">
    <w:name w:val="121A989DCF65499BAFE562A5E20F1EED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20">
    <w:name w:val="82849DF85D624D70927E35829742517C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20">
    <w:name w:val="887B36452A5646598411CE5139013AFF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20">
    <w:name w:val="F7AB12115DDF480E93722DBE68A1A541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20">
    <w:name w:val="C5E79C4FFFCE4EDA9F0257D63337A81C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20">
    <w:name w:val="6F2B9D0C7F0B42E39397C039163423BD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19">
    <w:name w:val="5F5DE0F0C71C49E8A0DD64072F1BAB15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19">
    <w:name w:val="44A9DE0DD65749FD98D13E4148D35E71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19">
    <w:name w:val="7F4B76ABFB974F8A80BFB7F5CC0F8BDA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19">
    <w:name w:val="1C79E9FE6CCA445998FF0C775DB75458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19">
    <w:name w:val="42AC9780C5A34AA098810E1FBE086612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19">
    <w:name w:val="2D45C5B73D714915BCE2EC5AF89BDC51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19">
    <w:name w:val="006EC2BDDACD437283AE490185E9713A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19">
    <w:name w:val="2029C4833F164D569ACCA22E9F2CC44A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19">
    <w:name w:val="1A99432C81AD431FBA3C2BD9004FA91F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19">
    <w:name w:val="7D75509B8EDB4F13AC4E7191385F88A0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19">
    <w:name w:val="7A145968359047358AEB787A93F3F808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19">
    <w:name w:val="F89DDABE3D0242F298ABCDDFAF066D36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19">
    <w:name w:val="C333FB5351F7489980CA84EDCCFDF9BC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19">
    <w:name w:val="788EB061709C487E958A0F2FD887919B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19">
    <w:name w:val="FA42E5A9DD59496B9D95024B33F0CDCB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19">
    <w:name w:val="A6A9C8D19E2D4DD5990E85632B7AB5EE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19">
    <w:name w:val="81B80CE2F8614D07A4547B7DC8E15A64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19">
    <w:name w:val="1B1AD4387F7749B8A9CC9492E3536CA1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19">
    <w:name w:val="13BACE9262AB49AA867369A0A0A43CC2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19">
    <w:name w:val="AA8F8A577E6B4648ABA97B72716C83F5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33">
    <w:name w:val="0B91F44ABC0746C0BD766C9EEF6D21F0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33">
    <w:name w:val="35BA3A217E494EEA822DDA042FDD7AFE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33">
    <w:name w:val="DF28A0FCB8154BA1AA8EA5CA9FE589A7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32">
    <w:name w:val="D99A06B62C55455AB47BAC4E67ED8FA9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27">
    <w:name w:val="E052A86949284AA292748F87B51C733A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33">
    <w:name w:val="14285F3E0C854B9889E1DE745A055711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34">
    <w:name w:val="CFE6E18736644307B4DD5D44911081D0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32">
    <w:name w:val="65C035CC34B44A738B5FC5A162B4BD28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32">
    <w:name w:val="A072AE16CC244FBBB969321F3F05704F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33">
    <w:name w:val="CB02C43789D34E0C852FE3B0E4D592DF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34">
    <w:name w:val="B7B29EB944D44FA7B84102846BC55A2E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21">
    <w:name w:val="A41B04F7EFF24DAD9E84DEFDFC982ABE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21">
    <w:name w:val="9740AA6F5379410BAA28CB7E98BFC851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21">
    <w:name w:val="6C4F863D67934F45879460709393C7A3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21">
    <w:name w:val="236FD1D5AB4C49AC9226375D4EED2C80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21">
    <w:name w:val="8057DBB4F0CE475890DA53530C55CC7D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21">
    <w:name w:val="D6E85DEE3EE04274B8FFF20F6FE69D42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21">
    <w:name w:val="747374241A7D4AA0A239FF544F5C6F2D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21">
    <w:name w:val="F9718409732C4E75A103F23D1B189BD2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21">
    <w:name w:val="7846524D9B1C474E84C595650B83DB3B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21">
    <w:name w:val="3F2A1C02402C497AB00E4DB7DB5BA485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21">
    <w:name w:val="121A989DCF65499BAFE562A5E20F1EED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21">
    <w:name w:val="82849DF85D624D70927E35829742517C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21">
    <w:name w:val="887B36452A5646598411CE5139013AFF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21">
    <w:name w:val="F7AB12115DDF480E93722DBE68A1A541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21">
    <w:name w:val="C5E79C4FFFCE4EDA9F0257D63337A81C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21">
    <w:name w:val="6F2B9D0C7F0B42E39397C039163423BD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20">
    <w:name w:val="5F5DE0F0C71C49E8A0DD64072F1BAB15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20">
    <w:name w:val="44A9DE0DD65749FD98D13E4148D35E71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20">
    <w:name w:val="7F4B76ABFB974F8A80BFB7F5CC0F8BDA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20">
    <w:name w:val="1C79E9FE6CCA445998FF0C775DB75458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20">
    <w:name w:val="42AC9780C5A34AA098810E1FBE086612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20">
    <w:name w:val="2D45C5B73D714915BCE2EC5AF89BDC51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20">
    <w:name w:val="006EC2BDDACD437283AE490185E9713A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20">
    <w:name w:val="2029C4833F164D569ACCA22E9F2CC44A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20">
    <w:name w:val="1A99432C81AD431FBA3C2BD9004FA91F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20">
    <w:name w:val="7D75509B8EDB4F13AC4E7191385F88A0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20">
    <w:name w:val="7A145968359047358AEB787A93F3F808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20">
    <w:name w:val="F89DDABE3D0242F298ABCDDFAF066D36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20">
    <w:name w:val="C333FB5351F7489980CA84EDCCFDF9BC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20">
    <w:name w:val="788EB061709C487E958A0F2FD887919B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20">
    <w:name w:val="FA42E5A9DD59496B9D95024B33F0CDCB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20">
    <w:name w:val="A6A9C8D19E2D4DD5990E85632B7AB5EE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20">
    <w:name w:val="81B80CE2F8614D07A4547B7DC8E15A64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20">
    <w:name w:val="1B1AD4387F7749B8A9CC9492E3536CA1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20">
    <w:name w:val="13BACE9262AB49AA867369A0A0A43CC2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20">
    <w:name w:val="AA8F8A577E6B4648ABA97B72716C83F52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34">
    <w:name w:val="0B91F44ABC0746C0BD766C9EEF6D21F0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34">
    <w:name w:val="35BA3A217E494EEA822DDA042FDD7AFE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34">
    <w:name w:val="DF28A0FCB8154BA1AA8EA5CA9FE589A7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33">
    <w:name w:val="D99A06B62C55455AB47BAC4E67ED8FA9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28">
    <w:name w:val="E052A86949284AA292748F87B51C733A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34">
    <w:name w:val="14285F3E0C854B9889E1DE745A055711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35">
    <w:name w:val="CFE6E18736644307B4DD5D44911081D0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33">
    <w:name w:val="65C035CC34B44A738B5FC5A162B4BD28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33">
    <w:name w:val="A072AE16CC244FBBB969321F3F05704F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34">
    <w:name w:val="CB02C43789D34E0C852FE3B0E4D592DF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35">
    <w:name w:val="B7B29EB944D44FA7B84102846BC55A2E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22">
    <w:name w:val="A41B04F7EFF24DAD9E84DEFDFC982ABE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22">
    <w:name w:val="9740AA6F5379410BAA28CB7E98BFC851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22">
    <w:name w:val="6C4F863D67934F45879460709393C7A3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22">
    <w:name w:val="236FD1D5AB4C49AC9226375D4EED2C80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22">
    <w:name w:val="8057DBB4F0CE475890DA53530C55CC7D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22">
    <w:name w:val="D6E85DEE3EE04274B8FFF20F6FE69D42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22">
    <w:name w:val="747374241A7D4AA0A239FF544F5C6F2D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22">
    <w:name w:val="F9718409732C4E75A103F23D1B189BD2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22">
    <w:name w:val="7846524D9B1C474E84C595650B83DB3B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22">
    <w:name w:val="3F2A1C02402C497AB00E4DB7DB5BA485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22">
    <w:name w:val="121A989DCF65499BAFE562A5E20F1EED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22">
    <w:name w:val="82849DF85D624D70927E35829742517C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22">
    <w:name w:val="887B36452A5646598411CE5139013AFF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22">
    <w:name w:val="F7AB12115DDF480E93722DBE68A1A541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22">
    <w:name w:val="C5E79C4FFFCE4EDA9F0257D63337A81C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22">
    <w:name w:val="6F2B9D0C7F0B42E39397C039163423BD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21">
    <w:name w:val="5F5DE0F0C71C49E8A0DD64072F1BAB15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21">
    <w:name w:val="44A9DE0DD65749FD98D13E4148D35E71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21">
    <w:name w:val="7F4B76ABFB974F8A80BFB7F5CC0F8BDA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21">
    <w:name w:val="1C79E9FE6CCA445998FF0C775DB75458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21">
    <w:name w:val="42AC9780C5A34AA098810E1FBE086612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21">
    <w:name w:val="2D45C5B73D714915BCE2EC5AF89BDC51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21">
    <w:name w:val="006EC2BDDACD437283AE490185E9713A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21">
    <w:name w:val="2029C4833F164D569ACCA22E9F2CC44A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21">
    <w:name w:val="1A99432C81AD431FBA3C2BD9004FA91F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21">
    <w:name w:val="7D75509B8EDB4F13AC4E7191385F88A0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21">
    <w:name w:val="7A145968359047358AEB787A93F3F808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21">
    <w:name w:val="F89DDABE3D0242F298ABCDDFAF066D36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21">
    <w:name w:val="C333FB5351F7489980CA84EDCCFDF9BC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21">
    <w:name w:val="788EB061709C487E958A0F2FD887919B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21">
    <w:name w:val="FA42E5A9DD59496B9D95024B33F0CDCB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21">
    <w:name w:val="A6A9C8D19E2D4DD5990E85632B7AB5EE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21">
    <w:name w:val="81B80CE2F8614D07A4547B7DC8E15A64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21">
    <w:name w:val="1B1AD4387F7749B8A9CC9492E3536CA1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21">
    <w:name w:val="13BACE9262AB49AA867369A0A0A43CC2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21">
    <w:name w:val="AA8F8A577E6B4648ABA97B72716C83F52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35">
    <w:name w:val="0B91F44ABC0746C0BD766C9EEF6D21F0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35">
    <w:name w:val="35BA3A217E494EEA822DDA042FDD7AFE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35">
    <w:name w:val="DF28A0FCB8154BA1AA8EA5CA9FE589A7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34">
    <w:name w:val="D99A06B62C55455AB47BAC4E67ED8FA9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29">
    <w:name w:val="E052A86949284AA292748F87B51C733A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35">
    <w:name w:val="14285F3E0C854B9889E1DE745A055711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E207689A3584F3B8D7F4AA939CA6FAC">
    <w:name w:val="3E207689A3584F3B8D7F4AA939CA6FAC"/>
    <w:rsid w:val="00792175"/>
  </w:style>
  <w:style w:type="paragraph" w:customStyle="1" w:styleId="449608D3EABD4895B25811A71B6AEF8A">
    <w:name w:val="449608D3EABD4895B25811A71B6AEF8A"/>
    <w:rsid w:val="00792175"/>
  </w:style>
  <w:style w:type="paragraph" w:customStyle="1" w:styleId="CFE6E18736644307B4DD5D44911081D036">
    <w:name w:val="CFE6E18736644307B4DD5D44911081D0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34">
    <w:name w:val="65C035CC34B44A738B5FC5A162B4BD28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34">
    <w:name w:val="A072AE16CC244FBBB969321F3F05704F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35">
    <w:name w:val="CB02C43789D34E0C852FE3B0E4D592DF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36">
    <w:name w:val="B7B29EB944D44FA7B84102846BC55A2E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23">
    <w:name w:val="A41B04F7EFF24DAD9E84DEFDFC982ABE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23">
    <w:name w:val="9740AA6F5379410BAA28CB7E98BFC851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23">
    <w:name w:val="6C4F863D67934F45879460709393C7A3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23">
    <w:name w:val="236FD1D5AB4C49AC9226375D4EED2C80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23">
    <w:name w:val="8057DBB4F0CE475890DA53530C55CC7D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23">
    <w:name w:val="D6E85DEE3EE04274B8FFF20F6FE69D42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23">
    <w:name w:val="747374241A7D4AA0A239FF544F5C6F2D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23">
    <w:name w:val="F9718409732C4E75A103F23D1B189BD2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23">
    <w:name w:val="7846524D9B1C474E84C595650B83DB3B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23">
    <w:name w:val="3F2A1C02402C497AB00E4DB7DB5BA485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23">
    <w:name w:val="121A989DCF65499BAFE562A5E20F1EED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23">
    <w:name w:val="82849DF85D624D70927E35829742517C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23">
    <w:name w:val="887B36452A5646598411CE5139013AFF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23">
    <w:name w:val="F7AB12115DDF480E93722DBE68A1A541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23">
    <w:name w:val="C5E79C4FFFCE4EDA9F0257D63337A81C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23">
    <w:name w:val="6F2B9D0C7F0B42E39397C039163423BD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22">
    <w:name w:val="5F5DE0F0C71C49E8A0DD64072F1BAB15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22">
    <w:name w:val="44A9DE0DD65749FD98D13E4148D35E71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22">
    <w:name w:val="7F4B76ABFB974F8A80BFB7F5CC0F8BDA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22">
    <w:name w:val="1C79E9FE6CCA445998FF0C775DB75458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22">
    <w:name w:val="42AC9780C5A34AA098810E1FBE086612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22">
    <w:name w:val="2D45C5B73D714915BCE2EC5AF89BDC51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22">
    <w:name w:val="006EC2BDDACD437283AE490185E9713A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22">
    <w:name w:val="2029C4833F164D569ACCA22E9F2CC44A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22">
    <w:name w:val="1A99432C81AD431FBA3C2BD9004FA91F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22">
    <w:name w:val="7D75509B8EDB4F13AC4E7191385F88A0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22">
    <w:name w:val="7A145968359047358AEB787A93F3F808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22">
    <w:name w:val="F89DDABE3D0242F298ABCDDFAF066D36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22">
    <w:name w:val="C333FB5351F7489980CA84EDCCFDF9BC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22">
    <w:name w:val="788EB061709C487E958A0F2FD887919B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22">
    <w:name w:val="FA42E5A9DD59496B9D95024B33F0CDCB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22">
    <w:name w:val="A6A9C8D19E2D4DD5990E85632B7AB5EE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22">
    <w:name w:val="81B80CE2F8614D07A4547B7DC8E15A64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22">
    <w:name w:val="1B1AD4387F7749B8A9CC9492E3536CA1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22">
    <w:name w:val="13BACE9262AB49AA867369A0A0A43CC2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22">
    <w:name w:val="AA8F8A577E6B4648ABA97B72716C83F52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36">
    <w:name w:val="0B91F44ABC0746C0BD766C9EEF6D21F0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36">
    <w:name w:val="35BA3A217E494EEA822DDA042FDD7AFE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36">
    <w:name w:val="DF28A0FCB8154BA1AA8EA5CA9FE589A7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35">
    <w:name w:val="D99A06B62C55455AB47BAC4E67ED8FA9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30">
    <w:name w:val="E052A86949284AA292748F87B51C733A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36">
    <w:name w:val="14285F3E0C854B9889E1DE745A055711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37">
    <w:name w:val="CFE6E18736644307B4DD5D44911081D0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35">
    <w:name w:val="65C035CC34B44A738B5FC5A162B4BD28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35">
    <w:name w:val="A072AE16CC244FBBB969321F3F05704F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36">
    <w:name w:val="CB02C43789D34E0C852FE3B0E4D592DF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CFDDA0E1EB4B58B8D88ADD4BB29F19">
    <w:name w:val="44CFDDA0E1EB4B58B8D88ADD4BB29F1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37">
    <w:name w:val="B7B29EB944D44FA7B84102846BC55A2E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24">
    <w:name w:val="A41B04F7EFF24DAD9E84DEFDFC982ABE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24">
    <w:name w:val="9740AA6F5379410BAA28CB7E98BFC851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24">
    <w:name w:val="6C4F863D67934F45879460709393C7A3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24">
    <w:name w:val="236FD1D5AB4C49AC9226375D4EED2C80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24">
    <w:name w:val="8057DBB4F0CE475890DA53530C55CC7D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24">
    <w:name w:val="D6E85DEE3EE04274B8FFF20F6FE69D42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24">
    <w:name w:val="747374241A7D4AA0A239FF544F5C6F2D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24">
    <w:name w:val="F9718409732C4E75A103F23D1B189BD2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24">
    <w:name w:val="7846524D9B1C474E84C595650B83DB3B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24">
    <w:name w:val="3F2A1C02402C497AB00E4DB7DB5BA485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24">
    <w:name w:val="121A989DCF65499BAFE562A5E20F1EED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24">
    <w:name w:val="82849DF85D624D70927E35829742517C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24">
    <w:name w:val="887B36452A5646598411CE5139013AFF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24">
    <w:name w:val="F7AB12115DDF480E93722DBE68A1A541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24">
    <w:name w:val="C5E79C4FFFCE4EDA9F0257D63337A81C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24">
    <w:name w:val="6F2B9D0C7F0B42E39397C039163423BD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23">
    <w:name w:val="5F5DE0F0C71C49E8A0DD64072F1BAB15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23">
    <w:name w:val="44A9DE0DD65749FD98D13E4148D35E71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23">
    <w:name w:val="7F4B76ABFB974F8A80BFB7F5CC0F8BDA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23">
    <w:name w:val="1C79E9FE6CCA445998FF0C775DB75458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23">
    <w:name w:val="42AC9780C5A34AA098810E1FBE086612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23">
    <w:name w:val="2D45C5B73D714915BCE2EC5AF89BDC51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23">
    <w:name w:val="006EC2BDDACD437283AE490185E9713A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23">
    <w:name w:val="2029C4833F164D569ACCA22E9F2CC44A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23">
    <w:name w:val="1A99432C81AD431FBA3C2BD9004FA91F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23">
    <w:name w:val="7D75509B8EDB4F13AC4E7191385F88A0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23">
    <w:name w:val="7A145968359047358AEB787A93F3F808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23">
    <w:name w:val="F89DDABE3D0242F298ABCDDFAF066D36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23">
    <w:name w:val="C333FB5351F7489980CA84EDCCFDF9BC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23">
    <w:name w:val="788EB061709C487E958A0F2FD887919B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23">
    <w:name w:val="FA42E5A9DD59496B9D95024B33F0CDCB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23">
    <w:name w:val="A6A9C8D19E2D4DD5990E85632B7AB5EE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23">
    <w:name w:val="81B80CE2F8614D07A4547B7DC8E15A64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23">
    <w:name w:val="1B1AD4387F7749B8A9CC9492E3536CA1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23">
    <w:name w:val="13BACE9262AB49AA867369A0A0A43CC2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23">
    <w:name w:val="AA8F8A577E6B4648ABA97B72716C83F52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37">
    <w:name w:val="0B91F44ABC0746C0BD766C9EEF6D21F0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37">
    <w:name w:val="35BA3A217E494EEA822DDA042FDD7AFE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37">
    <w:name w:val="DF28A0FCB8154BA1AA8EA5CA9FE589A7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36">
    <w:name w:val="D99A06B62C55455AB47BAC4E67ED8FA9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31">
    <w:name w:val="E052A86949284AA292748F87B51C733A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37">
    <w:name w:val="14285F3E0C854B9889E1DE745A055711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0497099F63450CB11E3D2E58CA0A59">
    <w:name w:val="070497099F63450CB11E3D2E58CA0A59"/>
    <w:rsid w:val="00792175"/>
  </w:style>
  <w:style w:type="paragraph" w:customStyle="1" w:styleId="C4C6D77D153140269D0BAC1B64E956BD">
    <w:name w:val="C4C6D77D153140269D0BAC1B64E956BD"/>
    <w:rsid w:val="00792175"/>
  </w:style>
  <w:style w:type="paragraph" w:customStyle="1" w:styleId="CFE6E18736644307B4DD5D44911081D038">
    <w:name w:val="CFE6E18736644307B4DD5D44911081D0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36">
    <w:name w:val="65C035CC34B44A738B5FC5A162B4BD28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36">
    <w:name w:val="A072AE16CC244FBBB969321F3F05704F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37">
    <w:name w:val="CB02C43789D34E0C852FE3B0E4D592DF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38">
    <w:name w:val="B7B29EB944D44FA7B84102846BC55A2E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C6D77D153140269D0BAC1B64E956BD1">
    <w:name w:val="C4C6D77D153140269D0BAC1B64E956BD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25">
    <w:name w:val="A41B04F7EFF24DAD9E84DEFDFC982ABE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25">
    <w:name w:val="9740AA6F5379410BAA28CB7E98BFC851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25">
    <w:name w:val="6C4F863D67934F45879460709393C7A3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25">
    <w:name w:val="236FD1D5AB4C49AC9226375D4EED2C80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25">
    <w:name w:val="8057DBB4F0CE475890DA53530C55CC7D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25">
    <w:name w:val="D6E85DEE3EE04274B8FFF20F6FE69D42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25">
    <w:name w:val="747374241A7D4AA0A239FF544F5C6F2D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25">
    <w:name w:val="F9718409732C4E75A103F23D1B189BD2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25">
    <w:name w:val="7846524D9B1C474E84C595650B83DB3B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25">
    <w:name w:val="3F2A1C02402C497AB00E4DB7DB5BA485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25">
    <w:name w:val="121A989DCF65499BAFE562A5E20F1EED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25">
    <w:name w:val="82849DF85D624D70927E35829742517C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25">
    <w:name w:val="887B36452A5646598411CE5139013AFF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25">
    <w:name w:val="F7AB12115DDF480E93722DBE68A1A541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25">
    <w:name w:val="C5E79C4FFFCE4EDA9F0257D63337A81C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25">
    <w:name w:val="6F2B9D0C7F0B42E39397C039163423BD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24">
    <w:name w:val="5F5DE0F0C71C49E8A0DD64072F1BAB15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24">
    <w:name w:val="44A9DE0DD65749FD98D13E4148D35E71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24">
    <w:name w:val="7F4B76ABFB974F8A80BFB7F5CC0F8BDA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24">
    <w:name w:val="1C79E9FE6CCA445998FF0C775DB75458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24">
    <w:name w:val="42AC9780C5A34AA098810E1FBE086612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24">
    <w:name w:val="2D45C5B73D714915BCE2EC5AF89BDC51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24">
    <w:name w:val="006EC2BDDACD437283AE490185E9713A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24">
    <w:name w:val="2029C4833F164D569ACCA22E9F2CC44A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24">
    <w:name w:val="1A99432C81AD431FBA3C2BD9004FA91F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24">
    <w:name w:val="7D75509B8EDB4F13AC4E7191385F88A0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24">
    <w:name w:val="7A145968359047358AEB787A93F3F808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24">
    <w:name w:val="F89DDABE3D0242F298ABCDDFAF066D36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24">
    <w:name w:val="C333FB5351F7489980CA84EDCCFDF9BC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24">
    <w:name w:val="788EB061709C487E958A0F2FD887919B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24">
    <w:name w:val="FA42E5A9DD59496B9D95024B33F0CDCB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24">
    <w:name w:val="A6A9C8D19E2D4DD5990E85632B7AB5EE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24">
    <w:name w:val="81B80CE2F8614D07A4547B7DC8E15A64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24">
    <w:name w:val="1B1AD4387F7749B8A9CC9492E3536CA1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24">
    <w:name w:val="13BACE9262AB49AA867369A0A0A43CC2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24">
    <w:name w:val="AA8F8A577E6B4648ABA97B72716C83F52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38">
    <w:name w:val="0B91F44ABC0746C0BD766C9EEF6D21F0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38">
    <w:name w:val="35BA3A217E494EEA822DDA042FDD7AFE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38">
    <w:name w:val="DF28A0FCB8154BA1AA8EA5CA9FE589A7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37">
    <w:name w:val="D99A06B62C55455AB47BAC4E67ED8FA9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32">
    <w:name w:val="E052A86949284AA292748F87B51C733A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38">
    <w:name w:val="14285F3E0C854B9889E1DE745A055711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39">
    <w:name w:val="CFE6E18736644307B4DD5D44911081D0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37">
    <w:name w:val="65C035CC34B44A738B5FC5A162B4BD28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37">
    <w:name w:val="A072AE16CC244FBBB969321F3F05704F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38">
    <w:name w:val="CB02C43789D34E0C852FE3B0E4D592DF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39">
    <w:name w:val="B7B29EB944D44FA7B84102846BC55A2E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C6D77D153140269D0BAC1B64E956BD2">
    <w:name w:val="C4C6D77D153140269D0BAC1B64E956BD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26">
    <w:name w:val="A41B04F7EFF24DAD9E84DEFDFC982ABE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26">
    <w:name w:val="9740AA6F5379410BAA28CB7E98BFC851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26">
    <w:name w:val="6C4F863D67934F45879460709393C7A3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26">
    <w:name w:val="236FD1D5AB4C49AC9226375D4EED2C80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26">
    <w:name w:val="8057DBB4F0CE475890DA53530C55CC7D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26">
    <w:name w:val="D6E85DEE3EE04274B8FFF20F6FE69D42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26">
    <w:name w:val="747374241A7D4AA0A239FF544F5C6F2D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26">
    <w:name w:val="F9718409732C4E75A103F23D1B189BD2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26">
    <w:name w:val="7846524D9B1C474E84C595650B83DB3B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26">
    <w:name w:val="3F2A1C02402C497AB00E4DB7DB5BA485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26">
    <w:name w:val="121A989DCF65499BAFE562A5E20F1EED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26">
    <w:name w:val="82849DF85D624D70927E35829742517C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26">
    <w:name w:val="887B36452A5646598411CE5139013AFF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26">
    <w:name w:val="F7AB12115DDF480E93722DBE68A1A541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26">
    <w:name w:val="C5E79C4FFFCE4EDA9F0257D63337A81C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26">
    <w:name w:val="6F2B9D0C7F0B42E39397C039163423BD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25">
    <w:name w:val="5F5DE0F0C71C49E8A0DD64072F1BAB15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25">
    <w:name w:val="44A9DE0DD65749FD98D13E4148D35E71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25">
    <w:name w:val="7F4B76ABFB974F8A80BFB7F5CC0F8BDA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25">
    <w:name w:val="1C79E9FE6CCA445998FF0C775DB75458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25">
    <w:name w:val="42AC9780C5A34AA098810E1FBE086612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25">
    <w:name w:val="2D45C5B73D714915BCE2EC5AF89BDC51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25">
    <w:name w:val="006EC2BDDACD437283AE490185E9713A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25">
    <w:name w:val="2029C4833F164D569ACCA22E9F2CC44A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25">
    <w:name w:val="1A99432C81AD431FBA3C2BD9004FA91F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25">
    <w:name w:val="7D75509B8EDB4F13AC4E7191385F88A0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25">
    <w:name w:val="7A145968359047358AEB787A93F3F808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25">
    <w:name w:val="F89DDABE3D0242F298ABCDDFAF066D36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25">
    <w:name w:val="C333FB5351F7489980CA84EDCCFDF9BC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25">
    <w:name w:val="788EB061709C487E958A0F2FD887919B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25">
    <w:name w:val="FA42E5A9DD59496B9D95024B33F0CDCB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25">
    <w:name w:val="A6A9C8D19E2D4DD5990E85632B7AB5EE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25">
    <w:name w:val="81B80CE2F8614D07A4547B7DC8E15A64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25">
    <w:name w:val="1B1AD4387F7749B8A9CC9492E3536CA1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25">
    <w:name w:val="13BACE9262AB49AA867369A0A0A43CC2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25">
    <w:name w:val="AA8F8A577E6B4648ABA97B72716C83F52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39">
    <w:name w:val="0B91F44ABC0746C0BD766C9EEF6D21F0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39">
    <w:name w:val="35BA3A217E494EEA822DDA042FDD7AFE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39">
    <w:name w:val="DF28A0FCB8154BA1AA8EA5CA9FE589A7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38">
    <w:name w:val="D99A06B62C55455AB47BAC4E67ED8FA9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33">
    <w:name w:val="E052A86949284AA292748F87B51C733A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39">
    <w:name w:val="14285F3E0C854B9889E1DE745A055711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40">
    <w:name w:val="CFE6E18736644307B4DD5D44911081D04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38">
    <w:name w:val="65C035CC34B44A738B5FC5A162B4BD28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38">
    <w:name w:val="A072AE16CC244FBBB969321F3F05704F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39">
    <w:name w:val="CB02C43789D34E0C852FE3B0E4D592DF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40">
    <w:name w:val="B7B29EB944D44FA7B84102846BC55A2E4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C6D77D153140269D0BAC1B64E956BD3">
    <w:name w:val="C4C6D77D153140269D0BAC1B64E956BD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27">
    <w:name w:val="A41B04F7EFF24DAD9E84DEFDFC982ABE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27">
    <w:name w:val="9740AA6F5379410BAA28CB7E98BFC851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27">
    <w:name w:val="6C4F863D67934F45879460709393C7A3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27">
    <w:name w:val="236FD1D5AB4C49AC9226375D4EED2C80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27">
    <w:name w:val="8057DBB4F0CE475890DA53530C55CC7D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27">
    <w:name w:val="D6E85DEE3EE04274B8FFF20F6FE69D42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27">
    <w:name w:val="747374241A7D4AA0A239FF544F5C6F2D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27">
    <w:name w:val="F9718409732C4E75A103F23D1B189BD2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27">
    <w:name w:val="7846524D9B1C474E84C595650B83DB3B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27">
    <w:name w:val="3F2A1C02402C497AB00E4DB7DB5BA485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27">
    <w:name w:val="121A989DCF65499BAFE562A5E20F1EED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27">
    <w:name w:val="82849DF85D624D70927E35829742517C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27">
    <w:name w:val="887B36452A5646598411CE5139013AFF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27">
    <w:name w:val="F7AB12115DDF480E93722DBE68A1A541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27">
    <w:name w:val="C5E79C4FFFCE4EDA9F0257D63337A81C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27">
    <w:name w:val="6F2B9D0C7F0B42E39397C039163423BD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26">
    <w:name w:val="5F5DE0F0C71C49E8A0DD64072F1BAB15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26">
    <w:name w:val="44A9DE0DD65749FD98D13E4148D35E71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26">
    <w:name w:val="7F4B76ABFB974F8A80BFB7F5CC0F8BDA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26">
    <w:name w:val="1C79E9FE6CCA445998FF0C775DB75458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26">
    <w:name w:val="42AC9780C5A34AA098810E1FBE086612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26">
    <w:name w:val="2D45C5B73D714915BCE2EC5AF89BDC51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26">
    <w:name w:val="006EC2BDDACD437283AE490185E9713A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26">
    <w:name w:val="2029C4833F164D569ACCA22E9F2CC44A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26">
    <w:name w:val="1A99432C81AD431FBA3C2BD9004FA91F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26">
    <w:name w:val="7D75509B8EDB4F13AC4E7191385F88A0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26">
    <w:name w:val="7A145968359047358AEB787A93F3F808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26">
    <w:name w:val="F89DDABE3D0242F298ABCDDFAF066D36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26">
    <w:name w:val="C333FB5351F7489980CA84EDCCFDF9BC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26">
    <w:name w:val="788EB061709C487E958A0F2FD887919B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26">
    <w:name w:val="FA42E5A9DD59496B9D95024B33F0CDCB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26">
    <w:name w:val="A6A9C8D19E2D4DD5990E85632B7AB5EE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26">
    <w:name w:val="81B80CE2F8614D07A4547B7DC8E15A64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26">
    <w:name w:val="1B1AD4387F7749B8A9CC9492E3536CA1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26">
    <w:name w:val="13BACE9262AB49AA867369A0A0A43CC2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26">
    <w:name w:val="AA8F8A577E6B4648ABA97B72716C83F52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40">
    <w:name w:val="0B91F44ABC0746C0BD766C9EEF6D21F04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40">
    <w:name w:val="35BA3A217E494EEA822DDA042FDD7AFE4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40">
    <w:name w:val="DF28A0FCB8154BA1AA8EA5CA9FE589A74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39">
    <w:name w:val="D99A06B62C55455AB47BAC4E67ED8FA9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34">
    <w:name w:val="E052A86949284AA292748F87B51C733A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40">
    <w:name w:val="14285F3E0C854B9889E1DE745A0557114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41">
    <w:name w:val="CFE6E18736644307B4DD5D44911081D0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39">
    <w:name w:val="65C035CC34B44A738B5FC5A162B4BD28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39">
    <w:name w:val="A072AE16CC244FBBB969321F3F05704F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40">
    <w:name w:val="CB02C43789D34E0C852FE3B0E4D592DF4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41">
    <w:name w:val="B7B29EB944D44FA7B84102846BC55A2E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C6D77D153140269D0BAC1B64E956BD4">
    <w:name w:val="C4C6D77D153140269D0BAC1B64E956BD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28">
    <w:name w:val="A41B04F7EFF24DAD9E84DEFDFC982ABE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28">
    <w:name w:val="9740AA6F5379410BAA28CB7E98BFC851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28">
    <w:name w:val="6C4F863D67934F45879460709393C7A3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28">
    <w:name w:val="236FD1D5AB4C49AC9226375D4EED2C80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28">
    <w:name w:val="8057DBB4F0CE475890DA53530C55CC7D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28">
    <w:name w:val="D6E85DEE3EE04274B8FFF20F6FE69D42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28">
    <w:name w:val="747374241A7D4AA0A239FF544F5C6F2D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28">
    <w:name w:val="F9718409732C4E75A103F23D1B189BD2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28">
    <w:name w:val="7846524D9B1C474E84C595650B83DB3B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28">
    <w:name w:val="3F2A1C02402C497AB00E4DB7DB5BA485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28">
    <w:name w:val="121A989DCF65499BAFE562A5E20F1EED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28">
    <w:name w:val="82849DF85D624D70927E35829742517C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28">
    <w:name w:val="887B36452A5646598411CE5139013AFF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28">
    <w:name w:val="F7AB12115DDF480E93722DBE68A1A541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28">
    <w:name w:val="C5E79C4FFFCE4EDA9F0257D63337A81C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28">
    <w:name w:val="6F2B9D0C7F0B42E39397C039163423BD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27">
    <w:name w:val="5F5DE0F0C71C49E8A0DD64072F1BAB15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27">
    <w:name w:val="44A9DE0DD65749FD98D13E4148D35E71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27">
    <w:name w:val="7F4B76ABFB974F8A80BFB7F5CC0F8BDA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27">
    <w:name w:val="1C79E9FE6CCA445998FF0C775DB75458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27">
    <w:name w:val="42AC9780C5A34AA098810E1FBE086612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27">
    <w:name w:val="2D45C5B73D714915BCE2EC5AF89BDC51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27">
    <w:name w:val="006EC2BDDACD437283AE490185E9713A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27">
    <w:name w:val="2029C4833F164D569ACCA22E9F2CC44A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27">
    <w:name w:val="1A99432C81AD431FBA3C2BD9004FA91F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27">
    <w:name w:val="7D75509B8EDB4F13AC4E7191385F88A0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27">
    <w:name w:val="7A145968359047358AEB787A93F3F808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27">
    <w:name w:val="F89DDABE3D0242F298ABCDDFAF066D36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27">
    <w:name w:val="C333FB5351F7489980CA84EDCCFDF9BC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27">
    <w:name w:val="788EB061709C487E958A0F2FD887919B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27">
    <w:name w:val="FA42E5A9DD59496B9D95024B33F0CDCB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27">
    <w:name w:val="A6A9C8D19E2D4DD5990E85632B7AB5EE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27">
    <w:name w:val="81B80CE2F8614D07A4547B7DC8E15A64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27">
    <w:name w:val="1B1AD4387F7749B8A9CC9492E3536CA1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27">
    <w:name w:val="13BACE9262AB49AA867369A0A0A43CC2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27">
    <w:name w:val="AA8F8A577E6B4648ABA97B72716C83F52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41">
    <w:name w:val="0B91F44ABC0746C0BD766C9EEF6D21F0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41">
    <w:name w:val="35BA3A217E494EEA822DDA042FDD7AFE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41">
    <w:name w:val="DF28A0FCB8154BA1AA8EA5CA9FE589A7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40">
    <w:name w:val="D99A06B62C55455AB47BAC4E67ED8FA94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35">
    <w:name w:val="E052A86949284AA292748F87B51C733A3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41">
    <w:name w:val="14285F3E0C854B9889E1DE745A055711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42">
    <w:name w:val="CFE6E18736644307B4DD5D44911081D04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40">
    <w:name w:val="65C035CC34B44A738B5FC5A162B4BD284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40">
    <w:name w:val="A072AE16CC244FBBB969321F3F05704F4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41">
    <w:name w:val="CB02C43789D34E0C852FE3B0E4D592DF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42">
    <w:name w:val="B7B29EB944D44FA7B84102846BC55A2E4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C6D77D153140269D0BAC1B64E956BD5">
    <w:name w:val="C4C6D77D153140269D0BAC1B64E956BD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29">
    <w:name w:val="A41B04F7EFF24DAD9E84DEFDFC982ABE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29">
    <w:name w:val="9740AA6F5379410BAA28CB7E98BFC851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29">
    <w:name w:val="6C4F863D67934F45879460709393C7A3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29">
    <w:name w:val="236FD1D5AB4C49AC9226375D4EED2C80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29">
    <w:name w:val="8057DBB4F0CE475890DA53530C55CC7D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29">
    <w:name w:val="D6E85DEE3EE04274B8FFF20F6FE69D42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29">
    <w:name w:val="747374241A7D4AA0A239FF544F5C6F2D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29">
    <w:name w:val="F9718409732C4E75A103F23D1B189BD2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29">
    <w:name w:val="7846524D9B1C474E84C595650B83DB3B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29">
    <w:name w:val="3F2A1C02402C497AB00E4DB7DB5BA485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29">
    <w:name w:val="121A989DCF65499BAFE562A5E20F1EED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29">
    <w:name w:val="82849DF85D624D70927E35829742517C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29">
    <w:name w:val="887B36452A5646598411CE5139013AFF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29">
    <w:name w:val="F7AB12115DDF480E93722DBE68A1A541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29">
    <w:name w:val="C5E79C4FFFCE4EDA9F0257D63337A81C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29">
    <w:name w:val="6F2B9D0C7F0B42E39397C039163423BD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28">
    <w:name w:val="5F5DE0F0C71C49E8A0DD64072F1BAB15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28">
    <w:name w:val="44A9DE0DD65749FD98D13E4148D35E71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28">
    <w:name w:val="7F4B76ABFB974F8A80BFB7F5CC0F8BDA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28">
    <w:name w:val="1C79E9FE6CCA445998FF0C775DB75458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28">
    <w:name w:val="42AC9780C5A34AA098810E1FBE086612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28">
    <w:name w:val="2D45C5B73D714915BCE2EC5AF89BDC51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28">
    <w:name w:val="006EC2BDDACD437283AE490185E9713A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28">
    <w:name w:val="2029C4833F164D569ACCA22E9F2CC44A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28">
    <w:name w:val="1A99432C81AD431FBA3C2BD9004FA91F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28">
    <w:name w:val="7D75509B8EDB4F13AC4E7191385F88A0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28">
    <w:name w:val="7A145968359047358AEB787A93F3F808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28">
    <w:name w:val="F89DDABE3D0242F298ABCDDFAF066D36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28">
    <w:name w:val="C333FB5351F7489980CA84EDCCFDF9BC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28">
    <w:name w:val="788EB061709C487E958A0F2FD887919B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28">
    <w:name w:val="FA42E5A9DD59496B9D95024B33F0CDCB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28">
    <w:name w:val="A6A9C8D19E2D4DD5990E85632B7AB5EE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28">
    <w:name w:val="81B80CE2F8614D07A4547B7DC8E15A64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28">
    <w:name w:val="1B1AD4387F7749B8A9CC9492E3536CA1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28">
    <w:name w:val="13BACE9262AB49AA867369A0A0A43CC2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28">
    <w:name w:val="AA8F8A577E6B4648ABA97B72716C83F52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42">
    <w:name w:val="0B91F44ABC0746C0BD766C9EEF6D21F04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42">
    <w:name w:val="35BA3A217E494EEA822DDA042FDD7AFE4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42">
    <w:name w:val="DF28A0FCB8154BA1AA8EA5CA9FE589A74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41">
    <w:name w:val="D99A06B62C55455AB47BAC4E67ED8FA9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36">
    <w:name w:val="E052A86949284AA292748F87B51C733A3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42">
    <w:name w:val="14285F3E0C854B9889E1DE745A0557114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43">
    <w:name w:val="CFE6E18736644307B4DD5D44911081D04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41">
    <w:name w:val="65C035CC34B44A738B5FC5A162B4BD28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41">
    <w:name w:val="A072AE16CC244FBBB969321F3F05704F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42">
    <w:name w:val="CB02C43789D34E0C852FE3B0E4D592DF4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43">
    <w:name w:val="B7B29EB944D44FA7B84102846BC55A2E4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C6D77D153140269D0BAC1B64E956BD6">
    <w:name w:val="C4C6D77D153140269D0BAC1B64E956BD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30">
    <w:name w:val="A41B04F7EFF24DAD9E84DEFDFC982ABE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30">
    <w:name w:val="9740AA6F5379410BAA28CB7E98BFC851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30">
    <w:name w:val="6C4F863D67934F45879460709393C7A3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30">
    <w:name w:val="236FD1D5AB4C49AC9226375D4EED2C80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30">
    <w:name w:val="8057DBB4F0CE475890DA53530C55CC7D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30">
    <w:name w:val="D6E85DEE3EE04274B8FFF20F6FE69D42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30">
    <w:name w:val="747374241A7D4AA0A239FF544F5C6F2D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30">
    <w:name w:val="F9718409732C4E75A103F23D1B189BD2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30">
    <w:name w:val="7846524D9B1C474E84C595650B83DB3B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30">
    <w:name w:val="3F2A1C02402C497AB00E4DB7DB5BA485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30">
    <w:name w:val="121A989DCF65499BAFE562A5E20F1EED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30">
    <w:name w:val="82849DF85D624D70927E35829742517C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30">
    <w:name w:val="887B36452A5646598411CE5139013AFF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30">
    <w:name w:val="F7AB12115DDF480E93722DBE68A1A541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30">
    <w:name w:val="C5E79C4FFFCE4EDA9F0257D63337A81C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30">
    <w:name w:val="6F2B9D0C7F0B42E39397C039163423BD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29">
    <w:name w:val="5F5DE0F0C71C49E8A0DD64072F1BAB15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29">
    <w:name w:val="44A9DE0DD65749FD98D13E4148D35E71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29">
    <w:name w:val="7F4B76ABFB974F8A80BFB7F5CC0F8BDA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29">
    <w:name w:val="1C79E9FE6CCA445998FF0C775DB75458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29">
    <w:name w:val="42AC9780C5A34AA098810E1FBE086612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29">
    <w:name w:val="2D45C5B73D714915BCE2EC5AF89BDC51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29">
    <w:name w:val="006EC2BDDACD437283AE490185E9713A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29">
    <w:name w:val="2029C4833F164D569ACCA22E9F2CC44A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29">
    <w:name w:val="1A99432C81AD431FBA3C2BD9004FA91F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29">
    <w:name w:val="7D75509B8EDB4F13AC4E7191385F88A0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29">
    <w:name w:val="7A145968359047358AEB787A93F3F808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29">
    <w:name w:val="F89DDABE3D0242F298ABCDDFAF066D36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29">
    <w:name w:val="C333FB5351F7489980CA84EDCCFDF9BC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29">
    <w:name w:val="788EB061709C487E958A0F2FD887919B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29">
    <w:name w:val="FA42E5A9DD59496B9D95024B33F0CDCB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29">
    <w:name w:val="A6A9C8D19E2D4DD5990E85632B7AB5EE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29">
    <w:name w:val="81B80CE2F8614D07A4547B7DC8E15A64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29">
    <w:name w:val="1B1AD4387F7749B8A9CC9492E3536CA1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29">
    <w:name w:val="13BACE9262AB49AA867369A0A0A43CC2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29">
    <w:name w:val="AA8F8A577E6B4648ABA97B72716C83F52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43">
    <w:name w:val="0B91F44ABC0746C0BD766C9EEF6D21F04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43">
    <w:name w:val="35BA3A217E494EEA822DDA042FDD7AFE4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43">
    <w:name w:val="DF28A0FCB8154BA1AA8EA5CA9FE589A74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42">
    <w:name w:val="D99A06B62C55455AB47BAC4E67ED8FA94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37">
    <w:name w:val="E052A86949284AA292748F87B51C733A3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43">
    <w:name w:val="14285F3E0C854B9889E1DE745A0557114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44">
    <w:name w:val="CFE6E18736644307B4DD5D44911081D04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42">
    <w:name w:val="65C035CC34B44A738B5FC5A162B4BD284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42">
    <w:name w:val="A072AE16CC244FBBB969321F3F05704F4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43">
    <w:name w:val="CB02C43789D34E0C852FE3B0E4D592DF4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44">
    <w:name w:val="B7B29EB944D44FA7B84102846BC55A2E4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C6D77D153140269D0BAC1B64E956BD7">
    <w:name w:val="C4C6D77D153140269D0BAC1B64E956BD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31">
    <w:name w:val="A41B04F7EFF24DAD9E84DEFDFC982ABE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31">
    <w:name w:val="9740AA6F5379410BAA28CB7E98BFC851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31">
    <w:name w:val="6C4F863D67934F45879460709393C7A3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31">
    <w:name w:val="236FD1D5AB4C49AC9226375D4EED2C80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31">
    <w:name w:val="8057DBB4F0CE475890DA53530C55CC7D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31">
    <w:name w:val="D6E85DEE3EE04274B8FFF20F6FE69D42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31">
    <w:name w:val="747374241A7D4AA0A239FF544F5C6F2D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31">
    <w:name w:val="F9718409732C4E75A103F23D1B189BD2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31">
    <w:name w:val="7846524D9B1C474E84C595650B83DB3B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31">
    <w:name w:val="3F2A1C02402C497AB00E4DB7DB5BA485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31">
    <w:name w:val="121A989DCF65499BAFE562A5E20F1EED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31">
    <w:name w:val="82849DF85D624D70927E35829742517C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31">
    <w:name w:val="887B36452A5646598411CE5139013AFF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31">
    <w:name w:val="F7AB12115DDF480E93722DBE68A1A541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31">
    <w:name w:val="C5E79C4FFFCE4EDA9F0257D63337A81C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31">
    <w:name w:val="6F2B9D0C7F0B42E39397C039163423BD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30">
    <w:name w:val="5F5DE0F0C71C49E8A0DD64072F1BAB15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30">
    <w:name w:val="44A9DE0DD65749FD98D13E4148D35E71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30">
    <w:name w:val="7F4B76ABFB974F8A80BFB7F5CC0F8BDA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30">
    <w:name w:val="1C79E9FE6CCA445998FF0C775DB75458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30">
    <w:name w:val="42AC9780C5A34AA098810E1FBE086612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30">
    <w:name w:val="2D45C5B73D714915BCE2EC5AF89BDC51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30">
    <w:name w:val="006EC2BDDACD437283AE490185E9713A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30">
    <w:name w:val="2029C4833F164D569ACCA22E9F2CC44A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30">
    <w:name w:val="1A99432C81AD431FBA3C2BD9004FA91F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30">
    <w:name w:val="7D75509B8EDB4F13AC4E7191385F88A0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30">
    <w:name w:val="7A145968359047358AEB787A93F3F808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30">
    <w:name w:val="F89DDABE3D0242F298ABCDDFAF066D36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30">
    <w:name w:val="C333FB5351F7489980CA84EDCCFDF9BC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30">
    <w:name w:val="788EB061709C487E958A0F2FD887919B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30">
    <w:name w:val="FA42E5A9DD59496B9D95024B33F0CDCB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30">
    <w:name w:val="A6A9C8D19E2D4DD5990E85632B7AB5EE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30">
    <w:name w:val="81B80CE2F8614D07A4547B7DC8E15A64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30">
    <w:name w:val="1B1AD4387F7749B8A9CC9492E3536CA1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30">
    <w:name w:val="13BACE9262AB49AA867369A0A0A43CC2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30">
    <w:name w:val="AA8F8A577E6B4648ABA97B72716C83F53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44">
    <w:name w:val="0B91F44ABC0746C0BD766C9EEF6D21F04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44">
    <w:name w:val="35BA3A217E494EEA822DDA042FDD7AFE4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44">
    <w:name w:val="DF28A0FCB8154BA1AA8EA5CA9FE589A74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43">
    <w:name w:val="D99A06B62C55455AB47BAC4E67ED8FA94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38">
    <w:name w:val="E052A86949284AA292748F87B51C733A3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44">
    <w:name w:val="14285F3E0C854B9889E1DE745A0557114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1CDA69311C041239A006124FF62360E">
    <w:name w:val="31CDA69311C041239A006124FF62360E"/>
    <w:rsid w:val="00792175"/>
  </w:style>
  <w:style w:type="paragraph" w:customStyle="1" w:styleId="CFE6E18736644307B4DD5D44911081D045">
    <w:name w:val="CFE6E18736644307B4DD5D44911081D04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43">
    <w:name w:val="65C035CC34B44A738B5FC5A162B4BD284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43">
    <w:name w:val="A072AE16CC244FBBB969321F3F05704F4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44">
    <w:name w:val="CB02C43789D34E0C852FE3B0E4D592DF4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45">
    <w:name w:val="B7B29EB944D44FA7B84102846BC55A2E4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C6D77D153140269D0BAC1B64E956BD8">
    <w:name w:val="C4C6D77D153140269D0BAC1B64E956BD8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32">
    <w:name w:val="A41B04F7EFF24DAD9E84DEFDFC982ABE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32">
    <w:name w:val="9740AA6F5379410BAA28CB7E98BFC851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32">
    <w:name w:val="6C4F863D67934F45879460709393C7A3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32">
    <w:name w:val="236FD1D5AB4C49AC9226375D4EED2C80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32">
    <w:name w:val="8057DBB4F0CE475890DA53530C55CC7D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32">
    <w:name w:val="D6E85DEE3EE04274B8FFF20F6FE69D42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32">
    <w:name w:val="747374241A7D4AA0A239FF544F5C6F2D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32">
    <w:name w:val="F9718409732C4E75A103F23D1B189BD2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32">
    <w:name w:val="7846524D9B1C474E84C595650B83DB3B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32">
    <w:name w:val="3F2A1C02402C497AB00E4DB7DB5BA485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32">
    <w:name w:val="121A989DCF65499BAFE562A5E20F1EED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32">
    <w:name w:val="82849DF85D624D70927E35829742517C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32">
    <w:name w:val="887B36452A5646598411CE5139013AFF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32">
    <w:name w:val="F7AB12115DDF480E93722DBE68A1A541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32">
    <w:name w:val="C5E79C4FFFCE4EDA9F0257D63337A81C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32">
    <w:name w:val="6F2B9D0C7F0B42E39397C039163423BD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31">
    <w:name w:val="5F5DE0F0C71C49E8A0DD64072F1BAB15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31">
    <w:name w:val="44A9DE0DD65749FD98D13E4148D35E71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31">
    <w:name w:val="7F4B76ABFB974F8A80BFB7F5CC0F8BDA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31">
    <w:name w:val="1C79E9FE6CCA445998FF0C775DB75458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31">
    <w:name w:val="42AC9780C5A34AA098810E1FBE086612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31">
    <w:name w:val="2D45C5B73D714915BCE2EC5AF89BDC51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31">
    <w:name w:val="006EC2BDDACD437283AE490185E9713A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31">
    <w:name w:val="2029C4833F164D569ACCA22E9F2CC44A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31">
    <w:name w:val="1A99432C81AD431FBA3C2BD9004FA91F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31">
    <w:name w:val="7D75509B8EDB4F13AC4E7191385F88A0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31">
    <w:name w:val="7A145968359047358AEB787A93F3F808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31">
    <w:name w:val="F89DDABE3D0242F298ABCDDFAF066D36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31">
    <w:name w:val="C333FB5351F7489980CA84EDCCFDF9BC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31">
    <w:name w:val="788EB061709C487E958A0F2FD887919B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31">
    <w:name w:val="FA42E5A9DD59496B9D95024B33F0CDCB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31">
    <w:name w:val="A6A9C8D19E2D4DD5990E85632B7AB5EE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31">
    <w:name w:val="81B80CE2F8614D07A4547B7DC8E15A64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31">
    <w:name w:val="1B1AD4387F7749B8A9CC9492E3536CA1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31">
    <w:name w:val="13BACE9262AB49AA867369A0A0A43CC2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31">
    <w:name w:val="AA8F8A577E6B4648ABA97B72716C83F53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45">
    <w:name w:val="0B91F44ABC0746C0BD766C9EEF6D21F04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45">
    <w:name w:val="35BA3A217E494EEA822DDA042FDD7AFE4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45">
    <w:name w:val="DF28A0FCB8154BA1AA8EA5CA9FE589A74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44">
    <w:name w:val="D99A06B62C55455AB47BAC4E67ED8FA94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39">
    <w:name w:val="E052A86949284AA292748F87B51C733A3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45">
    <w:name w:val="14285F3E0C854B9889E1DE745A0557114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46">
    <w:name w:val="CFE6E18736644307B4DD5D44911081D04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44">
    <w:name w:val="65C035CC34B44A738B5FC5A162B4BD284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44">
    <w:name w:val="A072AE16CC244FBBB969321F3F05704F4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45">
    <w:name w:val="CB02C43789D34E0C852FE3B0E4D592DF4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46">
    <w:name w:val="B7B29EB944D44FA7B84102846BC55A2E4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C6D77D153140269D0BAC1B64E956BD9">
    <w:name w:val="C4C6D77D153140269D0BAC1B64E956BD9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33">
    <w:name w:val="A41B04F7EFF24DAD9E84DEFDFC982ABE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33">
    <w:name w:val="9740AA6F5379410BAA28CB7E98BFC851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33">
    <w:name w:val="6C4F863D67934F45879460709393C7A3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33">
    <w:name w:val="236FD1D5AB4C49AC9226375D4EED2C80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33">
    <w:name w:val="8057DBB4F0CE475890DA53530C55CC7D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33">
    <w:name w:val="D6E85DEE3EE04274B8FFF20F6FE69D42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33">
    <w:name w:val="747374241A7D4AA0A239FF544F5C6F2D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33">
    <w:name w:val="F9718409732C4E75A103F23D1B189BD2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33">
    <w:name w:val="7846524D9B1C474E84C595650B83DB3B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33">
    <w:name w:val="3F2A1C02402C497AB00E4DB7DB5BA485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33">
    <w:name w:val="121A989DCF65499BAFE562A5E20F1EED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33">
    <w:name w:val="82849DF85D624D70927E35829742517C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33">
    <w:name w:val="887B36452A5646598411CE5139013AFF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33">
    <w:name w:val="F7AB12115DDF480E93722DBE68A1A541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33">
    <w:name w:val="C5E79C4FFFCE4EDA9F0257D63337A81C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33">
    <w:name w:val="6F2B9D0C7F0B42E39397C039163423BD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32">
    <w:name w:val="5F5DE0F0C71C49E8A0DD64072F1BAB15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32">
    <w:name w:val="44A9DE0DD65749FD98D13E4148D35E71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32">
    <w:name w:val="7F4B76ABFB974F8A80BFB7F5CC0F8BDA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32">
    <w:name w:val="1C79E9FE6CCA445998FF0C775DB75458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32">
    <w:name w:val="42AC9780C5A34AA098810E1FBE086612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32">
    <w:name w:val="2D45C5B73D714915BCE2EC5AF89BDC51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32">
    <w:name w:val="006EC2BDDACD437283AE490185E9713A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32">
    <w:name w:val="2029C4833F164D569ACCA22E9F2CC44A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32">
    <w:name w:val="1A99432C81AD431FBA3C2BD9004FA91F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32">
    <w:name w:val="7D75509B8EDB4F13AC4E7191385F88A0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32">
    <w:name w:val="7A145968359047358AEB787A93F3F808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32">
    <w:name w:val="F89DDABE3D0242F298ABCDDFAF066D36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32">
    <w:name w:val="C333FB5351F7489980CA84EDCCFDF9BC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32">
    <w:name w:val="788EB061709C487E958A0F2FD887919B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32">
    <w:name w:val="FA42E5A9DD59496B9D95024B33F0CDCB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32">
    <w:name w:val="A6A9C8D19E2D4DD5990E85632B7AB5EE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32">
    <w:name w:val="81B80CE2F8614D07A4547B7DC8E15A64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32">
    <w:name w:val="1B1AD4387F7749B8A9CC9492E3536CA1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32">
    <w:name w:val="13BACE9262AB49AA867369A0A0A43CC2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32">
    <w:name w:val="AA8F8A577E6B4648ABA97B72716C83F532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46">
    <w:name w:val="0B91F44ABC0746C0BD766C9EEF6D21F04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46">
    <w:name w:val="35BA3A217E494EEA822DDA042FDD7AFE4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46">
    <w:name w:val="DF28A0FCB8154BA1AA8EA5CA9FE589A74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45">
    <w:name w:val="D99A06B62C55455AB47BAC4E67ED8FA94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40">
    <w:name w:val="E052A86949284AA292748F87B51C733A4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46">
    <w:name w:val="14285F3E0C854B9889E1DE745A0557114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47">
    <w:name w:val="CFE6E18736644307B4DD5D44911081D04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45">
    <w:name w:val="65C035CC34B44A738B5FC5A162B4BD284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45">
    <w:name w:val="A072AE16CC244FBBB969321F3F05704F45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46">
    <w:name w:val="CB02C43789D34E0C852FE3B0E4D592DF4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47">
    <w:name w:val="B7B29EB944D44FA7B84102846BC55A2E4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C6D77D153140269D0BAC1B64E956BD10">
    <w:name w:val="C4C6D77D153140269D0BAC1B64E956BD10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34">
    <w:name w:val="A41B04F7EFF24DAD9E84DEFDFC982ABE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34">
    <w:name w:val="9740AA6F5379410BAA28CB7E98BFC851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34">
    <w:name w:val="6C4F863D67934F45879460709393C7A3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34">
    <w:name w:val="236FD1D5AB4C49AC9226375D4EED2C80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34">
    <w:name w:val="8057DBB4F0CE475890DA53530C55CC7D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34">
    <w:name w:val="D6E85DEE3EE04274B8FFF20F6FE69D42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34">
    <w:name w:val="747374241A7D4AA0A239FF544F5C6F2D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34">
    <w:name w:val="F9718409732C4E75A103F23D1B189BD2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34">
    <w:name w:val="7846524D9B1C474E84C595650B83DB3B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34">
    <w:name w:val="3F2A1C02402C497AB00E4DB7DB5BA485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34">
    <w:name w:val="121A989DCF65499BAFE562A5E20F1EED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34">
    <w:name w:val="82849DF85D624D70927E35829742517C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34">
    <w:name w:val="887B36452A5646598411CE5139013AFF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34">
    <w:name w:val="F7AB12115DDF480E93722DBE68A1A541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34">
    <w:name w:val="C5E79C4FFFCE4EDA9F0257D63337A81C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34">
    <w:name w:val="6F2B9D0C7F0B42E39397C039163423BD34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33">
    <w:name w:val="5F5DE0F0C71C49E8A0DD64072F1BAB15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33">
    <w:name w:val="44A9DE0DD65749FD98D13E4148D35E71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33">
    <w:name w:val="7F4B76ABFB974F8A80BFB7F5CC0F8BDA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33">
    <w:name w:val="1C79E9FE6CCA445998FF0C775DB75458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33">
    <w:name w:val="42AC9780C5A34AA098810E1FBE086612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33">
    <w:name w:val="2D45C5B73D714915BCE2EC5AF89BDC51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33">
    <w:name w:val="006EC2BDDACD437283AE490185E9713A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33">
    <w:name w:val="2029C4833F164D569ACCA22E9F2CC44A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33">
    <w:name w:val="1A99432C81AD431FBA3C2BD9004FA91F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33">
    <w:name w:val="7D75509B8EDB4F13AC4E7191385F88A0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33">
    <w:name w:val="7A145968359047358AEB787A93F3F808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33">
    <w:name w:val="F89DDABE3D0242F298ABCDDFAF066D36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33">
    <w:name w:val="C333FB5351F7489980CA84EDCCFDF9BC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33">
    <w:name w:val="788EB061709C487E958A0F2FD887919B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33">
    <w:name w:val="FA42E5A9DD59496B9D95024B33F0CDCB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33">
    <w:name w:val="A6A9C8D19E2D4DD5990E85632B7AB5EE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33">
    <w:name w:val="81B80CE2F8614D07A4547B7DC8E15A64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33">
    <w:name w:val="1B1AD4387F7749B8A9CC9492E3536CA1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33">
    <w:name w:val="13BACE9262AB49AA867369A0A0A43CC2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33">
    <w:name w:val="AA8F8A577E6B4648ABA97B72716C83F533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47">
    <w:name w:val="0B91F44ABC0746C0BD766C9EEF6D21F04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47">
    <w:name w:val="35BA3A217E494EEA822DDA042FDD7AFE4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47">
    <w:name w:val="DF28A0FCB8154BA1AA8EA5CA9FE589A74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46">
    <w:name w:val="D99A06B62C55455AB47BAC4E67ED8FA946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41">
    <w:name w:val="E052A86949284AA292748F87B51C733A41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47">
    <w:name w:val="14285F3E0C854B9889E1DE745A05571147"/>
    <w:rsid w:val="0079217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E6E18736644307B4DD5D44911081D048">
    <w:name w:val="CFE6E18736644307B4DD5D44911081D048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C035CC34B44A738B5FC5A162B4BD2846">
    <w:name w:val="65C035CC34B44A738B5FC5A162B4BD2846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72AE16CC244FBBB969321F3F05704F46">
    <w:name w:val="A072AE16CC244FBBB969321F3F05704F46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02C43789D34E0C852FE3B0E4D592DF47">
    <w:name w:val="CB02C43789D34E0C852FE3B0E4D592DF47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7B29EB944D44FA7B84102846BC55A2E48">
    <w:name w:val="B7B29EB944D44FA7B84102846BC55A2E48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C6D77D153140269D0BAC1B64E956BD11">
    <w:name w:val="C4C6D77D153140269D0BAC1B64E956BD11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41B04F7EFF24DAD9E84DEFDFC982ABE35">
    <w:name w:val="A41B04F7EFF24DAD9E84DEFDFC982ABE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40AA6F5379410BAA28CB7E98BFC85135">
    <w:name w:val="9740AA6F5379410BAA28CB7E98BFC851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C4F863D67934F45879460709393C7A335">
    <w:name w:val="6C4F863D67934F45879460709393C7A3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36FD1D5AB4C49AC9226375D4EED2C8035">
    <w:name w:val="236FD1D5AB4C49AC9226375D4EED2C80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7DBB4F0CE475890DA53530C55CC7D35">
    <w:name w:val="8057DBB4F0CE475890DA53530C55CC7D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E85DEE3EE04274B8FFF20F6FE69D4235">
    <w:name w:val="D6E85DEE3EE04274B8FFF20F6FE69D42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7374241A7D4AA0A239FF544F5C6F2D35">
    <w:name w:val="747374241A7D4AA0A239FF544F5C6F2D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718409732C4E75A103F23D1B189BD235">
    <w:name w:val="F9718409732C4E75A103F23D1B189BD2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46524D9B1C474E84C595650B83DB3B35">
    <w:name w:val="7846524D9B1C474E84C595650B83DB3B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2A1C02402C497AB00E4DB7DB5BA48535">
    <w:name w:val="3F2A1C02402C497AB00E4DB7DB5BA485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1A989DCF65499BAFE562A5E20F1EED35">
    <w:name w:val="121A989DCF65499BAFE562A5E20F1EED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2849DF85D624D70927E35829742517C35">
    <w:name w:val="82849DF85D624D70927E35829742517C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7B36452A5646598411CE5139013AFF35">
    <w:name w:val="887B36452A5646598411CE5139013AFF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AB12115DDF480E93722DBE68A1A54135">
    <w:name w:val="F7AB12115DDF480E93722DBE68A1A541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E79C4FFFCE4EDA9F0257D63337A81C35">
    <w:name w:val="C5E79C4FFFCE4EDA9F0257D63337A81C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2B9D0C7F0B42E39397C039163423BD35">
    <w:name w:val="6F2B9D0C7F0B42E39397C039163423BD35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F5DE0F0C71C49E8A0DD64072F1BAB1534">
    <w:name w:val="5F5DE0F0C71C49E8A0DD64072F1BAB15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A9DE0DD65749FD98D13E4148D35E7134">
    <w:name w:val="44A9DE0DD65749FD98D13E4148D35E71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F4B76ABFB974F8A80BFB7F5CC0F8BDA34">
    <w:name w:val="7F4B76ABFB974F8A80BFB7F5CC0F8BDA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C79E9FE6CCA445998FF0C775DB7545834">
    <w:name w:val="1C79E9FE6CCA445998FF0C775DB75458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2AC9780C5A34AA098810E1FBE08661234">
    <w:name w:val="42AC9780C5A34AA098810E1FBE086612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45C5B73D714915BCE2EC5AF89BDC5134">
    <w:name w:val="2D45C5B73D714915BCE2EC5AF89BDC51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06EC2BDDACD437283AE490185E9713A34">
    <w:name w:val="006EC2BDDACD437283AE490185E9713A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29C4833F164D569ACCA22E9F2CC44A34">
    <w:name w:val="2029C4833F164D569ACCA22E9F2CC44A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99432C81AD431FBA3C2BD9004FA91F34">
    <w:name w:val="1A99432C81AD431FBA3C2BD9004FA91F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75509B8EDB4F13AC4E7191385F88A034">
    <w:name w:val="7D75509B8EDB4F13AC4E7191385F88A0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A145968359047358AEB787A93F3F80834">
    <w:name w:val="7A145968359047358AEB787A93F3F808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89DDABE3D0242F298ABCDDFAF066D3634">
    <w:name w:val="F89DDABE3D0242F298ABCDDFAF066D36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33FB5351F7489980CA84EDCCFDF9BC34">
    <w:name w:val="C333FB5351F7489980CA84EDCCFDF9BC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8EB061709C487E958A0F2FD887919B34">
    <w:name w:val="788EB061709C487E958A0F2FD887919B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2E5A9DD59496B9D95024B33F0CDCB34">
    <w:name w:val="FA42E5A9DD59496B9D95024B33F0CDCB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A9C8D19E2D4DD5990E85632B7AB5EE34">
    <w:name w:val="A6A9C8D19E2D4DD5990E85632B7AB5EE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1B80CE2F8614D07A4547B7DC8E15A6434">
    <w:name w:val="81B80CE2F8614D07A4547B7DC8E15A64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B1AD4387F7749B8A9CC9492E3536CA134">
    <w:name w:val="1B1AD4387F7749B8A9CC9492E3536CA1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BACE9262AB49AA867369A0A0A43CC234">
    <w:name w:val="13BACE9262AB49AA867369A0A0A43CC2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A8F8A577E6B4648ABA97B72716C83F534">
    <w:name w:val="AA8F8A577E6B4648ABA97B72716C83F534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B91F44ABC0746C0BD766C9EEF6D21F048">
    <w:name w:val="0B91F44ABC0746C0BD766C9EEF6D21F048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BA3A217E494EEA822DDA042FDD7AFE48">
    <w:name w:val="35BA3A217E494EEA822DDA042FDD7AFE48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28A0FCB8154BA1AA8EA5CA9FE589A748">
    <w:name w:val="DF28A0FCB8154BA1AA8EA5CA9FE589A748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9A06B62C55455AB47BAC4E67ED8FA947">
    <w:name w:val="D99A06B62C55455AB47BAC4E67ED8FA947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52A86949284AA292748F87B51C733A42">
    <w:name w:val="E052A86949284AA292748F87B51C733A42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285F3E0C854B9889E1DE745A05571148">
    <w:name w:val="14285F3E0C854B9889E1DE745A05571148"/>
    <w:rsid w:val="0082186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>FSP017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892af01-bd06-4772-9dee-1ab6e2a9cd0a">
      <UserInfo>
        <DisplayName>Gregory, Sharyn</DisplayName>
        <AccountId>27</AccountId>
        <AccountType/>
      </UserInfo>
    </SharedWithUsers>
    <lcf76f155ced4ddcb4097134ff3c332f xmlns="d16f5184-8d0f-453c-b93b-5c035cd9759e">
      <Terms xmlns="http://schemas.microsoft.com/office/infopath/2007/PartnerControls"/>
    </lcf76f155ced4ddcb4097134ff3c332f>
    <Internal xmlns="d16f5184-8d0f-453c-b93b-5c035cd9759e" xsi:nil="true"/>
    <TaxCatchAll xmlns="9892af01-bd06-4772-9dee-1ab6e2a9cd0a" xsi:nil="true"/>
    <Category xmlns="d16f5184-8d0f-453c-b93b-5c035cd9759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8" ma:contentTypeDescription="Create a new document." ma:contentTypeScope="" ma:versionID="162b1152f2bdea3ae406d001075b0147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7c215a335f083f5e377da5e72fcfefa6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  <ds:schemaRef ds:uri="09ea517a-149b-4f53-a8e0-ef4f82da7bf4"/>
  </ds:schemaRefs>
</ds:datastoreItem>
</file>

<file path=customXml/itemProps3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F099C7-996E-4292-827F-9571611FE8D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CF93E4D-8D44-4F05-9932-C5C96661A01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M™ score sheet – brain injury</vt:lpstr>
    </vt:vector>
  </TitlesOfParts>
  <Company/>
  <LinksUpToDate>false</LinksUpToDate>
  <CharactersWithSpaces>3506</CharactersWithSpaces>
  <SharedDoc>false</SharedDoc>
  <HLinks>
    <vt:vector size="6" baseType="variant">
      <vt:variant>
        <vt:i4>4849727</vt:i4>
      </vt:variant>
      <vt:variant>
        <vt:i4>0</vt:i4>
      </vt:variant>
      <vt:variant>
        <vt:i4>0</vt:i4>
      </vt:variant>
      <vt:variant>
        <vt:i4>5</vt:i4>
      </vt:variant>
      <vt:variant>
        <vt:lpwstr>mailto:care-requests@icare.nsw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M™ score sheet – brain injury</dc:title>
  <dc:subject/>
  <dc:creator>Barnett, Makaela</dc:creator>
  <cp:keywords/>
  <dc:description/>
  <cp:lastModifiedBy>de l'Epine, Marlene</cp:lastModifiedBy>
  <cp:revision>4</cp:revision>
  <dcterms:created xsi:type="dcterms:W3CDTF">2023-03-27T02:36:00Z</dcterms:created>
  <dcterms:modified xsi:type="dcterms:W3CDTF">2023-03-27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FF7E0B8CAE6A4EB0DB19D83532A4C7</vt:lpwstr>
  </property>
  <property fmtid="{D5CDD505-2E9C-101B-9397-08002B2CF9AE}" pid="3" name="GrammarlyDocumentId">
    <vt:lpwstr>76c5ff301d8fd7c702a5f2489d4cfd495d5c2e1630f6a6ab09bc1b22aba2e60a</vt:lpwstr>
  </property>
</Properties>
</file>